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9D0DE0" w:rsidRDefault="00382EFF" w:rsidP="00585C31">
      <w:pPr>
        <w:pStyle w:val="PlainText"/>
        <w:jc w:val="center"/>
        <w:rPr>
          <w:rFonts w:ascii="Times New Roman" w:hAnsi="Times New Roman" w:cs="Times New Roman"/>
          <w:b/>
          <w:bCs/>
          <w:sz w:val="24"/>
          <w:szCs w:val="24"/>
        </w:rPr>
      </w:pPr>
      <w:r w:rsidRPr="009D0DE0">
        <w:rPr>
          <w:rFonts w:ascii="Times New Roman" w:hAnsi="Times New Roman" w:cs="Times New Roman"/>
          <w:b/>
          <w:bCs/>
          <w:sz w:val="24"/>
          <w:szCs w:val="24"/>
        </w:rPr>
        <w:t>Hardin County Board of Education</w:t>
      </w:r>
    </w:p>
    <w:p w:rsidR="00585C31" w:rsidRDefault="00585C31" w:rsidP="00585C31">
      <w:pPr>
        <w:pStyle w:val="PlainText"/>
        <w:jc w:val="center"/>
        <w:rPr>
          <w:rFonts w:ascii="Times New Roman" w:hAnsi="Times New Roman" w:cs="Times New Roman"/>
          <w:sz w:val="24"/>
          <w:szCs w:val="24"/>
        </w:rPr>
      </w:pPr>
      <w:r w:rsidRPr="009D0DE0">
        <w:rPr>
          <w:rFonts w:ascii="Times New Roman" w:hAnsi="Times New Roman" w:cs="Times New Roman"/>
          <w:sz w:val="24"/>
          <w:szCs w:val="24"/>
        </w:rPr>
        <w:t>Special Evening Board Meeting</w:t>
      </w:r>
    </w:p>
    <w:p w:rsidR="00382EFF" w:rsidRPr="009D0DE0" w:rsidRDefault="00382EFF" w:rsidP="00585C31">
      <w:pPr>
        <w:pStyle w:val="PlainText"/>
        <w:jc w:val="center"/>
        <w:rPr>
          <w:rFonts w:ascii="Times New Roman" w:hAnsi="Times New Roman" w:cs="Times New Roman"/>
          <w:sz w:val="24"/>
          <w:szCs w:val="24"/>
        </w:rPr>
      </w:pPr>
      <w:r w:rsidRPr="009D0DE0">
        <w:rPr>
          <w:rFonts w:ascii="Times New Roman" w:hAnsi="Times New Roman" w:cs="Times New Roman"/>
          <w:sz w:val="24"/>
          <w:szCs w:val="24"/>
        </w:rPr>
        <w:t>May 17, 2023</w:t>
      </w:r>
      <w:r w:rsidR="00585C31">
        <w:rPr>
          <w:rFonts w:ascii="Times New Roman" w:hAnsi="Times New Roman" w:cs="Times New Roman"/>
          <w:sz w:val="24"/>
          <w:szCs w:val="24"/>
        </w:rPr>
        <w:t>,</w:t>
      </w:r>
      <w:r w:rsidRPr="009D0DE0">
        <w:rPr>
          <w:rFonts w:ascii="Times New Roman" w:hAnsi="Times New Roman" w:cs="Times New Roman"/>
          <w:sz w:val="24"/>
          <w:szCs w:val="24"/>
        </w:rPr>
        <w:t xml:space="preserve"> 6:00 PM</w:t>
      </w:r>
    </w:p>
    <w:p w:rsidR="00CF7324" w:rsidRPr="009D0DE0" w:rsidRDefault="00382EFF" w:rsidP="00306F07">
      <w:pPr>
        <w:pStyle w:val="PlainText"/>
        <w:jc w:val="center"/>
        <w:rPr>
          <w:rFonts w:ascii="Times New Roman" w:hAnsi="Times New Roman" w:cs="Times New Roman"/>
          <w:sz w:val="24"/>
          <w:szCs w:val="24"/>
        </w:rPr>
      </w:pPr>
      <w:r w:rsidRPr="009D0DE0">
        <w:rPr>
          <w:rFonts w:ascii="Times New Roman" w:hAnsi="Times New Roman" w:cs="Times New Roman"/>
          <w:sz w:val="24"/>
          <w:szCs w:val="24"/>
        </w:rPr>
        <w:t>Hardin County Performing Arts Center (PAC), 384 W.A. Jenkins Rd, Elizabethtown, KY 42701</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I. Call to Order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Chairperson Dawn Johnson called the meeting to order. The following members were present: Dawn Johnson, Ben Sego, Steve Bland, and Charlie Wise. Mr. Mark Casey was absent.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II. Pledge of Allegiance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III. Board Commitment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IV. Recognition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Order #11123 - Motion Passed: </w:t>
      </w:r>
      <w:r w:rsidRPr="009D0DE0">
        <w:rPr>
          <w:rFonts w:ascii="Times New Roman" w:hAnsi="Times New Roman" w:cs="Times New Roman"/>
          <w:sz w:val="24"/>
          <w:szCs w:val="24"/>
        </w:rPr>
        <w:t xml:space="preserve"> Approval of the recognitions honoring students, staff, and the #</w:t>
      </w:r>
      <w:proofErr w:type="spellStart"/>
      <w:r w:rsidRPr="009D0DE0">
        <w:rPr>
          <w:rFonts w:ascii="Times New Roman" w:hAnsi="Times New Roman" w:cs="Times New Roman"/>
          <w:sz w:val="24"/>
          <w:szCs w:val="24"/>
        </w:rPr>
        <w:t>HCSBetterTogether</w:t>
      </w:r>
      <w:proofErr w:type="spellEnd"/>
      <w:r w:rsidRPr="009D0DE0">
        <w:rPr>
          <w:rFonts w:ascii="Times New Roman" w:hAnsi="Times New Roman" w:cs="Times New Roman"/>
          <w:sz w:val="24"/>
          <w:szCs w:val="24"/>
        </w:rPr>
        <w:t xml:space="preserve"> award passed with a motion by Mr. Steve Bland and a second by Mr. Ben Sego.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Steve Bland           </w:t>
      </w:r>
      <w:r w:rsidR="00242059">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Mark Casey            </w:t>
      </w:r>
      <w:r w:rsidR="00242059">
        <w:rPr>
          <w:rFonts w:ascii="Times New Roman" w:hAnsi="Times New Roman" w:cs="Times New Roman"/>
          <w:sz w:val="24"/>
          <w:szCs w:val="24"/>
        </w:rPr>
        <w:tab/>
      </w:r>
      <w:r w:rsidRPr="009D0DE0">
        <w:rPr>
          <w:rFonts w:ascii="Times New Roman" w:hAnsi="Times New Roman" w:cs="Times New Roman"/>
          <w:sz w:val="24"/>
          <w:szCs w:val="24"/>
        </w:rPr>
        <w:t>Absent</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s. Dawn Logsdon </w:t>
      </w:r>
      <w:proofErr w:type="gramStart"/>
      <w:r w:rsidRPr="009D0DE0">
        <w:rPr>
          <w:rFonts w:ascii="Times New Roman" w:hAnsi="Times New Roman" w:cs="Times New Roman"/>
          <w:sz w:val="24"/>
          <w:szCs w:val="24"/>
        </w:rPr>
        <w:t>Johnson  Yes</w:t>
      </w:r>
      <w:proofErr w:type="gramEnd"/>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Ben Sego              </w:t>
      </w:r>
      <w:r w:rsidR="00242059">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Charlie Wise          </w:t>
      </w:r>
      <w:r w:rsidR="00242059">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IV.A. Student and Staff Recognitions </w:t>
      </w:r>
      <w:r w:rsidRPr="009D0DE0">
        <w:rPr>
          <w:rFonts w:ascii="Times New Roman" w:hAnsi="Times New Roman" w:cs="Times New Roman"/>
          <w:sz w:val="24"/>
          <w:szCs w:val="24"/>
        </w:rPr>
        <w:t xml:space="preserve"> </w:t>
      </w:r>
    </w:p>
    <w:p w:rsidR="00C0170D" w:rsidRPr="00C0170D" w:rsidRDefault="00C0170D" w:rsidP="00C0170D">
      <w:pPr>
        <w:jc w:val="center"/>
        <w:rPr>
          <w:b/>
          <w:bCs/>
          <w:color w:val="000000"/>
          <w:kern w:val="28"/>
        </w:rPr>
      </w:pPr>
      <w:r w:rsidRPr="00C0170D">
        <w:rPr>
          <w:b/>
          <w:bCs/>
          <w:color w:val="000000"/>
          <w:kern w:val="28"/>
        </w:rPr>
        <w:t>Resolution of Recognition</w:t>
      </w:r>
    </w:p>
    <w:p w:rsidR="00C0170D" w:rsidRPr="00C0170D" w:rsidRDefault="00C0170D" w:rsidP="00C0170D">
      <w:pPr>
        <w:rPr>
          <w:b/>
          <w:bCs/>
          <w:color w:val="000000"/>
          <w:kern w:val="28"/>
        </w:rPr>
      </w:pPr>
    </w:p>
    <w:p w:rsidR="00C0170D" w:rsidRPr="00C0170D" w:rsidRDefault="00C0170D" w:rsidP="00C0170D">
      <w:pPr>
        <w:ind w:firstLine="720"/>
        <w:rPr>
          <w:kern w:val="28"/>
        </w:rPr>
      </w:pPr>
      <w:r w:rsidRPr="00C0170D">
        <w:rPr>
          <w:kern w:val="28"/>
        </w:rPr>
        <w:t>WHEREAS, the function of a Board of Education is to strive for excellence in all phases of educational programs, and;</w:t>
      </w:r>
    </w:p>
    <w:p w:rsidR="00C0170D" w:rsidRPr="00C0170D" w:rsidRDefault="00C0170D" w:rsidP="00C0170D">
      <w:pPr>
        <w:rPr>
          <w:kern w:val="28"/>
        </w:rPr>
      </w:pPr>
    </w:p>
    <w:p w:rsidR="00C0170D" w:rsidRPr="00C0170D" w:rsidRDefault="00C0170D" w:rsidP="00C0170D">
      <w:pPr>
        <w:ind w:firstLine="720"/>
        <w:rPr>
          <w:kern w:val="28"/>
        </w:rPr>
      </w:pPr>
      <w:r w:rsidRPr="00C0170D">
        <w:rPr>
          <w:kern w:val="28"/>
        </w:rPr>
        <w:t>WHEREAS, a major indication of such excellence is awards and honors earned by the students, employees and programs of the school system, and;</w:t>
      </w:r>
    </w:p>
    <w:p w:rsidR="00C0170D" w:rsidRPr="00C0170D" w:rsidRDefault="00C0170D" w:rsidP="00C0170D">
      <w:pPr>
        <w:rPr>
          <w:kern w:val="28"/>
        </w:rPr>
      </w:pPr>
    </w:p>
    <w:p w:rsidR="00C0170D" w:rsidRPr="00C0170D" w:rsidRDefault="00C0170D" w:rsidP="00C0170D">
      <w:pPr>
        <w:ind w:firstLine="720"/>
        <w:rPr>
          <w:kern w:val="28"/>
        </w:rPr>
      </w:pPr>
      <w:r w:rsidRPr="00C0170D">
        <w:rPr>
          <w:kern w:val="28"/>
        </w:rPr>
        <w:t>WHEREAS, the Hardin County Board of Education deems it fitting and proper that significant awards and honors be recognized by the Board;</w:t>
      </w:r>
    </w:p>
    <w:p w:rsidR="00C0170D" w:rsidRPr="00C0170D" w:rsidRDefault="00C0170D" w:rsidP="00C0170D">
      <w:pPr>
        <w:rPr>
          <w:kern w:val="28"/>
        </w:rPr>
      </w:pPr>
    </w:p>
    <w:p w:rsidR="00C0170D" w:rsidRPr="00C0170D" w:rsidRDefault="00C0170D" w:rsidP="00C0170D">
      <w:pPr>
        <w:ind w:firstLine="720"/>
        <w:rPr>
          <w:kern w:val="28"/>
        </w:rPr>
      </w:pPr>
      <w:r w:rsidRPr="00C0170D">
        <w:rPr>
          <w:kern w:val="28"/>
        </w:rPr>
        <w:t>BE IT THEREFORE RESOLVED THAT the Hardin County Board of Education, meeting in regular session on May 17, 2023, does hereby recognize the achievements of the following:</w:t>
      </w:r>
    </w:p>
    <w:p w:rsidR="00C0170D" w:rsidRPr="00C0170D" w:rsidRDefault="00C0170D" w:rsidP="00C0170D">
      <w:pPr>
        <w:rPr>
          <w:kern w:val="28"/>
        </w:rPr>
      </w:pPr>
    </w:p>
    <w:p w:rsidR="00C0170D" w:rsidRPr="00C0170D" w:rsidRDefault="00C0170D" w:rsidP="00C0170D">
      <w:pPr>
        <w:rPr>
          <w:b/>
          <w:i/>
          <w:kern w:val="28"/>
          <w:u w:val="single"/>
        </w:rPr>
      </w:pPr>
      <w:r w:rsidRPr="00C0170D">
        <w:rPr>
          <w:b/>
          <w:i/>
          <w:kern w:val="28"/>
          <w:u w:val="single"/>
        </w:rPr>
        <w:t>HEARTLAND ELEMENTARY SCHOOL</w:t>
      </w:r>
    </w:p>
    <w:p w:rsidR="00C0170D" w:rsidRPr="00C0170D" w:rsidRDefault="00C0170D" w:rsidP="00C0170D">
      <w:pPr>
        <w:numPr>
          <w:ilvl w:val="0"/>
          <w:numId w:val="11"/>
        </w:numPr>
        <w:rPr>
          <w:kern w:val="28"/>
        </w:rPr>
      </w:pPr>
      <w:proofErr w:type="spellStart"/>
      <w:r w:rsidRPr="00C0170D">
        <w:rPr>
          <w:kern w:val="28"/>
        </w:rPr>
        <w:t>Agasthyaa</w:t>
      </w:r>
      <w:proofErr w:type="spellEnd"/>
      <w:r w:rsidRPr="00C0170D">
        <w:rPr>
          <w:kern w:val="28"/>
        </w:rPr>
        <w:t xml:space="preserve"> Kumar – First place in logo design and second place in website design at the Kentucky STLP Conference</w:t>
      </w:r>
    </w:p>
    <w:p w:rsidR="00C0170D" w:rsidRPr="00C0170D" w:rsidRDefault="00C0170D" w:rsidP="00C0170D">
      <w:pPr>
        <w:ind w:firstLine="720"/>
        <w:rPr>
          <w:kern w:val="28"/>
        </w:rPr>
      </w:pPr>
    </w:p>
    <w:p w:rsidR="00C0170D" w:rsidRPr="00C0170D" w:rsidRDefault="00C0170D" w:rsidP="00C0170D">
      <w:pPr>
        <w:rPr>
          <w:b/>
          <w:i/>
          <w:color w:val="000000"/>
          <w:kern w:val="28"/>
          <w:u w:val="single"/>
        </w:rPr>
      </w:pPr>
      <w:r w:rsidRPr="00C0170D">
        <w:rPr>
          <w:b/>
          <w:i/>
          <w:color w:val="000000"/>
          <w:kern w:val="28"/>
          <w:u w:val="single"/>
        </w:rPr>
        <w:t>CENTRAL HARDIN HIGH SCHOOL</w:t>
      </w:r>
    </w:p>
    <w:p w:rsidR="00C0170D" w:rsidRPr="00C0170D" w:rsidRDefault="00C0170D" w:rsidP="00C0170D">
      <w:pPr>
        <w:numPr>
          <w:ilvl w:val="0"/>
          <w:numId w:val="12"/>
        </w:numPr>
        <w:rPr>
          <w:color w:val="000000"/>
          <w:kern w:val="28"/>
        </w:rPr>
      </w:pPr>
      <w:proofErr w:type="spellStart"/>
      <w:r w:rsidRPr="00C0170D">
        <w:rPr>
          <w:color w:val="000000"/>
          <w:kern w:val="28"/>
        </w:rPr>
        <w:t>Winterguard</w:t>
      </w:r>
      <w:proofErr w:type="spellEnd"/>
      <w:r w:rsidRPr="00C0170D">
        <w:rPr>
          <w:color w:val="000000"/>
          <w:kern w:val="28"/>
        </w:rPr>
        <w:t xml:space="preserve"> – </w:t>
      </w:r>
      <w:proofErr w:type="spellStart"/>
      <w:r w:rsidRPr="00C0170D">
        <w:rPr>
          <w:color w:val="000000"/>
          <w:kern w:val="28"/>
        </w:rPr>
        <w:t>TriState</w:t>
      </w:r>
      <w:proofErr w:type="spellEnd"/>
      <w:r w:rsidRPr="00C0170D">
        <w:rPr>
          <w:color w:val="000000"/>
          <w:kern w:val="28"/>
        </w:rPr>
        <w:t xml:space="preserve"> Grand Champions – First place overall</w:t>
      </w:r>
    </w:p>
    <w:p w:rsidR="00C0170D" w:rsidRPr="00C0170D" w:rsidRDefault="00C0170D" w:rsidP="00C0170D">
      <w:pPr>
        <w:numPr>
          <w:ilvl w:val="1"/>
          <w:numId w:val="12"/>
        </w:numPr>
        <w:rPr>
          <w:color w:val="222222"/>
        </w:rPr>
        <w:sectPr w:rsidR="00C0170D" w:rsidRPr="00C0170D" w:rsidSect="00C0170D">
          <w:pgSz w:w="12240" w:h="15840"/>
          <w:pgMar w:top="720" w:right="720" w:bottom="720" w:left="720" w:header="720" w:footer="720" w:gutter="0"/>
          <w:cols w:space="720"/>
          <w:docGrid w:linePitch="360"/>
        </w:sectPr>
      </w:pPr>
    </w:p>
    <w:p w:rsidR="00C0170D" w:rsidRPr="00C0170D" w:rsidRDefault="00C0170D" w:rsidP="00C0170D">
      <w:pPr>
        <w:numPr>
          <w:ilvl w:val="1"/>
          <w:numId w:val="12"/>
        </w:numPr>
        <w:rPr>
          <w:color w:val="000000"/>
          <w:kern w:val="28"/>
        </w:rPr>
      </w:pPr>
      <w:r w:rsidRPr="00C0170D">
        <w:rPr>
          <w:color w:val="222222"/>
        </w:rPr>
        <w:t>Macey Adler</w:t>
      </w:r>
    </w:p>
    <w:p w:rsidR="00C0170D" w:rsidRPr="00C0170D" w:rsidRDefault="00C0170D" w:rsidP="00C0170D">
      <w:pPr>
        <w:numPr>
          <w:ilvl w:val="1"/>
          <w:numId w:val="12"/>
        </w:numPr>
        <w:rPr>
          <w:color w:val="000000"/>
          <w:kern w:val="28"/>
        </w:rPr>
      </w:pPr>
      <w:r w:rsidRPr="00C0170D">
        <w:rPr>
          <w:color w:val="222222"/>
        </w:rPr>
        <w:t>Emma Anderson</w:t>
      </w:r>
    </w:p>
    <w:p w:rsidR="00C0170D" w:rsidRPr="00C0170D" w:rsidRDefault="00C0170D" w:rsidP="00C0170D">
      <w:pPr>
        <w:numPr>
          <w:ilvl w:val="1"/>
          <w:numId w:val="12"/>
        </w:numPr>
        <w:rPr>
          <w:color w:val="000000"/>
          <w:kern w:val="28"/>
        </w:rPr>
      </w:pPr>
      <w:r w:rsidRPr="00C0170D">
        <w:rPr>
          <w:color w:val="222222"/>
        </w:rPr>
        <w:t>Delilah Ball</w:t>
      </w:r>
    </w:p>
    <w:p w:rsidR="00C0170D" w:rsidRPr="00C0170D" w:rsidRDefault="00C0170D" w:rsidP="00C0170D">
      <w:pPr>
        <w:numPr>
          <w:ilvl w:val="1"/>
          <w:numId w:val="12"/>
        </w:numPr>
        <w:rPr>
          <w:color w:val="000000"/>
          <w:kern w:val="28"/>
        </w:rPr>
      </w:pPr>
      <w:r w:rsidRPr="00C0170D">
        <w:rPr>
          <w:color w:val="222222"/>
        </w:rPr>
        <w:t xml:space="preserve">Riley </w:t>
      </w:r>
      <w:proofErr w:type="spellStart"/>
      <w:r w:rsidRPr="00C0170D">
        <w:rPr>
          <w:color w:val="222222"/>
        </w:rPr>
        <w:t>Bickett</w:t>
      </w:r>
      <w:proofErr w:type="spellEnd"/>
    </w:p>
    <w:p w:rsidR="00C0170D" w:rsidRPr="00C0170D" w:rsidRDefault="00C0170D" w:rsidP="00C0170D">
      <w:pPr>
        <w:numPr>
          <w:ilvl w:val="1"/>
          <w:numId w:val="12"/>
        </w:numPr>
        <w:rPr>
          <w:color w:val="000000"/>
          <w:kern w:val="28"/>
        </w:rPr>
      </w:pPr>
      <w:r w:rsidRPr="00C0170D">
        <w:rPr>
          <w:color w:val="222222"/>
        </w:rPr>
        <w:t xml:space="preserve">Camilla </w:t>
      </w:r>
      <w:proofErr w:type="spellStart"/>
      <w:r w:rsidRPr="00C0170D">
        <w:rPr>
          <w:color w:val="222222"/>
        </w:rPr>
        <w:t>Carborne</w:t>
      </w:r>
      <w:proofErr w:type="spellEnd"/>
    </w:p>
    <w:p w:rsidR="00C0170D" w:rsidRPr="00C0170D" w:rsidRDefault="00C0170D" w:rsidP="00C0170D">
      <w:pPr>
        <w:numPr>
          <w:ilvl w:val="1"/>
          <w:numId w:val="12"/>
        </w:numPr>
        <w:rPr>
          <w:color w:val="000000"/>
          <w:kern w:val="28"/>
        </w:rPr>
      </w:pPr>
      <w:r w:rsidRPr="00C0170D">
        <w:rPr>
          <w:color w:val="222222"/>
        </w:rPr>
        <w:t>McKenna Chenault</w:t>
      </w:r>
    </w:p>
    <w:p w:rsidR="00C0170D" w:rsidRPr="00C0170D" w:rsidRDefault="00C0170D" w:rsidP="00C0170D">
      <w:pPr>
        <w:numPr>
          <w:ilvl w:val="1"/>
          <w:numId w:val="12"/>
        </w:numPr>
        <w:rPr>
          <w:color w:val="000000"/>
          <w:kern w:val="28"/>
        </w:rPr>
      </w:pPr>
      <w:r w:rsidRPr="00C0170D">
        <w:rPr>
          <w:color w:val="222222"/>
        </w:rPr>
        <w:t>Jillian Cornett</w:t>
      </w:r>
    </w:p>
    <w:p w:rsidR="00C0170D" w:rsidRPr="00C0170D" w:rsidRDefault="00C0170D" w:rsidP="00C0170D">
      <w:pPr>
        <w:numPr>
          <w:ilvl w:val="1"/>
          <w:numId w:val="12"/>
        </w:numPr>
        <w:rPr>
          <w:color w:val="000000"/>
          <w:kern w:val="28"/>
        </w:rPr>
      </w:pPr>
      <w:r w:rsidRPr="00C0170D">
        <w:rPr>
          <w:color w:val="222222"/>
        </w:rPr>
        <w:t>Maya Guillaume</w:t>
      </w:r>
    </w:p>
    <w:p w:rsidR="00C0170D" w:rsidRPr="00C0170D" w:rsidRDefault="00C0170D" w:rsidP="00C0170D">
      <w:pPr>
        <w:numPr>
          <w:ilvl w:val="1"/>
          <w:numId w:val="12"/>
        </w:numPr>
        <w:rPr>
          <w:color w:val="000000"/>
          <w:kern w:val="28"/>
        </w:rPr>
      </w:pPr>
      <w:r w:rsidRPr="00C0170D">
        <w:rPr>
          <w:color w:val="222222"/>
        </w:rPr>
        <w:t>Sarah Hamlin</w:t>
      </w:r>
    </w:p>
    <w:p w:rsidR="00C0170D" w:rsidRPr="00C0170D" w:rsidRDefault="00C0170D" w:rsidP="00C0170D">
      <w:pPr>
        <w:numPr>
          <w:ilvl w:val="1"/>
          <w:numId w:val="12"/>
        </w:numPr>
        <w:rPr>
          <w:color w:val="000000"/>
          <w:kern w:val="28"/>
        </w:rPr>
      </w:pPr>
      <w:r w:rsidRPr="00C0170D">
        <w:rPr>
          <w:color w:val="222222"/>
        </w:rPr>
        <w:t>Alexis Hart</w:t>
      </w:r>
    </w:p>
    <w:p w:rsidR="00C0170D" w:rsidRPr="00C0170D" w:rsidRDefault="00C0170D" w:rsidP="00C0170D">
      <w:pPr>
        <w:numPr>
          <w:ilvl w:val="1"/>
          <w:numId w:val="12"/>
        </w:numPr>
        <w:rPr>
          <w:color w:val="000000"/>
          <w:kern w:val="28"/>
        </w:rPr>
      </w:pPr>
      <w:r w:rsidRPr="00C0170D">
        <w:rPr>
          <w:color w:val="222222"/>
        </w:rPr>
        <w:t xml:space="preserve">Annaleigh </w:t>
      </w:r>
      <w:proofErr w:type="spellStart"/>
      <w:r w:rsidRPr="00C0170D">
        <w:rPr>
          <w:color w:val="222222"/>
        </w:rPr>
        <w:t>Keffer</w:t>
      </w:r>
      <w:proofErr w:type="spellEnd"/>
    </w:p>
    <w:p w:rsidR="00C0170D" w:rsidRPr="00C0170D" w:rsidRDefault="00C0170D" w:rsidP="00C0170D">
      <w:pPr>
        <w:numPr>
          <w:ilvl w:val="1"/>
          <w:numId w:val="12"/>
        </w:numPr>
        <w:rPr>
          <w:color w:val="000000"/>
          <w:kern w:val="28"/>
        </w:rPr>
      </w:pPr>
      <w:r w:rsidRPr="00C0170D">
        <w:rPr>
          <w:color w:val="222222"/>
        </w:rPr>
        <w:t>Rebecca Kinsey</w:t>
      </w:r>
    </w:p>
    <w:p w:rsidR="00C0170D" w:rsidRPr="00C0170D" w:rsidRDefault="00C0170D" w:rsidP="00C0170D">
      <w:pPr>
        <w:numPr>
          <w:ilvl w:val="1"/>
          <w:numId w:val="12"/>
        </w:numPr>
        <w:rPr>
          <w:color w:val="000000"/>
          <w:kern w:val="28"/>
        </w:rPr>
      </w:pPr>
      <w:r w:rsidRPr="00C0170D">
        <w:rPr>
          <w:color w:val="222222"/>
        </w:rPr>
        <w:t>Jordan Knight</w:t>
      </w:r>
    </w:p>
    <w:p w:rsidR="00C0170D" w:rsidRPr="00C0170D" w:rsidRDefault="00C0170D" w:rsidP="00C0170D">
      <w:pPr>
        <w:numPr>
          <w:ilvl w:val="1"/>
          <w:numId w:val="12"/>
        </w:numPr>
        <w:rPr>
          <w:color w:val="000000"/>
          <w:kern w:val="28"/>
        </w:rPr>
      </w:pPr>
      <w:r w:rsidRPr="00C0170D">
        <w:rPr>
          <w:color w:val="222222"/>
        </w:rPr>
        <w:t>Madison Knight</w:t>
      </w:r>
    </w:p>
    <w:p w:rsidR="00C0170D" w:rsidRPr="00C0170D" w:rsidRDefault="00C0170D" w:rsidP="00C0170D">
      <w:pPr>
        <w:numPr>
          <w:ilvl w:val="1"/>
          <w:numId w:val="12"/>
        </w:numPr>
        <w:rPr>
          <w:color w:val="000000"/>
          <w:kern w:val="28"/>
        </w:rPr>
      </w:pPr>
      <w:r w:rsidRPr="00C0170D">
        <w:rPr>
          <w:color w:val="222222"/>
        </w:rPr>
        <w:t>Eden Lutz</w:t>
      </w:r>
    </w:p>
    <w:p w:rsidR="00C0170D" w:rsidRPr="00C0170D" w:rsidRDefault="00C0170D" w:rsidP="00C0170D">
      <w:pPr>
        <w:numPr>
          <w:ilvl w:val="1"/>
          <w:numId w:val="12"/>
        </w:numPr>
        <w:rPr>
          <w:color w:val="000000"/>
          <w:kern w:val="28"/>
        </w:rPr>
      </w:pPr>
      <w:r w:rsidRPr="00C0170D">
        <w:rPr>
          <w:color w:val="222222"/>
        </w:rPr>
        <w:t>Alexandria McDonald</w:t>
      </w:r>
    </w:p>
    <w:p w:rsidR="00C0170D" w:rsidRPr="00C0170D" w:rsidRDefault="00C0170D" w:rsidP="00C0170D">
      <w:pPr>
        <w:numPr>
          <w:ilvl w:val="1"/>
          <w:numId w:val="12"/>
        </w:numPr>
        <w:rPr>
          <w:color w:val="000000"/>
          <w:kern w:val="28"/>
        </w:rPr>
      </w:pPr>
      <w:r w:rsidRPr="00C0170D">
        <w:rPr>
          <w:color w:val="222222"/>
        </w:rPr>
        <w:t xml:space="preserve">Sofia </w:t>
      </w:r>
      <w:proofErr w:type="spellStart"/>
      <w:r w:rsidRPr="00C0170D">
        <w:rPr>
          <w:color w:val="222222"/>
        </w:rPr>
        <w:t>McQuiston</w:t>
      </w:r>
      <w:proofErr w:type="spellEnd"/>
    </w:p>
    <w:p w:rsidR="00C0170D" w:rsidRPr="00C0170D" w:rsidRDefault="00C0170D" w:rsidP="00C0170D">
      <w:pPr>
        <w:numPr>
          <w:ilvl w:val="1"/>
          <w:numId w:val="12"/>
        </w:numPr>
        <w:rPr>
          <w:color w:val="000000"/>
          <w:kern w:val="28"/>
        </w:rPr>
      </w:pPr>
      <w:r w:rsidRPr="00C0170D">
        <w:rPr>
          <w:color w:val="222222"/>
        </w:rPr>
        <w:t xml:space="preserve">Kiera </w:t>
      </w:r>
      <w:proofErr w:type="spellStart"/>
      <w:r w:rsidRPr="00C0170D">
        <w:rPr>
          <w:color w:val="222222"/>
        </w:rPr>
        <w:t>Mogg</w:t>
      </w:r>
      <w:proofErr w:type="spellEnd"/>
    </w:p>
    <w:p w:rsidR="00C0170D" w:rsidRPr="00C0170D" w:rsidRDefault="00C0170D" w:rsidP="00C0170D">
      <w:pPr>
        <w:numPr>
          <w:ilvl w:val="1"/>
          <w:numId w:val="12"/>
        </w:numPr>
        <w:rPr>
          <w:color w:val="000000"/>
          <w:kern w:val="28"/>
        </w:rPr>
      </w:pPr>
      <w:proofErr w:type="spellStart"/>
      <w:r w:rsidRPr="00C0170D">
        <w:rPr>
          <w:color w:val="222222"/>
        </w:rPr>
        <w:lastRenderedPageBreak/>
        <w:t>Charish</w:t>
      </w:r>
      <w:proofErr w:type="spellEnd"/>
      <w:r w:rsidRPr="00C0170D">
        <w:rPr>
          <w:color w:val="222222"/>
        </w:rPr>
        <w:t xml:space="preserve"> Preston</w:t>
      </w:r>
    </w:p>
    <w:p w:rsidR="00C0170D" w:rsidRPr="00C0170D" w:rsidRDefault="00C0170D" w:rsidP="00C0170D">
      <w:pPr>
        <w:numPr>
          <w:ilvl w:val="1"/>
          <w:numId w:val="12"/>
        </w:numPr>
        <w:rPr>
          <w:color w:val="000000"/>
          <w:kern w:val="28"/>
        </w:rPr>
      </w:pPr>
      <w:r w:rsidRPr="00C0170D">
        <w:rPr>
          <w:color w:val="222222"/>
        </w:rPr>
        <w:t xml:space="preserve">Enola </w:t>
      </w:r>
      <w:proofErr w:type="spellStart"/>
      <w:r w:rsidRPr="00C0170D">
        <w:rPr>
          <w:color w:val="222222"/>
        </w:rPr>
        <w:t>Priddy</w:t>
      </w:r>
      <w:proofErr w:type="spellEnd"/>
    </w:p>
    <w:p w:rsidR="00C0170D" w:rsidRPr="00C0170D" w:rsidRDefault="00C0170D" w:rsidP="00C0170D">
      <w:pPr>
        <w:numPr>
          <w:ilvl w:val="1"/>
          <w:numId w:val="12"/>
        </w:numPr>
        <w:rPr>
          <w:color w:val="000000"/>
          <w:kern w:val="28"/>
        </w:rPr>
      </w:pPr>
      <w:r w:rsidRPr="00C0170D">
        <w:rPr>
          <w:color w:val="222222"/>
        </w:rPr>
        <w:t>Savannah Roberts</w:t>
      </w:r>
    </w:p>
    <w:p w:rsidR="00C0170D" w:rsidRPr="00C0170D" w:rsidRDefault="00C0170D" w:rsidP="00C0170D">
      <w:pPr>
        <w:numPr>
          <w:ilvl w:val="1"/>
          <w:numId w:val="12"/>
        </w:numPr>
        <w:rPr>
          <w:color w:val="000000"/>
          <w:kern w:val="28"/>
        </w:rPr>
      </w:pPr>
      <w:r w:rsidRPr="00C0170D">
        <w:rPr>
          <w:color w:val="222222"/>
        </w:rPr>
        <w:t>Kiera Robinson</w:t>
      </w:r>
    </w:p>
    <w:p w:rsidR="00C0170D" w:rsidRPr="00C0170D" w:rsidRDefault="00C0170D" w:rsidP="00C0170D">
      <w:pPr>
        <w:numPr>
          <w:ilvl w:val="1"/>
          <w:numId w:val="12"/>
        </w:numPr>
        <w:rPr>
          <w:color w:val="000000"/>
          <w:kern w:val="28"/>
        </w:rPr>
      </w:pPr>
      <w:proofErr w:type="spellStart"/>
      <w:r w:rsidRPr="00C0170D">
        <w:rPr>
          <w:color w:val="222222"/>
        </w:rPr>
        <w:t>Alesis</w:t>
      </w:r>
      <w:proofErr w:type="spellEnd"/>
      <w:r w:rsidRPr="00C0170D">
        <w:rPr>
          <w:color w:val="222222"/>
        </w:rPr>
        <w:t xml:space="preserve"> </w:t>
      </w:r>
      <w:proofErr w:type="spellStart"/>
      <w:r w:rsidRPr="00C0170D">
        <w:rPr>
          <w:color w:val="222222"/>
        </w:rPr>
        <w:t>Ruley</w:t>
      </w:r>
      <w:proofErr w:type="spellEnd"/>
    </w:p>
    <w:p w:rsidR="00C0170D" w:rsidRPr="00C0170D" w:rsidRDefault="00C0170D" w:rsidP="00C0170D">
      <w:pPr>
        <w:numPr>
          <w:ilvl w:val="1"/>
          <w:numId w:val="12"/>
        </w:numPr>
        <w:rPr>
          <w:color w:val="000000"/>
          <w:kern w:val="28"/>
        </w:rPr>
      </w:pPr>
      <w:proofErr w:type="spellStart"/>
      <w:r w:rsidRPr="00C0170D">
        <w:rPr>
          <w:color w:val="222222"/>
        </w:rPr>
        <w:t>Joyann</w:t>
      </w:r>
      <w:proofErr w:type="spellEnd"/>
      <w:r w:rsidRPr="00C0170D">
        <w:rPr>
          <w:color w:val="222222"/>
        </w:rPr>
        <w:t xml:space="preserve"> Settles</w:t>
      </w:r>
    </w:p>
    <w:p w:rsidR="00C0170D" w:rsidRPr="00C0170D" w:rsidRDefault="00C0170D" w:rsidP="00C0170D">
      <w:pPr>
        <w:numPr>
          <w:ilvl w:val="1"/>
          <w:numId w:val="12"/>
        </w:numPr>
        <w:rPr>
          <w:color w:val="000000"/>
          <w:kern w:val="28"/>
        </w:rPr>
      </w:pPr>
      <w:r w:rsidRPr="00C0170D">
        <w:rPr>
          <w:color w:val="222222"/>
        </w:rPr>
        <w:t xml:space="preserve">Samantha </w:t>
      </w:r>
      <w:proofErr w:type="spellStart"/>
      <w:r w:rsidRPr="00C0170D">
        <w:rPr>
          <w:color w:val="222222"/>
        </w:rPr>
        <w:t>Spiers</w:t>
      </w:r>
      <w:proofErr w:type="spellEnd"/>
    </w:p>
    <w:p w:rsidR="00C0170D" w:rsidRPr="00C0170D" w:rsidRDefault="00C0170D" w:rsidP="00C0170D">
      <w:pPr>
        <w:numPr>
          <w:ilvl w:val="1"/>
          <w:numId w:val="12"/>
        </w:numPr>
        <w:rPr>
          <w:color w:val="000000"/>
          <w:kern w:val="28"/>
        </w:rPr>
      </w:pPr>
      <w:r w:rsidRPr="00C0170D">
        <w:rPr>
          <w:color w:val="222222"/>
        </w:rPr>
        <w:t>Gabrielle Sutherland</w:t>
      </w:r>
    </w:p>
    <w:p w:rsidR="00C0170D" w:rsidRPr="00C0170D" w:rsidRDefault="00C0170D" w:rsidP="00C0170D">
      <w:pPr>
        <w:numPr>
          <w:ilvl w:val="1"/>
          <w:numId w:val="12"/>
        </w:numPr>
        <w:rPr>
          <w:color w:val="000000"/>
          <w:kern w:val="28"/>
        </w:rPr>
      </w:pPr>
      <w:r w:rsidRPr="00C0170D">
        <w:rPr>
          <w:color w:val="222222"/>
        </w:rPr>
        <w:t xml:space="preserve">Madalynn </w:t>
      </w:r>
      <w:proofErr w:type="spellStart"/>
      <w:r w:rsidRPr="00C0170D">
        <w:rPr>
          <w:color w:val="222222"/>
        </w:rPr>
        <w:t>Tharpe</w:t>
      </w:r>
      <w:proofErr w:type="spellEnd"/>
    </w:p>
    <w:p w:rsidR="00C0170D" w:rsidRPr="00C0170D" w:rsidRDefault="00C0170D" w:rsidP="00C0170D">
      <w:pPr>
        <w:numPr>
          <w:ilvl w:val="1"/>
          <w:numId w:val="12"/>
        </w:numPr>
        <w:rPr>
          <w:color w:val="000000"/>
          <w:kern w:val="28"/>
        </w:rPr>
      </w:pPr>
      <w:r w:rsidRPr="00C0170D">
        <w:rPr>
          <w:color w:val="222222"/>
        </w:rPr>
        <w:t>Kaylynn White</w:t>
      </w:r>
    </w:p>
    <w:p w:rsidR="00C0170D" w:rsidRPr="00C0170D" w:rsidRDefault="00C0170D" w:rsidP="00C0170D">
      <w:pPr>
        <w:rPr>
          <w:b/>
          <w:color w:val="222222"/>
          <w:kern w:val="28"/>
          <w:u w:val="single"/>
        </w:rPr>
        <w:sectPr w:rsidR="00C0170D" w:rsidRPr="00C0170D" w:rsidSect="00C0170D">
          <w:type w:val="continuous"/>
          <w:pgSz w:w="12240" w:h="15840"/>
          <w:pgMar w:top="720" w:right="720" w:bottom="720" w:left="720" w:header="720" w:footer="720" w:gutter="0"/>
          <w:cols w:num="2" w:space="720"/>
          <w:docGrid w:linePitch="360"/>
        </w:sectPr>
      </w:pPr>
    </w:p>
    <w:p w:rsidR="00C0170D" w:rsidRPr="00C0170D" w:rsidRDefault="00C0170D" w:rsidP="00C0170D">
      <w:pPr>
        <w:rPr>
          <w:b/>
          <w:color w:val="222222"/>
          <w:kern w:val="28"/>
          <w:u w:val="single"/>
        </w:rPr>
      </w:pPr>
    </w:p>
    <w:p w:rsidR="00C0170D" w:rsidRPr="00C0170D" w:rsidRDefault="00C0170D" w:rsidP="00C0170D">
      <w:pPr>
        <w:rPr>
          <w:b/>
          <w:color w:val="222222"/>
          <w:kern w:val="28"/>
          <w:u w:val="single"/>
        </w:rPr>
      </w:pPr>
      <w:r w:rsidRPr="00C0170D">
        <w:rPr>
          <w:b/>
          <w:color w:val="222222"/>
          <w:kern w:val="28"/>
          <w:u w:val="single"/>
        </w:rPr>
        <w:t>Central Hardin High School Students Attending the Gatton Academy at Western Kentucky University 2023-24</w:t>
      </w:r>
    </w:p>
    <w:p w:rsidR="00C0170D" w:rsidRPr="00C0170D" w:rsidRDefault="00C0170D" w:rsidP="00C0170D">
      <w:pPr>
        <w:numPr>
          <w:ilvl w:val="0"/>
          <w:numId w:val="1"/>
        </w:numPr>
        <w:contextualSpacing/>
        <w:rPr>
          <w:color w:val="222222"/>
        </w:rPr>
      </w:pPr>
      <w:r w:rsidRPr="00C0170D">
        <w:rPr>
          <w:color w:val="222222"/>
        </w:rPr>
        <w:t>Francis Peak</w:t>
      </w: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t>Central Hardin High School Students Attending the Governor’s School for the Arts this summer:</w:t>
      </w:r>
    </w:p>
    <w:p w:rsidR="00C0170D" w:rsidRPr="00C0170D" w:rsidRDefault="00C0170D" w:rsidP="00C0170D">
      <w:pPr>
        <w:contextualSpacing/>
        <w:sectPr w:rsidR="00C0170D" w:rsidRPr="00C0170D" w:rsidSect="00C0170D">
          <w:type w:val="continuous"/>
          <w:pgSz w:w="12240" w:h="15840"/>
          <w:pgMar w:top="720" w:right="720" w:bottom="720" w:left="720" w:header="720" w:footer="720" w:gutter="0"/>
          <w:cols w:space="720"/>
          <w:docGrid w:linePitch="360"/>
        </w:sectPr>
      </w:pPr>
    </w:p>
    <w:p w:rsidR="00C0170D" w:rsidRPr="00C0170D" w:rsidRDefault="00C0170D" w:rsidP="00C0170D">
      <w:pPr>
        <w:numPr>
          <w:ilvl w:val="0"/>
          <w:numId w:val="1"/>
        </w:numPr>
        <w:contextualSpacing/>
      </w:pPr>
      <w:r w:rsidRPr="00C0170D">
        <w:t>Lindy Barnes</w:t>
      </w:r>
    </w:p>
    <w:p w:rsidR="00C0170D" w:rsidRPr="00C0170D" w:rsidRDefault="00C0170D" w:rsidP="00C0170D">
      <w:pPr>
        <w:numPr>
          <w:ilvl w:val="0"/>
          <w:numId w:val="1"/>
        </w:numPr>
        <w:contextualSpacing/>
      </w:pPr>
      <w:proofErr w:type="spellStart"/>
      <w:r w:rsidRPr="00C0170D">
        <w:t>Camye</w:t>
      </w:r>
      <w:proofErr w:type="spellEnd"/>
      <w:r w:rsidRPr="00C0170D">
        <w:t xml:space="preserve"> Cunningham</w:t>
      </w:r>
    </w:p>
    <w:p w:rsidR="00C0170D" w:rsidRPr="00C0170D" w:rsidRDefault="00C0170D" w:rsidP="00C0170D">
      <w:pPr>
        <w:numPr>
          <w:ilvl w:val="0"/>
          <w:numId w:val="1"/>
        </w:numPr>
        <w:contextualSpacing/>
      </w:pPr>
      <w:r w:rsidRPr="00C0170D">
        <w:t>Lydia Doty</w:t>
      </w:r>
    </w:p>
    <w:p w:rsidR="00C0170D" w:rsidRPr="00C0170D" w:rsidRDefault="00C0170D" w:rsidP="00C0170D">
      <w:pPr>
        <w:numPr>
          <w:ilvl w:val="0"/>
          <w:numId w:val="1"/>
        </w:numPr>
        <w:contextualSpacing/>
      </w:pPr>
      <w:r w:rsidRPr="00C0170D">
        <w:t>Liliana Garcia</w:t>
      </w:r>
    </w:p>
    <w:p w:rsidR="00C0170D" w:rsidRPr="00C0170D" w:rsidRDefault="00C0170D" w:rsidP="00C0170D">
      <w:pPr>
        <w:numPr>
          <w:ilvl w:val="0"/>
          <w:numId w:val="1"/>
        </w:numPr>
        <w:contextualSpacing/>
      </w:pPr>
      <w:r w:rsidRPr="00C0170D">
        <w:t>Joel Hester</w:t>
      </w:r>
    </w:p>
    <w:p w:rsidR="00C0170D" w:rsidRPr="00C0170D" w:rsidRDefault="00C0170D" w:rsidP="00C0170D">
      <w:pPr>
        <w:numPr>
          <w:ilvl w:val="0"/>
          <w:numId w:val="1"/>
        </w:numPr>
        <w:contextualSpacing/>
      </w:pPr>
      <w:r w:rsidRPr="00C0170D">
        <w:t>Sydney Higdon</w:t>
      </w:r>
    </w:p>
    <w:p w:rsidR="00C0170D" w:rsidRPr="00C0170D" w:rsidRDefault="00C0170D" w:rsidP="00C0170D">
      <w:pPr>
        <w:rPr>
          <w:color w:val="000000"/>
          <w:kern w:val="28"/>
        </w:rPr>
        <w:sectPr w:rsidR="00C0170D" w:rsidRPr="00C0170D" w:rsidSect="00C0170D">
          <w:type w:val="continuous"/>
          <w:pgSz w:w="12240" w:h="15840"/>
          <w:pgMar w:top="720" w:right="720" w:bottom="720" w:left="720" w:header="720" w:footer="720" w:gutter="0"/>
          <w:cols w:num="2" w:space="720"/>
          <w:docGrid w:linePitch="360"/>
        </w:sectPr>
      </w:pP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t>Central Hardin High School Students Attending the Governor’s Scholar Program this summer:</w:t>
      </w:r>
    </w:p>
    <w:p w:rsidR="00C0170D" w:rsidRPr="00C0170D" w:rsidRDefault="00C0170D" w:rsidP="00C0170D">
      <w:pPr>
        <w:contextualSpacing/>
        <w:sectPr w:rsidR="00C0170D" w:rsidRPr="00C0170D" w:rsidSect="00C0170D">
          <w:type w:val="continuous"/>
          <w:pgSz w:w="12240" w:h="15840"/>
          <w:pgMar w:top="720" w:right="720" w:bottom="720" w:left="720" w:header="720" w:footer="720" w:gutter="0"/>
          <w:cols w:space="720"/>
          <w:docGrid w:linePitch="360"/>
        </w:sectPr>
      </w:pPr>
    </w:p>
    <w:p w:rsidR="00C0170D" w:rsidRPr="00C0170D" w:rsidRDefault="00C0170D" w:rsidP="00C0170D">
      <w:pPr>
        <w:numPr>
          <w:ilvl w:val="0"/>
          <w:numId w:val="2"/>
        </w:numPr>
        <w:contextualSpacing/>
      </w:pPr>
      <w:r w:rsidRPr="00C0170D">
        <w:t>Brennan Adams</w:t>
      </w:r>
    </w:p>
    <w:p w:rsidR="00C0170D" w:rsidRPr="00C0170D" w:rsidRDefault="00C0170D" w:rsidP="00C0170D">
      <w:pPr>
        <w:numPr>
          <w:ilvl w:val="0"/>
          <w:numId w:val="2"/>
        </w:numPr>
        <w:contextualSpacing/>
      </w:pPr>
      <w:r w:rsidRPr="00C0170D">
        <w:t>Brianna Blankenship</w:t>
      </w:r>
    </w:p>
    <w:p w:rsidR="00C0170D" w:rsidRPr="00C0170D" w:rsidRDefault="00C0170D" w:rsidP="00C0170D">
      <w:pPr>
        <w:numPr>
          <w:ilvl w:val="0"/>
          <w:numId w:val="2"/>
        </w:numPr>
        <w:contextualSpacing/>
      </w:pPr>
      <w:r w:rsidRPr="00C0170D">
        <w:t>Emma Childress</w:t>
      </w:r>
    </w:p>
    <w:p w:rsidR="00C0170D" w:rsidRPr="00C0170D" w:rsidRDefault="00C0170D" w:rsidP="00C0170D">
      <w:pPr>
        <w:numPr>
          <w:ilvl w:val="0"/>
          <w:numId w:val="2"/>
        </w:numPr>
        <w:contextualSpacing/>
      </w:pPr>
      <w:r w:rsidRPr="00C0170D">
        <w:t>Tyler Grace</w:t>
      </w:r>
    </w:p>
    <w:p w:rsidR="00C0170D" w:rsidRPr="00C0170D" w:rsidRDefault="00C0170D" w:rsidP="00C0170D">
      <w:pPr>
        <w:numPr>
          <w:ilvl w:val="0"/>
          <w:numId w:val="2"/>
        </w:numPr>
        <w:contextualSpacing/>
      </w:pPr>
      <w:r w:rsidRPr="00C0170D">
        <w:t>Sawyer Hess</w:t>
      </w:r>
    </w:p>
    <w:p w:rsidR="00C0170D" w:rsidRPr="00C0170D" w:rsidRDefault="00C0170D" w:rsidP="00C0170D">
      <w:pPr>
        <w:numPr>
          <w:ilvl w:val="0"/>
          <w:numId w:val="2"/>
        </w:numPr>
        <w:contextualSpacing/>
      </w:pPr>
      <w:r w:rsidRPr="00C0170D">
        <w:t>Sydney Higdon</w:t>
      </w:r>
    </w:p>
    <w:p w:rsidR="00C0170D" w:rsidRPr="00C0170D" w:rsidRDefault="00C0170D" w:rsidP="00C0170D">
      <w:pPr>
        <w:numPr>
          <w:ilvl w:val="0"/>
          <w:numId w:val="2"/>
        </w:numPr>
        <w:contextualSpacing/>
      </w:pPr>
      <w:r w:rsidRPr="00C0170D">
        <w:t xml:space="preserve">Ella </w:t>
      </w:r>
      <w:proofErr w:type="spellStart"/>
      <w:r w:rsidRPr="00C0170D">
        <w:t>Hustead</w:t>
      </w:r>
      <w:proofErr w:type="spellEnd"/>
    </w:p>
    <w:p w:rsidR="00C0170D" w:rsidRPr="00C0170D" w:rsidRDefault="00C0170D" w:rsidP="00C0170D">
      <w:pPr>
        <w:numPr>
          <w:ilvl w:val="0"/>
          <w:numId w:val="2"/>
        </w:numPr>
        <w:contextualSpacing/>
      </w:pPr>
      <w:r w:rsidRPr="00C0170D">
        <w:t>Harper Lewis</w:t>
      </w:r>
    </w:p>
    <w:p w:rsidR="00C0170D" w:rsidRPr="00C0170D" w:rsidRDefault="00C0170D" w:rsidP="00C0170D">
      <w:pPr>
        <w:numPr>
          <w:ilvl w:val="0"/>
          <w:numId w:val="2"/>
        </w:numPr>
        <w:contextualSpacing/>
      </w:pPr>
      <w:r w:rsidRPr="00C0170D">
        <w:t>Olivia Newton</w:t>
      </w:r>
    </w:p>
    <w:p w:rsidR="00C0170D" w:rsidRPr="00C0170D" w:rsidRDefault="00C0170D" w:rsidP="00C0170D">
      <w:pPr>
        <w:numPr>
          <w:ilvl w:val="0"/>
          <w:numId w:val="2"/>
        </w:numPr>
        <w:contextualSpacing/>
      </w:pPr>
      <w:proofErr w:type="spellStart"/>
      <w:r w:rsidRPr="00C0170D">
        <w:t>Kiris</w:t>
      </w:r>
      <w:proofErr w:type="spellEnd"/>
      <w:r w:rsidRPr="00C0170D">
        <w:t xml:space="preserve"> Ray</w:t>
      </w:r>
    </w:p>
    <w:p w:rsidR="00C0170D" w:rsidRPr="00C0170D" w:rsidRDefault="00C0170D" w:rsidP="00C0170D">
      <w:pPr>
        <w:numPr>
          <w:ilvl w:val="0"/>
          <w:numId w:val="2"/>
        </w:numPr>
        <w:contextualSpacing/>
      </w:pPr>
      <w:r w:rsidRPr="00C0170D">
        <w:t>Sophia Stover</w:t>
      </w:r>
    </w:p>
    <w:p w:rsidR="00C0170D" w:rsidRPr="00C0170D" w:rsidRDefault="00C0170D" w:rsidP="00C0170D">
      <w:pPr>
        <w:numPr>
          <w:ilvl w:val="0"/>
          <w:numId w:val="2"/>
        </w:numPr>
        <w:contextualSpacing/>
      </w:pPr>
      <w:r w:rsidRPr="00C0170D">
        <w:t>Kayla White</w:t>
      </w:r>
    </w:p>
    <w:p w:rsidR="00C0170D" w:rsidRPr="00C0170D" w:rsidRDefault="00C0170D" w:rsidP="00C0170D">
      <w:pPr>
        <w:numPr>
          <w:ilvl w:val="0"/>
          <w:numId w:val="2"/>
        </w:numPr>
        <w:contextualSpacing/>
      </w:pPr>
      <w:r w:rsidRPr="00C0170D">
        <w:t>Ethan Williams</w:t>
      </w:r>
    </w:p>
    <w:p w:rsidR="00C0170D" w:rsidRPr="00C0170D" w:rsidRDefault="00C0170D" w:rsidP="00C0170D">
      <w:pPr>
        <w:numPr>
          <w:ilvl w:val="0"/>
          <w:numId w:val="2"/>
        </w:numPr>
        <w:contextualSpacing/>
      </w:pPr>
      <w:r w:rsidRPr="00C0170D">
        <w:t>Landon Wood</w:t>
      </w:r>
    </w:p>
    <w:p w:rsidR="00C0170D" w:rsidRPr="00C0170D" w:rsidRDefault="00C0170D" w:rsidP="00C0170D">
      <w:pPr>
        <w:numPr>
          <w:ilvl w:val="0"/>
          <w:numId w:val="2"/>
        </w:numPr>
        <w:contextualSpacing/>
      </w:pPr>
      <w:r w:rsidRPr="00C0170D">
        <w:t>Dawson Brown - Alternate</w:t>
      </w:r>
    </w:p>
    <w:p w:rsidR="00C0170D" w:rsidRPr="00C0170D" w:rsidRDefault="00C0170D" w:rsidP="00C0170D">
      <w:pPr>
        <w:numPr>
          <w:ilvl w:val="0"/>
          <w:numId w:val="2"/>
        </w:numPr>
        <w:contextualSpacing/>
      </w:pPr>
      <w:r w:rsidRPr="00C0170D">
        <w:t>Ella Crowder - Alternate</w:t>
      </w:r>
    </w:p>
    <w:p w:rsidR="00C0170D" w:rsidRPr="00C0170D" w:rsidRDefault="00C0170D" w:rsidP="00C0170D">
      <w:pPr>
        <w:numPr>
          <w:ilvl w:val="0"/>
          <w:numId w:val="2"/>
        </w:numPr>
        <w:contextualSpacing/>
      </w:pPr>
      <w:r w:rsidRPr="00C0170D">
        <w:t>Cooper Howard - Alternate</w:t>
      </w:r>
    </w:p>
    <w:p w:rsidR="00C0170D" w:rsidRPr="00C0170D" w:rsidRDefault="00C0170D" w:rsidP="00C0170D">
      <w:pPr>
        <w:numPr>
          <w:ilvl w:val="0"/>
          <w:numId w:val="2"/>
        </w:numPr>
        <w:contextualSpacing/>
      </w:pPr>
      <w:r w:rsidRPr="00C0170D">
        <w:t>Jenna Smith - Alternate</w:t>
      </w:r>
    </w:p>
    <w:p w:rsidR="00C0170D" w:rsidRPr="00C0170D" w:rsidRDefault="00C0170D" w:rsidP="00C0170D">
      <w:pPr>
        <w:rPr>
          <w:color w:val="000000"/>
          <w:kern w:val="28"/>
        </w:rPr>
        <w:sectPr w:rsidR="00C0170D" w:rsidRPr="00C0170D" w:rsidSect="00C0170D">
          <w:type w:val="continuous"/>
          <w:pgSz w:w="12240" w:h="15840"/>
          <w:pgMar w:top="720" w:right="720" w:bottom="720" w:left="720" w:header="720" w:footer="720" w:gutter="0"/>
          <w:cols w:num="2" w:space="720"/>
          <w:docGrid w:linePitch="360"/>
        </w:sectPr>
      </w:pP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t>Central Hardin High School Skills USA:</w:t>
      </w:r>
    </w:p>
    <w:p w:rsidR="00C0170D" w:rsidRPr="00C0170D" w:rsidRDefault="00C0170D" w:rsidP="00C0170D">
      <w:pPr>
        <w:numPr>
          <w:ilvl w:val="0"/>
          <w:numId w:val="3"/>
        </w:numPr>
        <w:contextualSpacing/>
      </w:pPr>
      <w:r w:rsidRPr="00C0170D">
        <w:t xml:space="preserve">Noah Hale - 2nd Place Crime Scene Investigation </w:t>
      </w:r>
    </w:p>
    <w:p w:rsidR="00C0170D" w:rsidRPr="00C0170D" w:rsidRDefault="00C0170D" w:rsidP="00C0170D">
      <w:pPr>
        <w:numPr>
          <w:ilvl w:val="0"/>
          <w:numId w:val="3"/>
        </w:numPr>
        <w:contextualSpacing/>
      </w:pPr>
      <w:proofErr w:type="spellStart"/>
      <w:r w:rsidRPr="00C0170D">
        <w:t>Charissa</w:t>
      </w:r>
      <w:proofErr w:type="spellEnd"/>
      <w:r w:rsidRPr="00C0170D">
        <w:t xml:space="preserve"> </w:t>
      </w:r>
      <w:proofErr w:type="spellStart"/>
      <w:r w:rsidRPr="00C0170D">
        <w:t>Midstokke</w:t>
      </w:r>
      <w:proofErr w:type="spellEnd"/>
      <w:r w:rsidRPr="00C0170D">
        <w:t xml:space="preserve"> - 2nd Place Crime Scene Investigation </w:t>
      </w:r>
      <w:r>
        <w:br/>
      </w:r>
    </w:p>
    <w:p w:rsidR="00C0170D" w:rsidRPr="00C0170D" w:rsidRDefault="00C0170D" w:rsidP="00C0170D">
      <w:pPr>
        <w:rPr>
          <w:b/>
          <w:i/>
          <w:color w:val="000000"/>
          <w:kern w:val="28"/>
          <w:u w:val="single"/>
        </w:rPr>
      </w:pPr>
      <w:r w:rsidRPr="00C0170D">
        <w:rPr>
          <w:b/>
          <w:i/>
          <w:color w:val="000000"/>
          <w:kern w:val="28"/>
          <w:u w:val="single"/>
        </w:rPr>
        <w:t>JOHN HARDIN HIGH SCHOOL</w:t>
      </w: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t>John Hardin High School Students attending the Craft Academy at Morehead State University 2023-24:</w:t>
      </w:r>
    </w:p>
    <w:p w:rsidR="00C0170D" w:rsidRPr="00C0170D" w:rsidRDefault="00C0170D" w:rsidP="00C0170D">
      <w:pPr>
        <w:numPr>
          <w:ilvl w:val="0"/>
          <w:numId w:val="4"/>
        </w:numPr>
        <w:contextualSpacing/>
      </w:pPr>
      <w:r w:rsidRPr="00C0170D">
        <w:t>Dylan Foster</w:t>
      </w: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t>John Hardin High School Students attending the Gatton Academy at Western Kentucky University 2023-24:</w:t>
      </w:r>
    </w:p>
    <w:p w:rsidR="00C0170D" w:rsidRPr="00C0170D" w:rsidRDefault="00C0170D" w:rsidP="00C0170D">
      <w:pPr>
        <w:numPr>
          <w:ilvl w:val="0"/>
          <w:numId w:val="4"/>
        </w:numPr>
        <w:contextualSpacing/>
      </w:pPr>
      <w:r w:rsidRPr="00C0170D">
        <w:t>Kenneth Ritchie</w:t>
      </w:r>
    </w:p>
    <w:p w:rsidR="00C0170D" w:rsidRPr="00C0170D" w:rsidRDefault="00C0170D" w:rsidP="00C0170D">
      <w:pPr>
        <w:numPr>
          <w:ilvl w:val="0"/>
          <w:numId w:val="4"/>
        </w:numPr>
        <w:contextualSpacing/>
      </w:pPr>
      <w:r w:rsidRPr="00C0170D">
        <w:t>Caitlin Sanders</w:t>
      </w: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t>John Hardin High School Students attending the Governor’s School for the Arts this summer:</w:t>
      </w:r>
    </w:p>
    <w:p w:rsidR="00C0170D" w:rsidRPr="00C0170D" w:rsidRDefault="00C0170D" w:rsidP="00C0170D">
      <w:pPr>
        <w:numPr>
          <w:ilvl w:val="0"/>
          <w:numId w:val="5"/>
        </w:numPr>
        <w:contextualSpacing/>
      </w:pPr>
      <w:proofErr w:type="spellStart"/>
      <w:r w:rsidRPr="00C0170D">
        <w:t>Nazara</w:t>
      </w:r>
      <w:proofErr w:type="spellEnd"/>
      <w:r w:rsidRPr="00C0170D">
        <w:t xml:space="preserve"> Morgan</w:t>
      </w:r>
    </w:p>
    <w:p w:rsidR="00C0170D" w:rsidRPr="00C0170D" w:rsidRDefault="00C0170D" w:rsidP="00C0170D">
      <w:pPr>
        <w:numPr>
          <w:ilvl w:val="0"/>
          <w:numId w:val="5"/>
        </w:numPr>
        <w:contextualSpacing/>
      </w:pPr>
      <w:r w:rsidRPr="00C0170D">
        <w:t>Caitlynn Murphy</w:t>
      </w:r>
    </w:p>
    <w:p w:rsidR="00C0170D" w:rsidRPr="00C0170D" w:rsidRDefault="00C0170D" w:rsidP="00C0170D">
      <w:pPr>
        <w:ind w:left="720"/>
      </w:pPr>
    </w:p>
    <w:p w:rsidR="00C0170D" w:rsidRPr="00C0170D" w:rsidRDefault="00C0170D" w:rsidP="00C0170D">
      <w:pPr>
        <w:rPr>
          <w:b/>
          <w:color w:val="000000"/>
          <w:kern w:val="28"/>
          <w:u w:val="single"/>
        </w:rPr>
      </w:pPr>
      <w:r w:rsidRPr="00C0170D">
        <w:rPr>
          <w:b/>
          <w:color w:val="000000"/>
          <w:kern w:val="28"/>
          <w:u w:val="single"/>
        </w:rPr>
        <w:t>John Hardin High School Students attending the Governor’s Scholar Program this summer:</w:t>
      </w:r>
    </w:p>
    <w:p w:rsidR="00C0170D" w:rsidRPr="00C0170D" w:rsidRDefault="00C0170D" w:rsidP="00C0170D">
      <w:pPr>
        <w:numPr>
          <w:ilvl w:val="0"/>
          <w:numId w:val="6"/>
        </w:numPr>
        <w:contextualSpacing/>
      </w:pPr>
      <w:r w:rsidRPr="00C0170D">
        <w:t xml:space="preserve">Jeremy </w:t>
      </w:r>
      <w:proofErr w:type="spellStart"/>
      <w:r w:rsidRPr="00C0170D">
        <w:t>Selbe</w:t>
      </w:r>
      <w:proofErr w:type="spellEnd"/>
      <w:r w:rsidRPr="00C0170D">
        <w:t xml:space="preserve"> </w:t>
      </w:r>
    </w:p>
    <w:p w:rsidR="00C0170D" w:rsidRPr="00C0170D" w:rsidRDefault="00C0170D" w:rsidP="00C0170D">
      <w:pPr>
        <w:numPr>
          <w:ilvl w:val="0"/>
          <w:numId w:val="6"/>
        </w:numPr>
        <w:contextualSpacing/>
      </w:pPr>
      <w:r w:rsidRPr="00C0170D">
        <w:t xml:space="preserve">Layla Ulrich </w:t>
      </w:r>
    </w:p>
    <w:p w:rsidR="00C0170D" w:rsidRPr="00C0170D" w:rsidRDefault="00C0170D" w:rsidP="00C0170D">
      <w:pPr>
        <w:numPr>
          <w:ilvl w:val="0"/>
          <w:numId w:val="6"/>
        </w:numPr>
        <w:contextualSpacing/>
      </w:pPr>
      <w:proofErr w:type="spellStart"/>
      <w:r w:rsidRPr="00C0170D">
        <w:t>Seojun</w:t>
      </w:r>
      <w:proofErr w:type="spellEnd"/>
      <w:r w:rsidRPr="00C0170D">
        <w:t xml:space="preserve"> Lee </w:t>
      </w:r>
    </w:p>
    <w:p w:rsidR="00C0170D" w:rsidRPr="00C0170D" w:rsidRDefault="00C0170D" w:rsidP="00C0170D">
      <w:pPr>
        <w:numPr>
          <w:ilvl w:val="0"/>
          <w:numId w:val="6"/>
        </w:numPr>
        <w:contextualSpacing/>
      </w:pPr>
      <w:r w:rsidRPr="00C0170D">
        <w:t xml:space="preserve">Jordan Hodge </w:t>
      </w: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lastRenderedPageBreak/>
        <w:t>Kentucky Educator’s Rising Competition:</w:t>
      </w:r>
    </w:p>
    <w:p w:rsidR="00C0170D" w:rsidRPr="00C0170D" w:rsidRDefault="00C0170D" w:rsidP="00C0170D">
      <w:pPr>
        <w:numPr>
          <w:ilvl w:val="0"/>
          <w:numId w:val="7"/>
        </w:numPr>
        <w:contextualSpacing/>
      </w:pPr>
      <w:proofErr w:type="spellStart"/>
      <w:r w:rsidRPr="00C0170D">
        <w:t>Samarah</w:t>
      </w:r>
      <w:proofErr w:type="spellEnd"/>
      <w:r w:rsidRPr="00C0170D">
        <w:t xml:space="preserve"> Higgins – First Place Creative Lecture Junior Varsity (Ted Talk) </w:t>
      </w:r>
    </w:p>
    <w:p w:rsidR="00C0170D" w:rsidRPr="00C0170D" w:rsidRDefault="00C0170D" w:rsidP="00C0170D">
      <w:pPr>
        <w:rPr>
          <w:color w:val="000000"/>
          <w:kern w:val="28"/>
        </w:rPr>
      </w:pPr>
    </w:p>
    <w:p w:rsidR="00C0170D" w:rsidRPr="00C0170D" w:rsidRDefault="00C0170D" w:rsidP="00C0170D">
      <w:pPr>
        <w:rPr>
          <w:b/>
          <w:color w:val="000000"/>
          <w:kern w:val="28"/>
          <w:u w:val="single"/>
        </w:rPr>
      </w:pPr>
      <w:r w:rsidRPr="00C0170D">
        <w:rPr>
          <w:b/>
          <w:color w:val="000000"/>
          <w:kern w:val="28"/>
          <w:u w:val="single"/>
        </w:rPr>
        <w:t>Kentucky Student Technology Association – First Place in Fashion and Design</w:t>
      </w:r>
    </w:p>
    <w:p w:rsidR="00C0170D" w:rsidRPr="00C0170D" w:rsidRDefault="00C0170D" w:rsidP="00C0170D">
      <w:pPr>
        <w:numPr>
          <w:ilvl w:val="0"/>
          <w:numId w:val="7"/>
        </w:numPr>
        <w:contextualSpacing/>
      </w:pPr>
      <w:r w:rsidRPr="00C0170D">
        <w:t>Samantha McNichol</w:t>
      </w:r>
    </w:p>
    <w:p w:rsidR="00C0170D" w:rsidRPr="00C0170D" w:rsidRDefault="00C0170D" w:rsidP="00C0170D">
      <w:pPr>
        <w:numPr>
          <w:ilvl w:val="0"/>
          <w:numId w:val="7"/>
        </w:numPr>
        <w:contextualSpacing/>
      </w:pPr>
      <w:r w:rsidRPr="00C0170D">
        <w:t>James Pence</w:t>
      </w:r>
    </w:p>
    <w:p w:rsidR="00C0170D" w:rsidRPr="00C0170D" w:rsidRDefault="00C0170D" w:rsidP="00C0170D">
      <w:pPr>
        <w:numPr>
          <w:ilvl w:val="0"/>
          <w:numId w:val="7"/>
        </w:numPr>
        <w:contextualSpacing/>
      </w:pPr>
      <w:proofErr w:type="spellStart"/>
      <w:r w:rsidRPr="00C0170D">
        <w:t>Akili</w:t>
      </w:r>
      <w:proofErr w:type="spellEnd"/>
      <w:r w:rsidRPr="00C0170D">
        <w:t xml:space="preserve"> Lowe</w:t>
      </w:r>
    </w:p>
    <w:p w:rsidR="00C0170D" w:rsidRPr="00C0170D" w:rsidRDefault="00C0170D" w:rsidP="00C0170D">
      <w:pPr>
        <w:numPr>
          <w:ilvl w:val="0"/>
          <w:numId w:val="7"/>
        </w:numPr>
        <w:contextualSpacing/>
      </w:pPr>
      <w:proofErr w:type="spellStart"/>
      <w:r w:rsidRPr="00C0170D">
        <w:t>Emmalynn</w:t>
      </w:r>
      <w:proofErr w:type="spellEnd"/>
      <w:r w:rsidRPr="00C0170D">
        <w:t xml:space="preserve"> Lies</w:t>
      </w:r>
    </w:p>
    <w:p w:rsidR="00C0170D" w:rsidRDefault="00C0170D" w:rsidP="00C0170D">
      <w:pPr>
        <w:rPr>
          <w:b/>
          <w:i/>
          <w:color w:val="000000"/>
          <w:kern w:val="28"/>
          <w:u w:val="single"/>
        </w:rPr>
      </w:pPr>
    </w:p>
    <w:p w:rsidR="00C0170D" w:rsidRPr="00C0170D" w:rsidRDefault="00C0170D" w:rsidP="00C0170D">
      <w:pPr>
        <w:rPr>
          <w:b/>
          <w:i/>
          <w:color w:val="000000"/>
          <w:kern w:val="28"/>
          <w:u w:val="single"/>
        </w:rPr>
      </w:pPr>
      <w:r w:rsidRPr="00C0170D">
        <w:rPr>
          <w:b/>
          <w:i/>
          <w:color w:val="000000"/>
          <w:kern w:val="28"/>
          <w:u w:val="single"/>
        </w:rPr>
        <w:t>NORTH HARDIN HIGH SCHOOL</w:t>
      </w:r>
    </w:p>
    <w:p w:rsidR="00C0170D" w:rsidRPr="00C0170D" w:rsidRDefault="00C0170D" w:rsidP="00C0170D">
      <w:pPr>
        <w:jc w:val="center"/>
        <w:rPr>
          <w:b/>
          <w:i/>
          <w:color w:val="000000"/>
          <w:kern w:val="28"/>
          <w:u w:val="single"/>
        </w:rPr>
      </w:pPr>
    </w:p>
    <w:p w:rsidR="00C0170D" w:rsidRPr="00C0170D" w:rsidRDefault="00C0170D" w:rsidP="00C0170D">
      <w:pPr>
        <w:rPr>
          <w:b/>
          <w:color w:val="000000"/>
          <w:kern w:val="28"/>
          <w:u w:val="single"/>
        </w:rPr>
      </w:pPr>
      <w:r w:rsidRPr="00C0170D">
        <w:rPr>
          <w:b/>
          <w:color w:val="000000"/>
          <w:kern w:val="28"/>
          <w:u w:val="single"/>
        </w:rPr>
        <w:t>North Hardin High School Students attending the Governor’s Scholar Program this summer:</w:t>
      </w:r>
    </w:p>
    <w:p w:rsidR="00C0170D" w:rsidRPr="00C0170D" w:rsidRDefault="00C0170D" w:rsidP="00C0170D">
      <w:pPr>
        <w:contextualSpacing/>
        <w:sectPr w:rsidR="00C0170D" w:rsidRPr="00C0170D" w:rsidSect="00C0170D">
          <w:type w:val="continuous"/>
          <w:pgSz w:w="12240" w:h="15840"/>
          <w:pgMar w:top="720" w:right="720" w:bottom="720" w:left="720" w:header="720" w:footer="720" w:gutter="0"/>
          <w:cols w:space="720"/>
          <w:docGrid w:linePitch="360"/>
        </w:sectPr>
      </w:pPr>
    </w:p>
    <w:p w:rsidR="00C0170D" w:rsidRPr="00C0170D" w:rsidRDefault="00C0170D" w:rsidP="00C0170D">
      <w:pPr>
        <w:numPr>
          <w:ilvl w:val="0"/>
          <w:numId w:val="8"/>
        </w:numPr>
        <w:contextualSpacing/>
      </w:pPr>
      <w:proofErr w:type="spellStart"/>
      <w:r w:rsidRPr="00C0170D">
        <w:t>JaLynn</w:t>
      </w:r>
      <w:proofErr w:type="spellEnd"/>
      <w:r w:rsidRPr="00C0170D">
        <w:t xml:space="preserve"> Hawkins</w:t>
      </w:r>
    </w:p>
    <w:p w:rsidR="00C0170D" w:rsidRPr="00C0170D" w:rsidRDefault="00C0170D" w:rsidP="00C0170D">
      <w:pPr>
        <w:numPr>
          <w:ilvl w:val="0"/>
          <w:numId w:val="8"/>
        </w:numPr>
        <w:contextualSpacing/>
      </w:pPr>
      <w:proofErr w:type="spellStart"/>
      <w:r w:rsidRPr="00C0170D">
        <w:t>Jihye</w:t>
      </w:r>
      <w:proofErr w:type="spellEnd"/>
      <w:r w:rsidRPr="00C0170D">
        <w:t xml:space="preserve"> Choi</w:t>
      </w:r>
    </w:p>
    <w:p w:rsidR="00C0170D" w:rsidRPr="00C0170D" w:rsidRDefault="00C0170D" w:rsidP="00C0170D">
      <w:pPr>
        <w:numPr>
          <w:ilvl w:val="0"/>
          <w:numId w:val="8"/>
        </w:numPr>
        <w:contextualSpacing/>
      </w:pPr>
      <w:r w:rsidRPr="00C0170D">
        <w:t>Kelsey Adkins - Alternate</w:t>
      </w:r>
    </w:p>
    <w:p w:rsidR="00C0170D" w:rsidRPr="00C0170D" w:rsidRDefault="00C0170D" w:rsidP="00C0170D">
      <w:pPr>
        <w:numPr>
          <w:ilvl w:val="0"/>
          <w:numId w:val="8"/>
        </w:numPr>
        <w:contextualSpacing/>
      </w:pPr>
      <w:r w:rsidRPr="00C0170D">
        <w:t>Anastasia Morse - Alternate</w:t>
      </w:r>
    </w:p>
    <w:p w:rsidR="00C0170D" w:rsidRPr="00C0170D" w:rsidRDefault="00C0170D" w:rsidP="00C0170D">
      <w:pPr>
        <w:numPr>
          <w:ilvl w:val="0"/>
          <w:numId w:val="8"/>
        </w:numPr>
        <w:contextualSpacing/>
      </w:pPr>
      <w:r w:rsidRPr="00C0170D">
        <w:t xml:space="preserve">Grace Ferguson - Alternate </w:t>
      </w:r>
    </w:p>
    <w:p w:rsidR="00C0170D" w:rsidRPr="00C0170D" w:rsidRDefault="00C0170D" w:rsidP="00C0170D">
      <w:pPr>
        <w:numPr>
          <w:ilvl w:val="0"/>
          <w:numId w:val="8"/>
        </w:numPr>
        <w:contextualSpacing/>
      </w:pPr>
      <w:r w:rsidRPr="00C0170D">
        <w:t>Kourtney Pittman - Alternate</w:t>
      </w:r>
    </w:p>
    <w:p w:rsidR="00C0170D" w:rsidRDefault="00C0170D" w:rsidP="00C0170D">
      <w:pPr>
        <w:numPr>
          <w:ilvl w:val="0"/>
          <w:numId w:val="8"/>
        </w:numPr>
        <w:contextualSpacing/>
      </w:pPr>
      <w:r w:rsidRPr="00C0170D">
        <w:t>Alexandra Plaza-Muniz – Alternate</w:t>
      </w:r>
    </w:p>
    <w:p w:rsidR="00C0170D" w:rsidRDefault="00C0170D" w:rsidP="00C0170D">
      <w:pPr>
        <w:contextualSpacing/>
      </w:pPr>
    </w:p>
    <w:p w:rsidR="00C0170D" w:rsidRDefault="00C0170D" w:rsidP="00C0170D">
      <w:pPr>
        <w:rPr>
          <w:b/>
          <w:i/>
          <w:color w:val="000000"/>
          <w:kern w:val="28"/>
          <w:u w:val="single"/>
        </w:rPr>
        <w:sectPr w:rsidR="00C0170D" w:rsidSect="00C0170D">
          <w:type w:val="continuous"/>
          <w:pgSz w:w="12240" w:h="15840"/>
          <w:pgMar w:top="720" w:right="720" w:bottom="720" w:left="720" w:header="720" w:footer="720" w:gutter="0"/>
          <w:cols w:num="2" w:space="720"/>
          <w:docGrid w:linePitch="360"/>
        </w:sectPr>
      </w:pPr>
    </w:p>
    <w:p w:rsidR="00C0170D" w:rsidRDefault="00C0170D" w:rsidP="00C0170D">
      <w:pPr>
        <w:rPr>
          <w:b/>
          <w:i/>
          <w:color w:val="000000"/>
          <w:kern w:val="28"/>
          <w:u w:val="single"/>
        </w:rPr>
      </w:pPr>
    </w:p>
    <w:p w:rsidR="00C0170D" w:rsidRPr="00C0170D" w:rsidRDefault="00C0170D" w:rsidP="00C0170D">
      <w:pPr>
        <w:rPr>
          <w:b/>
          <w:i/>
          <w:color w:val="000000"/>
          <w:kern w:val="28"/>
          <w:u w:val="single"/>
        </w:rPr>
      </w:pPr>
      <w:r w:rsidRPr="00C0170D">
        <w:rPr>
          <w:b/>
          <w:i/>
          <w:color w:val="000000"/>
          <w:kern w:val="28"/>
          <w:u w:val="single"/>
        </w:rPr>
        <w:t>CHHS, JHHS &amp; NHHS STUDENT EARNING STATE RECOGNITION IN HCS EARLY COLLEGE &amp; CAREER CENTER PATHWAYS</w:t>
      </w:r>
    </w:p>
    <w:p w:rsidR="00C0170D" w:rsidRPr="00C0170D" w:rsidRDefault="00C0170D" w:rsidP="00C0170D">
      <w:pPr>
        <w:numPr>
          <w:ilvl w:val="0"/>
          <w:numId w:val="10"/>
        </w:numPr>
        <w:contextualSpacing/>
      </w:pPr>
      <w:r w:rsidRPr="00C0170D">
        <w:t xml:space="preserve">Lauren Jacobs – First Place - Baking &amp; Pastry Arts @ </w:t>
      </w:r>
      <w:proofErr w:type="spellStart"/>
      <w:r w:rsidRPr="00C0170D">
        <w:t>SkillsUSA</w:t>
      </w:r>
      <w:proofErr w:type="spellEnd"/>
      <w:r w:rsidRPr="00C0170D">
        <w:t xml:space="preserve"> State Competition (CHHS)</w:t>
      </w:r>
    </w:p>
    <w:p w:rsidR="00C0170D" w:rsidRPr="00C0170D" w:rsidRDefault="00C0170D" w:rsidP="00C0170D">
      <w:pPr>
        <w:numPr>
          <w:ilvl w:val="0"/>
          <w:numId w:val="9"/>
        </w:numPr>
        <w:contextualSpacing/>
      </w:pPr>
      <w:r w:rsidRPr="00C0170D">
        <w:t xml:space="preserve">Leia Reynolds – Second Place - Baking &amp; Pastry Arts @ </w:t>
      </w:r>
      <w:proofErr w:type="spellStart"/>
      <w:r w:rsidRPr="00C0170D">
        <w:t>SkillsUSA</w:t>
      </w:r>
      <w:proofErr w:type="spellEnd"/>
      <w:r w:rsidRPr="00C0170D">
        <w:t xml:space="preserve"> State Competition (NHHS)</w:t>
      </w:r>
    </w:p>
    <w:p w:rsidR="00C0170D" w:rsidRPr="00C0170D" w:rsidRDefault="00C0170D" w:rsidP="00C0170D">
      <w:pPr>
        <w:numPr>
          <w:ilvl w:val="0"/>
          <w:numId w:val="9"/>
        </w:numPr>
        <w:contextualSpacing/>
      </w:pPr>
      <w:r w:rsidRPr="00C0170D">
        <w:t xml:space="preserve">Meghan Sanders – First Place - Culinary Arts @ </w:t>
      </w:r>
      <w:proofErr w:type="spellStart"/>
      <w:r w:rsidRPr="00C0170D">
        <w:t>SkillsUSA</w:t>
      </w:r>
      <w:proofErr w:type="spellEnd"/>
      <w:r w:rsidRPr="00C0170D">
        <w:t xml:space="preserve"> State Competition (JHHS)</w:t>
      </w:r>
    </w:p>
    <w:p w:rsidR="00C0170D" w:rsidRPr="00C0170D" w:rsidRDefault="00C0170D" w:rsidP="00C0170D">
      <w:pPr>
        <w:numPr>
          <w:ilvl w:val="0"/>
          <w:numId w:val="9"/>
        </w:numPr>
        <w:contextualSpacing/>
      </w:pPr>
      <w:r w:rsidRPr="00C0170D">
        <w:t xml:space="preserve">Michael Nagao-Summers – Second Place - Culinary Arts @ </w:t>
      </w:r>
      <w:proofErr w:type="spellStart"/>
      <w:r w:rsidRPr="00C0170D">
        <w:t>SkillsUSA</w:t>
      </w:r>
      <w:proofErr w:type="spellEnd"/>
      <w:r w:rsidRPr="00C0170D">
        <w:t xml:space="preserve"> State Competition (NHHS)</w:t>
      </w:r>
    </w:p>
    <w:p w:rsidR="00C0170D" w:rsidRPr="00C0170D" w:rsidRDefault="00C0170D" w:rsidP="00C0170D">
      <w:pPr>
        <w:numPr>
          <w:ilvl w:val="0"/>
          <w:numId w:val="9"/>
        </w:numPr>
        <w:contextualSpacing/>
      </w:pPr>
      <w:r w:rsidRPr="00C0170D">
        <w:t xml:space="preserve">Aiden </w:t>
      </w:r>
      <w:proofErr w:type="spellStart"/>
      <w:r w:rsidRPr="00C0170D">
        <w:t>Neagle</w:t>
      </w:r>
      <w:proofErr w:type="spellEnd"/>
      <w:r w:rsidRPr="00C0170D">
        <w:t xml:space="preserve"> (CHHS) &amp; Joshua Wisniewski (CHHS) (team) – First Place – Mobile Robotics @ </w:t>
      </w:r>
      <w:proofErr w:type="spellStart"/>
      <w:r w:rsidRPr="00C0170D">
        <w:t>SkillsUSA</w:t>
      </w:r>
      <w:proofErr w:type="spellEnd"/>
      <w:r w:rsidRPr="00C0170D">
        <w:t xml:space="preserve"> State Competition </w:t>
      </w:r>
    </w:p>
    <w:p w:rsidR="00C0170D" w:rsidRPr="00C0170D" w:rsidRDefault="00C0170D" w:rsidP="00C0170D">
      <w:pPr>
        <w:numPr>
          <w:ilvl w:val="0"/>
          <w:numId w:val="9"/>
        </w:numPr>
        <w:contextualSpacing/>
      </w:pPr>
      <w:r w:rsidRPr="00C0170D">
        <w:t xml:space="preserve">Ayden Wallace (JHHS) &amp; </w:t>
      </w:r>
      <w:proofErr w:type="spellStart"/>
      <w:r w:rsidRPr="00C0170D">
        <w:t>Jarib</w:t>
      </w:r>
      <w:proofErr w:type="spellEnd"/>
      <w:r w:rsidRPr="00C0170D">
        <w:t xml:space="preserve"> </w:t>
      </w:r>
      <w:proofErr w:type="spellStart"/>
      <w:r w:rsidRPr="00C0170D">
        <w:t>Nunley</w:t>
      </w:r>
      <w:proofErr w:type="spellEnd"/>
      <w:r w:rsidRPr="00C0170D">
        <w:t xml:space="preserve"> (JHHS) (team) – Second Place – Mobile Robotics @ </w:t>
      </w:r>
      <w:proofErr w:type="spellStart"/>
      <w:r w:rsidRPr="00C0170D">
        <w:t>SkillsUSA</w:t>
      </w:r>
      <w:proofErr w:type="spellEnd"/>
      <w:r w:rsidRPr="00C0170D">
        <w:t xml:space="preserve"> State Competition </w:t>
      </w:r>
    </w:p>
    <w:p w:rsidR="00C0170D" w:rsidRPr="00C0170D" w:rsidRDefault="00C0170D" w:rsidP="00C0170D">
      <w:pPr>
        <w:numPr>
          <w:ilvl w:val="0"/>
          <w:numId w:val="9"/>
        </w:numPr>
        <w:contextualSpacing/>
      </w:pPr>
      <w:r w:rsidRPr="00C0170D">
        <w:t xml:space="preserve">Noah Hale – Second Place – Crime Scene Investigation @ </w:t>
      </w:r>
      <w:proofErr w:type="spellStart"/>
      <w:r w:rsidRPr="00C0170D">
        <w:t>SkillsUSA</w:t>
      </w:r>
      <w:proofErr w:type="spellEnd"/>
      <w:r w:rsidRPr="00C0170D">
        <w:t xml:space="preserve"> State Competition (CHHS)</w:t>
      </w:r>
    </w:p>
    <w:p w:rsidR="00C0170D" w:rsidRPr="00C0170D" w:rsidRDefault="00C0170D" w:rsidP="00C0170D">
      <w:pPr>
        <w:numPr>
          <w:ilvl w:val="0"/>
          <w:numId w:val="9"/>
        </w:numPr>
        <w:contextualSpacing/>
      </w:pPr>
      <w:proofErr w:type="spellStart"/>
      <w:r w:rsidRPr="00C0170D">
        <w:t>Charissa</w:t>
      </w:r>
      <w:proofErr w:type="spellEnd"/>
      <w:r w:rsidRPr="00C0170D">
        <w:t xml:space="preserve"> </w:t>
      </w:r>
      <w:proofErr w:type="spellStart"/>
      <w:r w:rsidRPr="00C0170D">
        <w:t>Midstokke</w:t>
      </w:r>
      <w:proofErr w:type="spellEnd"/>
      <w:r w:rsidRPr="00C0170D">
        <w:t xml:space="preserve"> – Second Place – Crime Scene Investigation @ </w:t>
      </w:r>
      <w:proofErr w:type="spellStart"/>
      <w:r w:rsidRPr="00C0170D">
        <w:t>SkillsUSA</w:t>
      </w:r>
      <w:proofErr w:type="spellEnd"/>
      <w:r w:rsidRPr="00C0170D">
        <w:t xml:space="preserve"> State Competition (CHHS)</w:t>
      </w:r>
    </w:p>
    <w:p w:rsidR="00C0170D" w:rsidRDefault="00C0170D" w:rsidP="00C0170D">
      <w:pPr>
        <w:numPr>
          <w:ilvl w:val="0"/>
          <w:numId w:val="9"/>
        </w:numPr>
        <w:contextualSpacing/>
        <w:sectPr w:rsidR="00C0170D" w:rsidSect="00C0170D">
          <w:type w:val="continuous"/>
          <w:pgSz w:w="12240" w:h="15840"/>
          <w:pgMar w:top="720" w:right="720" w:bottom="720" w:left="720" w:header="720" w:footer="720" w:gutter="0"/>
          <w:cols w:space="720"/>
          <w:docGrid w:linePitch="360"/>
        </w:sectPr>
      </w:pPr>
    </w:p>
    <w:p w:rsidR="00C0170D" w:rsidRPr="00C0170D" w:rsidRDefault="00C0170D" w:rsidP="00C0170D">
      <w:pPr>
        <w:numPr>
          <w:ilvl w:val="0"/>
          <w:numId w:val="9"/>
        </w:numPr>
        <w:contextualSpacing/>
      </w:pPr>
      <w:r w:rsidRPr="00C0170D">
        <w:t xml:space="preserve">Emma Sanders – Second Place – Crime Scene Investigation @ </w:t>
      </w:r>
      <w:proofErr w:type="spellStart"/>
      <w:r w:rsidRPr="00C0170D">
        <w:t>SkillsUSA</w:t>
      </w:r>
      <w:proofErr w:type="spellEnd"/>
      <w:r w:rsidRPr="00C0170D">
        <w:t xml:space="preserve"> State Competition (JHHS)</w:t>
      </w:r>
    </w:p>
    <w:p w:rsidR="00C0170D" w:rsidRPr="00C0170D" w:rsidRDefault="00C0170D" w:rsidP="00C0170D">
      <w:pPr>
        <w:numPr>
          <w:ilvl w:val="0"/>
          <w:numId w:val="9"/>
        </w:numPr>
        <w:contextualSpacing/>
      </w:pPr>
      <w:proofErr w:type="spellStart"/>
      <w:r w:rsidRPr="00C0170D">
        <w:t>Nazara</w:t>
      </w:r>
      <w:proofErr w:type="spellEnd"/>
      <w:r w:rsidRPr="00C0170D">
        <w:t xml:space="preserve"> Morgan (JHHS) &amp; </w:t>
      </w:r>
      <w:proofErr w:type="spellStart"/>
      <w:r w:rsidRPr="00C0170D">
        <w:t>Kendan</w:t>
      </w:r>
      <w:proofErr w:type="spellEnd"/>
      <w:r w:rsidRPr="00C0170D">
        <w:t xml:space="preserve"> Matthews (JHHS) (team) – First Place – Digital Cinema @ </w:t>
      </w:r>
      <w:proofErr w:type="spellStart"/>
      <w:r w:rsidRPr="00C0170D">
        <w:t>SkillsUSA</w:t>
      </w:r>
      <w:proofErr w:type="spellEnd"/>
      <w:r w:rsidRPr="00C0170D">
        <w:t xml:space="preserve"> State Competition</w:t>
      </w:r>
    </w:p>
    <w:p w:rsidR="00C0170D" w:rsidRDefault="00C0170D" w:rsidP="00C0170D">
      <w:pPr>
        <w:pStyle w:val="ListParagraph"/>
        <w:numPr>
          <w:ilvl w:val="0"/>
          <w:numId w:val="9"/>
        </w:numPr>
      </w:pPr>
      <w:r w:rsidRPr="00C0170D">
        <w:t xml:space="preserve">Alyssa Barr (CHHS) &amp; Lydia Doty (CHHS) – First Place – Television Video Production @ </w:t>
      </w:r>
      <w:proofErr w:type="spellStart"/>
      <w:r w:rsidRPr="00C0170D">
        <w:t>SkillsUSA</w:t>
      </w:r>
      <w:proofErr w:type="spellEnd"/>
      <w:r w:rsidRPr="00C0170D">
        <w:t xml:space="preserve"> State Competition</w:t>
      </w:r>
    </w:p>
    <w:p w:rsidR="00C0170D" w:rsidRDefault="00C0170D" w:rsidP="00C0170D">
      <w:pPr>
        <w:pStyle w:val="ListParagraph"/>
        <w:numPr>
          <w:ilvl w:val="0"/>
          <w:numId w:val="9"/>
        </w:numPr>
      </w:pPr>
      <w:r w:rsidRPr="00C0170D">
        <w:t>Austin Cook (CHHS) – Third Place – Sports Feature @ Western Kentucky University High School Media Awards</w:t>
      </w:r>
      <w:r w:rsidRPr="00C0170D">
        <w:br/>
      </w:r>
    </w:p>
    <w:p w:rsidR="00C0170D" w:rsidRPr="00C0170D" w:rsidRDefault="00C0170D" w:rsidP="00C0170D">
      <w:pPr>
        <w:pStyle w:val="ListParagraph"/>
        <w:numPr>
          <w:ilvl w:val="0"/>
          <w:numId w:val="9"/>
        </w:numPr>
      </w:pPr>
      <w:proofErr w:type="spellStart"/>
      <w:r w:rsidRPr="00C0170D">
        <w:t>Edan</w:t>
      </w:r>
      <w:proofErr w:type="spellEnd"/>
      <w:r w:rsidRPr="00C0170D">
        <w:t xml:space="preserve"> Jones (CHHS) - </w:t>
      </w:r>
      <w:proofErr w:type="spellStart"/>
      <w:r w:rsidRPr="00C0170D">
        <w:t>ProStart</w:t>
      </w:r>
      <w:proofErr w:type="spellEnd"/>
      <w:r w:rsidRPr="00C0170D">
        <w:t xml:space="preserve"> Culinary Kentucky State Champions</w:t>
      </w:r>
    </w:p>
    <w:p w:rsidR="00C0170D" w:rsidRPr="00C0170D" w:rsidRDefault="00C0170D" w:rsidP="00C0170D">
      <w:pPr>
        <w:numPr>
          <w:ilvl w:val="0"/>
          <w:numId w:val="9"/>
        </w:numPr>
        <w:contextualSpacing/>
      </w:pPr>
      <w:r w:rsidRPr="00C0170D">
        <w:t xml:space="preserve">Bryson Brawner (CHHS) - </w:t>
      </w:r>
      <w:proofErr w:type="spellStart"/>
      <w:r w:rsidRPr="00C0170D">
        <w:t>ProStart</w:t>
      </w:r>
      <w:proofErr w:type="spellEnd"/>
      <w:r w:rsidRPr="00C0170D">
        <w:t xml:space="preserve"> Culinary Kentucky State Champions</w:t>
      </w:r>
    </w:p>
    <w:p w:rsidR="00C0170D" w:rsidRPr="00C0170D" w:rsidRDefault="00C0170D" w:rsidP="00C0170D">
      <w:pPr>
        <w:numPr>
          <w:ilvl w:val="0"/>
          <w:numId w:val="9"/>
        </w:numPr>
        <w:contextualSpacing/>
      </w:pPr>
      <w:r w:rsidRPr="00C0170D">
        <w:t xml:space="preserve">Leia Reynolds (NHHS) - </w:t>
      </w:r>
      <w:proofErr w:type="spellStart"/>
      <w:r w:rsidRPr="00C0170D">
        <w:t>ProStart</w:t>
      </w:r>
      <w:proofErr w:type="spellEnd"/>
      <w:r w:rsidRPr="00C0170D">
        <w:t xml:space="preserve"> Culinary Kentucky State Champions</w:t>
      </w:r>
    </w:p>
    <w:p w:rsidR="00C0170D" w:rsidRDefault="00C0170D" w:rsidP="00C0170D">
      <w:pPr>
        <w:numPr>
          <w:ilvl w:val="0"/>
          <w:numId w:val="9"/>
        </w:numPr>
        <w:contextualSpacing/>
      </w:pPr>
      <w:r w:rsidRPr="00C0170D">
        <w:t xml:space="preserve">Michael Nagao-Summers (NHHS) - </w:t>
      </w:r>
      <w:proofErr w:type="spellStart"/>
      <w:r w:rsidRPr="00C0170D">
        <w:t>ProStart</w:t>
      </w:r>
      <w:proofErr w:type="spellEnd"/>
      <w:r w:rsidRPr="00C0170D">
        <w:t xml:space="preserve"> Culinary Kentucky State Champions</w:t>
      </w:r>
    </w:p>
    <w:p w:rsidR="00C0170D" w:rsidRPr="00C0170D" w:rsidRDefault="00C0170D" w:rsidP="00C0170D">
      <w:pPr>
        <w:numPr>
          <w:ilvl w:val="0"/>
          <w:numId w:val="9"/>
        </w:numPr>
        <w:contextualSpacing/>
        <w:sectPr w:rsidR="00C0170D" w:rsidRPr="00C0170D" w:rsidSect="00C0170D">
          <w:type w:val="continuous"/>
          <w:pgSz w:w="12240" w:h="15840"/>
          <w:pgMar w:top="720" w:right="720" w:bottom="720" w:left="720" w:header="720" w:footer="720" w:gutter="0"/>
          <w:cols w:space="720"/>
          <w:docGrid w:linePitch="360"/>
        </w:sectPr>
      </w:pPr>
      <w:r w:rsidRPr="00C0170D">
        <w:t xml:space="preserve">Lauren Jacobs (CHHS) - </w:t>
      </w:r>
      <w:proofErr w:type="spellStart"/>
      <w:r w:rsidRPr="00C0170D">
        <w:t>ProStart</w:t>
      </w:r>
      <w:proofErr w:type="spellEnd"/>
      <w:r w:rsidRPr="00C0170D">
        <w:t xml:space="preserve"> Culinary Kentucky State Champions</w:t>
      </w:r>
    </w:p>
    <w:p w:rsidR="00C0170D" w:rsidRPr="00C0170D" w:rsidRDefault="00C0170D" w:rsidP="00C0170D">
      <w:pPr>
        <w:contextualSpacing/>
      </w:pPr>
    </w:p>
    <w:p w:rsidR="00C0170D" w:rsidRPr="00C0170D" w:rsidRDefault="00C0170D" w:rsidP="00C0170D">
      <w:pPr>
        <w:numPr>
          <w:ilvl w:val="0"/>
          <w:numId w:val="9"/>
        </w:numPr>
        <w:contextualSpacing/>
      </w:pPr>
      <w:r w:rsidRPr="00C0170D">
        <w:t xml:space="preserve">Meadow </w:t>
      </w:r>
      <w:proofErr w:type="spellStart"/>
      <w:r w:rsidRPr="00C0170D">
        <w:t>McGimsey</w:t>
      </w:r>
      <w:proofErr w:type="spellEnd"/>
      <w:r w:rsidRPr="00C0170D">
        <w:t xml:space="preserve"> (CHHS) - </w:t>
      </w:r>
      <w:proofErr w:type="spellStart"/>
      <w:r w:rsidRPr="00C0170D">
        <w:t>Bararba</w:t>
      </w:r>
      <w:proofErr w:type="spellEnd"/>
      <w:r w:rsidRPr="00C0170D">
        <w:t xml:space="preserve"> James Service Award &amp; Kentucky Health Occupations Students of America (HOSA) Leadership Conference</w:t>
      </w:r>
    </w:p>
    <w:p w:rsidR="00C0170D" w:rsidRPr="00C0170D" w:rsidRDefault="00C0170D" w:rsidP="00C0170D">
      <w:pPr>
        <w:rPr>
          <w:color w:val="000000"/>
          <w:kern w:val="28"/>
        </w:rPr>
      </w:pPr>
    </w:p>
    <w:p w:rsidR="00C0170D" w:rsidRPr="00C0170D" w:rsidRDefault="00C0170D" w:rsidP="00C0170D">
      <w:pPr>
        <w:numPr>
          <w:ilvl w:val="0"/>
          <w:numId w:val="9"/>
        </w:numPr>
        <w:contextualSpacing/>
      </w:pPr>
      <w:r w:rsidRPr="00C0170D">
        <w:t xml:space="preserve">Sadie </w:t>
      </w:r>
      <w:proofErr w:type="spellStart"/>
      <w:r w:rsidRPr="00C0170D">
        <w:t>Atcher</w:t>
      </w:r>
      <w:proofErr w:type="spellEnd"/>
      <w:r w:rsidRPr="00C0170D">
        <w:t xml:space="preserve"> (CHHS) – First Place – Health Education at Kentucky HOSA Leadership Conference</w:t>
      </w:r>
    </w:p>
    <w:p w:rsidR="00C0170D" w:rsidRPr="00C0170D" w:rsidRDefault="00C0170D" w:rsidP="00C0170D">
      <w:pPr>
        <w:numPr>
          <w:ilvl w:val="0"/>
          <w:numId w:val="9"/>
        </w:numPr>
        <w:contextualSpacing/>
      </w:pPr>
      <w:r w:rsidRPr="00C0170D">
        <w:t xml:space="preserve">Zoey </w:t>
      </w:r>
      <w:proofErr w:type="spellStart"/>
      <w:r w:rsidRPr="00C0170D">
        <w:t>Graziano</w:t>
      </w:r>
      <w:proofErr w:type="spellEnd"/>
      <w:r w:rsidRPr="00C0170D">
        <w:t xml:space="preserve"> (CHHS) – First Place – Health Education at Kentucky HOSA Leadership Conference</w:t>
      </w:r>
    </w:p>
    <w:p w:rsidR="00C0170D" w:rsidRPr="00C0170D" w:rsidRDefault="00C0170D" w:rsidP="00C0170D">
      <w:pPr>
        <w:numPr>
          <w:ilvl w:val="0"/>
          <w:numId w:val="9"/>
        </w:numPr>
        <w:contextualSpacing/>
      </w:pPr>
      <w:r w:rsidRPr="00C0170D">
        <w:t>Juliana Stith (CHHS) – First Place – Health Education at Kentucky HOSA Leadership Conference</w:t>
      </w:r>
    </w:p>
    <w:p w:rsidR="00C0170D" w:rsidRPr="00C0170D" w:rsidRDefault="00C0170D" w:rsidP="00C0170D">
      <w:pPr>
        <w:numPr>
          <w:ilvl w:val="0"/>
          <w:numId w:val="9"/>
        </w:numPr>
        <w:contextualSpacing/>
      </w:pPr>
      <w:r w:rsidRPr="00C0170D">
        <w:t>Katelynn Vest (CHHS) – First Place – Health Education at Kentucky HOSA Leadership Conference</w:t>
      </w:r>
    </w:p>
    <w:p w:rsidR="00C0170D" w:rsidRPr="00C0170D" w:rsidRDefault="00C0170D" w:rsidP="00C0170D">
      <w:pPr>
        <w:shd w:val="clear" w:color="auto" w:fill="FFFFFF"/>
        <w:spacing w:after="120"/>
        <w:ind w:left="-360"/>
        <w:contextualSpacing/>
        <w:rPr>
          <w:kern w:val="28"/>
        </w:rPr>
      </w:pPr>
    </w:p>
    <w:p w:rsidR="00C0170D" w:rsidRPr="00016CDD" w:rsidRDefault="00C0170D" w:rsidP="00016CDD">
      <w:pPr>
        <w:shd w:val="clear" w:color="auto" w:fill="FFFFFF"/>
        <w:spacing w:after="120"/>
        <w:ind w:left="-360"/>
        <w:contextualSpacing/>
        <w:rPr>
          <w:kern w:val="28"/>
        </w:rPr>
      </w:pPr>
      <w:r>
        <w:rPr>
          <w:kern w:val="28"/>
        </w:rPr>
        <w:t xml:space="preserve">  </w:t>
      </w:r>
      <w:r w:rsidR="00016CDD">
        <w:rPr>
          <w:kern w:val="28"/>
        </w:rPr>
        <w:t xml:space="preserve">   </w:t>
      </w:r>
      <w:r w:rsidRPr="00C0170D">
        <w:rPr>
          <w:kern w:val="28"/>
        </w:rPr>
        <w:t xml:space="preserve">The Board extends its congratulations to these students and staff for the recognition they have earned for </w:t>
      </w:r>
      <w:r>
        <w:rPr>
          <w:kern w:val="28"/>
        </w:rPr>
        <w:t xml:space="preserve">     </w:t>
      </w:r>
      <w:r>
        <w:rPr>
          <w:kern w:val="28"/>
        </w:rPr>
        <w:br/>
        <w:t xml:space="preserve">  </w:t>
      </w:r>
      <w:r w:rsidR="00016CDD">
        <w:rPr>
          <w:kern w:val="28"/>
        </w:rPr>
        <w:t xml:space="preserve">   </w:t>
      </w:r>
      <w:r w:rsidRPr="00C0170D">
        <w:rPr>
          <w:kern w:val="28"/>
        </w:rPr>
        <w:t>themselves and Hardin County Schools.</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IV.B. #</w:t>
      </w:r>
      <w:proofErr w:type="spellStart"/>
      <w:r w:rsidRPr="009D0DE0">
        <w:rPr>
          <w:rFonts w:ascii="Times New Roman" w:hAnsi="Times New Roman" w:cs="Times New Roman"/>
          <w:b/>
          <w:sz w:val="24"/>
          <w:szCs w:val="24"/>
        </w:rPr>
        <w:t>HCSBetterTogether</w:t>
      </w:r>
      <w:proofErr w:type="spellEnd"/>
      <w:r w:rsidRPr="009D0DE0">
        <w:rPr>
          <w:rFonts w:ascii="Times New Roman" w:hAnsi="Times New Roman" w:cs="Times New Roman"/>
          <w:b/>
          <w:sz w:val="24"/>
          <w:szCs w:val="24"/>
        </w:rPr>
        <w:t xml:space="preserve"> </w:t>
      </w:r>
      <w:r w:rsidRPr="009D0DE0">
        <w:rPr>
          <w:rFonts w:ascii="Times New Roman" w:hAnsi="Times New Roman" w:cs="Times New Roman"/>
          <w:sz w:val="24"/>
          <w:szCs w:val="24"/>
        </w:rPr>
        <w:t xml:space="preserve"> </w:t>
      </w:r>
    </w:p>
    <w:p w:rsidR="00016CDD" w:rsidRPr="00016CDD" w:rsidRDefault="00016CDD" w:rsidP="00016CDD">
      <w:pPr>
        <w:jc w:val="center"/>
        <w:rPr>
          <w:b/>
          <w:bCs/>
          <w:kern w:val="28"/>
        </w:rPr>
      </w:pPr>
      <w:r w:rsidRPr="00016CDD">
        <w:rPr>
          <w:b/>
          <w:bCs/>
          <w:kern w:val="28"/>
        </w:rPr>
        <w:t>Resolution of Recognition</w:t>
      </w:r>
    </w:p>
    <w:p w:rsidR="00016CDD" w:rsidRPr="00016CDD" w:rsidRDefault="00016CDD" w:rsidP="00016CDD">
      <w:pPr>
        <w:jc w:val="center"/>
        <w:rPr>
          <w:b/>
          <w:bCs/>
          <w:kern w:val="28"/>
        </w:rPr>
      </w:pPr>
      <w:r w:rsidRPr="00016CDD">
        <w:rPr>
          <w:b/>
          <w:bCs/>
          <w:i/>
          <w:kern w:val="28"/>
        </w:rPr>
        <w:t>#</w:t>
      </w:r>
      <w:proofErr w:type="spellStart"/>
      <w:r w:rsidRPr="00016CDD">
        <w:rPr>
          <w:b/>
          <w:bCs/>
          <w:i/>
          <w:kern w:val="28"/>
        </w:rPr>
        <w:t>HCSBetterTogether</w:t>
      </w:r>
      <w:proofErr w:type="spellEnd"/>
      <w:r w:rsidRPr="00016CDD">
        <w:rPr>
          <w:b/>
          <w:bCs/>
          <w:i/>
          <w:kern w:val="28"/>
        </w:rPr>
        <w:t xml:space="preserve"> Award</w:t>
      </w:r>
    </w:p>
    <w:p w:rsidR="00016CDD" w:rsidRPr="00016CDD" w:rsidRDefault="00016CDD" w:rsidP="00016CDD">
      <w:pPr>
        <w:rPr>
          <w:b/>
          <w:bCs/>
          <w:kern w:val="28"/>
        </w:rPr>
      </w:pPr>
    </w:p>
    <w:p w:rsidR="00016CDD" w:rsidRPr="00016CDD" w:rsidRDefault="00016CDD" w:rsidP="00016CDD">
      <w:pPr>
        <w:ind w:firstLine="720"/>
        <w:rPr>
          <w:kern w:val="28"/>
        </w:rPr>
      </w:pPr>
      <w:r w:rsidRPr="00016CDD">
        <w:rPr>
          <w:kern w:val="28"/>
        </w:rPr>
        <w:t>WHEREAS, the function of a Board of Education is to strive for excellence in all phases of educational programs, and;</w:t>
      </w:r>
    </w:p>
    <w:p w:rsidR="00016CDD" w:rsidRPr="00016CDD" w:rsidRDefault="00016CDD" w:rsidP="00016CDD">
      <w:pPr>
        <w:rPr>
          <w:kern w:val="28"/>
        </w:rPr>
      </w:pPr>
    </w:p>
    <w:p w:rsidR="00016CDD" w:rsidRPr="00016CDD" w:rsidRDefault="00016CDD" w:rsidP="00016CDD">
      <w:pPr>
        <w:ind w:firstLine="720"/>
        <w:rPr>
          <w:kern w:val="28"/>
        </w:rPr>
      </w:pPr>
      <w:r w:rsidRPr="00016CDD">
        <w:rPr>
          <w:kern w:val="28"/>
        </w:rPr>
        <w:t>WHEREAS, the Hardin County Board of Education deems it fitting and proper that significant awards and honors be recognized by the Board, and;</w:t>
      </w:r>
    </w:p>
    <w:p w:rsidR="00016CDD" w:rsidRPr="00016CDD" w:rsidRDefault="00016CDD" w:rsidP="00016CDD">
      <w:pPr>
        <w:ind w:firstLine="720"/>
        <w:rPr>
          <w:kern w:val="28"/>
        </w:rPr>
      </w:pPr>
    </w:p>
    <w:p w:rsidR="00016CDD" w:rsidRPr="00016CDD" w:rsidRDefault="00016CDD" w:rsidP="00016CDD">
      <w:pPr>
        <w:ind w:firstLine="720"/>
        <w:rPr>
          <w:kern w:val="28"/>
        </w:rPr>
      </w:pPr>
      <w:r w:rsidRPr="00016CDD">
        <w:rPr>
          <w:kern w:val="28"/>
        </w:rPr>
        <w:t>WHEREAS, the Hardin County Board of Education believes in work ethic and the ability of students, staff and community members who dedicate themselves totally to the education of our next generation of leaders, and;</w:t>
      </w:r>
    </w:p>
    <w:p w:rsidR="00016CDD" w:rsidRPr="00016CDD" w:rsidRDefault="00016CDD" w:rsidP="00016CDD">
      <w:pPr>
        <w:ind w:firstLine="720"/>
        <w:rPr>
          <w:kern w:val="28"/>
        </w:rPr>
      </w:pPr>
    </w:p>
    <w:p w:rsidR="00016CDD" w:rsidRPr="00016CDD" w:rsidRDefault="00016CDD" w:rsidP="00016CDD">
      <w:pPr>
        <w:ind w:firstLine="720"/>
        <w:rPr>
          <w:kern w:val="28"/>
        </w:rPr>
      </w:pPr>
      <w:r w:rsidRPr="00016CDD">
        <w:rPr>
          <w:kern w:val="28"/>
        </w:rPr>
        <w:t>WHEREAS, the district’s theme for the 2022-23 school year is #</w:t>
      </w:r>
      <w:proofErr w:type="spellStart"/>
      <w:r w:rsidRPr="00016CDD">
        <w:rPr>
          <w:kern w:val="28"/>
        </w:rPr>
        <w:t>HCSBetterTogether</w:t>
      </w:r>
      <w:proofErr w:type="spellEnd"/>
      <w:r w:rsidRPr="00016CDD">
        <w:rPr>
          <w:kern w:val="28"/>
        </w:rPr>
        <w:t xml:space="preserve"> and the Hardin County Board of Education believes in these characteristics so greatly that it will recognize HCS students and staff and Hardin County community</w:t>
      </w:r>
      <w:r w:rsidRPr="00016CDD">
        <w:rPr>
          <w:i/>
          <w:kern w:val="28"/>
        </w:rPr>
        <w:t xml:space="preserve"> </w:t>
      </w:r>
      <w:r w:rsidRPr="00016CDD">
        <w:rPr>
          <w:kern w:val="28"/>
        </w:rPr>
        <w:t>members</w:t>
      </w:r>
      <w:r w:rsidRPr="00016CDD">
        <w:rPr>
          <w:i/>
          <w:kern w:val="28"/>
        </w:rPr>
        <w:t xml:space="preserve"> </w:t>
      </w:r>
      <w:r w:rsidRPr="00016CDD">
        <w:rPr>
          <w:kern w:val="28"/>
        </w:rPr>
        <w:t>at its regularly scheduled meeting each month during the school year with the #</w:t>
      </w:r>
      <w:proofErr w:type="spellStart"/>
      <w:r w:rsidRPr="00016CDD">
        <w:rPr>
          <w:kern w:val="28"/>
        </w:rPr>
        <w:t>HCSBetterTogether</w:t>
      </w:r>
      <w:proofErr w:type="spellEnd"/>
      <w:r w:rsidRPr="00016CDD">
        <w:rPr>
          <w:kern w:val="28"/>
        </w:rPr>
        <w:t xml:space="preserve"> Award;</w:t>
      </w:r>
    </w:p>
    <w:p w:rsidR="00016CDD" w:rsidRPr="00016CDD" w:rsidRDefault="00016CDD" w:rsidP="00016CDD">
      <w:pPr>
        <w:rPr>
          <w:kern w:val="28"/>
        </w:rPr>
      </w:pPr>
    </w:p>
    <w:p w:rsidR="00016CDD" w:rsidRPr="00016CDD" w:rsidRDefault="00016CDD" w:rsidP="00016CDD">
      <w:pPr>
        <w:ind w:firstLine="720"/>
        <w:rPr>
          <w:kern w:val="28"/>
        </w:rPr>
      </w:pPr>
      <w:r w:rsidRPr="00016CDD">
        <w:rPr>
          <w:kern w:val="28"/>
        </w:rPr>
        <w:t>BE IT THEREFORE RESOLVED THAT the Hardin County Board of Education, in a regular meeting on May 17, 2023, does hereby recognize the following for earning the #</w:t>
      </w:r>
      <w:proofErr w:type="spellStart"/>
      <w:r w:rsidRPr="00016CDD">
        <w:rPr>
          <w:kern w:val="28"/>
        </w:rPr>
        <w:t>HCSBetterTogether</w:t>
      </w:r>
      <w:proofErr w:type="spellEnd"/>
      <w:r w:rsidRPr="00016CDD">
        <w:rPr>
          <w:kern w:val="28"/>
        </w:rPr>
        <w:t xml:space="preserve"> Award for May 2023:</w:t>
      </w:r>
    </w:p>
    <w:p w:rsidR="00016CDD" w:rsidRPr="00016CDD" w:rsidRDefault="00016CDD" w:rsidP="00016CDD">
      <w:pPr>
        <w:ind w:firstLine="720"/>
        <w:rPr>
          <w:kern w:val="28"/>
        </w:rPr>
      </w:pPr>
    </w:p>
    <w:p w:rsidR="00016CDD" w:rsidRPr="00016CDD" w:rsidRDefault="00016CDD" w:rsidP="00016CDD">
      <w:pPr>
        <w:numPr>
          <w:ilvl w:val="0"/>
          <w:numId w:val="13"/>
        </w:numPr>
        <w:rPr>
          <w:kern w:val="28"/>
        </w:rPr>
      </w:pPr>
      <w:r w:rsidRPr="00016CDD">
        <w:rPr>
          <w:b/>
          <w:kern w:val="28"/>
        </w:rPr>
        <w:t>Serenity Davis-Kennedy</w:t>
      </w:r>
      <w:r w:rsidRPr="00016CDD">
        <w:rPr>
          <w:kern w:val="28"/>
        </w:rPr>
        <w:t xml:space="preserve"> is an honor-roll junior at Central Hardin High School.  She has overcome more than her share of challenges but she has not let them dampen her spirit of serving others.  Serenity volunteers with World Changers at her church.  She also serves as a volunteer and mentor at Hope Academy for Kids – an afterschool program that ensures students are fed and maintaining strong academic standing.  Serenity also volunteers at Room at the Inn, a shelter for homeless individuals that provides meals and sleeping accommodations during the winter months.  </w:t>
      </w:r>
    </w:p>
    <w:p w:rsidR="00016CDD" w:rsidRPr="00016CDD" w:rsidRDefault="00016CDD" w:rsidP="00016CDD">
      <w:pPr>
        <w:ind w:left="720"/>
        <w:rPr>
          <w:kern w:val="28"/>
        </w:rPr>
      </w:pPr>
    </w:p>
    <w:p w:rsidR="00016CDD" w:rsidRPr="00016CDD" w:rsidRDefault="00016CDD" w:rsidP="00016CDD">
      <w:pPr>
        <w:ind w:left="720"/>
        <w:rPr>
          <w:kern w:val="28"/>
        </w:rPr>
      </w:pPr>
      <w:r w:rsidRPr="00016CDD">
        <w:rPr>
          <w:kern w:val="28"/>
        </w:rPr>
        <w:t xml:space="preserve">Serenity is also active in Teen Court.  She plans to pursue a career in social work and then become an attorney.  </w:t>
      </w:r>
    </w:p>
    <w:p w:rsidR="00016CDD" w:rsidRPr="00016CDD" w:rsidRDefault="00016CDD" w:rsidP="00016CDD">
      <w:pPr>
        <w:ind w:firstLine="720"/>
        <w:rPr>
          <w:kern w:val="28"/>
        </w:rPr>
      </w:pPr>
    </w:p>
    <w:p w:rsidR="00016CDD" w:rsidRPr="00016CDD" w:rsidRDefault="00016CDD" w:rsidP="00016CDD">
      <w:pPr>
        <w:numPr>
          <w:ilvl w:val="0"/>
          <w:numId w:val="13"/>
        </w:numPr>
        <w:rPr>
          <w:kern w:val="28"/>
        </w:rPr>
      </w:pPr>
      <w:r w:rsidRPr="00016CDD">
        <w:rPr>
          <w:b/>
          <w:kern w:val="28"/>
        </w:rPr>
        <w:t xml:space="preserve">Donna </w:t>
      </w:r>
      <w:proofErr w:type="spellStart"/>
      <w:r w:rsidRPr="00016CDD">
        <w:rPr>
          <w:b/>
          <w:kern w:val="28"/>
        </w:rPr>
        <w:t>Harbolt</w:t>
      </w:r>
      <w:proofErr w:type="spellEnd"/>
      <w:r w:rsidRPr="00016CDD">
        <w:rPr>
          <w:kern w:val="28"/>
        </w:rPr>
        <w:t xml:space="preserve"> and </w:t>
      </w:r>
      <w:r w:rsidRPr="00016CDD">
        <w:rPr>
          <w:b/>
          <w:kern w:val="28"/>
        </w:rPr>
        <w:t>Doris Addington</w:t>
      </w:r>
      <w:r w:rsidRPr="00016CDD">
        <w:rPr>
          <w:kern w:val="28"/>
        </w:rPr>
        <w:t xml:space="preserve"> are the longest-serving employees that are currently still working for Hardin County Schools.  Ms. </w:t>
      </w:r>
      <w:proofErr w:type="spellStart"/>
      <w:r w:rsidRPr="00016CDD">
        <w:rPr>
          <w:kern w:val="28"/>
        </w:rPr>
        <w:t>Harbolt</w:t>
      </w:r>
      <w:proofErr w:type="spellEnd"/>
      <w:r w:rsidRPr="00016CDD">
        <w:rPr>
          <w:kern w:val="28"/>
        </w:rPr>
        <w:t xml:space="preserve"> has been serving students for 43 years and Ms. Addington has been serving students for many, many years.  They both serve as HCS bus drivers.  </w:t>
      </w:r>
    </w:p>
    <w:p w:rsidR="00016CDD" w:rsidRPr="00016CDD" w:rsidRDefault="00016CDD" w:rsidP="00016CDD">
      <w:pPr>
        <w:rPr>
          <w:kern w:val="28"/>
        </w:rPr>
      </w:pPr>
    </w:p>
    <w:p w:rsidR="00016CDD" w:rsidRPr="00016CDD" w:rsidRDefault="00016CDD" w:rsidP="00016CDD">
      <w:pPr>
        <w:ind w:left="720"/>
        <w:rPr>
          <w:kern w:val="28"/>
        </w:rPr>
      </w:pPr>
      <w:r w:rsidRPr="00016CDD">
        <w:rPr>
          <w:kern w:val="28"/>
        </w:rPr>
        <w:t xml:space="preserve">Their service equates to several generations of getting up before the sun, learning new routes and stops, driving students to and from school, countless field trips and maintaining their bus.  Hardin County Schools cannot thank Ms. </w:t>
      </w:r>
      <w:proofErr w:type="spellStart"/>
      <w:r w:rsidRPr="00016CDD">
        <w:rPr>
          <w:kern w:val="28"/>
        </w:rPr>
        <w:t>Harbolt</w:t>
      </w:r>
      <w:proofErr w:type="spellEnd"/>
      <w:r w:rsidRPr="00016CDD">
        <w:rPr>
          <w:kern w:val="28"/>
        </w:rPr>
        <w:t xml:space="preserve"> and Ms. Addington for their true dedication to students.  </w:t>
      </w:r>
    </w:p>
    <w:p w:rsidR="00016CDD" w:rsidRPr="00016CDD" w:rsidRDefault="00016CDD" w:rsidP="00016CDD">
      <w:pPr>
        <w:rPr>
          <w:kern w:val="28"/>
        </w:rPr>
      </w:pPr>
    </w:p>
    <w:p w:rsidR="00016CDD" w:rsidRPr="00016CDD" w:rsidRDefault="00016CDD" w:rsidP="00016CDD">
      <w:pPr>
        <w:numPr>
          <w:ilvl w:val="0"/>
          <w:numId w:val="13"/>
        </w:numPr>
        <w:rPr>
          <w:rFonts w:ascii="Calibri" w:hAnsi="Calibri" w:cs="Calibri"/>
          <w:b/>
          <w:kern w:val="28"/>
          <w:sz w:val="22"/>
          <w:szCs w:val="22"/>
        </w:rPr>
      </w:pPr>
      <w:r w:rsidRPr="00016CDD">
        <w:rPr>
          <w:b/>
          <w:kern w:val="28"/>
        </w:rPr>
        <w:t xml:space="preserve">The United Way of Central Kentucky </w:t>
      </w:r>
      <w:r w:rsidRPr="00016CDD">
        <w:rPr>
          <w:kern w:val="28"/>
        </w:rPr>
        <w:t>is a true friend and partner of Hardin County Schools.  This organization and its many, many volunteers are true stewards.  United Way of Central Kentucky’s time, talent and treasure ensure students succeed from the cradle to the high school graduation.  Literally!  UWCK and its donors have provided assistance to HCS Cradle School for generations.  United Way of Central Kentucky has organized volunteers to help with landscaping projects, mentoring students, literacy projects and much, much more.  A lot of people have invested time in students because of the dedication of the United Way of Central Kentucky.</w:t>
      </w:r>
      <w:r w:rsidRPr="00016CDD">
        <w:rPr>
          <w:rFonts w:ascii="Calibri" w:hAnsi="Calibri" w:cs="Calibri"/>
          <w:kern w:val="28"/>
          <w:sz w:val="22"/>
          <w:szCs w:val="22"/>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V. Focus on Academics </w:t>
      </w:r>
      <w:r w:rsidRPr="009D0DE0">
        <w:rPr>
          <w:rFonts w:ascii="Times New Roman" w:hAnsi="Times New Roman" w:cs="Times New Roman"/>
          <w:sz w:val="24"/>
          <w:szCs w:val="24"/>
        </w:rPr>
        <w:t xml:space="preserve"> </w:t>
      </w:r>
    </w:p>
    <w:p w:rsidR="00C0170D"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Director of High School Curriculum, Instruction, and Assessment Tanya Corder discussed both the Governor's Scholars Program (GSP) and the Governor's School for the Arts (GSA). </w:t>
      </w:r>
    </w:p>
    <w:p w:rsidR="00C0170D"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GSP originated in 1983 and is a summer residential program for outstanding high school students in Kentucky who are rising seniors. The Program's mission is to enhance Kentucky's next generation of civic and economic leaders. Students must be nominated at the school level, selected at district level, and then compete on a state-wide level. Selection for the program is highly competitive, with an application process similar to that of prestigious colleges and universities. This year, Hardin County Schools had 51 apply at school level with 37 sent to state level, and 19 chosen to participate in the program.</w:t>
      </w:r>
    </w:p>
    <w:p w:rsidR="00C0170D"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GSA provides hands-on arts opportunities for the state's talented high school students who are dancers, actors, instrumental and vocal musicians, creative writers, future architects or visual artists. The three-week summer program allows the students live, breathe, eat and sleep the arts. It's a thrilling, often life-changing experience, as they meet new friends, explore their creativity, and discover new things about who they are and who they can be in the future. Students are chosen through an application process as well as an audition and review. Hardin County Schools had 8 students chosen to participate this year.</w:t>
      </w:r>
    </w:p>
    <w:p w:rsidR="00C0170D"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Ms. Corder also recognized Central Hardin High School senior, Anna Hinkle, for scoring a perfect 36 on her ACT.</w:t>
      </w:r>
    </w:p>
    <w:p w:rsidR="00C0170D"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Chief Academic Officer Greg Sutton recognized the top elementary readers in the district through the Reading Counts program. The top 3 readers were </w:t>
      </w:r>
      <w:proofErr w:type="spellStart"/>
      <w:r w:rsidRPr="009D0DE0">
        <w:rPr>
          <w:rFonts w:ascii="Times New Roman" w:hAnsi="Times New Roman" w:cs="Times New Roman"/>
          <w:sz w:val="24"/>
          <w:szCs w:val="24"/>
        </w:rPr>
        <w:t>Devyja</w:t>
      </w:r>
      <w:proofErr w:type="spellEnd"/>
      <w:r w:rsidRPr="009D0DE0">
        <w:rPr>
          <w:rFonts w:ascii="Times New Roman" w:hAnsi="Times New Roman" w:cs="Times New Roman"/>
          <w:sz w:val="24"/>
          <w:szCs w:val="24"/>
        </w:rPr>
        <w:t xml:space="preserve"> Holmes (Vine Grove Elementary), Larson Harvey (GC Burkhead Elementary), and Thomas Taylor-Cline (GC Burkhead Elementary).</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Central Hardin High School students Sadie </w:t>
      </w:r>
      <w:proofErr w:type="spellStart"/>
      <w:r w:rsidRPr="009D0DE0">
        <w:rPr>
          <w:rFonts w:ascii="Times New Roman" w:hAnsi="Times New Roman" w:cs="Times New Roman"/>
          <w:sz w:val="24"/>
          <w:szCs w:val="24"/>
        </w:rPr>
        <w:t>Atcher</w:t>
      </w:r>
      <w:proofErr w:type="spellEnd"/>
      <w:r w:rsidRPr="009D0DE0">
        <w:rPr>
          <w:rFonts w:ascii="Times New Roman" w:hAnsi="Times New Roman" w:cs="Times New Roman"/>
          <w:sz w:val="24"/>
          <w:szCs w:val="24"/>
        </w:rPr>
        <w:t xml:space="preserve">, Zoey </w:t>
      </w:r>
      <w:proofErr w:type="spellStart"/>
      <w:r w:rsidRPr="009D0DE0">
        <w:rPr>
          <w:rFonts w:ascii="Times New Roman" w:hAnsi="Times New Roman" w:cs="Times New Roman"/>
          <w:sz w:val="24"/>
          <w:szCs w:val="24"/>
        </w:rPr>
        <w:t>Graziano</w:t>
      </w:r>
      <w:proofErr w:type="spellEnd"/>
      <w:r w:rsidRPr="009D0DE0">
        <w:rPr>
          <w:rFonts w:ascii="Times New Roman" w:hAnsi="Times New Roman" w:cs="Times New Roman"/>
          <w:sz w:val="24"/>
          <w:szCs w:val="24"/>
        </w:rPr>
        <w:t>, Juliana Stith, and Katelynn Vest discussed HOSA and present</w:t>
      </w:r>
      <w:r w:rsidR="00173D75">
        <w:rPr>
          <w:rFonts w:ascii="Times New Roman" w:hAnsi="Times New Roman" w:cs="Times New Roman"/>
          <w:sz w:val="24"/>
          <w:szCs w:val="24"/>
        </w:rPr>
        <w:t>ed</w:t>
      </w:r>
      <w:bookmarkStart w:id="0" w:name="_GoBack"/>
      <w:bookmarkEnd w:id="0"/>
      <w:r w:rsidRPr="009D0DE0">
        <w:rPr>
          <w:rFonts w:ascii="Times New Roman" w:hAnsi="Times New Roman" w:cs="Times New Roman"/>
          <w:sz w:val="24"/>
          <w:szCs w:val="24"/>
        </w:rPr>
        <w:t xml:space="preserve"> their Health Education video about vaping that won 1st place at the state conference. The girls will travel later this summer to represent CHHS and the state at the national conference. </w:t>
      </w:r>
    </w:p>
    <w:p w:rsidR="00382EFF" w:rsidRPr="009D0DE0" w:rsidRDefault="00382EFF" w:rsidP="00551814">
      <w:pPr>
        <w:pStyle w:val="PlainText"/>
        <w:rPr>
          <w:rFonts w:ascii="Times New Roman" w:hAnsi="Times New Roman" w:cs="Times New Roman"/>
          <w:sz w:val="24"/>
          <w:szCs w:val="24"/>
        </w:rPr>
      </w:pPr>
    </w:p>
    <w:p w:rsidR="00C0170D"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VI. Departmental Update - Student Service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Director of Pupil Personnel Bryan Lewis discussed the roles of the Student Services department and those specific to his role as DPP.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VII. Recognition of Visitor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VIII. Construction Update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VIII.A. Report on project in progress from JRA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IX. Consideration of the Consent Agenda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 Consent Agenda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Order #11124 - Motion Passed: </w:t>
      </w:r>
      <w:r w:rsidRPr="009D0DE0">
        <w:rPr>
          <w:rFonts w:ascii="Times New Roman" w:hAnsi="Times New Roman" w:cs="Times New Roman"/>
          <w:sz w:val="24"/>
          <w:szCs w:val="24"/>
        </w:rPr>
        <w:t xml:space="preserve"> Approval of the consent agenda as presented passed with a motion by Mr. Steve Bland and a second by Mr. Ben Sego.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Steve Bland           </w:t>
      </w:r>
      <w:r w:rsidR="00C0170D">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Mark Casey            </w:t>
      </w:r>
      <w:r w:rsidR="00C0170D">
        <w:rPr>
          <w:rFonts w:ascii="Times New Roman" w:hAnsi="Times New Roman" w:cs="Times New Roman"/>
          <w:sz w:val="24"/>
          <w:szCs w:val="24"/>
        </w:rPr>
        <w:tab/>
      </w:r>
      <w:r w:rsidRPr="009D0DE0">
        <w:rPr>
          <w:rFonts w:ascii="Times New Roman" w:hAnsi="Times New Roman" w:cs="Times New Roman"/>
          <w:sz w:val="24"/>
          <w:szCs w:val="24"/>
        </w:rPr>
        <w:t>Absent</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s. Dawn Logsdon </w:t>
      </w:r>
      <w:proofErr w:type="gramStart"/>
      <w:r w:rsidRPr="009D0DE0">
        <w:rPr>
          <w:rFonts w:ascii="Times New Roman" w:hAnsi="Times New Roman" w:cs="Times New Roman"/>
          <w:sz w:val="24"/>
          <w:szCs w:val="24"/>
        </w:rPr>
        <w:t>Johnson  Yes</w:t>
      </w:r>
      <w:proofErr w:type="gramEnd"/>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Ben Sego              </w:t>
      </w:r>
      <w:r w:rsidR="00C0170D">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Charlie Wise          </w:t>
      </w:r>
      <w:r w:rsidR="00C0170D">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A. Instructional Service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A.1. Approval of a modified schedule for a student with a disability </w:t>
      </w:r>
      <w:r w:rsidRPr="009D0DE0">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A.2. Approval for two John Hardin High School students to graduate early effective May 25, 2023 </w:t>
      </w:r>
      <w:r w:rsidRPr="009D0DE0">
        <w:rPr>
          <w:rFonts w:ascii="Times New Roman" w:hAnsi="Times New Roman" w:cs="Times New Roman"/>
          <w:sz w:val="24"/>
          <w:szCs w:val="24"/>
        </w:rPr>
        <w:t xml:space="preserve"> </w:t>
      </w:r>
    </w:p>
    <w:p w:rsidR="00C0170D" w:rsidRPr="009D0DE0" w:rsidRDefault="00C0170D"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B. Student Service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B.1. Approval of the start and end times for all Hardin County Schools for the 2023-2024 school year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B.2. Approval of the changes for the 2023-24 Student Code of Conduct </w:t>
      </w:r>
      <w:r w:rsidRPr="009D0DE0">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B.3. Approval of services through Davis Demographics for a student forecast study on residential development, enrollment growth, and student assignment </w:t>
      </w:r>
      <w:r w:rsidRPr="009D0DE0">
        <w:rPr>
          <w:rFonts w:ascii="Times New Roman" w:hAnsi="Times New Roman" w:cs="Times New Roman"/>
          <w:sz w:val="24"/>
          <w:szCs w:val="24"/>
        </w:rPr>
        <w:t xml:space="preserve"> </w:t>
      </w:r>
    </w:p>
    <w:p w:rsidR="00C0170D" w:rsidRPr="009D0DE0" w:rsidRDefault="00C0170D"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 Financial Service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 Received the Monthly Financial Report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2. Approval of the Orders of the Treasurer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3. Received the School Activity Fund Balance Report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4. Approval of the 2023-24 Tentative Budget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5. Approval of a 2% cost of living adjustment (COLA) raise for all employees for FY24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6. Approval of the Bond of Depository pledged by JP Morgan Chase at 103% of the daily balances in each account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7. Approval of the Fidelity Bonds of Treasurer for Chief Operations Officer John Stith and Finance Director Jessica Anni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8. Approval of the bid from Platform Waste Solutions for garbage services to be provided in the school district from July 1, 2023-June 30, 2025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9. Approval of the continuation summer child nutrition program with feeding sites at John Hardin High, North Hardin High, GC Burkhead Elementary, and the </w:t>
      </w:r>
      <w:proofErr w:type="spellStart"/>
      <w:r w:rsidRPr="009D0DE0">
        <w:rPr>
          <w:rFonts w:ascii="Times New Roman" w:hAnsi="Times New Roman" w:cs="Times New Roman"/>
          <w:b/>
          <w:sz w:val="24"/>
          <w:szCs w:val="24"/>
        </w:rPr>
        <w:t>Cruisin</w:t>
      </w:r>
      <w:proofErr w:type="spellEnd"/>
      <w:r w:rsidRPr="009D0DE0">
        <w:rPr>
          <w:rFonts w:ascii="Times New Roman" w:hAnsi="Times New Roman" w:cs="Times New Roman"/>
          <w:b/>
          <w:sz w:val="24"/>
          <w:szCs w:val="24"/>
        </w:rPr>
        <w:t xml:space="preserve">' Cafe from June 5-July 28, 2023, with lunch being served from 11:00 a.m.-1:00 p.m.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0. Approval of all Hardin County Schools to participate in the Community Eligibility Provision (CEP) program for the 2023-24 school year making breakfast and lunch provided to students at no cost with adult breakfast price being $3.00 and adult lunch price being $4.50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1. Approval of the child nutrition small equipment bid as recommended on the bid tabulation effective July 1, 2023-June 30, 2024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2. Approval of the child nutrition Paper Supply Bid as recommended on the bid tabulation effective July 1, 2023-June 30, 2024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3. Approval to declare transportation items surplus and sold via sealed bid auction by June 12, 2023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4. Approval to renew the district Student Accident Insurance plan with Roberts Insurance for the 23-24 school year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5. Approval of the BG-1 site acquisition for the Early College and Career Center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6. Approval of CO-71 for the new East Hardin Middle School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7. Approval of the $1,000 Kentucky Safe Schools Award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8. Approval of CO 60-64 for the Central Hardin High School renovation project </w:t>
      </w:r>
      <w:r w:rsidRPr="009D0DE0">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C.19. Approval of the John Hardin High School greenhouse bid </w:t>
      </w:r>
      <w:r w:rsidRPr="009D0DE0">
        <w:rPr>
          <w:rFonts w:ascii="Times New Roman" w:hAnsi="Times New Roman" w:cs="Times New Roman"/>
          <w:sz w:val="24"/>
          <w:szCs w:val="24"/>
        </w:rPr>
        <w:t xml:space="preserve"> </w:t>
      </w:r>
    </w:p>
    <w:p w:rsidR="00C0170D" w:rsidRPr="009D0DE0" w:rsidRDefault="00C0170D"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D. Human Resources </w:t>
      </w:r>
      <w:r w:rsidRPr="009D0DE0">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D.1. Certified Personnel Actions taken since the last board meeting </w:t>
      </w:r>
      <w:r w:rsidRPr="009D0DE0">
        <w:rPr>
          <w:rFonts w:ascii="Times New Roman" w:hAnsi="Times New Roman" w:cs="Times New Roman"/>
          <w:sz w:val="24"/>
          <w:szCs w:val="24"/>
        </w:rPr>
        <w:t xml:space="preserve"> </w:t>
      </w:r>
    </w:p>
    <w:p w:rsidR="00016CDD" w:rsidRPr="00A80EAE" w:rsidRDefault="00016CDD" w:rsidP="00016CDD">
      <w:pPr>
        <w:spacing w:line="276" w:lineRule="auto"/>
        <w:rPr>
          <w:rFonts w:eastAsiaTheme="minorHAnsi"/>
          <w:b/>
          <w:bCs/>
          <w:u w:val="single"/>
        </w:rPr>
      </w:pPr>
      <w:r w:rsidRPr="00A80EAE">
        <w:rPr>
          <w:rFonts w:eastAsiaTheme="minorHAnsi"/>
          <w:bCs/>
          <w:u w:val="single"/>
        </w:rPr>
        <w:t>CERTIFIED HIRING</w:t>
      </w:r>
    </w:p>
    <w:p w:rsidR="00016CDD" w:rsidRPr="00A80EAE" w:rsidRDefault="00016CDD" w:rsidP="00016CDD">
      <w:pPr>
        <w:spacing w:line="276" w:lineRule="auto"/>
        <w:rPr>
          <w:rFonts w:eastAsiaTheme="minorHAnsi"/>
          <w:bCs/>
        </w:rPr>
      </w:pPr>
      <w:proofErr w:type="spellStart"/>
      <w:r w:rsidRPr="00A80EAE">
        <w:rPr>
          <w:rFonts w:eastAsiaTheme="minorHAnsi"/>
          <w:bCs/>
        </w:rPr>
        <w:t>Harner</w:t>
      </w:r>
      <w:proofErr w:type="spellEnd"/>
      <w:r w:rsidRPr="00A80EAE">
        <w:rPr>
          <w:rFonts w:eastAsiaTheme="minorHAnsi"/>
          <w:bCs/>
        </w:rPr>
        <w:t xml:space="preserve">, Olivia—School Psychologist—Districtwide—07/01/2023 </w:t>
      </w:r>
    </w:p>
    <w:p w:rsidR="00016CDD" w:rsidRPr="00A80EAE" w:rsidRDefault="00016CDD" w:rsidP="00016CDD">
      <w:pPr>
        <w:spacing w:line="276" w:lineRule="auto"/>
        <w:rPr>
          <w:rFonts w:eastAsiaTheme="minorHAnsi"/>
          <w:bCs/>
        </w:rPr>
      </w:pPr>
      <w:r w:rsidRPr="00A80EAE">
        <w:rPr>
          <w:rFonts w:eastAsiaTheme="minorHAnsi"/>
          <w:bCs/>
        </w:rPr>
        <w:t>Riggs, Emily—Teacher—West Hardin—Effective 07/01/2023</w:t>
      </w:r>
      <w:r w:rsidRPr="00A80EAE">
        <w:rPr>
          <w:rFonts w:eastAsiaTheme="minorHAnsi"/>
          <w:bCs/>
        </w:rPr>
        <w:br/>
      </w:r>
    </w:p>
    <w:p w:rsidR="00016CDD" w:rsidRPr="00A80EAE" w:rsidRDefault="00016CDD" w:rsidP="00016CDD">
      <w:pPr>
        <w:spacing w:line="276" w:lineRule="auto"/>
        <w:rPr>
          <w:rFonts w:eastAsiaTheme="minorHAnsi"/>
          <w:bCs/>
          <w:u w:val="single"/>
        </w:rPr>
      </w:pPr>
      <w:r w:rsidRPr="00A80EAE">
        <w:rPr>
          <w:rFonts w:eastAsiaTheme="minorHAnsi"/>
          <w:bCs/>
          <w:u w:val="single"/>
        </w:rPr>
        <w:t>CERTIFIED RESIGNATIONS</w:t>
      </w:r>
    </w:p>
    <w:p w:rsidR="00016CDD" w:rsidRPr="00A80EAE" w:rsidRDefault="00016CDD" w:rsidP="00016CDD">
      <w:pPr>
        <w:spacing w:line="276" w:lineRule="auto"/>
        <w:rPr>
          <w:rFonts w:eastAsiaTheme="minorHAnsi"/>
          <w:bCs/>
        </w:rPr>
      </w:pPr>
      <w:r w:rsidRPr="00A80EAE">
        <w:rPr>
          <w:rFonts w:eastAsiaTheme="minorHAnsi"/>
          <w:bCs/>
        </w:rPr>
        <w:t>Billings, Trenton—</w:t>
      </w:r>
      <w:proofErr w:type="spellStart"/>
      <w:r w:rsidRPr="00A80EAE">
        <w:rPr>
          <w:rFonts w:eastAsiaTheme="minorHAnsi"/>
          <w:bCs/>
        </w:rPr>
        <w:t>Ex.Child</w:t>
      </w:r>
      <w:proofErr w:type="spellEnd"/>
      <w:r w:rsidRPr="00A80EAE">
        <w:rPr>
          <w:rFonts w:eastAsiaTheme="minorHAnsi"/>
          <w:bCs/>
        </w:rPr>
        <w:t xml:space="preserve"> Teacher—Bluegrass—Effective 06/30/2033</w:t>
      </w:r>
    </w:p>
    <w:p w:rsidR="00016CDD" w:rsidRPr="00A80EAE" w:rsidRDefault="00016CDD" w:rsidP="00016CDD">
      <w:pPr>
        <w:spacing w:line="276" w:lineRule="auto"/>
        <w:rPr>
          <w:rFonts w:eastAsiaTheme="minorHAnsi"/>
          <w:bCs/>
        </w:rPr>
      </w:pPr>
      <w:r w:rsidRPr="00A80EAE">
        <w:rPr>
          <w:rFonts w:eastAsiaTheme="minorHAnsi"/>
          <w:bCs/>
        </w:rPr>
        <w:t>Burns, Miranda – Elementary Teacher – Radcliff Elementary – Effective 06/30/2023</w:t>
      </w:r>
    </w:p>
    <w:p w:rsidR="00016CDD" w:rsidRPr="00A80EAE" w:rsidRDefault="00016CDD" w:rsidP="00016CDD">
      <w:pPr>
        <w:spacing w:line="276" w:lineRule="auto"/>
        <w:rPr>
          <w:rFonts w:eastAsiaTheme="minorHAnsi"/>
          <w:bCs/>
        </w:rPr>
      </w:pPr>
      <w:r w:rsidRPr="00A80EAE">
        <w:rPr>
          <w:rFonts w:eastAsiaTheme="minorHAnsi"/>
          <w:bCs/>
        </w:rPr>
        <w:t>Cox, Joy—Teacher—James T. Alton—Effective 06/30/2023</w:t>
      </w:r>
    </w:p>
    <w:p w:rsidR="00016CDD" w:rsidRPr="00A80EAE" w:rsidRDefault="00016CDD" w:rsidP="00016CDD">
      <w:pPr>
        <w:spacing w:line="276" w:lineRule="auto"/>
        <w:rPr>
          <w:rFonts w:eastAsiaTheme="minorHAnsi"/>
          <w:bCs/>
        </w:rPr>
      </w:pPr>
      <w:r w:rsidRPr="00A80EAE">
        <w:rPr>
          <w:rFonts w:eastAsiaTheme="minorHAnsi"/>
          <w:bCs/>
        </w:rPr>
        <w:t>Doan, Grace—Teacher—Meadow View—Effective 06/30/2023</w:t>
      </w:r>
    </w:p>
    <w:p w:rsidR="00016CDD" w:rsidRPr="00A80EAE" w:rsidRDefault="00016CDD" w:rsidP="00016CDD">
      <w:pPr>
        <w:spacing w:line="276" w:lineRule="auto"/>
        <w:rPr>
          <w:rFonts w:eastAsiaTheme="minorHAnsi"/>
          <w:bCs/>
        </w:rPr>
      </w:pPr>
      <w:r w:rsidRPr="00A80EAE">
        <w:rPr>
          <w:rFonts w:eastAsiaTheme="minorHAnsi"/>
          <w:bCs/>
        </w:rPr>
        <w:t>Hazelwood, Mackenzie – Speech Therapist – Districtwide – Effective 06/29/2023</w:t>
      </w:r>
    </w:p>
    <w:p w:rsidR="00016CDD" w:rsidRPr="00A80EAE" w:rsidRDefault="00016CDD" w:rsidP="00016CDD">
      <w:pPr>
        <w:spacing w:line="276" w:lineRule="auto"/>
        <w:rPr>
          <w:rFonts w:eastAsiaTheme="minorHAnsi"/>
          <w:bCs/>
        </w:rPr>
      </w:pPr>
      <w:r w:rsidRPr="00A80EAE">
        <w:rPr>
          <w:rFonts w:eastAsiaTheme="minorHAnsi"/>
          <w:bCs/>
        </w:rPr>
        <w:t>McCarthy, Christopher—Teacher—North Hardin—Effective 06/30/2023</w:t>
      </w:r>
    </w:p>
    <w:p w:rsidR="00016CDD" w:rsidRPr="00A80EAE" w:rsidRDefault="00016CDD" w:rsidP="00016CDD">
      <w:pPr>
        <w:spacing w:line="276" w:lineRule="auto"/>
        <w:rPr>
          <w:rFonts w:eastAsiaTheme="minorHAnsi"/>
          <w:bCs/>
        </w:rPr>
      </w:pPr>
      <w:r w:rsidRPr="00A80EAE">
        <w:rPr>
          <w:rFonts w:eastAsiaTheme="minorHAnsi"/>
          <w:bCs/>
        </w:rPr>
        <w:t>Newton, Ariel—Guidance Counselor—Meadow View—Effective 06/30/2023</w:t>
      </w:r>
    </w:p>
    <w:p w:rsidR="00016CDD" w:rsidRPr="00A80EAE" w:rsidRDefault="00016CDD" w:rsidP="00016CDD">
      <w:pPr>
        <w:spacing w:line="276" w:lineRule="auto"/>
        <w:rPr>
          <w:rFonts w:eastAsiaTheme="minorHAnsi"/>
          <w:bCs/>
        </w:rPr>
      </w:pPr>
      <w:r w:rsidRPr="00A80EAE">
        <w:rPr>
          <w:rFonts w:eastAsiaTheme="minorHAnsi"/>
          <w:bCs/>
        </w:rPr>
        <w:t>Paden, Nathan—Teacher—James T. Alton—Effective 06/30/2023</w:t>
      </w:r>
    </w:p>
    <w:p w:rsidR="00016CDD" w:rsidRPr="00A80EAE" w:rsidRDefault="00016CDD" w:rsidP="00016CDD">
      <w:pPr>
        <w:spacing w:line="276" w:lineRule="auto"/>
        <w:rPr>
          <w:rFonts w:eastAsiaTheme="minorHAnsi"/>
          <w:bCs/>
        </w:rPr>
      </w:pPr>
      <w:r w:rsidRPr="00A80EAE">
        <w:rPr>
          <w:rFonts w:eastAsiaTheme="minorHAnsi"/>
          <w:bCs/>
        </w:rPr>
        <w:t>Parrett, Denise – High School Teacher – Early College &amp; Career Center – Effective 06/01/2023</w:t>
      </w:r>
    </w:p>
    <w:p w:rsidR="00016CDD" w:rsidRPr="00A80EAE" w:rsidRDefault="00016CDD" w:rsidP="00016CDD">
      <w:pPr>
        <w:spacing w:line="276" w:lineRule="auto"/>
        <w:rPr>
          <w:rFonts w:eastAsiaTheme="minorHAnsi"/>
          <w:bCs/>
        </w:rPr>
      </w:pPr>
      <w:proofErr w:type="spellStart"/>
      <w:r w:rsidRPr="00A80EAE">
        <w:rPr>
          <w:rFonts w:eastAsiaTheme="minorHAnsi"/>
          <w:bCs/>
        </w:rPr>
        <w:t>Reyenga</w:t>
      </w:r>
      <w:proofErr w:type="spellEnd"/>
      <w:r w:rsidRPr="00A80EAE">
        <w:rPr>
          <w:rFonts w:eastAsiaTheme="minorHAnsi"/>
          <w:bCs/>
        </w:rPr>
        <w:t>, Laura – Primary Teacher – Woodland Elementary – Effective 06/02/2023</w:t>
      </w:r>
    </w:p>
    <w:p w:rsidR="00016CDD" w:rsidRPr="00A80EAE" w:rsidRDefault="00016CDD" w:rsidP="00016CDD">
      <w:pPr>
        <w:spacing w:line="276" w:lineRule="auto"/>
        <w:rPr>
          <w:rFonts w:eastAsiaTheme="minorHAnsi"/>
          <w:bCs/>
        </w:rPr>
      </w:pPr>
      <w:proofErr w:type="spellStart"/>
      <w:r w:rsidRPr="00A80EAE">
        <w:rPr>
          <w:rFonts w:eastAsiaTheme="minorHAnsi"/>
          <w:bCs/>
        </w:rPr>
        <w:t>Roden</w:t>
      </w:r>
      <w:proofErr w:type="spellEnd"/>
      <w:r w:rsidRPr="00A80EAE">
        <w:rPr>
          <w:rFonts w:eastAsiaTheme="minorHAnsi"/>
          <w:bCs/>
        </w:rPr>
        <w:t xml:space="preserve">, </w:t>
      </w:r>
      <w:proofErr w:type="gramStart"/>
      <w:r w:rsidRPr="00A80EAE">
        <w:rPr>
          <w:rFonts w:eastAsiaTheme="minorHAnsi"/>
          <w:bCs/>
        </w:rPr>
        <w:t>Autumn—</w:t>
      </w:r>
      <w:proofErr w:type="gramEnd"/>
      <w:r w:rsidRPr="00A80EAE">
        <w:rPr>
          <w:rFonts w:eastAsiaTheme="minorHAnsi"/>
          <w:bCs/>
        </w:rPr>
        <w:t>Teacher—Meadow View Elementary—Effective 06/30/2023</w:t>
      </w:r>
    </w:p>
    <w:p w:rsidR="00016CDD" w:rsidRPr="00A80EAE" w:rsidRDefault="00016CDD" w:rsidP="00016CDD">
      <w:pPr>
        <w:spacing w:line="276" w:lineRule="auto"/>
        <w:rPr>
          <w:rFonts w:eastAsiaTheme="minorHAnsi"/>
          <w:bCs/>
        </w:rPr>
      </w:pPr>
      <w:r w:rsidRPr="00A80EAE">
        <w:rPr>
          <w:rFonts w:eastAsiaTheme="minorHAnsi"/>
          <w:bCs/>
        </w:rPr>
        <w:t>Schumacher, Whitney – Part-Time Elementary Teacher – Cecilia Valley – Effective 06/30/2023</w:t>
      </w:r>
    </w:p>
    <w:p w:rsidR="00016CDD" w:rsidRPr="00A80EAE" w:rsidRDefault="00016CDD" w:rsidP="00016CDD">
      <w:pPr>
        <w:spacing w:line="276" w:lineRule="auto"/>
        <w:rPr>
          <w:rFonts w:eastAsiaTheme="minorHAnsi"/>
          <w:bCs/>
        </w:rPr>
      </w:pPr>
      <w:r w:rsidRPr="00A80EAE">
        <w:rPr>
          <w:rFonts w:eastAsiaTheme="minorHAnsi"/>
          <w:bCs/>
        </w:rPr>
        <w:t>Smith, Keith—Teacher—North Hardin High School—Effective 06/30/2023</w:t>
      </w:r>
    </w:p>
    <w:p w:rsidR="00016CDD" w:rsidRPr="00A80EAE" w:rsidRDefault="00016CDD" w:rsidP="00016CDD">
      <w:pPr>
        <w:spacing w:line="276" w:lineRule="auto"/>
        <w:rPr>
          <w:rFonts w:eastAsiaTheme="minorHAnsi"/>
          <w:bCs/>
        </w:rPr>
      </w:pPr>
      <w:r w:rsidRPr="00A80EAE">
        <w:rPr>
          <w:rFonts w:eastAsiaTheme="minorHAnsi"/>
          <w:bCs/>
        </w:rPr>
        <w:t>Timbers, Stacy – Middle School Math Teacher – East Hardin – Effective 06/02/2023</w:t>
      </w:r>
    </w:p>
    <w:p w:rsidR="00016CDD" w:rsidRPr="00A80EAE" w:rsidRDefault="00016CDD" w:rsidP="00016CDD">
      <w:pPr>
        <w:spacing w:line="276" w:lineRule="auto"/>
        <w:rPr>
          <w:rFonts w:eastAsiaTheme="minorHAnsi"/>
          <w:bCs/>
        </w:rPr>
      </w:pPr>
      <w:r w:rsidRPr="00A80EAE">
        <w:rPr>
          <w:rFonts w:eastAsiaTheme="minorHAnsi"/>
          <w:bCs/>
        </w:rPr>
        <w:t>Willis, Kaylee—Teacher—North Hardin—Effective 06/30/2023</w:t>
      </w:r>
    </w:p>
    <w:p w:rsidR="00016CDD" w:rsidRPr="00A80EAE" w:rsidRDefault="00016CDD" w:rsidP="00016CDD">
      <w:pPr>
        <w:spacing w:line="276" w:lineRule="auto"/>
        <w:rPr>
          <w:rFonts w:eastAsiaTheme="minorHAnsi"/>
          <w:bCs/>
        </w:rPr>
      </w:pPr>
    </w:p>
    <w:p w:rsidR="00016CDD" w:rsidRPr="00A80EAE" w:rsidRDefault="00016CDD" w:rsidP="00016CDD">
      <w:pPr>
        <w:spacing w:line="276" w:lineRule="auto"/>
        <w:rPr>
          <w:rFonts w:eastAsiaTheme="minorHAnsi"/>
          <w:bCs/>
          <w:u w:val="single"/>
        </w:rPr>
      </w:pPr>
      <w:r w:rsidRPr="00A80EAE">
        <w:rPr>
          <w:rFonts w:eastAsiaTheme="minorHAnsi"/>
          <w:bCs/>
          <w:u w:val="single"/>
        </w:rPr>
        <w:t>CERTIFIED RETIREMENTS</w:t>
      </w:r>
    </w:p>
    <w:p w:rsidR="00016CDD" w:rsidRPr="00A80EAE" w:rsidRDefault="00016CDD" w:rsidP="00016CDD">
      <w:pPr>
        <w:spacing w:line="276" w:lineRule="auto"/>
        <w:rPr>
          <w:rFonts w:eastAsiaTheme="minorHAnsi"/>
          <w:bCs/>
        </w:rPr>
      </w:pPr>
      <w:r w:rsidRPr="00A80EAE">
        <w:rPr>
          <w:rFonts w:eastAsiaTheme="minorHAnsi"/>
          <w:bCs/>
        </w:rPr>
        <w:t>Moritz, Michael – Exceptional Child Instructor – John Hardin -- (NEW) Effective 07/01/2023</w:t>
      </w:r>
    </w:p>
    <w:p w:rsidR="00016CDD" w:rsidRPr="00A80EAE" w:rsidRDefault="00016CDD" w:rsidP="00016CDD">
      <w:pPr>
        <w:spacing w:line="276" w:lineRule="auto"/>
        <w:rPr>
          <w:rFonts w:eastAsiaTheme="minorHAnsi"/>
          <w:bCs/>
        </w:rPr>
      </w:pPr>
      <w:r w:rsidRPr="00A80EAE">
        <w:rPr>
          <w:rFonts w:eastAsiaTheme="minorHAnsi"/>
          <w:bCs/>
        </w:rPr>
        <w:t>Sego, Michelle – Primary Teacher – New Highland – (NEW) Effective 07/01/2023</w:t>
      </w:r>
    </w:p>
    <w:p w:rsidR="00016CDD" w:rsidRPr="00A80EAE" w:rsidRDefault="00016CDD" w:rsidP="00016CDD">
      <w:pPr>
        <w:spacing w:line="276" w:lineRule="auto"/>
        <w:rPr>
          <w:rFonts w:eastAsiaTheme="minorHAnsi"/>
          <w:bCs/>
        </w:rPr>
      </w:pPr>
    </w:p>
    <w:p w:rsidR="00016CDD" w:rsidRPr="00A80EAE" w:rsidRDefault="00016CDD" w:rsidP="00016CDD">
      <w:pPr>
        <w:spacing w:line="276" w:lineRule="auto"/>
        <w:rPr>
          <w:rFonts w:eastAsiaTheme="minorHAnsi"/>
          <w:bCs/>
          <w:u w:val="single"/>
        </w:rPr>
      </w:pPr>
      <w:r w:rsidRPr="00A80EAE">
        <w:rPr>
          <w:rFonts w:eastAsiaTheme="minorHAnsi"/>
          <w:bCs/>
          <w:u w:val="single"/>
        </w:rPr>
        <w:t>CERTIFIED RETIREMENT RESCINDED</w:t>
      </w:r>
    </w:p>
    <w:p w:rsidR="00016CDD" w:rsidRPr="00A80EAE" w:rsidRDefault="00016CDD" w:rsidP="00016CDD">
      <w:pPr>
        <w:spacing w:line="276" w:lineRule="auto"/>
        <w:rPr>
          <w:rFonts w:eastAsiaTheme="minorHAnsi"/>
          <w:bCs/>
        </w:rPr>
      </w:pPr>
      <w:r w:rsidRPr="00A80EAE">
        <w:rPr>
          <w:rFonts w:eastAsiaTheme="minorHAnsi"/>
          <w:bCs/>
        </w:rPr>
        <w:t>Bee, Connie—Homebound Teacher—Lincoln Trail Hospital</w:t>
      </w:r>
    </w:p>
    <w:p w:rsidR="00016CDD" w:rsidRPr="00A80EAE" w:rsidRDefault="00016CDD" w:rsidP="00016CDD">
      <w:pPr>
        <w:spacing w:line="276" w:lineRule="auto"/>
        <w:rPr>
          <w:rFonts w:eastAsiaTheme="minorHAnsi"/>
          <w:bCs/>
          <w:u w:val="single"/>
        </w:rPr>
      </w:pPr>
    </w:p>
    <w:p w:rsidR="00016CDD" w:rsidRPr="00A80EAE" w:rsidRDefault="00016CDD" w:rsidP="00016CDD">
      <w:pPr>
        <w:spacing w:line="276" w:lineRule="auto"/>
        <w:rPr>
          <w:rFonts w:eastAsiaTheme="minorHAnsi"/>
          <w:bCs/>
          <w:u w:val="single"/>
        </w:rPr>
      </w:pPr>
      <w:r w:rsidRPr="00A80EAE">
        <w:rPr>
          <w:rFonts w:eastAsiaTheme="minorHAnsi"/>
          <w:bCs/>
          <w:u w:val="single"/>
        </w:rPr>
        <w:t xml:space="preserve">CERTIFIED TRANSFERS </w:t>
      </w:r>
    </w:p>
    <w:p w:rsidR="00016CDD" w:rsidRPr="00A80EAE" w:rsidRDefault="00016CDD" w:rsidP="00016CDD">
      <w:pPr>
        <w:spacing w:line="276" w:lineRule="auto"/>
        <w:rPr>
          <w:rFonts w:eastAsiaTheme="minorHAnsi"/>
          <w:bCs/>
        </w:rPr>
      </w:pPr>
      <w:r w:rsidRPr="00A80EAE">
        <w:rPr>
          <w:rFonts w:eastAsiaTheme="minorHAnsi"/>
          <w:bCs/>
        </w:rPr>
        <w:t>Beeler, Anissa—Ex. Child/LBD at Central Hardin to Ex. Child/LBD at Lakewood—Effective 07/01/2023</w:t>
      </w:r>
    </w:p>
    <w:p w:rsidR="00016CDD" w:rsidRPr="00A80EAE" w:rsidRDefault="00016CDD" w:rsidP="00016CDD">
      <w:pPr>
        <w:spacing w:line="276" w:lineRule="auto"/>
        <w:rPr>
          <w:rFonts w:eastAsiaTheme="minorHAnsi"/>
          <w:bCs/>
        </w:rPr>
      </w:pPr>
      <w:proofErr w:type="spellStart"/>
      <w:r w:rsidRPr="00A80EAE">
        <w:rPr>
          <w:rFonts w:eastAsiaTheme="minorHAnsi"/>
          <w:bCs/>
        </w:rPr>
        <w:t>Bott</w:t>
      </w:r>
      <w:proofErr w:type="spellEnd"/>
      <w:r w:rsidRPr="00A80EAE">
        <w:rPr>
          <w:rFonts w:eastAsiaTheme="minorHAnsi"/>
          <w:bCs/>
        </w:rPr>
        <w:t>, Sara—Substitute Teacher to Elementary Teacher at Meadow View—Effective 07/01/2023</w:t>
      </w:r>
    </w:p>
    <w:p w:rsidR="00016CDD" w:rsidRPr="00A80EAE" w:rsidRDefault="00016CDD" w:rsidP="00016CDD">
      <w:pPr>
        <w:spacing w:line="276" w:lineRule="auto"/>
        <w:rPr>
          <w:rFonts w:eastAsiaTheme="minorHAnsi"/>
          <w:bCs/>
        </w:rPr>
      </w:pPr>
      <w:r w:rsidRPr="00A80EAE">
        <w:rPr>
          <w:rFonts w:eastAsiaTheme="minorHAnsi"/>
          <w:bCs/>
        </w:rPr>
        <w:t>Brashear-Woodard, Haley – Ex. Child/EBD at Radcliff to Ex. Child/EBD at John Hardin – Effective 07/01/2023</w:t>
      </w:r>
    </w:p>
    <w:p w:rsidR="00016CDD" w:rsidRPr="00A80EAE" w:rsidRDefault="00016CDD" w:rsidP="00016CDD">
      <w:pPr>
        <w:spacing w:line="276" w:lineRule="auto"/>
        <w:rPr>
          <w:rFonts w:eastAsiaTheme="minorHAnsi"/>
          <w:bCs/>
        </w:rPr>
      </w:pPr>
      <w:r w:rsidRPr="00A80EAE">
        <w:rPr>
          <w:rFonts w:eastAsiaTheme="minorHAnsi"/>
          <w:bCs/>
        </w:rPr>
        <w:t>Cline, Catherine—Teacher at College View Campus to Ex. Child/EBD at James T. Alton—Effective 07/01/2023</w:t>
      </w:r>
    </w:p>
    <w:p w:rsidR="00016CDD" w:rsidRPr="00A80EAE" w:rsidRDefault="00016CDD" w:rsidP="00016CDD">
      <w:pPr>
        <w:spacing w:line="276" w:lineRule="auto"/>
        <w:rPr>
          <w:rFonts w:eastAsiaTheme="minorHAnsi"/>
          <w:bCs/>
        </w:rPr>
      </w:pPr>
      <w:r w:rsidRPr="00A80EAE">
        <w:rPr>
          <w:rFonts w:eastAsiaTheme="minorHAnsi"/>
          <w:bCs/>
        </w:rPr>
        <w:t>Ellis, Penny—Primary Teacher at New Highland to Ex. Child/LBD teacher at New Highland—Effective 07/01/2023</w:t>
      </w:r>
    </w:p>
    <w:p w:rsidR="00016CDD" w:rsidRPr="00A80EAE" w:rsidRDefault="00016CDD" w:rsidP="00016CDD">
      <w:pPr>
        <w:spacing w:line="276" w:lineRule="auto"/>
        <w:rPr>
          <w:rFonts w:eastAsiaTheme="minorHAnsi"/>
          <w:bCs/>
        </w:rPr>
      </w:pPr>
      <w:proofErr w:type="spellStart"/>
      <w:r w:rsidRPr="00A80EAE">
        <w:rPr>
          <w:rFonts w:eastAsiaTheme="minorHAnsi"/>
          <w:bCs/>
        </w:rPr>
        <w:t>Goodlet</w:t>
      </w:r>
      <w:proofErr w:type="spellEnd"/>
      <w:r w:rsidRPr="00A80EAE">
        <w:rPr>
          <w:rFonts w:eastAsiaTheme="minorHAnsi"/>
          <w:bCs/>
        </w:rPr>
        <w:t>, Charles—Teacher at North Hardin to Teacher at College View—Effective 07/01/2023</w:t>
      </w:r>
    </w:p>
    <w:p w:rsidR="00016CDD" w:rsidRPr="00A80EAE" w:rsidRDefault="00016CDD" w:rsidP="00016CDD">
      <w:pPr>
        <w:spacing w:line="276" w:lineRule="auto"/>
        <w:rPr>
          <w:rFonts w:eastAsiaTheme="minorHAnsi"/>
          <w:bCs/>
        </w:rPr>
      </w:pPr>
      <w:proofErr w:type="spellStart"/>
      <w:r w:rsidRPr="00A80EAE">
        <w:rPr>
          <w:rFonts w:eastAsiaTheme="minorHAnsi"/>
          <w:bCs/>
        </w:rPr>
        <w:t>Harner</w:t>
      </w:r>
      <w:proofErr w:type="spellEnd"/>
      <w:r w:rsidRPr="00A80EAE">
        <w:rPr>
          <w:rFonts w:eastAsiaTheme="minorHAnsi"/>
          <w:bCs/>
        </w:rPr>
        <w:t>, Olivia—Substitute Teacher to School Psychologist at District-wide—Effective 07/01/2023</w:t>
      </w:r>
    </w:p>
    <w:p w:rsidR="00016CDD" w:rsidRPr="00A80EAE" w:rsidRDefault="00016CDD" w:rsidP="00016CDD">
      <w:pPr>
        <w:spacing w:line="276" w:lineRule="auto"/>
        <w:rPr>
          <w:rFonts w:eastAsiaTheme="minorHAnsi"/>
          <w:bCs/>
        </w:rPr>
      </w:pPr>
      <w:r w:rsidRPr="00A80EAE">
        <w:rPr>
          <w:rFonts w:eastAsiaTheme="minorHAnsi"/>
          <w:bCs/>
        </w:rPr>
        <w:t>Hayes, Laura Beth -- .5 Asst. Prin</w:t>
      </w:r>
      <w:proofErr w:type="gramStart"/>
      <w:r w:rsidRPr="00A80EAE">
        <w:rPr>
          <w:rFonts w:eastAsiaTheme="minorHAnsi"/>
          <w:bCs/>
        </w:rPr>
        <w:t>./</w:t>
      </w:r>
      <w:proofErr w:type="gramEnd"/>
      <w:r w:rsidRPr="00A80EAE">
        <w:rPr>
          <w:rFonts w:eastAsiaTheme="minorHAnsi"/>
          <w:bCs/>
        </w:rPr>
        <w:t>.5 Teacher at Creekside to Principal at North Park – Effective 07/01/2023</w:t>
      </w:r>
    </w:p>
    <w:p w:rsidR="00016CDD" w:rsidRPr="00A80EAE" w:rsidRDefault="00016CDD" w:rsidP="00016CDD">
      <w:pPr>
        <w:spacing w:line="276" w:lineRule="auto"/>
        <w:rPr>
          <w:rFonts w:eastAsiaTheme="minorHAnsi"/>
          <w:bCs/>
        </w:rPr>
      </w:pPr>
      <w:r w:rsidRPr="00A80EAE">
        <w:rPr>
          <w:rFonts w:eastAsiaTheme="minorHAnsi"/>
          <w:bCs/>
        </w:rPr>
        <w:t>Honaker, Joseph—</w:t>
      </w:r>
      <w:proofErr w:type="spellStart"/>
      <w:r w:rsidRPr="00A80EAE">
        <w:rPr>
          <w:rFonts w:eastAsiaTheme="minorHAnsi"/>
          <w:bCs/>
        </w:rPr>
        <w:t>Ex.Child</w:t>
      </w:r>
      <w:proofErr w:type="spellEnd"/>
      <w:r w:rsidRPr="00A80EAE">
        <w:rPr>
          <w:rFonts w:eastAsiaTheme="minorHAnsi"/>
          <w:bCs/>
        </w:rPr>
        <w:t>/LBD at Lakewood to Ex. Child/EBD/PASS at Lakewood—Effective 07/01/2023</w:t>
      </w:r>
    </w:p>
    <w:p w:rsidR="00016CDD" w:rsidRPr="00A80EAE" w:rsidRDefault="00016CDD" w:rsidP="00016CDD">
      <w:pPr>
        <w:spacing w:line="276" w:lineRule="auto"/>
        <w:rPr>
          <w:rFonts w:eastAsiaTheme="minorHAnsi"/>
          <w:bCs/>
        </w:rPr>
      </w:pPr>
      <w:proofErr w:type="spellStart"/>
      <w:r w:rsidRPr="00A80EAE">
        <w:rPr>
          <w:rFonts w:eastAsiaTheme="minorHAnsi"/>
          <w:bCs/>
        </w:rPr>
        <w:t>Lantagne</w:t>
      </w:r>
      <w:proofErr w:type="spellEnd"/>
      <w:r w:rsidRPr="00A80EAE">
        <w:rPr>
          <w:rFonts w:eastAsiaTheme="minorHAnsi"/>
          <w:bCs/>
        </w:rPr>
        <w:t>, Jayson—Teacher—North Hardin to Teacher—College View Campus—Effective 07/01/2023</w:t>
      </w:r>
    </w:p>
    <w:p w:rsidR="00016CDD" w:rsidRPr="00A80EAE" w:rsidRDefault="00016CDD" w:rsidP="00016CDD">
      <w:pPr>
        <w:spacing w:line="276" w:lineRule="auto"/>
        <w:rPr>
          <w:rFonts w:eastAsiaTheme="minorHAnsi"/>
          <w:bCs/>
        </w:rPr>
      </w:pPr>
      <w:proofErr w:type="spellStart"/>
      <w:r w:rsidRPr="00A80EAE">
        <w:rPr>
          <w:rFonts w:eastAsiaTheme="minorHAnsi"/>
          <w:bCs/>
        </w:rPr>
        <w:t>Linscott</w:t>
      </w:r>
      <w:proofErr w:type="spellEnd"/>
      <w:r w:rsidRPr="00A80EAE">
        <w:rPr>
          <w:rFonts w:eastAsiaTheme="minorHAnsi"/>
          <w:bCs/>
        </w:rPr>
        <w:t>, Abigail—Instructional Assistant—Meadow View to Elementary Teacher—Meadow View—Effective 07/01/2023</w:t>
      </w:r>
    </w:p>
    <w:p w:rsidR="00016CDD" w:rsidRPr="00A80EAE" w:rsidRDefault="00016CDD" w:rsidP="00016CDD">
      <w:pPr>
        <w:spacing w:line="276" w:lineRule="auto"/>
        <w:rPr>
          <w:rFonts w:eastAsiaTheme="minorHAnsi"/>
          <w:bCs/>
        </w:rPr>
      </w:pPr>
      <w:proofErr w:type="spellStart"/>
      <w:r w:rsidRPr="00A80EAE">
        <w:rPr>
          <w:rFonts w:eastAsiaTheme="minorHAnsi"/>
          <w:bCs/>
        </w:rPr>
        <w:t>Neuman</w:t>
      </w:r>
      <w:proofErr w:type="spellEnd"/>
      <w:r w:rsidRPr="00A80EAE">
        <w:rPr>
          <w:rFonts w:eastAsiaTheme="minorHAnsi"/>
          <w:bCs/>
        </w:rPr>
        <w:t xml:space="preserve">, Ryan – Health/PE teacher at James T. Alton to Health/PE teacher at Heartland Elementary – Effective 07/01/2023 </w:t>
      </w:r>
    </w:p>
    <w:p w:rsidR="00016CDD" w:rsidRPr="00A80EAE" w:rsidRDefault="00016CDD" w:rsidP="00016CDD">
      <w:pPr>
        <w:spacing w:line="276" w:lineRule="auto"/>
        <w:rPr>
          <w:rFonts w:eastAsiaTheme="minorHAnsi"/>
          <w:bCs/>
        </w:rPr>
      </w:pPr>
      <w:r w:rsidRPr="00A80EAE">
        <w:rPr>
          <w:rFonts w:eastAsiaTheme="minorHAnsi"/>
          <w:bCs/>
        </w:rPr>
        <w:t>Nickell, James (Matt) – Ex. Child/LBD at Central Hardin to PE teacher at Creekside – Effective 07/01/2023</w:t>
      </w:r>
    </w:p>
    <w:p w:rsidR="00016CDD" w:rsidRPr="00A80EAE" w:rsidRDefault="00016CDD" w:rsidP="00016CDD">
      <w:pPr>
        <w:spacing w:line="276" w:lineRule="auto"/>
        <w:rPr>
          <w:rFonts w:eastAsiaTheme="minorHAnsi"/>
          <w:bCs/>
        </w:rPr>
      </w:pPr>
      <w:r w:rsidRPr="00A80EAE">
        <w:rPr>
          <w:rFonts w:eastAsiaTheme="minorHAnsi"/>
          <w:bCs/>
        </w:rPr>
        <w:t>Norris, Sherrie – MS Language Arts at East Hardin to Library Media Specialist at East Hardin - Effective 07/01/2023</w:t>
      </w:r>
    </w:p>
    <w:p w:rsidR="00016CDD" w:rsidRPr="00A80EAE" w:rsidRDefault="00016CDD" w:rsidP="00016CDD">
      <w:pPr>
        <w:spacing w:line="276" w:lineRule="auto"/>
        <w:rPr>
          <w:rFonts w:eastAsiaTheme="minorHAnsi"/>
          <w:bCs/>
        </w:rPr>
      </w:pPr>
      <w:r w:rsidRPr="00A80EAE">
        <w:rPr>
          <w:rFonts w:eastAsiaTheme="minorHAnsi"/>
          <w:bCs/>
        </w:rPr>
        <w:t>Pitcher, Vicki – Ex. Child/LI at Early College &amp; Career to Ex. Child/LBD at Radcliff – Effective 07/01/2023</w:t>
      </w:r>
    </w:p>
    <w:p w:rsidR="00016CDD" w:rsidRPr="00A80EAE" w:rsidRDefault="00016CDD" w:rsidP="00016CDD">
      <w:pPr>
        <w:spacing w:line="276" w:lineRule="auto"/>
        <w:rPr>
          <w:rFonts w:eastAsiaTheme="minorHAnsi"/>
          <w:bCs/>
        </w:rPr>
      </w:pPr>
      <w:proofErr w:type="spellStart"/>
      <w:r w:rsidRPr="00A80EAE">
        <w:rPr>
          <w:rFonts w:eastAsiaTheme="minorHAnsi"/>
          <w:bCs/>
        </w:rPr>
        <w:t>Scisney</w:t>
      </w:r>
      <w:proofErr w:type="spellEnd"/>
      <w:r w:rsidRPr="00A80EAE">
        <w:rPr>
          <w:rFonts w:eastAsiaTheme="minorHAnsi"/>
          <w:bCs/>
        </w:rPr>
        <w:t>, Ashleigh—Instructional Assistant—Meadow View to Elementary Teacher—Meadow View—Effective 07/01/2023</w:t>
      </w:r>
    </w:p>
    <w:p w:rsidR="00016CDD" w:rsidRPr="00A80EAE" w:rsidRDefault="00016CDD" w:rsidP="00016CDD">
      <w:pPr>
        <w:spacing w:line="276" w:lineRule="auto"/>
        <w:rPr>
          <w:rFonts w:eastAsiaTheme="minorHAnsi"/>
          <w:bCs/>
        </w:rPr>
      </w:pPr>
      <w:r w:rsidRPr="00A80EAE">
        <w:rPr>
          <w:rFonts w:eastAsiaTheme="minorHAnsi"/>
          <w:bCs/>
        </w:rPr>
        <w:t>Williams, Megan – Middle School Teacher at Bluegrass to Exceptional Child/EBD/PASS at Central Hardin –Effective 07/01/2023</w:t>
      </w:r>
    </w:p>
    <w:p w:rsidR="00016CDD" w:rsidRPr="00A80EAE" w:rsidRDefault="00016CDD" w:rsidP="00016CDD">
      <w:pPr>
        <w:spacing w:line="276" w:lineRule="auto"/>
        <w:rPr>
          <w:rFonts w:eastAsiaTheme="minorHAnsi"/>
          <w:bCs/>
        </w:rPr>
      </w:pPr>
    </w:p>
    <w:p w:rsidR="00016CDD" w:rsidRPr="00A80EAE" w:rsidRDefault="00016CDD" w:rsidP="00016CDD">
      <w:pPr>
        <w:spacing w:line="276" w:lineRule="auto"/>
        <w:rPr>
          <w:rFonts w:eastAsiaTheme="minorHAnsi"/>
          <w:bCs/>
          <w:u w:val="single"/>
        </w:rPr>
      </w:pPr>
      <w:r w:rsidRPr="00A80EAE">
        <w:rPr>
          <w:rFonts w:eastAsiaTheme="minorHAnsi"/>
          <w:bCs/>
          <w:u w:val="single"/>
        </w:rPr>
        <w:t>EXTRA-CURRICULAR/PARAPROFESSIONAL HIRING</w:t>
      </w:r>
    </w:p>
    <w:p w:rsidR="00016CDD" w:rsidRPr="00A80EAE" w:rsidRDefault="00016CDD" w:rsidP="00016CDD">
      <w:pPr>
        <w:spacing w:line="276" w:lineRule="auto"/>
        <w:rPr>
          <w:rFonts w:eastAsiaTheme="minorHAnsi"/>
          <w:bCs/>
          <w:u w:val="single"/>
        </w:rPr>
      </w:pPr>
      <w:proofErr w:type="spellStart"/>
      <w:r w:rsidRPr="00A80EAE">
        <w:rPr>
          <w:rFonts w:eastAsiaTheme="minorHAnsi"/>
          <w:bCs/>
        </w:rPr>
        <w:t>Gunby</w:t>
      </w:r>
      <w:proofErr w:type="spellEnd"/>
      <w:r w:rsidRPr="00A80EAE">
        <w:rPr>
          <w:rFonts w:eastAsiaTheme="minorHAnsi"/>
          <w:bCs/>
        </w:rPr>
        <w:t>, Jessica – Head Softball Coach – North Hardin – Effective - 04/26/2023</w:t>
      </w:r>
    </w:p>
    <w:p w:rsidR="00016CDD" w:rsidRPr="00A80EAE" w:rsidRDefault="00016CDD" w:rsidP="00016CDD">
      <w:pPr>
        <w:spacing w:line="276" w:lineRule="auto"/>
        <w:rPr>
          <w:rFonts w:eastAsiaTheme="minorHAnsi"/>
          <w:bCs/>
        </w:rPr>
      </w:pPr>
      <w:r w:rsidRPr="00A80EAE">
        <w:rPr>
          <w:rFonts w:eastAsiaTheme="minorHAnsi"/>
          <w:bCs/>
        </w:rPr>
        <w:t>Petersen, Glenn – transferred from Asst. Girls Basketball Coach to Head Girls Basketball Coach -- Effect. -7/1/2023</w:t>
      </w:r>
    </w:p>
    <w:p w:rsidR="00016CDD" w:rsidRPr="00A80EAE" w:rsidRDefault="00016CDD" w:rsidP="00016CDD">
      <w:pPr>
        <w:spacing w:line="276" w:lineRule="auto"/>
        <w:rPr>
          <w:rFonts w:eastAsiaTheme="minorHAnsi"/>
          <w:bCs/>
        </w:rPr>
      </w:pPr>
      <w:r w:rsidRPr="00A80EAE">
        <w:rPr>
          <w:rFonts w:eastAsiaTheme="minorHAnsi"/>
          <w:bCs/>
        </w:rPr>
        <w:t xml:space="preserve">Pinkham, Sydney – Assist. </w:t>
      </w:r>
      <w:proofErr w:type="gramStart"/>
      <w:r w:rsidRPr="00A80EAE">
        <w:rPr>
          <w:rFonts w:eastAsiaTheme="minorHAnsi"/>
          <w:bCs/>
        </w:rPr>
        <w:t>to</w:t>
      </w:r>
      <w:proofErr w:type="gramEnd"/>
      <w:r w:rsidRPr="00A80EAE">
        <w:rPr>
          <w:rFonts w:eastAsiaTheme="minorHAnsi"/>
          <w:bCs/>
        </w:rPr>
        <w:t xml:space="preserve"> Head Girls Soccer Coach 10% -- Central Hardin – Effective - 7/1/2023</w:t>
      </w:r>
    </w:p>
    <w:p w:rsidR="00016CDD" w:rsidRPr="00A80EAE" w:rsidRDefault="00016CDD" w:rsidP="00016CDD">
      <w:pPr>
        <w:spacing w:line="276" w:lineRule="auto"/>
        <w:rPr>
          <w:rFonts w:eastAsiaTheme="minorHAnsi"/>
          <w:bCs/>
        </w:rPr>
      </w:pPr>
      <w:r w:rsidRPr="00A80EAE">
        <w:rPr>
          <w:rFonts w:eastAsiaTheme="minorHAnsi"/>
          <w:bCs/>
        </w:rPr>
        <w:t>Rouse, Patricia – transferred from 7</w:t>
      </w:r>
      <w:r w:rsidRPr="00A80EAE">
        <w:rPr>
          <w:rFonts w:eastAsiaTheme="minorHAnsi"/>
          <w:bCs/>
          <w:vertAlign w:val="superscript"/>
        </w:rPr>
        <w:t>th</w:t>
      </w:r>
      <w:r w:rsidRPr="00A80EAE">
        <w:rPr>
          <w:rFonts w:eastAsiaTheme="minorHAnsi"/>
          <w:bCs/>
        </w:rPr>
        <w:t xml:space="preserve"> Gr, Girls Basketball to 8</w:t>
      </w:r>
      <w:r w:rsidRPr="00A80EAE">
        <w:rPr>
          <w:rFonts w:eastAsiaTheme="minorHAnsi"/>
          <w:bCs/>
          <w:vertAlign w:val="superscript"/>
        </w:rPr>
        <w:t>th</w:t>
      </w:r>
      <w:r w:rsidRPr="00A80EAE">
        <w:rPr>
          <w:rFonts w:eastAsiaTheme="minorHAnsi"/>
          <w:bCs/>
        </w:rPr>
        <w:t xml:space="preserve"> Gr. Girls Basketball – East Hardin, Effect. 7/1/2023</w:t>
      </w:r>
    </w:p>
    <w:p w:rsidR="00016CDD" w:rsidRPr="00A80EAE" w:rsidRDefault="00016CDD" w:rsidP="00016CDD">
      <w:pPr>
        <w:spacing w:line="276" w:lineRule="auto"/>
        <w:rPr>
          <w:rFonts w:eastAsiaTheme="minorHAnsi"/>
          <w:bCs/>
        </w:rPr>
      </w:pPr>
      <w:r w:rsidRPr="00A80EAE">
        <w:rPr>
          <w:rFonts w:eastAsiaTheme="minorHAnsi"/>
          <w:bCs/>
        </w:rPr>
        <w:t>Sturgeon, Gracie – Head Girls Cheerleading Coach – John Hardin – Effective - 07/1/2023</w:t>
      </w:r>
    </w:p>
    <w:p w:rsidR="00016CDD" w:rsidRPr="00A80EAE" w:rsidRDefault="00016CDD" w:rsidP="00016CDD">
      <w:pPr>
        <w:spacing w:line="276" w:lineRule="auto"/>
        <w:rPr>
          <w:rFonts w:eastAsiaTheme="minorHAnsi"/>
          <w:bCs/>
        </w:rPr>
      </w:pPr>
      <w:proofErr w:type="spellStart"/>
      <w:r w:rsidRPr="00A80EAE">
        <w:rPr>
          <w:rFonts w:eastAsiaTheme="minorHAnsi"/>
          <w:bCs/>
        </w:rPr>
        <w:t>Yocum</w:t>
      </w:r>
      <w:proofErr w:type="spellEnd"/>
      <w:r w:rsidRPr="00A80EAE">
        <w:rPr>
          <w:rFonts w:eastAsiaTheme="minorHAnsi"/>
          <w:bCs/>
        </w:rPr>
        <w:t xml:space="preserve">, </w:t>
      </w:r>
      <w:proofErr w:type="spellStart"/>
      <w:r w:rsidRPr="00A80EAE">
        <w:rPr>
          <w:rFonts w:eastAsiaTheme="minorHAnsi"/>
          <w:bCs/>
        </w:rPr>
        <w:t>DeAntuane</w:t>
      </w:r>
      <w:proofErr w:type="spellEnd"/>
      <w:r w:rsidRPr="00A80EAE">
        <w:rPr>
          <w:rFonts w:eastAsiaTheme="minorHAnsi"/>
          <w:bCs/>
        </w:rPr>
        <w:t xml:space="preserve"> – </w:t>
      </w:r>
      <w:proofErr w:type="spellStart"/>
      <w:r w:rsidRPr="00A80EAE">
        <w:rPr>
          <w:rFonts w:eastAsiaTheme="minorHAnsi"/>
          <w:bCs/>
        </w:rPr>
        <w:t>Asst</w:t>
      </w:r>
      <w:proofErr w:type="spellEnd"/>
      <w:r w:rsidRPr="00A80EAE">
        <w:rPr>
          <w:rFonts w:eastAsiaTheme="minorHAnsi"/>
          <w:bCs/>
        </w:rPr>
        <w:t xml:space="preserve"> Softball Coach – North Hardin – Effective – 04/26/2023</w:t>
      </w:r>
    </w:p>
    <w:p w:rsidR="00016CDD" w:rsidRPr="00A80EAE" w:rsidRDefault="00016CDD" w:rsidP="00016CDD">
      <w:pPr>
        <w:spacing w:line="276" w:lineRule="auto"/>
        <w:rPr>
          <w:rFonts w:eastAsiaTheme="minorHAnsi"/>
          <w:bCs/>
          <w:u w:val="single"/>
        </w:rPr>
      </w:pPr>
    </w:p>
    <w:p w:rsidR="00016CDD" w:rsidRPr="00A80EAE" w:rsidRDefault="00016CDD" w:rsidP="00016CDD">
      <w:pPr>
        <w:spacing w:line="276" w:lineRule="auto"/>
        <w:rPr>
          <w:rFonts w:eastAsiaTheme="minorHAnsi"/>
          <w:bCs/>
        </w:rPr>
      </w:pPr>
      <w:r w:rsidRPr="00A80EAE">
        <w:rPr>
          <w:rFonts w:eastAsiaTheme="minorHAnsi"/>
          <w:bCs/>
          <w:u w:val="single"/>
        </w:rPr>
        <w:t>EXTRA-CURRICULAR/PARAPROFESSIONAL RESIGNATIONS</w:t>
      </w:r>
    </w:p>
    <w:p w:rsidR="00016CDD" w:rsidRPr="00A80EAE" w:rsidRDefault="00016CDD" w:rsidP="00016CDD">
      <w:pPr>
        <w:spacing w:line="276" w:lineRule="auto"/>
        <w:rPr>
          <w:rFonts w:eastAsiaTheme="minorHAnsi"/>
          <w:bCs/>
        </w:rPr>
      </w:pPr>
      <w:r w:rsidRPr="00A80EAE">
        <w:rPr>
          <w:rFonts w:eastAsiaTheme="minorHAnsi"/>
          <w:bCs/>
        </w:rPr>
        <w:t>Ayer, Rachel – Asst. Softball Coach – North Hardin – Effective - 04/25/2023</w:t>
      </w:r>
    </w:p>
    <w:p w:rsidR="00016CDD" w:rsidRPr="00A80EAE" w:rsidRDefault="00016CDD" w:rsidP="00016CDD">
      <w:pPr>
        <w:spacing w:line="276" w:lineRule="auto"/>
        <w:rPr>
          <w:rFonts w:eastAsiaTheme="minorHAnsi"/>
          <w:bCs/>
        </w:rPr>
      </w:pPr>
      <w:r w:rsidRPr="00A80EAE">
        <w:rPr>
          <w:rFonts w:eastAsiaTheme="minorHAnsi"/>
          <w:bCs/>
        </w:rPr>
        <w:t>Baker, Kara – Archery Coach – North Middle – Effective - 05/09/2023</w:t>
      </w:r>
    </w:p>
    <w:p w:rsidR="00016CDD" w:rsidRPr="00A80EAE" w:rsidRDefault="00016CDD" w:rsidP="00016CDD">
      <w:pPr>
        <w:spacing w:line="276" w:lineRule="auto"/>
        <w:rPr>
          <w:rFonts w:eastAsiaTheme="minorHAnsi"/>
          <w:bCs/>
        </w:rPr>
      </w:pPr>
      <w:r w:rsidRPr="00A80EAE">
        <w:rPr>
          <w:rFonts w:eastAsiaTheme="minorHAnsi"/>
          <w:bCs/>
        </w:rPr>
        <w:t>Barrow, Madison – Boys Cheer Coach – North Hardin – Effective - 04/25/2023</w:t>
      </w:r>
    </w:p>
    <w:p w:rsidR="00016CDD" w:rsidRPr="00A80EAE" w:rsidRDefault="00016CDD" w:rsidP="00016CDD">
      <w:pPr>
        <w:spacing w:line="276" w:lineRule="auto"/>
        <w:rPr>
          <w:rFonts w:eastAsiaTheme="minorHAnsi"/>
          <w:bCs/>
        </w:rPr>
      </w:pPr>
      <w:r w:rsidRPr="00A80EAE">
        <w:rPr>
          <w:rFonts w:eastAsiaTheme="minorHAnsi"/>
          <w:bCs/>
        </w:rPr>
        <w:t>Blair, Bailey – Head Softball Coach – North Hardin – Effective - 04/25/2023</w:t>
      </w:r>
    </w:p>
    <w:p w:rsidR="00016CDD" w:rsidRPr="00A80EAE" w:rsidRDefault="00016CDD" w:rsidP="00016CDD">
      <w:pPr>
        <w:spacing w:line="276" w:lineRule="auto"/>
        <w:rPr>
          <w:rFonts w:eastAsiaTheme="minorHAnsi"/>
          <w:bCs/>
        </w:rPr>
      </w:pPr>
      <w:r w:rsidRPr="00A80EAE">
        <w:rPr>
          <w:rFonts w:eastAsiaTheme="minorHAnsi"/>
          <w:bCs/>
        </w:rPr>
        <w:t>Clouse, Katherine – Bowling Coach – Central Hardin – Effective - 05/30/2023</w:t>
      </w:r>
    </w:p>
    <w:p w:rsidR="00016CDD" w:rsidRPr="00A80EAE" w:rsidRDefault="00016CDD" w:rsidP="00016CDD">
      <w:pPr>
        <w:spacing w:line="276" w:lineRule="auto"/>
        <w:rPr>
          <w:rFonts w:eastAsiaTheme="minorHAnsi"/>
          <w:bCs/>
        </w:rPr>
      </w:pPr>
      <w:r w:rsidRPr="00A80EAE">
        <w:rPr>
          <w:rFonts w:eastAsiaTheme="minorHAnsi"/>
          <w:bCs/>
        </w:rPr>
        <w:t>Coleman, Sydney – 7</w:t>
      </w:r>
      <w:r w:rsidRPr="00A80EAE">
        <w:rPr>
          <w:rFonts w:eastAsiaTheme="minorHAnsi"/>
          <w:bCs/>
          <w:vertAlign w:val="superscript"/>
        </w:rPr>
        <w:t>th</w:t>
      </w:r>
      <w:r w:rsidRPr="00A80EAE">
        <w:rPr>
          <w:rFonts w:eastAsiaTheme="minorHAnsi"/>
          <w:bCs/>
        </w:rPr>
        <w:t xml:space="preserve"> Gr. Girls Basketball Coach – James T Alton – Effective - 04/25/2023</w:t>
      </w:r>
    </w:p>
    <w:p w:rsidR="00016CDD" w:rsidRPr="00A80EAE" w:rsidRDefault="00016CDD" w:rsidP="00016CDD">
      <w:pPr>
        <w:spacing w:line="276" w:lineRule="auto"/>
        <w:rPr>
          <w:rFonts w:eastAsiaTheme="minorHAnsi"/>
          <w:bCs/>
        </w:rPr>
      </w:pPr>
      <w:r w:rsidRPr="00A80EAE">
        <w:rPr>
          <w:rFonts w:eastAsiaTheme="minorHAnsi"/>
          <w:bCs/>
        </w:rPr>
        <w:t>Foley, Kevin – Bass Fishing Coach – Central Hardin – Effective – 05/30/2023</w:t>
      </w:r>
    </w:p>
    <w:p w:rsidR="00016CDD" w:rsidRPr="00A80EAE" w:rsidRDefault="00016CDD" w:rsidP="00016CDD">
      <w:pPr>
        <w:spacing w:line="276" w:lineRule="auto"/>
        <w:rPr>
          <w:rFonts w:eastAsiaTheme="minorHAnsi"/>
          <w:bCs/>
        </w:rPr>
      </w:pPr>
      <w:r w:rsidRPr="00A80EAE">
        <w:rPr>
          <w:rFonts w:eastAsiaTheme="minorHAnsi"/>
          <w:bCs/>
        </w:rPr>
        <w:t>Koch, Robert – Asst. Archery Coach 50% -- Central Hardin – Effective 06/30/2023</w:t>
      </w:r>
    </w:p>
    <w:p w:rsidR="00016CDD" w:rsidRPr="00A80EAE" w:rsidRDefault="00016CDD" w:rsidP="00016CDD">
      <w:pPr>
        <w:spacing w:line="276" w:lineRule="auto"/>
        <w:rPr>
          <w:rFonts w:eastAsiaTheme="minorHAnsi"/>
          <w:bCs/>
        </w:rPr>
      </w:pPr>
      <w:r w:rsidRPr="00A80EAE">
        <w:rPr>
          <w:rFonts w:eastAsiaTheme="minorHAnsi"/>
          <w:bCs/>
        </w:rPr>
        <w:t>Miller, Andre – Asst. JV Boys Basketball Coach – Central Hardin – 04/26/2023</w:t>
      </w:r>
    </w:p>
    <w:p w:rsidR="00016CDD" w:rsidRPr="00A80EAE" w:rsidRDefault="00016CDD" w:rsidP="00016CDD">
      <w:pPr>
        <w:spacing w:line="276" w:lineRule="auto"/>
        <w:rPr>
          <w:rFonts w:eastAsiaTheme="minorHAnsi"/>
          <w:bCs/>
        </w:rPr>
      </w:pPr>
      <w:r w:rsidRPr="00A80EAE">
        <w:rPr>
          <w:rFonts w:eastAsiaTheme="minorHAnsi"/>
          <w:bCs/>
        </w:rPr>
        <w:t>Shoulders, George – Archery Coach &amp; Asst. Archery Coach 50% – Central Hardin – Effective - 06/30/2023</w:t>
      </w:r>
    </w:p>
    <w:p w:rsidR="00016CDD" w:rsidRPr="00A80EAE" w:rsidRDefault="00016CDD" w:rsidP="00016CDD">
      <w:pPr>
        <w:spacing w:line="276" w:lineRule="auto"/>
        <w:rPr>
          <w:rFonts w:eastAsiaTheme="minorHAnsi"/>
          <w:bCs/>
        </w:rPr>
      </w:pPr>
      <w:r w:rsidRPr="00A80EAE">
        <w:rPr>
          <w:rFonts w:eastAsiaTheme="minorHAnsi"/>
          <w:bCs/>
        </w:rPr>
        <w:t xml:space="preserve">Youngblood, </w:t>
      </w:r>
      <w:proofErr w:type="spellStart"/>
      <w:r w:rsidRPr="00A80EAE">
        <w:rPr>
          <w:rFonts w:eastAsiaTheme="minorHAnsi"/>
          <w:bCs/>
        </w:rPr>
        <w:t>Ivin</w:t>
      </w:r>
      <w:proofErr w:type="spellEnd"/>
      <w:r w:rsidRPr="00A80EAE">
        <w:rPr>
          <w:rFonts w:eastAsiaTheme="minorHAnsi"/>
          <w:bCs/>
        </w:rPr>
        <w:t xml:space="preserve"> – Athletic Director – North Hardin – Effective - 6/30/2023</w:t>
      </w:r>
    </w:p>
    <w:p w:rsidR="00016CDD" w:rsidRPr="00A80EAE" w:rsidRDefault="00016CDD" w:rsidP="00016CDD">
      <w:pPr>
        <w:spacing w:line="276" w:lineRule="auto"/>
        <w:rPr>
          <w:rFonts w:eastAsiaTheme="minorHAnsi"/>
          <w:bCs/>
        </w:rPr>
      </w:pPr>
    </w:p>
    <w:p w:rsidR="00016CDD" w:rsidRPr="00A80EAE" w:rsidRDefault="00016CDD" w:rsidP="00016CDD">
      <w:pPr>
        <w:spacing w:line="276" w:lineRule="auto"/>
        <w:rPr>
          <w:rFonts w:eastAsiaTheme="minorHAnsi"/>
          <w:bCs/>
          <w:u w:val="single"/>
        </w:rPr>
      </w:pPr>
      <w:r w:rsidRPr="00A80EAE">
        <w:rPr>
          <w:rFonts w:eastAsiaTheme="minorHAnsi"/>
          <w:bCs/>
          <w:u w:val="single"/>
        </w:rPr>
        <w:t>EXTRA-CURRICULAR/PARAPROFESSIONAL TERMINATION</w:t>
      </w:r>
    </w:p>
    <w:p w:rsidR="00016CDD" w:rsidRPr="00A80EAE" w:rsidRDefault="00016CDD" w:rsidP="00016CDD">
      <w:pPr>
        <w:spacing w:line="276" w:lineRule="auto"/>
        <w:rPr>
          <w:rFonts w:eastAsiaTheme="minorHAnsi"/>
          <w:bCs/>
        </w:rPr>
      </w:pPr>
      <w:r w:rsidRPr="00A80EAE">
        <w:rPr>
          <w:rFonts w:eastAsiaTheme="minorHAnsi"/>
          <w:bCs/>
        </w:rPr>
        <w:t xml:space="preserve">Barrick, Morgan </w:t>
      </w:r>
      <w:proofErr w:type="gramStart"/>
      <w:r w:rsidRPr="00A80EAE">
        <w:rPr>
          <w:rFonts w:eastAsiaTheme="minorHAnsi"/>
          <w:bCs/>
        </w:rPr>
        <w:t>–  9</w:t>
      </w:r>
      <w:r w:rsidRPr="00A80EAE">
        <w:rPr>
          <w:rFonts w:eastAsiaTheme="minorHAnsi"/>
          <w:bCs/>
          <w:vertAlign w:val="superscript"/>
        </w:rPr>
        <w:t>th</w:t>
      </w:r>
      <w:proofErr w:type="gramEnd"/>
      <w:r w:rsidRPr="00A80EAE">
        <w:rPr>
          <w:rFonts w:eastAsiaTheme="minorHAnsi"/>
          <w:bCs/>
        </w:rPr>
        <w:t xml:space="preserve"> Grade Girls Basketball Coach – John Hardin - Effective – 05/08/2023</w:t>
      </w:r>
    </w:p>
    <w:p w:rsidR="00016CDD" w:rsidRPr="00A80EAE" w:rsidRDefault="00016CDD" w:rsidP="00016CDD">
      <w:pPr>
        <w:spacing w:line="276" w:lineRule="auto"/>
        <w:rPr>
          <w:rFonts w:eastAsiaTheme="minorHAnsi"/>
          <w:bCs/>
        </w:rPr>
      </w:pPr>
      <w:r w:rsidRPr="00A80EAE">
        <w:rPr>
          <w:rFonts w:eastAsiaTheme="minorHAnsi"/>
          <w:bCs/>
        </w:rPr>
        <w:t xml:space="preserve">Barrick, Morgan </w:t>
      </w:r>
      <w:proofErr w:type="gramStart"/>
      <w:r w:rsidRPr="00A80EAE">
        <w:rPr>
          <w:rFonts w:eastAsiaTheme="minorHAnsi"/>
          <w:bCs/>
        </w:rPr>
        <w:t>–  7</w:t>
      </w:r>
      <w:r w:rsidRPr="00A80EAE">
        <w:rPr>
          <w:rFonts w:eastAsiaTheme="minorHAnsi"/>
          <w:bCs/>
          <w:vertAlign w:val="superscript"/>
        </w:rPr>
        <w:t>th</w:t>
      </w:r>
      <w:proofErr w:type="gramEnd"/>
      <w:r w:rsidRPr="00A80EAE">
        <w:rPr>
          <w:rFonts w:eastAsiaTheme="minorHAnsi"/>
          <w:bCs/>
        </w:rPr>
        <w:t xml:space="preserve"> Grade Girls Basketball Coach – James T Alton - Effective – 05/08/2023</w:t>
      </w:r>
    </w:p>
    <w:p w:rsidR="00016CDD" w:rsidRPr="00A80EAE" w:rsidRDefault="00016CDD" w:rsidP="00016CDD">
      <w:pPr>
        <w:spacing w:line="276" w:lineRule="auto"/>
        <w:rPr>
          <w:rFonts w:eastAsiaTheme="minorHAnsi"/>
          <w:bCs/>
          <w:u w:val="single"/>
        </w:rPr>
      </w:pPr>
    </w:p>
    <w:p w:rsidR="00016CDD" w:rsidRPr="00A80EAE" w:rsidRDefault="00016CDD" w:rsidP="00016CDD">
      <w:pPr>
        <w:spacing w:line="276" w:lineRule="auto"/>
        <w:rPr>
          <w:rFonts w:eastAsiaTheme="minorHAnsi"/>
          <w:bCs/>
          <w:u w:val="single"/>
        </w:rPr>
      </w:pPr>
      <w:r w:rsidRPr="00A80EAE">
        <w:rPr>
          <w:rFonts w:eastAsiaTheme="minorHAnsi"/>
          <w:bCs/>
          <w:u w:val="single"/>
        </w:rPr>
        <w:t>REQUEST PERMISSION TO HIRE PROBATIONARY, FULL-TIME EMERGENCY, ADJUNCT AND SUBSTITUTE TEACHERS FOR THE 2023-2024 SCHOOL YEAR</w:t>
      </w:r>
    </w:p>
    <w:p w:rsidR="00016CDD" w:rsidRPr="00A80EAE" w:rsidRDefault="00016CDD" w:rsidP="00016CDD">
      <w:pPr>
        <w:spacing w:line="276" w:lineRule="auto"/>
        <w:rPr>
          <w:rFonts w:eastAsiaTheme="minorHAnsi"/>
          <w:bCs/>
        </w:rPr>
      </w:pPr>
      <w:r w:rsidRPr="00A80EAE">
        <w:rPr>
          <w:rFonts w:eastAsiaTheme="minorHAnsi"/>
          <w:bCs/>
        </w:rPr>
        <w:t>The Human Resources office requests permission to file applications for Probationary Certifications and Full-</w:t>
      </w:r>
    </w:p>
    <w:p w:rsidR="00016CDD" w:rsidRPr="00A80EAE" w:rsidRDefault="00016CDD" w:rsidP="00016CDD">
      <w:pPr>
        <w:spacing w:line="276" w:lineRule="auto"/>
        <w:rPr>
          <w:rFonts w:eastAsiaTheme="minorHAnsi"/>
          <w:bCs/>
        </w:rPr>
      </w:pPr>
      <w:r w:rsidRPr="00A80EAE">
        <w:rPr>
          <w:rFonts w:eastAsiaTheme="minorHAnsi"/>
          <w:bCs/>
        </w:rPr>
        <w:t>Time Emergency Certifications with the Education Professional Standards Board, and complete Substitute</w:t>
      </w:r>
    </w:p>
    <w:p w:rsidR="00016CDD" w:rsidRPr="00A80EAE" w:rsidRDefault="00016CDD" w:rsidP="00016CDD">
      <w:pPr>
        <w:spacing w:line="276" w:lineRule="auto"/>
        <w:rPr>
          <w:rFonts w:eastAsiaTheme="minorHAnsi"/>
          <w:bCs/>
        </w:rPr>
      </w:pPr>
      <w:r w:rsidRPr="00A80EAE">
        <w:rPr>
          <w:rFonts w:eastAsiaTheme="minorHAnsi"/>
          <w:bCs/>
        </w:rPr>
        <w:t>Teacher Certification Applications, as the Director of Human Resources deems necessary for the 2023-2024</w:t>
      </w:r>
    </w:p>
    <w:p w:rsidR="00016CDD" w:rsidRPr="00A80EAE" w:rsidRDefault="00016CDD" w:rsidP="00016CDD">
      <w:pPr>
        <w:spacing w:line="276" w:lineRule="auto"/>
        <w:rPr>
          <w:rFonts w:eastAsiaTheme="minorHAnsi"/>
          <w:bCs/>
        </w:rPr>
      </w:pPr>
      <w:proofErr w:type="gramStart"/>
      <w:r w:rsidRPr="00A80EAE">
        <w:rPr>
          <w:rFonts w:eastAsiaTheme="minorHAnsi"/>
          <w:bCs/>
        </w:rPr>
        <w:t>school</w:t>
      </w:r>
      <w:proofErr w:type="gramEnd"/>
      <w:r w:rsidRPr="00A80EAE">
        <w:rPr>
          <w:rFonts w:eastAsiaTheme="minorHAnsi"/>
          <w:bCs/>
        </w:rPr>
        <w:t xml:space="preserve"> year.</w:t>
      </w:r>
    </w:p>
    <w:p w:rsidR="00016CDD" w:rsidRPr="00A80EAE" w:rsidRDefault="00016CDD" w:rsidP="00551814">
      <w:pPr>
        <w:pStyle w:val="PlainText"/>
        <w:rPr>
          <w:rFonts w:ascii="Times New Roman" w:hAnsi="Times New Roman" w:cs="Times New Roman"/>
          <w:sz w:val="24"/>
          <w:szCs w:val="24"/>
        </w:rPr>
      </w:pPr>
    </w:p>
    <w:p w:rsidR="00016CDD"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2. Received the Certified Continuing Contracts for 2023-2024 </w:t>
      </w:r>
      <w:r w:rsidR="00016CDD" w:rsidRPr="00A80EAE">
        <w:rPr>
          <w:rFonts w:ascii="Times New Roman" w:hAnsi="Times New Roman" w:cs="Times New Roman"/>
          <w:b/>
          <w:sz w:val="24"/>
          <w:szCs w:val="24"/>
        </w:rPr>
        <w:br/>
      </w:r>
    </w:p>
    <w:p w:rsidR="00016CDD" w:rsidRPr="00A80EAE" w:rsidRDefault="00016CDD" w:rsidP="00016CDD">
      <w:pPr>
        <w:rPr>
          <w:color w:val="000000"/>
        </w:rPr>
        <w:sectPr w:rsidR="00016CDD" w:rsidRPr="00A80EAE" w:rsidSect="00C0170D">
          <w:pgSz w:w="12240" w:h="15840"/>
          <w:pgMar w:top="720" w:right="720" w:bottom="720" w:left="720" w:header="720" w:footer="720" w:gutter="0"/>
          <w:cols w:space="720"/>
          <w:docGrid w:linePitch="360"/>
        </w:sectPr>
      </w:pPr>
    </w:p>
    <w:tbl>
      <w:tblPr>
        <w:tblW w:w="3477" w:type="dxa"/>
        <w:tblLook w:val="04A0" w:firstRow="1" w:lastRow="0" w:firstColumn="1" w:lastColumn="0" w:noHBand="0" w:noVBand="1"/>
      </w:tblPr>
      <w:tblGrid>
        <w:gridCol w:w="2083"/>
        <w:gridCol w:w="1670"/>
      </w:tblGrid>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b/>
                <w:bCs/>
                <w:color w:val="000000"/>
              </w:rPr>
            </w:pPr>
            <w:r w:rsidRPr="00A80EAE">
              <w:rPr>
                <w:color w:val="000000"/>
              </w:rPr>
              <w:t>AKER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b/>
                <w:bCs/>
                <w:color w:val="000000"/>
              </w:rPr>
            </w:pPr>
            <w:r w:rsidRPr="00A80EAE">
              <w:rPr>
                <w:color w:val="000000"/>
              </w:rPr>
              <w:t>MALLOR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BANK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ARAH</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BARB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ASHLE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BEARD</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USAN</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BIDDLE</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LIS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BISHOP</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KRISTI</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BOBLITT</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ASE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ALHOU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OHN</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RADY</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ELANI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UNNINGHAM</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ANN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DARNELL</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TIFFAN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DOWELL</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ORDAN</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ERNST</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ALEB</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FOWL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LYNDSA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FREEMA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ANDR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GOLDE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NNIFER</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GROVE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SSIC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GUNBY</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ARISS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HAYE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ETH</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HILL</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ORIN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HOWELL</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ADISON</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GI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END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NSE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BROOK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LARSE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ALIN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LOWE</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LIND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ARTI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ULI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ETCALF</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ATHERIN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ILL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KRISTIN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ILL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NNIFER</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ITCHELL</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ELI</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ORRI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KELL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URILLO</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ANN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PINTO</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NNIFER</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REGI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KATHERIN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REVE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ZACHAR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ROBINSO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NNIFER</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HUMATE</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KALI</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IDENSTRICK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CASSANDR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TEWART</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DIAN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TEWART</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ICHAEL</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TURGILL-THOMPSO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KATRIN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UTHERLAND</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HEATHER</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TROGN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DANIELL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TROTTA</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DIAN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UPTO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RACHEL</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VANMET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ISAAC</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VIVA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MADELYN</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ALTER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ALEN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ATER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NICHELLE</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ATSO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TI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ILLIAMS</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EMILY</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ILSON</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RACHEL</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INDER</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SHANDI</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WOODRING</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ANISIA</w:t>
            </w:r>
          </w:p>
        </w:tc>
      </w:tr>
      <w:tr w:rsidR="00016CDD" w:rsidRPr="00A80EAE" w:rsidTr="00016CDD">
        <w:trPr>
          <w:trHeight w:val="301"/>
        </w:trPr>
        <w:tc>
          <w:tcPr>
            <w:tcW w:w="1928"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ZUMHINGST</w:t>
            </w:r>
          </w:p>
        </w:tc>
        <w:tc>
          <w:tcPr>
            <w:tcW w:w="1549" w:type="dxa"/>
            <w:tcBorders>
              <w:top w:val="single" w:sz="4" w:space="0" w:color="auto"/>
              <w:left w:val="single" w:sz="4" w:space="0" w:color="auto"/>
              <w:bottom w:val="single" w:sz="4" w:space="0" w:color="auto"/>
              <w:right w:val="single" w:sz="4" w:space="0" w:color="auto"/>
            </w:tcBorders>
            <w:shd w:val="clear" w:color="auto" w:fill="auto"/>
            <w:noWrap/>
            <w:hideMark/>
          </w:tcPr>
          <w:p w:rsidR="00016CDD" w:rsidRPr="00A80EAE" w:rsidRDefault="00016CDD" w:rsidP="00016CDD">
            <w:pPr>
              <w:rPr>
                <w:color w:val="000000"/>
              </w:rPr>
            </w:pPr>
            <w:r w:rsidRPr="00A80EAE">
              <w:rPr>
                <w:color w:val="000000"/>
              </w:rPr>
              <w:t>JESSICA</w:t>
            </w:r>
          </w:p>
        </w:tc>
      </w:tr>
    </w:tbl>
    <w:p w:rsidR="00016CDD" w:rsidRPr="00A80EAE" w:rsidRDefault="00016CDD" w:rsidP="00551814">
      <w:pPr>
        <w:pStyle w:val="PlainText"/>
        <w:rPr>
          <w:rFonts w:ascii="Times New Roman" w:hAnsi="Times New Roman" w:cs="Times New Roman"/>
          <w:sz w:val="24"/>
          <w:szCs w:val="24"/>
        </w:rPr>
        <w:sectPr w:rsidR="00016CDD" w:rsidRPr="00A80EAE" w:rsidSect="00016CDD">
          <w:type w:val="continuous"/>
          <w:pgSz w:w="12240" w:h="15840"/>
          <w:pgMar w:top="720" w:right="720" w:bottom="720" w:left="720" w:header="720" w:footer="720" w:gutter="0"/>
          <w:cols w:num="2" w:space="720"/>
          <w:docGrid w:linePitch="360"/>
        </w:sect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 xml:space="preserve"> </w:t>
      </w: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3. Received the Certified Limited Contracts for 2023-2024 </w:t>
      </w:r>
      <w:r w:rsidRPr="00A80EAE">
        <w:rPr>
          <w:rFonts w:ascii="Times New Roman" w:hAnsi="Times New Roman" w:cs="Times New Roman"/>
          <w:sz w:val="24"/>
          <w:szCs w:val="24"/>
        </w:rPr>
        <w:t xml:space="preserve"> </w:t>
      </w:r>
    </w:p>
    <w:p w:rsidR="00016CDD" w:rsidRPr="00A80EAE" w:rsidRDefault="00016CDD" w:rsidP="00016CDD">
      <w:pPr>
        <w:rPr>
          <w:color w:val="000000"/>
        </w:rPr>
        <w:sectPr w:rsidR="00016CDD" w:rsidRPr="00A80EAE" w:rsidSect="00016CDD">
          <w:type w:val="continuous"/>
          <w:pgSz w:w="12240" w:h="15840"/>
          <w:pgMar w:top="720" w:right="720" w:bottom="720" w:left="720" w:header="720" w:footer="720" w:gutter="0"/>
          <w:cols w:space="720"/>
          <w:docGrid w:linePitch="360"/>
        </w:sectPr>
      </w:pPr>
    </w:p>
    <w:tbl>
      <w:tblPr>
        <w:tblW w:w="3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857"/>
      </w:tblGrid>
      <w:tr w:rsidR="00016CDD" w:rsidRPr="00A80EAE" w:rsidTr="00A80EAE">
        <w:trPr>
          <w:trHeight w:val="301"/>
        </w:trPr>
        <w:tc>
          <w:tcPr>
            <w:tcW w:w="2245" w:type="dxa"/>
            <w:shd w:val="clear" w:color="auto" w:fill="auto"/>
            <w:noWrap/>
            <w:hideMark/>
          </w:tcPr>
          <w:p w:rsidR="00016CDD" w:rsidRPr="00A80EAE" w:rsidRDefault="00016CDD" w:rsidP="00016CDD">
            <w:pPr>
              <w:rPr>
                <w:b/>
                <w:bCs/>
                <w:color w:val="000000"/>
              </w:rPr>
            </w:pPr>
            <w:r w:rsidRPr="00A80EAE">
              <w:rPr>
                <w:color w:val="000000"/>
              </w:rPr>
              <w:t>ABBOTT</w:t>
            </w:r>
          </w:p>
        </w:tc>
        <w:tc>
          <w:tcPr>
            <w:tcW w:w="1214" w:type="dxa"/>
            <w:shd w:val="clear" w:color="auto" w:fill="auto"/>
            <w:noWrap/>
            <w:hideMark/>
          </w:tcPr>
          <w:p w:rsidR="00016CDD" w:rsidRPr="00A80EAE" w:rsidRDefault="00016CDD" w:rsidP="00016CDD">
            <w:pPr>
              <w:rPr>
                <w:b/>
                <w:bCs/>
                <w:color w:val="000000"/>
              </w:rPr>
            </w:pPr>
            <w:r w:rsidRPr="00A80EAE">
              <w:rPr>
                <w:color w:val="000000"/>
              </w:rPr>
              <w:t>STEPHAN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DAMS</w:t>
            </w:r>
          </w:p>
        </w:tc>
        <w:tc>
          <w:tcPr>
            <w:tcW w:w="1214" w:type="dxa"/>
            <w:shd w:val="clear" w:color="auto" w:fill="auto"/>
            <w:noWrap/>
            <w:hideMark/>
          </w:tcPr>
          <w:p w:rsidR="00016CDD" w:rsidRPr="00A80EAE" w:rsidRDefault="00016CDD" w:rsidP="00016CDD">
            <w:pPr>
              <w:rPr>
                <w:color w:val="000000"/>
              </w:rPr>
            </w:pPr>
            <w:r w:rsidRPr="00A80EAE">
              <w:rPr>
                <w:color w:val="000000"/>
              </w:rPr>
              <w:t>AM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IDE</w:t>
            </w:r>
          </w:p>
        </w:tc>
        <w:tc>
          <w:tcPr>
            <w:tcW w:w="1214" w:type="dxa"/>
            <w:shd w:val="clear" w:color="auto" w:fill="auto"/>
            <w:noWrap/>
            <w:hideMark/>
          </w:tcPr>
          <w:p w:rsidR="00016CDD" w:rsidRPr="00A80EAE" w:rsidRDefault="00016CDD" w:rsidP="00016CDD">
            <w:pPr>
              <w:rPr>
                <w:color w:val="000000"/>
              </w:rPr>
            </w:pPr>
            <w:r w:rsidRPr="00A80EAE">
              <w:rPr>
                <w:color w:val="000000"/>
              </w:rPr>
              <w:t>SUZAN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MOS</w:t>
            </w:r>
          </w:p>
        </w:tc>
        <w:tc>
          <w:tcPr>
            <w:tcW w:w="1214" w:type="dxa"/>
            <w:shd w:val="clear" w:color="auto" w:fill="auto"/>
            <w:noWrap/>
            <w:hideMark/>
          </w:tcPr>
          <w:p w:rsidR="00016CDD" w:rsidRPr="00A80EAE" w:rsidRDefault="00016CDD" w:rsidP="00016CDD">
            <w:pPr>
              <w:rPr>
                <w:color w:val="000000"/>
              </w:rPr>
            </w:pPr>
            <w:r w:rsidRPr="00A80EAE">
              <w:rPr>
                <w:color w:val="000000"/>
              </w:rPr>
              <w:t>SYDN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NDERSON</w:t>
            </w:r>
          </w:p>
        </w:tc>
        <w:tc>
          <w:tcPr>
            <w:tcW w:w="1214" w:type="dxa"/>
            <w:shd w:val="clear" w:color="auto" w:fill="auto"/>
            <w:noWrap/>
            <w:hideMark/>
          </w:tcPr>
          <w:p w:rsidR="00016CDD" w:rsidRPr="00A80EAE" w:rsidRDefault="00016CDD" w:rsidP="00016CDD">
            <w:pPr>
              <w:rPr>
                <w:color w:val="000000"/>
              </w:rPr>
            </w:pPr>
            <w:r w:rsidRPr="00A80EAE">
              <w:rPr>
                <w:color w:val="000000"/>
              </w:rPr>
              <w:t>HOP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NDERSON</w:t>
            </w:r>
          </w:p>
        </w:tc>
        <w:tc>
          <w:tcPr>
            <w:tcW w:w="1214" w:type="dxa"/>
            <w:shd w:val="clear" w:color="auto" w:fill="auto"/>
            <w:noWrap/>
            <w:hideMark/>
          </w:tcPr>
          <w:p w:rsidR="00016CDD" w:rsidRPr="00A80EAE" w:rsidRDefault="00016CDD" w:rsidP="00016CDD">
            <w:pPr>
              <w:rPr>
                <w:color w:val="000000"/>
              </w:rPr>
            </w:pPr>
            <w:r w:rsidRPr="00A80EAE">
              <w:rPr>
                <w:color w:val="000000"/>
              </w:rPr>
              <w:t>JUL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RCILLA</w:t>
            </w:r>
          </w:p>
        </w:tc>
        <w:tc>
          <w:tcPr>
            <w:tcW w:w="1214" w:type="dxa"/>
            <w:shd w:val="clear" w:color="auto" w:fill="auto"/>
            <w:noWrap/>
            <w:hideMark/>
          </w:tcPr>
          <w:p w:rsidR="00016CDD" w:rsidRPr="00A80EAE" w:rsidRDefault="00016CDD" w:rsidP="00016CDD">
            <w:pPr>
              <w:rPr>
                <w:color w:val="000000"/>
              </w:rPr>
            </w:pPr>
            <w:r w:rsidRPr="00A80EAE">
              <w:rPr>
                <w:color w:val="000000"/>
              </w:rPr>
              <w:t>ANDRE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RMANTROUT</w:t>
            </w:r>
          </w:p>
        </w:tc>
        <w:tc>
          <w:tcPr>
            <w:tcW w:w="1214" w:type="dxa"/>
            <w:shd w:val="clear" w:color="auto" w:fill="auto"/>
            <w:noWrap/>
            <w:hideMark/>
          </w:tcPr>
          <w:p w:rsidR="00016CDD" w:rsidRPr="00A80EAE" w:rsidRDefault="00016CDD" w:rsidP="00016CDD">
            <w:pPr>
              <w:rPr>
                <w:color w:val="000000"/>
              </w:rPr>
            </w:pPr>
            <w:r w:rsidRPr="00A80EAE">
              <w:rPr>
                <w:color w:val="000000"/>
              </w:rPr>
              <w:t>CHEYA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SHLEY</w:t>
            </w:r>
          </w:p>
        </w:tc>
        <w:tc>
          <w:tcPr>
            <w:tcW w:w="1214" w:type="dxa"/>
            <w:shd w:val="clear" w:color="auto" w:fill="auto"/>
            <w:noWrap/>
            <w:hideMark/>
          </w:tcPr>
          <w:p w:rsidR="00016CDD" w:rsidRPr="00A80EAE" w:rsidRDefault="00016CDD" w:rsidP="00016CDD">
            <w:pPr>
              <w:rPr>
                <w:color w:val="000000"/>
              </w:rPr>
            </w:pPr>
            <w:r w:rsidRPr="00A80EAE">
              <w:rPr>
                <w:color w:val="000000"/>
              </w:rPr>
              <w:t>HALL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TCHER</w:t>
            </w:r>
          </w:p>
        </w:tc>
        <w:tc>
          <w:tcPr>
            <w:tcW w:w="1214" w:type="dxa"/>
            <w:shd w:val="clear" w:color="auto" w:fill="auto"/>
            <w:noWrap/>
            <w:hideMark/>
          </w:tcPr>
          <w:p w:rsidR="00016CDD" w:rsidRPr="00A80EAE" w:rsidRDefault="00016CDD" w:rsidP="00016CDD">
            <w:pPr>
              <w:rPr>
                <w:color w:val="000000"/>
              </w:rPr>
            </w:pPr>
            <w:r w:rsidRPr="00A80EAE">
              <w:rPr>
                <w:color w:val="000000"/>
              </w:rPr>
              <w:t>AM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AUBREY</w:t>
            </w:r>
          </w:p>
        </w:tc>
        <w:tc>
          <w:tcPr>
            <w:tcW w:w="1214" w:type="dxa"/>
            <w:shd w:val="clear" w:color="auto" w:fill="auto"/>
            <w:noWrap/>
            <w:hideMark/>
          </w:tcPr>
          <w:p w:rsidR="00016CDD" w:rsidRPr="00A80EAE" w:rsidRDefault="00016CDD" w:rsidP="00016CDD">
            <w:pPr>
              <w:rPr>
                <w:color w:val="000000"/>
              </w:rPr>
            </w:pPr>
            <w:r w:rsidRPr="00A80EAE">
              <w:rPr>
                <w:color w:val="000000"/>
              </w:rPr>
              <w:t>PRECIOUS</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GLEY</w:t>
            </w:r>
          </w:p>
        </w:tc>
        <w:tc>
          <w:tcPr>
            <w:tcW w:w="1214" w:type="dxa"/>
            <w:shd w:val="clear" w:color="auto" w:fill="auto"/>
            <w:noWrap/>
            <w:hideMark/>
          </w:tcPr>
          <w:p w:rsidR="00016CDD" w:rsidRPr="00A80EAE" w:rsidRDefault="00016CDD" w:rsidP="00016CDD">
            <w:pPr>
              <w:rPr>
                <w:color w:val="000000"/>
              </w:rPr>
            </w:pPr>
            <w:r w:rsidRPr="00A80EAE">
              <w:rPr>
                <w:color w:val="000000"/>
              </w:rPr>
              <w:t>CIA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ILEY</w:t>
            </w:r>
          </w:p>
        </w:tc>
        <w:tc>
          <w:tcPr>
            <w:tcW w:w="1214" w:type="dxa"/>
            <w:shd w:val="clear" w:color="auto" w:fill="auto"/>
            <w:noWrap/>
            <w:hideMark/>
          </w:tcPr>
          <w:p w:rsidR="00016CDD" w:rsidRPr="00A80EAE" w:rsidRDefault="00016CDD" w:rsidP="00016CDD">
            <w:pPr>
              <w:rPr>
                <w:color w:val="000000"/>
              </w:rPr>
            </w:pPr>
            <w:r w:rsidRPr="00A80EAE">
              <w:rPr>
                <w:color w:val="000000"/>
              </w:rPr>
              <w:t>TAYLO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KER</w:t>
            </w:r>
          </w:p>
        </w:tc>
        <w:tc>
          <w:tcPr>
            <w:tcW w:w="1214" w:type="dxa"/>
            <w:shd w:val="clear" w:color="auto" w:fill="auto"/>
            <w:noWrap/>
            <w:hideMark/>
          </w:tcPr>
          <w:p w:rsidR="00016CDD" w:rsidRPr="00A80EAE" w:rsidRDefault="00016CDD" w:rsidP="00016CDD">
            <w:pPr>
              <w:rPr>
                <w:color w:val="000000"/>
              </w:rPr>
            </w:pPr>
            <w:r w:rsidRPr="00A80EAE">
              <w:rPr>
                <w:color w:val="000000"/>
              </w:rPr>
              <w:t>COURTN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KER</w:t>
            </w:r>
          </w:p>
        </w:tc>
        <w:tc>
          <w:tcPr>
            <w:tcW w:w="1214" w:type="dxa"/>
            <w:shd w:val="clear" w:color="auto" w:fill="auto"/>
            <w:noWrap/>
            <w:hideMark/>
          </w:tcPr>
          <w:p w:rsidR="00016CDD" w:rsidRPr="00A80EAE" w:rsidRDefault="00016CDD" w:rsidP="00016CDD">
            <w:pPr>
              <w:rPr>
                <w:color w:val="000000"/>
              </w:rPr>
            </w:pPr>
            <w:r w:rsidRPr="00A80EAE">
              <w:rPr>
                <w:color w:val="000000"/>
              </w:rPr>
              <w:t>STEV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NKEN</w:t>
            </w:r>
          </w:p>
        </w:tc>
        <w:tc>
          <w:tcPr>
            <w:tcW w:w="1214" w:type="dxa"/>
            <w:shd w:val="clear" w:color="auto" w:fill="auto"/>
            <w:noWrap/>
            <w:hideMark/>
          </w:tcPr>
          <w:p w:rsidR="00016CDD" w:rsidRPr="00A80EAE" w:rsidRDefault="00016CDD" w:rsidP="00016CDD">
            <w:pPr>
              <w:rPr>
                <w:color w:val="000000"/>
              </w:rPr>
            </w:pPr>
            <w:r w:rsidRPr="00A80EAE">
              <w:rPr>
                <w:color w:val="000000"/>
              </w:rPr>
              <w:t>JUL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RGER</w:t>
            </w:r>
          </w:p>
        </w:tc>
        <w:tc>
          <w:tcPr>
            <w:tcW w:w="1214" w:type="dxa"/>
            <w:shd w:val="clear" w:color="auto" w:fill="auto"/>
            <w:noWrap/>
            <w:hideMark/>
          </w:tcPr>
          <w:p w:rsidR="00016CDD" w:rsidRPr="00A80EAE" w:rsidRDefault="00016CDD" w:rsidP="00016CDD">
            <w:pPr>
              <w:rPr>
                <w:color w:val="000000"/>
              </w:rPr>
            </w:pPr>
            <w:r w:rsidRPr="00A80EAE">
              <w:rPr>
                <w:color w:val="000000"/>
              </w:rPr>
              <w:t>ROBERT</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RNES</w:t>
            </w:r>
          </w:p>
        </w:tc>
        <w:tc>
          <w:tcPr>
            <w:tcW w:w="1214" w:type="dxa"/>
            <w:shd w:val="clear" w:color="auto" w:fill="auto"/>
            <w:noWrap/>
            <w:hideMark/>
          </w:tcPr>
          <w:p w:rsidR="00016CDD" w:rsidRPr="00A80EAE" w:rsidRDefault="00016CDD" w:rsidP="00016CDD">
            <w:pPr>
              <w:rPr>
                <w:color w:val="000000"/>
              </w:rPr>
            </w:pPr>
            <w:r w:rsidRPr="00A80EAE">
              <w:rPr>
                <w:color w:val="000000"/>
              </w:rPr>
              <w:t>DEAN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RNETT</w:t>
            </w:r>
          </w:p>
        </w:tc>
        <w:tc>
          <w:tcPr>
            <w:tcW w:w="1214" w:type="dxa"/>
            <w:shd w:val="clear" w:color="auto" w:fill="auto"/>
            <w:noWrap/>
            <w:hideMark/>
          </w:tcPr>
          <w:p w:rsidR="00016CDD" w:rsidRPr="00A80EAE" w:rsidRDefault="00016CDD" w:rsidP="00016CDD">
            <w:pPr>
              <w:rPr>
                <w:color w:val="000000"/>
              </w:rPr>
            </w:pPr>
            <w:r w:rsidRPr="00A80EAE">
              <w:rPr>
                <w:color w:val="000000"/>
              </w:rPr>
              <w:t>LACHE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ATISTONI</w:t>
            </w:r>
          </w:p>
        </w:tc>
        <w:tc>
          <w:tcPr>
            <w:tcW w:w="1214" w:type="dxa"/>
            <w:shd w:val="clear" w:color="auto" w:fill="auto"/>
            <w:noWrap/>
            <w:hideMark/>
          </w:tcPr>
          <w:p w:rsidR="00016CDD" w:rsidRPr="00A80EAE" w:rsidRDefault="00016CDD" w:rsidP="00016CDD">
            <w:pPr>
              <w:rPr>
                <w:color w:val="000000"/>
              </w:rPr>
            </w:pPr>
            <w:r w:rsidRPr="00A80EAE">
              <w:rPr>
                <w:color w:val="000000"/>
              </w:rPr>
              <w:t>ROSAL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EELER</w:t>
            </w:r>
          </w:p>
        </w:tc>
        <w:tc>
          <w:tcPr>
            <w:tcW w:w="1214" w:type="dxa"/>
            <w:shd w:val="clear" w:color="auto" w:fill="auto"/>
            <w:noWrap/>
            <w:hideMark/>
          </w:tcPr>
          <w:p w:rsidR="00016CDD" w:rsidRPr="00A80EAE" w:rsidRDefault="00016CDD" w:rsidP="00016CDD">
            <w:pPr>
              <w:rPr>
                <w:color w:val="000000"/>
              </w:rPr>
            </w:pPr>
            <w:r w:rsidRPr="00A80EAE">
              <w:rPr>
                <w:color w:val="000000"/>
              </w:rPr>
              <w:t>ANISS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ELL</w:t>
            </w:r>
          </w:p>
        </w:tc>
        <w:tc>
          <w:tcPr>
            <w:tcW w:w="1214" w:type="dxa"/>
            <w:shd w:val="clear" w:color="auto" w:fill="auto"/>
            <w:noWrap/>
            <w:hideMark/>
          </w:tcPr>
          <w:p w:rsidR="00016CDD" w:rsidRPr="00A80EAE" w:rsidRDefault="00016CDD" w:rsidP="00016CDD">
            <w:pPr>
              <w:rPr>
                <w:color w:val="000000"/>
              </w:rPr>
            </w:pPr>
            <w:r w:rsidRPr="00A80EAE">
              <w:rPr>
                <w:color w:val="000000"/>
              </w:rPr>
              <w:t>CAEHL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ENHAM</w:t>
            </w:r>
          </w:p>
        </w:tc>
        <w:tc>
          <w:tcPr>
            <w:tcW w:w="1214" w:type="dxa"/>
            <w:shd w:val="clear" w:color="auto" w:fill="auto"/>
            <w:noWrap/>
            <w:hideMark/>
          </w:tcPr>
          <w:p w:rsidR="00016CDD" w:rsidRPr="00A80EAE" w:rsidRDefault="00016CDD" w:rsidP="00016CDD">
            <w:pPr>
              <w:rPr>
                <w:color w:val="000000"/>
              </w:rPr>
            </w:pPr>
            <w:r w:rsidRPr="00A80EAE">
              <w:rPr>
                <w:color w:val="000000"/>
              </w:rPr>
              <w:t>BLAK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ENSING</w:t>
            </w:r>
          </w:p>
        </w:tc>
        <w:tc>
          <w:tcPr>
            <w:tcW w:w="1214" w:type="dxa"/>
            <w:shd w:val="clear" w:color="auto" w:fill="auto"/>
            <w:noWrap/>
            <w:hideMark/>
          </w:tcPr>
          <w:p w:rsidR="00016CDD" w:rsidRPr="00A80EAE" w:rsidRDefault="00016CDD" w:rsidP="00016CDD">
            <w:pPr>
              <w:rPr>
                <w:color w:val="000000"/>
              </w:rPr>
            </w:pPr>
            <w:r w:rsidRPr="00A80EAE">
              <w:rPr>
                <w:color w:val="000000"/>
              </w:rPr>
              <w:t>JASMI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ENSON</w:t>
            </w:r>
          </w:p>
        </w:tc>
        <w:tc>
          <w:tcPr>
            <w:tcW w:w="1214" w:type="dxa"/>
            <w:shd w:val="clear" w:color="auto" w:fill="auto"/>
            <w:noWrap/>
            <w:hideMark/>
          </w:tcPr>
          <w:p w:rsidR="00016CDD" w:rsidRPr="00A80EAE" w:rsidRDefault="00016CDD" w:rsidP="00016CDD">
            <w:pPr>
              <w:rPr>
                <w:color w:val="000000"/>
              </w:rPr>
            </w:pPr>
            <w:r w:rsidRPr="00A80EAE">
              <w:rPr>
                <w:color w:val="000000"/>
              </w:rPr>
              <w:t>CESSHECK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ERRY</w:t>
            </w:r>
          </w:p>
        </w:tc>
        <w:tc>
          <w:tcPr>
            <w:tcW w:w="1214" w:type="dxa"/>
            <w:shd w:val="clear" w:color="auto" w:fill="auto"/>
            <w:noWrap/>
            <w:hideMark/>
          </w:tcPr>
          <w:p w:rsidR="00016CDD" w:rsidRPr="00A80EAE" w:rsidRDefault="00016CDD" w:rsidP="00016CDD">
            <w:pPr>
              <w:rPr>
                <w:color w:val="000000"/>
              </w:rPr>
            </w:pPr>
            <w:r w:rsidRPr="00A80EAE">
              <w:rPr>
                <w:color w:val="000000"/>
              </w:rPr>
              <w:t>SKYLA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IGLER</w:t>
            </w:r>
          </w:p>
        </w:tc>
        <w:tc>
          <w:tcPr>
            <w:tcW w:w="1214" w:type="dxa"/>
            <w:shd w:val="clear" w:color="auto" w:fill="auto"/>
            <w:noWrap/>
            <w:hideMark/>
          </w:tcPr>
          <w:p w:rsidR="00016CDD" w:rsidRPr="00A80EAE" w:rsidRDefault="00016CDD" w:rsidP="00016CDD">
            <w:pPr>
              <w:rPr>
                <w:color w:val="000000"/>
              </w:rPr>
            </w:pPr>
            <w:r w:rsidRPr="00A80EAE">
              <w:rPr>
                <w:color w:val="000000"/>
              </w:rPr>
              <w:t>SAR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LAIR</w:t>
            </w:r>
          </w:p>
        </w:tc>
        <w:tc>
          <w:tcPr>
            <w:tcW w:w="1214" w:type="dxa"/>
            <w:shd w:val="clear" w:color="auto" w:fill="auto"/>
            <w:noWrap/>
            <w:hideMark/>
          </w:tcPr>
          <w:p w:rsidR="00016CDD" w:rsidRPr="00A80EAE" w:rsidRDefault="00016CDD" w:rsidP="00016CDD">
            <w:pPr>
              <w:rPr>
                <w:color w:val="000000"/>
              </w:rPr>
            </w:pPr>
            <w:r w:rsidRPr="00A80EAE">
              <w:rPr>
                <w:color w:val="000000"/>
              </w:rPr>
              <w:t>KEND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OLDAK</w:t>
            </w:r>
          </w:p>
        </w:tc>
        <w:tc>
          <w:tcPr>
            <w:tcW w:w="1214" w:type="dxa"/>
            <w:shd w:val="clear" w:color="auto" w:fill="auto"/>
            <w:noWrap/>
            <w:hideMark/>
          </w:tcPr>
          <w:p w:rsidR="00016CDD" w:rsidRPr="00A80EAE" w:rsidRDefault="00016CDD" w:rsidP="00016CDD">
            <w:pPr>
              <w:rPr>
                <w:color w:val="000000"/>
              </w:rPr>
            </w:pPr>
            <w:r w:rsidRPr="00A80EAE">
              <w:rPr>
                <w:color w:val="000000"/>
              </w:rPr>
              <w:t>CASSID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OOK</w:t>
            </w:r>
          </w:p>
        </w:tc>
        <w:tc>
          <w:tcPr>
            <w:tcW w:w="1214" w:type="dxa"/>
            <w:shd w:val="clear" w:color="auto" w:fill="auto"/>
            <w:noWrap/>
            <w:hideMark/>
          </w:tcPr>
          <w:p w:rsidR="00016CDD" w:rsidRPr="00A80EAE" w:rsidRDefault="00016CDD" w:rsidP="00016CDD">
            <w:pPr>
              <w:rPr>
                <w:color w:val="000000"/>
              </w:rPr>
            </w:pPr>
            <w:r w:rsidRPr="00A80EAE">
              <w:rPr>
                <w:color w:val="000000"/>
              </w:rPr>
              <w:t>DANIE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ANNACK</w:t>
            </w:r>
          </w:p>
        </w:tc>
        <w:tc>
          <w:tcPr>
            <w:tcW w:w="1214" w:type="dxa"/>
            <w:shd w:val="clear" w:color="auto" w:fill="auto"/>
            <w:noWrap/>
            <w:hideMark/>
          </w:tcPr>
          <w:p w:rsidR="00016CDD" w:rsidRPr="00A80EAE" w:rsidRDefault="00016CDD" w:rsidP="00016CDD">
            <w:pPr>
              <w:rPr>
                <w:color w:val="000000"/>
              </w:rPr>
            </w:pPr>
            <w:r w:rsidRPr="00A80EAE">
              <w:rPr>
                <w:color w:val="000000"/>
              </w:rPr>
              <w:t>WILLIAM</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ASHEAR-WOODARD</w:t>
            </w:r>
          </w:p>
        </w:tc>
        <w:tc>
          <w:tcPr>
            <w:tcW w:w="1214" w:type="dxa"/>
            <w:shd w:val="clear" w:color="auto" w:fill="auto"/>
            <w:noWrap/>
            <w:hideMark/>
          </w:tcPr>
          <w:p w:rsidR="00016CDD" w:rsidRPr="00A80EAE" w:rsidRDefault="00016CDD" w:rsidP="00016CDD">
            <w:pPr>
              <w:rPr>
                <w:color w:val="000000"/>
              </w:rPr>
            </w:pPr>
            <w:r w:rsidRPr="00A80EAE">
              <w:rPr>
                <w:color w:val="000000"/>
              </w:rPr>
              <w:t>HAL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AWNER</w:t>
            </w:r>
          </w:p>
        </w:tc>
        <w:tc>
          <w:tcPr>
            <w:tcW w:w="1214" w:type="dxa"/>
            <w:shd w:val="clear" w:color="auto" w:fill="auto"/>
            <w:noWrap/>
            <w:hideMark/>
          </w:tcPr>
          <w:p w:rsidR="00016CDD" w:rsidRPr="00A80EAE" w:rsidRDefault="00016CDD" w:rsidP="00016CDD">
            <w:pPr>
              <w:rPr>
                <w:color w:val="000000"/>
              </w:rPr>
            </w:pPr>
            <w:r w:rsidRPr="00A80EAE">
              <w:rPr>
                <w:color w:val="000000"/>
              </w:rPr>
              <w:t>TAYLO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AWNER</w:t>
            </w:r>
          </w:p>
        </w:tc>
        <w:tc>
          <w:tcPr>
            <w:tcW w:w="1214" w:type="dxa"/>
            <w:shd w:val="clear" w:color="auto" w:fill="auto"/>
            <w:noWrap/>
            <w:hideMark/>
          </w:tcPr>
          <w:p w:rsidR="00016CDD" w:rsidRPr="00A80EAE" w:rsidRDefault="00016CDD" w:rsidP="00016CDD">
            <w:pPr>
              <w:rPr>
                <w:color w:val="000000"/>
              </w:rPr>
            </w:pPr>
            <w:r w:rsidRPr="00A80EAE">
              <w:rPr>
                <w:color w:val="000000"/>
              </w:rPr>
              <w:t>BRYLEIG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AY</w:t>
            </w:r>
          </w:p>
        </w:tc>
        <w:tc>
          <w:tcPr>
            <w:tcW w:w="1214" w:type="dxa"/>
            <w:shd w:val="clear" w:color="auto" w:fill="auto"/>
            <w:noWrap/>
            <w:hideMark/>
          </w:tcPr>
          <w:p w:rsidR="00016CDD" w:rsidRPr="00A80EAE" w:rsidRDefault="00016CDD" w:rsidP="00016CDD">
            <w:pPr>
              <w:rPr>
                <w:color w:val="000000"/>
              </w:rPr>
            </w:pPr>
            <w:r w:rsidRPr="00A80EAE">
              <w:rPr>
                <w:color w:val="000000"/>
              </w:rPr>
              <w:t>MIRAND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OACH</w:t>
            </w:r>
          </w:p>
        </w:tc>
        <w:tc>
          <w:tcPr>
            <w:tcW w:w="1214" w:type="dxa"/>
            <w:shd w:val="clear" w:color="auto" w:fill="auto"/>
            <w:noWrap/>
            <w:hideMark/>
          </w:tcPr>
          <w:p w:rsidR="00016CDD" w:rsidRPr="00A80EAE" w:rsidRDefault="00016CDD" w:rsidP="00016CDD">
            <w:pPr>
              <w:rPr>
                <w:color w:val="000000"/>
              </w:rPr>
            </w:pPr>
            <w:r w:rsidRPr="00A80EAE">
              <w:rPr>
                <w:color w:val="000000"/>
              </w:rPr>
              <w:t>KEND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OCKMAN</w:t>
            </w:r>
          </w:p>
        </w:tc>
        <w:tc>
          <w:tcPr>
            <w:tcW w:w="1214" w:type="dxa"/>
            <w:shd w:val="clear" w:color="auto" w:fill="auto"/>
            <w:noWrap/>
            <w:hideMark/>
          </w:tcPr>
          <w:p w:rsidR="00016CDD" w:rsidRPr="00A80EAE" w:rsidRDefault="00016CDD" w:rsidP="00016CDD">
            <w:pPr>
              <w:rPr>
                <w:color w:val="000000"/>
              </w:rPr>
            </w:pPr>
            <w:r w:rsidRPr="00A80EAE">
              <w:rPr>
                <w:color w:val="000000"/>
              </w:rPr>
              <w:t>JACOB</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OWN</w:t>
            </w:r>
          </w:p>
        </w:tc>
        <w:tc>
          <w:tcPr>
            <w:tcW w:w="1214" w:type="dxa"/>
            <w:shd w:val="clear" w:color="auto" w:fill="auto"/>
            <w:noWrap/>
            <w:hideMark/>
          </w:tcPr>
          <w:p w:rsidR="00016CDD" w:rsidRPr="00A80EAE" w:rsidRDefault="00016CDD" w:rsidP="00016CDD">
            <w:pPr>
              <w:rPr>
                <w:color w:val="000000"/>
              </w:rPr>
            </w:pPr>
            <w:r w:rsidRPr="00A80EAE">
              <w:rPr>
                <w:color w:val="000000"/>
              </w:rPr>
              <w:t>DULC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OWN</w:t>
            </w:r>
          </w:p>
        </w:tc>
        <w:tc>
          <w:tcPr>
            <w:tcW w:w="1214" w:type="dxa"/>
            <w:shd w:val="clear" w:color="auto" w:fill="auto"/>
            <w:noWrap/>
            <w:hideMark/>
          </w:tcPr>
          <w:p w:rsidR="00016CDD" w:rsidRPr="00A80EAE" w:rsidRDefault="00016CDD" w:rsidP="00016CDD">
            <w:pPr>
              <w:rPr>
                <w:color w:val="000000"/>
              </w:rPr>
            </w:pPr>
            <w:r w:rsidRPr="00A80EAE">
              <w:rPr>
                <w:color w:val="000000"/>
              </w:rPr>
              <w:t>CARR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RYAN</w:t>
            </w:r>
          </w:p>
        </w:tc>
        <w:tc>
          <w:tcPr>
            <w:tcW w:w="1214" w:type="dxa"/>
            <w:shd w:val="clear" w:color="auto" w:fill="auto"/>
            <w:noWrap/>
            <w:hideMark/>
          </w:tcPr>
          <w:p w:rsidR="00016CDD" w:rsidRPr="00A80EAE" w:rsidRDefault="00016CDD" w:rsidP="00016CDD">
            <w:pPr>
              <w:rPr>
                <w:color w:val="000000"/>
              </w:rPr>
            </w:pPr>
            <w:r w:rsidRPr="00A80EAE">
              <w:rPr>
                <w:color w:val="000000"/>
              </w:rPr>
              <w:t>ALL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UCKLES</w:t>
            </w:r>
          </w:p>
        </w:tc>
        <w:tc>
          <w:tcPr>
            <w:tcW w:w="1214" w:type="dxa"/>
            <w:shd w:val="clear" w:color="auto" w:fill="auto"/>
            <w:noWrap/>
            <w:hideMark/>
          </w:tcPr>
          <w:p w:rsidR="00016CDD" w:rsidRPr="00A80EAE" w:rsidRDefault="00016CDD" w:rsidP="00016CDD">
            <w:pPr>
              <w:rPr>
                <w:color w:val="000000"/>
              </w:rPr>
            </w:pPr>
            <w:r w:rsidRPr="00A80EAE">
              <w:rPr>
                <w:color w:val="000000"/>
              </w:rPr>
              <w:t>BRANDI</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URKS</w:t>
            </w:r>
          </w:p>
        </w:tc>
        <w:tc>
          <w:tcPr>
            <w:tcW w:w="1214" w:type="dxa"/>
            <w:shd w:val="clear" w:color="auto" w:fill="auto"/>
            <w:noWrap/>
            <w:hideMark/>
          </w:tcPr>
          <w:p w:rsidR="00016CDD" w:rsidRPr="00A80EAE" w:rsidRDefault="00016CDD" w:rsidP="00016CDD">
            <w:pPr>
              <w:rPr>
                <w:color w:val="000000"/>
              </w:rPr>
            </w:pPr>
            <w:r w:rsidRPr="00A80EAE">
              <w:rPr>
                <w:color w:val="000000"/>
              </w:rPr>
              <w:t>BET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BUTLER</w:t>
            </w:r>
          </w:p>
        </w:tc>
        <w:tc>
          <w:tcPr>
            <w:tcW w:w="1214" w:type="dxa"/>
            <w:shd w:val="clear" w:color="auto" w:fill="auto"/>
            <w:noWrap/>
            <w:hideMark/>
          </w:tcPr>
          <w:p w:rsidR="00016CDD" w:rsidRPr="00A80EAE" w:rsidRDefault="00016CDD" w:rsidP="00016CDD">
            <w:pPr>
              <w:rPr>
                <w:color w:val="000000"/>
              </w:rPr>
            </w:pPr>
            <w:r w:rsidRPr="00A80EAE">
              <w:rPr>
                <w:color w:val="000000"/>
              </w:rPr>
              <w:t>ALEXIS</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AMPBELL</w:t>
            </w:r>
          </w:p>
        </w:tc>
        <w:tc>
          <w:tcPr>
            <w:tcW w:w="1214" w:type="dxa"/>
            <w:shd w:val="clear" w:color="auto" w:fill="auto"/>
            <w:noWrap/>
            <w:hideMark/>
          </w:tcPr>
          <w:p w:rsidR="00016CDD" w:rsidRPr="00A80EAE" w:rsidRDefault="00016CDD" w:rsidP="00016CDD">
            <w:pPr>
              <w:rPr>
                <w:color w:val="000000"/>
              </w:rPr>
            </w:pPr>
            <w:r w:rsidRPr="00A80EAE">
              <w:rPr>
                <w:color w:val="000000"/>
              </w:rPr>
              <w:t>BOBB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ANADA</w:t>
            </w:r>
          </w:p>
        </w:tc>
        <w:tc>
          <w:tcPr>
            <w:tcW w:w="1214" w:type="dxa"/>
            <w:shd w:val="clear" w:color="auto" w:fill="auto"/>
            <w:noWrap/>
            <w:hideMark/>
          </w:tcPr>
          <w:p w:rsidR="00016CDD" w:rsidRPr="00A80EAE" w:rsidRDefault="00016CDD" w:rsidP="00016CDD">
            <w:pPr>
              <w:rPr>
                <w:color w:val="000000"/>
              </w:rPr>
            </w:pPr>
            <w:r w:rsidRPr="00A80EAE">
              <w:rPr>
                <w:color w:val="000000"/>
              </w:rPr>
              <w:t>CRYSTA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ARROLL</w:t>
            </w:r>
          </w:p>
        </w:tc>
        <w:tc>
          <w:tcPr>
            <w:tcW w:w="1214" w:type="dxa"/>
            <w:shd w:val="clear" w:color="auto" w:fill="auto"/>
            <w:noWrap/>
            <w:hideMark/>
          </w:tcPr>
          <w:p w:rsidR="00016CDD" w:rsidRPr="00A80EAE" w:rsidRDefault="00016CDD" w:rsidP="00016CDD">
            <w:pPr>
              <w:rPr>
                <w:color w:val="000000"/>
              </w:rPr>
            </w:pPr>
            <w:r w:rsidRPr="00A80EAE">
              <w:rPr>
                <w:color w:val="000000"/>
              </w:rPr>
              <w:t>MAR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ENTERS</w:t>
            </w:r>
          </w:p>
        </w:tc>
        <w:tc>
          <w:tcPr>
            <w:tcW w:w="1214" w:type="dxa"/>
            <w:shd w:val="clear" w:color="auto" w:fill="auto"/>
            <w:noWrap/>
            <w:hideMark/>
          </w:tcPr>
          <w:p w:rsidR="00016CDD" w:rsidRPr="00A80EAE" w:rsidRDefault="00016CDD" w:rsidP="00016CDD">
            <w:pPr>
              <w:rPr>
                <w:color w:val="000000"/>
              </w:rPr>
            </w:pPr>
            <w:r w:rsidRPr="00A80EAE">
              <w:rPr>
                <w:color w:val="000000"/>
              </w:rPr>
              <w:t>NO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LARK</w:t>
            </w:r>
          </w:p>
        </w:tc>
        <w:tc>
          <w:tcPr>
            <w:tcW w:w="1214" w:type="dxa"/>
            <w:shd w:val="clear" w:color="auto" w:fill="auto"/>
            <w:noWrap/>
            <w:hideMark/>
          </w:tcPr>
          <w:p w:rsidR="00016CDD" w:rsidRPr="00A80EAE" w:rsidRDefault="00016CDD" w:rsidP="00016CDD">
            <w:pPr>
              <w:rPr>
                <w:color w:val="000000"/>
              </w:rPr>
            </w:pPr>
            <w:r w:rsidRPr="00A80EAE">
              <w:rPr>
                <w:color w:val="000000"/>
              </w:rPr>
              <w:t>KELL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LARK</w:t>
            </w:r>
          </w:p>
        </w:tc>
        <w:tc>
          <w:tcPr>
            <w:tcW w:w="1214" w:type="dxa"/>
            <w:shd w:val="clear" w:color="auto" w:fill="auto"/>
            <w:noWrap/>
            <w:hideMark/>
          </w:tcPr>
          <w:p w:rsidR="00016CDD" w:rsidRPr="00A80EAE" w:rsidRDefault="00016CDD" w:rsidP="00016CDD">
            <w:pPr>
              <w:rPr>
                <w:color w:val="000000"/>
              </w:rPr>
            </w:pPr>
            <w:r w:rsidRPr="00A80EAE">
              <w:rPr>
                <w:color w:val="000000"/>
              </w:rPr>
              <w:t>MARI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LARK</w:t>
            </w:r>
          </w:p>
        </w:tc>
        <w:tc>
          <w:tcPr>
            <w:tcW w:w="1214" w:type="dxa"/>
            <w:shd w:val="clear" w:color="auto" w:fill="auto"/>
            <w:noWrap/>
            <w:hideMark/>
          </w:tcPr>
          <w:p w:rsidR="00016CDD" w:rsidRPr="00A80EAE" w:rsidRDefault="00016CDD" w:rsidP="00016CDD">
            <w:pPr>
              <w:rPr>
                <w:color w:val="000000"/>
              </w:rPr>
            </w:pPr>
            <w:r w:rsidRPr="00A80EAE">
              <w:rPr>
                <w:color w:val="000000"/>
              </w:rPr>
              <w:t>AMAND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OATES</w:t>
            </w:r>
          </w:p>
        </w:tc>
        <w:tc>
          <w:tcPr>
            <w:tcW w:w="1214" w:type="dxa"/>
            <w:shd w:val="clear" w:color="auto" w:fill="auto"/>
            <w:noWrap/>
            <w:hideMark/>
          </w:tcPr>
          <w:p w:rsidR="00016CDD" w:rsidRPr="00A80EAE" w:rsidRDefault="00016CDD" w:rsidP="00016CDD">
            <w:pPr>
              <w:rPr>
                <w:color w:val="000000"/>
              </w:rPr>
            </w:pPr>
            <w:r w:rsidRPr="00A80EAE">
              <w:rPr>
                <w:color w:val="000000"/>
              </w:rPr>
              <w:t>SHELB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OLEMAN</w:t>
            </w:r>
          </w:p>
        </w:tc>
        <w:tc>
          <w:tcPr>
            <w:tcW w:w="1214" w:type="dxa"/>
            <w:shd w:val="clear" w:color="auto" w:fill="auto"/>
            <w:noWrap/>
            <w:hideMark/>
          </w:tcPr>
          <w:p w:rsidR="00016CDD" w:rsidRPr="00A80EAE" w:rsidRDefault="00016CDD" w:rsidP="00016CDD">
            <w:pPr>
              <w:rPr>
                <w:color w:val="000000"/>
              </w:rPr>
            </w:pPr>
            <w:r w:rsidRPr="00A80EAE">
              <w:rPr>
                <w:color w:val="000000"/>
              </w:rPr>
              <w:t>JA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OMPTON</w:t>
            </w:r>
          </w:p>
        </w:tc>
        <w:tc>
          <w:tcPr>
            <w:tcW w:w="1214" w:type="dxa"/>
            <w:shd w:val="clear" w:color="auto" w:fill="auto"/>
            <w:noWrap/>
            <w:hideMark/>
          </w:tcPr>
          <w:p w:rsidR="00016CDD" w:rsidRPr="00A80EAE" w:rsidRDefault="00016CDD" w:rsidP="00016CDD">
            <w:pPr>
              <w:rPr>
                <w:color w:val="000000"/>
              </w:rPr>
            </w:pPr>
            <w:r w:rsidRPr="00A80EAE">
              <w:rPr>
                <w:color w:val="000000"/>
              </w:rPr>
              <w:t>KAR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COOKE</w:t>
            </w:r>
          </w:p>
        </w:tc>
        <w:tc>
          <w:tcPr>
            <w:tcW w:w="1214" w:type="dxa"/>
            <w:shd w:val="clear" w:color="auto" w:fill="auto"/>
            <w:noWrap/>
            <w:hideMark/>
          </w:tcPr>
          <w:p w:rsidR="00016CDD" w:rsidRPr="00A80EAE" w:rsidRDefault="00016CDD" w:rsidP="00016CDD">
            <w:pPr>
              <w:rPr>
                <w:color w:val="000000"/>
              </w:rPr>
            </w:pPr>
            <w:r w:rsidRPr="00A80EAE">
              <w:rPr>
                <w:color w:val="000000"/>
              </w:rPr>
              <w:t>NATAL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DAUGHERTY</w:t>
            </w:r>
          </w:p>
        </w:tc>
        <w:tc>
          <w:tcPr>
            <w:tcW w:w="1214" w:type="dxa"/>
            <w:shd w:val="clear" w:color="auto" w:fill="auto"/>
            <w:noWrap/>
            <w:hideMark/>
          </w:tcPr>
          <w:p w:rsidR="00016CDD" w:rsidRPr="00A80EAE" w:rsidRDefault="00016CDD" w:rsidP="00016CDD">
            <w:pPr>
              <w:rPr>
                <w:color w:val="000000"/>
              </w:rPr>
            </w:pPr>
            <w:r w:rsidRPr="00A80EAE">
              <w:rPr>
                <w:color w:val="000000"/>
              </w:rPr>
              <w:t>KAT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DAUGHERTY</w:t>
            </w:r>
          </w:p>
        </w:tc>
        <w:tc>
          <w:tcPr>
            <w:tcW w:w="1214" w:type="dxa"/>
            <w:shd w:val="clear" w:color="auto" w:fill="auto"/>
            <w:noWrap/>
            <w:hideMark/>
          </w:tcPr>
          <w:p w:rsidR="00016CDD" w:rsidRPr="00A80EAE" w:rsidRDefault="00016CDD" w:rsidP="00016CDD">
            <w:pPr>
              <w:rPr>
                <w:color w:val="000000"/>
              </w:rPr>
            </w:pPr>
            <w:r w:rsidRPr="00A80EAE">
              <w:rPr>
                <w:color w:val="000000"/>
              </w:rPr>
              <w:t>MIRAND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DAVIS</w:t>
            </w:r>
          </w:p>
        </w:tc>
        <w:tc>
          <w:tcPr>
            <w:tcW w:w="1214" w:type="dxa"/>
            <w:shd w:val="clear" w:color="auto" w:fill="auto"/>
            <w:noWrap/>
            <w:hideMark/>
          </w:tcPr>
          <w:p w:rsidR="00016CDD" w:rsidRPr="00A80EAE" w:rsidRDefault="00016CDD" w:rsidP="00016CDD">
            <w:pPr>
              <w:rPr>
                <w:color w:val="000000"/>
              </w:rPr>
            </w:pPr>
            <w:r w:rsidRPr="00A80EAE">
              <w:rPr>
                <w:color w:val="000000"/>
              </w:rPr>
              <w:t>MEG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DAY</w:t>
            </w:r>
          </w:p>
        </w:tc>
        <w:tc>
          <w:tcPr>
            <w:tcW w:w="1214" w:type="dxa"/>
            <w:shd w:val="clear" w:color="auto" w:fill="auto"/>
            <w:noWrap/>
            <w:hideMark/>
          </w:tcPr>
          <w:p w:rsidR="00016CDD" w:rsidRPr="00A80EAE" w:rsidRDefault="00016CDD" w:rsidP="00016CDD">
            <w:pPr>
              <w:rPr>
                <w:color w:val="000000"/>
              </w:rPr>
            </w:pPr>
            <w:r w:rsidRPr="00A80EAE">
              <w:rPr>
                <w:color w:val="000000"/>
              </w:rPr>
              <w:t>KIMBERL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DENSON</w:t>
            </w:r>
          </w:p>
        </w:tc>
        <w:tc>
          <w:tcPr>
            <w:tcW w:w="1214" w:type="dxa"/>
            <w:shd w:val="clear" w:color="auto" w:fill="auto"/>
            <w:noWrap/>
            <w:hideMark/>
          </w:tcPr>
          <w:p w:rsidR="00016CDD" w:rsidRPr="00A80EAE" w:rsidRDefault="00016CDD" w:rsidP="00016CDD">
            <w:pPr>
              <w:rPr>
                <w:color w:val="000000"/>
              </w:rPr>
            </w:pPr>
            <w:r w:rsidRPr="00A80EAE">
              <w:rPr>
                <w:color w:val="000000"/>
              </w:rPr>
              <w:t>HAILE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DICK</w:t>
            </w:r>
          </w:p>
        </w:tc>
        <w:tc>
          <w:tcPr>
            <w:tcW w:w="1214" w:type="dxa"/>
            <w:shd w:val="clear" w:color="auto" w:fill="auto"/>
            <w:noWrap/>
            <w:hideMark/>
          </w:tcPr>
          <w:p w:rsidR="00016CDD" w:rsidRPr="00A80EAE" w:rsidRDefault="00016CDD" w:rsidP="00016CDD">
            <w:pPr>
              <w:rPr>
                <w:color w:val="000000"/>
              </w:rPr>
            </w:pPr>
            <w:r w:rsidRPr="00A80EAE">
              <w:rPr>
                <w:color w:val="000000"/>
              </w:rPr>
              <w:t>EDWARD</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DUNN</w:t>
            </w:r>
          </w:p>
        </w:tc>
        <w:tc>
          <w:tcPr>
            <w:tcW w:w="1214" w:type="dxa"/>
            <w:shd w:val="clear" w:color="auto" w:fill="auto"/>
            <w:noWrap/>
            <w:hideMark/>
          </w:tcPr>
          <w:p w:rsidR="00016CDD" w:rsidRPr="00A80EAE" w:rsidRDefault="00016CDD" w:rsidP="00016CDD">
            <w:pPr>
              <w:rPr>
                <w:color w:val="000000"/>
              </w:rPr>
            </w:pPr>
            <w:r w:rsidRPr="00A80EAE">
              <w:rPr>
                <w:color w:val="000000"/>
              </w:rPr>
              <w:t>KELS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EDWARDS</w:t>
            </w:r>
          </w:p>
        </w:tc>
        <w:tc>
          <w:tcPr>
            <w:tcW w:w="1214" w:type="dxa"/>
            <w:shd w:val="clear" w:color="auto" w:fill="auto"/>
            <w:noWrap/>
            <w:hideMark/>
          </w:tcPr>
          <w:p w:rsidR="00016CDD" w:rsidRPr="00A80EAE" w:rsidRDefault="00016CDD" w:rsidP="00016CDD">
            <w:pPr>
              <w:rPr>
                <w:color w:val="000000"/>
              </w:rPr>
            </w:pPr>
            <w:r w:rsidRPr="00A80EAE">
              <w:rPr>
                <w:color w:val="000000"/>
              </w:rPr>
              <w:t>BENJAMI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ELLIS</w:t>
            </w:r>
          </w:p>
        </w:tc>
        <w:tc>
          <w:tcPr>
            <w:tcW w:w="1214" w:type="dxa"/>
            <w:shd w:val="clear" w:color="auto" w:fill="auto"/>
            <w:noWrap/>
            <w:hideMark/>
          </w:tcPr>
          <w:p w:rsidR="00016CDD" w:rsidRPr="00A80EAE" w:rsidRDefault="00016CDD" w:rsidP="00016CDD">
            <w:pPr>
              <w:rPr>
                <w:color w:val="000000"/>
              </w:rPr>
            </w:pPr>
            <w:r w:rsidRPr="00A80EAE">
              <w:rPr>
                <w:color w:val="000000"/>
              </w:rPr>
              <w:t>ALE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ELMORE</w:t>
            </w:r>
          </w:p>
        </w:tc>
        <w:tc>
          <w:tcPr>
            <w:tcW w:w="1214" w:type="dxa"/>
            <w:shd w:val="clear" w:color="auto" w:fill="auto"/>
            <w:noWrap/>
            <w:hideMark/>
          </w:tcPr>
          <w:p w:rsidR="00016CDD" w:rsidRPr="00A80EAE" w:rsidRDefault="00016CDD" w:rsidP="00016CDD">
            <w:pPr>
              <w:rPr>
                <w:color w:val="000000"/>
              </w:rPr>
            </w:pPr>
            <w:r w:rsidRPr="00A80EAE">
              <w:rPr>
                <w:color w:val="000000"/>
              </w:rPr>
              <w:t>EMM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ELMORE</w:t>
            </w:r>
          </w:p>
        </w:tc>
        <w:tc>
          <w:tcPr>
            <w:tcW w:w="1214" w:type="dxa"/>
            <w:shd w:val="clear" w:color="auto" w:fill="auto"/>
            <w:noWrap/>
            <w:hideMark/>
          </w:tcPr>
          <w:p w:rsidR="00016CDD" w:rsidRPr="00A80EAE" w:rsidRDefault="00016CDD" w:rsidP="00016CDD">
            <w:pPr>
              <w:rPr>
                <w:color w:val="000000"/>
              </w:rPr>
            </w:pPr>
            <w:r w:rsidRPr="00A80EAE">
              <w:rPr>
                <w:color w:val="000000"/>
              </w:rPr>
              <w:t>JORD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ERIZER</w:t>
            </w:r>
          </w:p>
        </w:tc>
        <w:tc>
          <w:tcPr>
            <w:tcW w:w="1214" w:type="dxa"/>
            <w:shd w:val="clear" w:color="auto" w:fill="auto"/>
            <w:noWrap/>
            <w:hideMark/>
          </w:tcPr>
          <w:p w:rsidR="00016CDD" w:rsidRPr="00A80EAE" w:rsidRDefault="00016CDD" w:rsidP="00016CDD">
            <w:pPr>
              <w:rPr>
                <w:color w:val="000000"/>
              </w:rPr>
            </w:pPr>
            <w:r w:rsidRPr="00A80EAE">
              <w:rPr>
                <w:color w:val="000000"/>
              </w:rPr>
              <w:t>COURTN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FERGUSON</w:t>
            </w:r>
          </w:p>
        </w:tc>
        <w:tc>
          <w:tcPr>
            <w:tcW w:w="1214" w:type="dxa"/>
            <w:shd w:val="clear" w:color="auto" w:fill="auto"/>
            <w:noWrap/>
            <w:hideMark/>
          </w:tcPr>
          <w:p w:rsidR="00016CDD" w:rsidRPr="00A80EAE" w:rsidRDefault="00016CDD" w:rsidP="00016CDD">
            <w:pPr>
              <w:rPr>
                <w:color w:val="000000"/>
              </w:rPr>
            </w:pPr>
            <w:r w:rsidRPr="00A80EAE">
              <w:rPr>
                <w:color w:val="000000"/>
              </w:rPr>
              <w:t>CASS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FLICKINGER</w:t>
            </w:r>
          </w:p>
        </w:tc>
        <w:tc>
          <w:tcPr>
            <w:tcW w:w="1214" w:type="dxa"/>
            <w:shd w:val="clear" w:color="auto" w:fill="auto"/>
            <w:noWrap/>
            <w:hideMark/>
          </w:tcPr>
          <w:p w:rsidR="00016CDD" w:rsidRPr="00A80EAE" w:rsidRDefault="00016CDD" w:rsidP="00016CDD">
            <w:pPr>
              <w:rPr>
                <w:color w:val="000000"/>
              </w:rPr>
            </w:pPr>
            <w:r w:rsidRPr="00A80EAE">
              <w:rPr>
                <w:color w:val="000000"/>
              </w:rPr>
              <w:t>TYLE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FRASER</w:t>
            </w:r>
          </w:p>
        </w:tc>
        <w:tc>
          <w:tcPr>
            <w:tcW w:w="1214" w:type="dxa"/>
            <w:shd w:val="clear" w:color="auto" w:fill="auto"/>
            <w:noWrap/>
            <w:hideMark/>
          </w:tcPr>
          <w:p w:rsidR="00016CDD" w:rsidRPr="00A80EAE" w:rsidRDefault="00016CDD" w:rsidP="00016CDD">
            <w:pPr>
              <w:rPr>
                <w:color w:val="000000"/>
              </w:rPr>
            </w:pPr>
            <w:r w:rsidRPr="00A80EAE">
              <w:rPr>
                <w:color w:val="000000"/>
              </w:rPr>
              <w:t>JENNIFE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FREEMAN</w:t>
            </w:r>
          </w:p>
        </w:tc>
        <w:tc>
          <w:tcPr>
            <w:tcW w:w="1214" w:type="dxa"/>
            <w:shd w:val="clear" w:color="auto" w:fill="auto"/>
            <w:noWrap/>
            <w:hideMark/>
          </w:tcPr>
          <w:p w:rsidR="00016CDD" w:rsidRPr="00A80EAE" w:rsidRDefault="00016CDD" w:rsidP="00016CDD">
            <w:pPr>
              <w:rPr>
                <w:color w:val="000000"/>
              </w:rPr>
            </w:pPr>
            <w:r w:rsidRPr="00A80EAE">
              <w:rPr>
                <w:color w:val="000000"/>
              </w:rPr>
              <w:t>CHARLES</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FRUTH</w:t>
            </w:r>
          </w:p>
        </w:tc>
        <w:tc>
          <w:tcPr>
            <w:tcW w:w="1214" w:type="dxa"/>
            <w:shd w:val="clear" w:color="auto" w:fill="auto"/>
            <w:noWrap/>
            <w:hideMark/>
          </w:tcPr>
          <w:p w:rsidR="00016CDD" w:rsidRPr="00A80EAE" w:rsidRDefault="00016CDD" w:rsidP="00016CDD">
            <w:pPr>
              <w:rPr>
                <w:color w:val="000000"/>
              </w:rPr>
            </w:pPr>
            <w:r w:rsidRPr="00A80EAE">
              <w:rPr>
                <w:color w:val="000000"/>
              </w:rPr>
              <w:t>TIFFAN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FULKERSON</w:t>
            </w:r>
          </w:p>
        </w:tc>
        <w:tc>
          <w:tcPr>
            <w:tcW w:w="1214" w:type="dxa"/>
            <w:shd w:val="clear" w:color="auto" w:fill="auto"/>
            <w:noWrap/>
            <w:hideMark/>
          </w:tcPr>
          <w:p w:rsidR="00016CDD" w:rsidRPr="00A80EAE" w:rsidRDefault="00016CDD" w:rsidP="00016CDD">
            <w:pPr>
              <w:rPr>
                <w:color w:val="000000"/>
              </w:rPr>
            </w:pPr>
            <w:r w:rsidRPr="00A80EAE">
              <w:rPr>
                <w:color w:val="000000"/>
              </w:rPr>
              <w:t>JEN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FULKERSON</w:t>
            </w:r>
          </w:p>
        </w:tc>
        <w:tc>
          <w:tcPr>
            <w:tcW w:w="1214" w:type="dxa"/>
            <w:shd w:val="clear" w:color="auto" w:fill="auto"/>
            <w:noWrap/>
            <w:hideMark/>
          </w:tcPr>
          <w:p w:rsidR="00016CDD" w:rsidRPr="00A80EAE" w:rsidRDefault="00016CDD" w:rsidP="00016CDD">
            <w:pPr>
              <w:rPr>
                <w:color w:val="000000"/>
              </w:rPr>
            </w:pPr>
            <w:r w:rsidRPr="00A80EAE">
              <w:rPr>
                <w:color w:val="000000"/>
              </w:rPr>
              <w:t>SHELB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AGE</w:t>
            </w:r>
          </w:p>
        </w:tc>
        <w:tc>
          <w:tcPr>
            <w:tcW w:w="1214" w:type="dxa"/>
            <w:shd w:val="clear" w:color="auto" w:fill="auto"/>
            <w:noWrap/>
            <w:hideMark/>
          </w:tcPr>
          <w:p w:rsidR="00016CDD" w:rsidRPr="00A80EAE" w:rsidRDefault="00016CDD" w:rsidP="00016CDD">
            <w:pPr>
              <w:rPr>
                <w:color w:val="000000"/>
              </w:rPr>
            </w:pPr>
            <w:r w:rsidRPr="00A80EAE">
              <w:rPr>
                <w:color w:val="000000"/>
              </w:rPr>
              <w:t>CAITLI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ARCIA</w:t>
            </w:r>
          </w:p>
        </w:tc>
        <w:tc>
          <w:tcPr>
            <w:tcW w:w="1214" w:type="dxa"/>
            <w:shd w:val="clear" w:color="auto" w:fill="auto"/>
            <w:noWrap/>
            <w:hideMark/>
          </w:tcPr>
          <w:p w:rsidR="00016CDD" w:rsidRPr="00A80EAE" w:rsidRDefault="00016CDD" w:rsidP="00016CDD">
            <w:pPr>
              <w:rPr>
                <w:color w:val="000000"/>
              </w:rPr>
            </w:pPr>
            <w:r w:rsidRPr="00A80EAE">
              <w:rPr>
                <w:color w:val="000000"/>
              </w:rPr>
              <w:t>RICK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ARNER</w:t>
            </w:r>
          </w:p>
        </w:tc>
        <w:tc>
          <w:tcPr>
            <w:tcW w:w="1214" w:type="dxa"/>
            <w:shd w:val="clear" w:color="auto" w:fill="auto"/>
            <w:noWrap/>
            <w:hideMark/>
          </w:tcPr>
          <w:p w:rsidR="00016CDD" w:rsidRPr="00A80EAE" w:rsidRDefault="00016CDD" w:rsidP="00016CDD">
            <w:pPr>
              <w:rPr>
                <w:color w:val="000000"/>
              </w:rPr>
            </w:pPr>
            <w:r w:rsidRPr="00A80EAE">
              <w:rPr>
                <w:color w:val="000000"/>
              </w:rPr>
              <w:t>REBEK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ARNER</w:t>
            </w:r>
          </w:p>
        </w:tc>
        <w:tc>
          <w:tcPr>
            <w:tcW w:w="1214" w:type="dxa"/>
            <w:shd w:val="clear" w:color="auto" w:fill="auto"/>
            <w:noWrap/>
            <w:hideMark/>
          </w:tcPr>
          <w:p w:rsidR="00016CDD" w:rsidRPr="00A80EAE" w:rsidRDefault="00016CDD" w:rsidP="00016CDD">
            <w:pPr>
              <w:rPr>
                <w:color w:val="000000"/>
              </w:rPr>
            </w:pPr>
            <w:r w:rsidRPr="00A80EAE">
              <w:rPr>
                <w:color w:val="000000"/>
              </w:rPr>
              <w:t>GERALD</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ARRETT</w:t>
            </w:r>
          </w:p>
        </w:tc>
        <w:tc>
          <w:tcPr>
            <w:tcW w:w="1214" w:type="dxa"/>
            <w:shd w:val="clear" w:color="auto" w:fill="auto"/>
            <w:noWrap/>
            <w:hideMark/>
          </w:tcPr>
          <w:p w:rsidR="00016CDD" w:rsidRPr="00A80EAE" w:rsidRDefault="00016CDD" w:rsidP="00016CDD">
            <w:pPr>
              <w:rPr>
                <w:color w:val="000000"/>
              </w:rPr>
            </w:pPr>
            <w:r w:rsidRPr="00A80EAE">
              <w:rPr>
                <w:color w:val="000000"/>
              </w:rPr>
              <w:t>TIFFAN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EER</w:t>
            </w:r>
          </w:p>
        </w:tc>
        <w:tc>
          <w:tcPr>
            <w:tcW w:w="1214" w:type="dxa"/>
            <w:shd w:val="clear" w:color="auto" w:fill="auto"/>
            <w:noWrap/>
            <w:hideMark/>
          </w:tcPr>
          <w:p w:rsidR="00016CDD" w:rsidRPr="00A80EAE" w:rsidRDefault="00016CDD" w:rsidP="00016CDD">
            <w:pPr>
              <w:rPr>
                <w:color w:val="000000"/>
              </w:rPr>
            </w:pPr>
            <w:r w:rsidRPr="00A80EAE">
              <w:rPr>
                <w:color w:val="000000"/>
              </w:rPr>
              <w:t>AUSTI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ENTRY</w:t>
            </w:r>
          </w:p>
        </w:tc>
        <w:tc>
          <w:tcPr>
            <w:tcW w:w="1214" w:type="dxa"/>
            <w:shd w:val="clear" w:color="auto" w:fill="auto"/>
            <w:noWrap/>
            <w:hideMark/>
          </w:tcPr>
          <w:p w:rsidR="00016CDD" w:rsidRPr="00A80EAE" w:rsidRDefault="00016CDD" w:rsidP="00016CDD">
            <w:pPr>
              <w:rPr>
                <w:color w:val="000000"/>
              </w:rPr>
            </w:pPr>
            <w:r w:rsidRPr="00A80EAE">
              <w:rPr>
                <w:color w:val="000000"/>
              </w:rPr>
              <w:t>SAMUE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IBSON</w:t>
            </w:r>
          </w:p>
        </w:tc>
        <w:tc>
          <w:tcPr>
            <w:tcW w:w="1214" w:type="dxa"/>
            <w:shd w:val="clear" w:color="auto" w:fill="auto"/>
            <w:noWrap/>
            <w:hideMark/>
          </w:tcPr>
          <w:p w:rsidR="00016CDD" w:rsidRPr="00A80EAE" w:rsidRDefault="00016CDD" w:rsidP="00016CDD">
            <w:pPr>
              <w:rPr>
                <w:color w:val="000000"/>
              </w:rPr>
            </w:pPr>
            <w:r w:rsidRPr="00A80EAE">
              <w:rPr>
                <w:color w:val="000000"/>
              </w:rPr>
              <w:t>ERI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ILLISPIE</w:t>
            </w:r>
          </w:p>
        </w:tc>
        <w:tc>
          <w:tcPr>
            <w:tcW w:w="1214" w:type="dxa"/>
            <w:shd w:val="clear" w:color="auto" w:fill="auto"/>
            <w:noWrap/>
            <w:hideMark/>
          </w:tcPr>
          <w:p w:rsidR="00016CDD" w:rsidRPr="00A80EAE" w:rsidRDefault="00016CDD" w:rsidP="00016CDD">
            <w:pPr>
              <w:rPr>
                <w:color w:val="000000"/>
              </w:rPr>
            </w:pPr>
            <w:r w:rsidRPr="00A80EAE">
              <w:rPr>
                <w:color w:val="000000"/>
              </w:rPr>
              <w:t>CAS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LASS</w:t>
            </w:r>
          </w:p>
        </w:tc>
        <w:tc>
          <w:tcPr>
            <w:tcW w:w="1214" w:type="dxa"/>
            <w:shd w:val="clear" w:color="auto" w:fill="auto"/>
            <w:noWrap/>
            <w:hideMark/>
          </w:tcPr>
          <w:p w:rsidR="00016CDD" w:rsidRPr="00A80EAE" w:rsidRDefault="00016CDD" w:rsidP="00016CDD">
            <w:pPr>
              <w:rPr>
                <w:color w:val="000000"/>
              </w:rPr>
            </w:pPr>
            <w:r w:rsidRPr="00A80EAE">
              <w:rPr>
                <w:color w:val="000000"/>
              </w:rPr>
              <w:t>BRANDI</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ODBEY</w:t>
            </w:r>
          </w:p>
        </w:tc>
        <w:tc>
          <w:tcPr>
            <w:tcW w:w="1214" w:type="dxa"/>
            <w:shd w:val="clear" w:color="auto" w:fill="auto"/>
            <w:noWrap/>
            <w:hideMark/>
          </w:tcPr>
          <w:p w:rsidR="00016CDD" w:rsidRPr="00A80EAE" w:rsidRDefault="00016CDD" w:rsidP="00016CDD">
            <w:pPr>
              <w:rPr>
                <w:color w:val="000000"/>
              </w:rPr>
            </w:pPr>
            <w:r w:rsidRPr="00A80EAE">
              <w:rPr>
                <w:color w:val="000000"/>
              </w:rPr>
              <w:t>JUL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RANGER</w:t>
            </w:r>
          </w:p>
        </w:tc>
        <w:tc>
          <w:tcPr>
            <w:tcW w:w="1214" w:type="dxa"/>
            <w:shd w:val="clear" w:color="auto" w:fill="auto"/>
            <w:noWrap/>
            <w:hideMark/>
          </w:tcPr>
          <w:p w:rsidR="00016CDD" w:rsidRPr="00A80EAE" w:rsidRDefault="00016CDD" w:rsidP="00016CDD">
            <w:pPr>
              <w:rPr>
                <w:color w:val="000000"/>
              </w:rPr>
            </w:pPr>
            <w:r w:rsidRPr="00A80EAE">
              <w:rPr>
                <w:color w:val="000000"/>
              </w:rPr>
              <w:t>TRAC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RANT</w:t>
            </w:r>
          </w:p>
        </w:tc>
        <w:tc>
          <w:tcPr>
            <w:tcW w:w="1214" w:type="dxa"/>
            <w:shd w:val="clear" w:color="auto" w:fill="auto"/>
            <w:noWrap/>
            <w:hideMark/>
          </w:tcPr>
          <w:p w:rsidR="00016CDD" w:rsidRPr="00A80EAE" w:rsidRDefault="00016CDD" w:rsidP="00016CDD">
            <w:pPr>
              <w:rPr>
                <w:color w:val="000000"/>
              </w:rPr>
            </w:pPr>
            <w:r w:rsidRPr="00A80EAE">
              <w:rPr>
                <w:color w:val="000000"/>
              </w:rPr>
              <w:t>CLYD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REENE</w:t>
            </w:r>
          </w:p>
        </w:tc>
        <w:tc>
          <w:tcPr>
            <w:tcW w:w="1214" w:type="dxa"/>
            <w:shd w:val="clear" w:color="auto" w:fill="auto"/>
            <w:noWrap/>
            <w:hideMark/>
          </w:tcPr>
          <w:p w:rsidR="00016CDD" w:rsidRPr="00A80EAE" w:rsidRDefault="00016CDD" w:rsidP="00016CDD">
            <w:pPr>
              <w:rPr>
                <w:color w:val="000000"/>
              </w:rPr>
            </w:pPr>
            <w:r w:rsidRPr="00A80EAE">
              <w:rPr>
                <w:color w:val="000000"/>
              </w:rPr>
              <w:t>CHRISTOPHE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GROSE</w:t>
            </w:r>
          </w:p>
        </w:tc>
        <w:tc>
          <w:tcPr>
            <w:tcW w:w="1214" w:type="dxa"/>
            <w:shd w:val="clear" w:color="auto" w:fill="auto"/>
            <w:noWrap/>
            <w:hideMark/>
          </w:tcPr>
          <w:p w:rsidR="00016CDD" w:rsidRPr="00A80EAE" w:rsidRDefault="00016CDD" w:rsidP="00016CDD">
            <w:pPr>
              <w:rPr>
                <w:color w:val="000000"/>
              </w:rPr>
            </w:pPr>
            <w:r w:rsidRPr="00A80EAE">
              <w:rPr>
                <w:color w:val="000000"/>
              </w:rPr>
              <w:t>BARBA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ALL</w:t>
            </w:r>
          </w:p>
        </w:tc>
        <w:tc>
          <w:tcPr>
            <w:tcW w:w="1214" w:type="dxa"/>
            <w:shd w:val="clear" w:color="auto" w:fill="auto"/>
            <w:noWrap/>
            <w:hideMark/>
          </w:tcPr>
          <w:p w:rsidR="00016CDD" w:rsidRPr="00A80EAE" w:rsidRDefault="00016CDD" w:rsidP="00016CDD">
            <w:pPr>
              <w:rPr>
                <w:color w:val="000000"/>
              </w:rPr>
            </w:pPr>
            <w:r w:rsidRPr="00A80EAE">
              <w:rPr>
                <w:color w:val="000000"/>
              </w:rPr>
              <w:t>TIMOTH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ARGROVE</w:t>
            </w:r>
          </w:p>
        </w:tc>
        <w:tc>
          <w:tcPr>
            <w:tcW w:w="1214" w:type="dxa"/>
            <w:shd w:val="clear" w:color="auto" w:fill="auto"/>
            <w:noWrap/>
            <w:hideMark/>
          </w:tcPr>
          <w:p w:rsidR="00016CDD" w:rsidRPr="00A80EAE" w:rsidRDefault="00016CDD" w:rsidP="00016CDD">
            <w:pPr>
              <w:rPr>
                <w:color w:val="000000"/>
              </w:rPr>
            </w:pPr>
            <w:r w:rsidRPr="00A80EAE">
              <w:rPr>
                <w:color w:val="000000"/>
              </w:rPr>
              <w:t>BLAKEL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ARTSHORN</w:t>
            </w:r>
          </w:p>
        </w:tc>
        <w:tc>
          <w:tcPr>
            <w:tcW w:w="1214" w:type="dxa"/>
            <w:shd w:val="clear" w:color="auto" w:fill="auto"/>
            <w:noWrap/>
            <w:hideMark/>
          </w:tcPr>
          <w:p w:rsidR="00016CDD" w:rsidRPr="00A80EAE" w:rsidRDefault="00016CDD" w:rsidP="00016CDD">
            <w:pPr>
              <w:rPr>
                <w:color w:val="000000"/>
              </w:rPr>
            </w:pPr>
            <w:r w:rsidRPr="00A80EAE">
              <w:rPr>
                <w:color w:val="000000"/>
              </w:rPr>
              <w:t>ALYSS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ELM</w:t>
            </w:r>
          </w:p>
        </w:tc>
        <w:tc>
          <w:tcPr>
            <w:tcW w:w="1214" w:type="dxa"/>
            <w:shd w:val="clear" w:color="auto" w:fill="auto"/>
            <w:noWrap/>
            <w:hideMark/>
          </w:tcPr>
          <w:p w:rsidR="00016CDD" w:rsidRPr="00A80EAE" w:rsidRDefault="00016CDD" w:rsidP="00016CDD">
            <w:pPr>
              <w:rPr>
                <w:color w:val="000000"/>
              </w:rPr>
            </w:pPr>
            <w:r w:rsidRPr="00A80EAE">
              <w:rPr>
                <w:color w:val="000000"/>
              </w:rPr>
              <w:t>MELIND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ENDERSON</w:t>
            </w:r>
          </w:p>
        </w:tc>
        <w:tc>
          <w:tcPr>
            <w:tcW w:w="1214" w:type="dxa"/>
            <w:shd w:val="clear" w:color="auto" w:fill="auto"/>
            <w:noWrap/>
            <w:hideMark/>
          </w:tcPr>
          <w:p w:rsidR="00016CDD" w:rsidRPr="00A80EAE" w:rsidRDefault="00016CDD" w:rsidP="00016CDD">
            <w:pPr>
              <w:rPr>
                <w:color w:val="000000"/>
              </w:rPr>
            </w:pPr>
            <w:r w:rsidRPr="00A80EAE">
              <w:rPr>
                <w:color w:val="000000"/>
              </w:rPr>
              <w:t>ALLI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ESS</w:t>
            </w:r>
          </w:p>
        </w:tc>
        <w:tc>
          <w:tcPr>
            <w:tcW w:w="1214" w:type="dxa"/>
            <w:shd w:val="clear" w:color="auto" w:fill="auto"/>
            <w:noWrap/>
            <w:hideMark/>
          </w:tcPr>
          <w:p w:rsidR="00016CDD" w:rsidRPr="00A80EAE" w:rsidRDefault="00016CDD" w:rsidP="00016CDD">
            <w:pPr>
              <w:rPr>
                <w:color w:val="000000"/>
              </w:rPr>
            </w:pPr>
            <w:r w:rsidRPr="00A80EAE">
              <w:rPr>
                <w:color w:val="000000"/>
              </w:rPr>
              <w:t>HALL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ILDESHEIM</w:t>
            </w:r>
          </w:p>
        </w:tc>
        <w:tc>
          <w:tcPr>
            <w:tcW w:w="1214" w:type="dxa"/>
            <w:shd w:val="clear" w:color="auto" w:fill="auto"/>
            <w:noWrap/>
            <w:hideMark/>
          </w:tcPr>
          <w:p w:rsidR="00016CDD" w:rsidRPr="00A80EAE" w:rsidRDefault="00016CDD" w:rsidP="00016CDD">
            <w:pPr>
              <w:rPr>
                <w:color w:val="000000"/>
              </w:rPr>
            </w:pPr>
            <w:r w:rsidRPr="00A80EAE">
              <w:rPr>
                <w:color w:val="000000"/>
              </w:rPr>
              <w:t>LIZBET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INTON</w:t>
            </w:r>
          </w:p>
        </w:tc>
        <w:tc>
          <w:tcPr>
            <w:tcW w:w="1214" w:type="dxa"/>
            <w:shd w:val="clear" w:color="auto" w:fill="auto"/>
            <w:noWrap/>
            <w:hideMark/>
          </w:tcPr>
          <w:p w:rsidR="00016CDD" w:rsidRPr="00A80EAE" w:rsidRDefault="00016CDD" w:rsidP="00016CDD">
            <w:pPr>
              <w:rPr>
                <w:color w:val="000000"/>
              </w:rPr>
            </w:pPr>
            <w:r w:rsidRPr="00A80EAE">
              <w:rPr>
                <w:color w:val="000000"/>
              </w:rPr>
              <w:t>EMIL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INTON</w:t>
            </w:r>
          </w:p>
        </w:tc>
        <w:tc>
          <w:tcPr>
            <w:tcW w:w="1214" w:type="dxa"/>
            <w:shd w:val="clear" w:color="auto" w:fill="auto"/>
            <w:noWrap/>
            <w:hideMark/>
          </w:tcPr>
          <w:p w:rsidR="00016CDD" w:rsidRPr="00A80EAE" w:rsidRDefault="00016CDD" w:rsidP="00016CDD">
            <w:pPr>
              <w:rPr>
                <w:color w:val="000000"/>
              </w:rPr>
            </w:pPr>
            <w:r w:rsidRPr="00A80EAE">
              <w:rPr>
                <w:color w:val="000000"/>
              </w:rPr>
              <w:t>LAUR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ODGE</w:t>
            </w:r>
          </w:p>
        </w:tc>
        <w:tc>
          <w:tcPr>
            <w:tcW w:w="1214" w:type="dxa"/>
            <w:shd w:val="clear" w:color="auto" w:fill="auto"/>
            <w:noWrap/>
            <w:hideMark/>
          </w:tcPr>
          <w:p w:rsidR="00016CDD" w:rsidRPr="00A80EAE" w:rsidRDefault="00016CDD" w:rsidP="00016CDD">
            <w:pPr>
              <w:rPr>
                <w:color w:val="000000"/>
              </w:rPr>
            </w:pPr>
            <w:r w:rsidRPr="00A80EAE">
              <w:rPr>
                <w:color w:val="000000"/>
              </w:rPr>
              <w:t>TRIMED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ODGE</w:t>
            </w:r>
          </w:p>
        </w:tc>
        <w:tc>
          <w:tcPr>
            <w:tcW w:w="1214" w:type="dxa"/>
            <w:shd w:val="clear" w:color="auto" w:fill="auto"/>
            <w:noWrap/>
            <w:hideMark/>
          </w:tcPr>
          <w:p w:rsidR="00016CDD" w:rsidRPr="00A80EAE" w:rsidRDefault="00016CDD" w:rsidP="00016CDD">
            <w:pPr>
              <w:rPr>
                <w:color w:val="000000"/>
              </w:rPr>
            </w:pPr>
            <w:r w:rsidRPr="00A80EAE">
              <w:rPr>
                <w:color w:val="000000"/>
              </w:rPr>
              <w:t>KRISTI</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ONAKER</w:t>
            </w:r>
          </w:p>
        </w:tc>
        <w:tc>
          <w:tcPr>
            <w:tcW w:w="1214" w:type="dxa"/>
            <w:shd w:val="clear" w:color="auto" w:fill="auto"/>
            <w:noWrap/>
            <w:hideMark/>
          </w:tcPr>
          <w:p w:rsidR="00016CDD" w:rsidRPr="00A80EAE" w:rsidRDefault="00016CDD" w:rsidP="00016CDD">
            <w:pPr>
              <w:rPr>
                <w:color w:val="000000"/>
              </w:rPr>
            </w:pPr>
            <w:r w:rsidRPr="00A80EAE">
              <w:rPr>
                <w:color w:val="000000"/>
              </w:rPr>
              <w:t>JOSEP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ONAKER</w:t>
            </w:r>
          </w:p>
        </w:tc>
        <w:tc>
          <w:tcPr>
            <w:tcW w:w="1214" w:type="dxa"/>
            <w:shd w:val="clear" w:color="auto" w:fill="auto"/>
            <w:noWrap/>
            <w:hideMark/>
          </w:tcPr>
          <w:p w:rsidR="00016CDD" w:rsidRPr="00A80EAE" w:rsidRDefault="00016CDD" w:rsidP="00016CDD">
            <w:pPr>
              <w:rPr>
                <w:color w:val="000000"/>
              </w:rPr>
            </w:pPr>
            <w:r w:rsidRPr="00A80EAE">
              <w:rPr>
                <w:color w:val="000000"/>
              </w:rPr>
              <w:t>KAYL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OOPINGARNER</w:t>
            </w:r>
          </w:p>
        </w:tc>
        <w:tc>
          <w:tcPr>
            <w:tcW w:w="1214" w:type="dxa"/>
            <w:shd w:val="clear" w:color="auto" w:fill="auto"/>
            <w:noWrap/>
            <w:hideMark/>
          </w:tcPr>
          <w:p w:rsidR="00016CDD" w:rsidRPr="00A80EAE" w:rsidRDefault="00016CDD" w:rsidP="00016CDD">
            <w:pPr>
              <w:rPr>
                <w:color w:val="000000"/>
              </w:rPr>
            </w:pPr>
            <w:r w:rsidRPr="00A80EAE">
              <w:rPr>
                <w:color w:val="000000"/>
              </w:rPr>
              <w:t>TERES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HOURIGAN</w:t>
            </w:r>
          </w:p>
        </w:tc>
        <w:tc>
          <w:tcPr>
            <w:tcW w:w="1214" w:type="dxa"/>
            <w:shd w:val="clear" w:color="auto" w:fill="auto"/>
            <w:noWrap/>
            <w:hideMark/>
          </w:tcPr>
          <w:p w:rsidR="00016CDD" w:rsidRPr="00A80EAE" w:rsidRDefault="00016CDD" w:rsidP="00016CDD">
            <w:pPr>
              <w:rPr>
                <w:color w:val="000000"/>
              </w:rPr>
            </w:pPr>
            <w:r w:rsidRPr="00A80EAE">
              <w:rPr>
                <w:color w:val="000000"/>
              </w:rPr>
              <w:t>MORI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IRWIN</w:t>
            </w:r>
          </w:p>
        </w:tc>
        <w:tc>
          <w:tcPr>
            <w:tcW w:w="1214" w:type="dxa"/>
            <w:shd w:val="clear" w:color="auto" w:fill="auto"/>
            <w:noWrap/>
            <w:hideMark/>
          </w:tcPr>
          <w:p w:rsidR="00016CDD" w:rsidRPr="00A80EAE" w:rsidRDefault="00016CDD" w:rsidP="00016CDD">
            <w:pPr>
              <w:rPr>
                <w:color w:val="000000"/>
              </w:rPr>
            </w:pPr>
            <w:r w:rsidRPr="00A80EAE">
              <w:rPr>
                <w:color w:val="000000"/>
              </w:rPr>
              <w:t>SHYANN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ISAACS</w:t>
            </w:r>
          </w:p>
        </w:tc>
        <w:tc>
          <w:tcPr>
            <w:tcW w:w="1214" w:type="dxa"/>
            <w:shd w:val="clear" w:color="auto" w:fill="auto"/>
            <w:noWrap/>
            <w:hideMark/>
          </w:tcPr>
          <w:p w:rsidR="00016CDD" w:rsidRPr="00A80EAE" w:rsidRDefault="00016CDD" w:rsidP="00016CDD">
            <w:pPr>
              <w:rPr>
                <w:color w:val="000000"/>
              </w:rPr>
            </w:pPr>
            <w:r w:rsidRPr="00A80EAE">
              <w:rPr>
                <w:color w:val="000000"/>
              </w:rPr>
              <w:t>HANN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JACKSON</w:t>
            </w:r>
          </w:p>
        </w:tc>
        <w:tc>
          <w:tcPr>
            <w:tcW w:w="1214" w:type="dxa"/>
            <w:shd w:val="clear" w:color="auto" w:fill="auto"/>
            <w:noWrap/>
            <w:hideMark/>
          </w:tcPr>
          <w:p w:rsidR="00016CDD" w:rsidRPr="00A80EAE" w:rsidRDefault="00016CDD" w:rsidP="00016CDD">
            <w:pPr>
              <w:rPr>
                <w:color w:val="000000"/>
              </w:rPr>
            </w:pPr>
            <w:r w:rsidRPr="00A80EAE">
              <w:rPr>
                <w:color w:val="000000"/>
              </w:rPr>
              <w:t>APRI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JOHNSON</w:t>
            </w:r>
          </w:p>
        </w:tc>
        <w:tc>
          <w:tcPr>
            <w:tcW w:w="1214" w:type="dxa"/>
            <w:shd w:val="clear" w:color="auto" w:fill="auto"/>
            <w:noWrap/>
            <w:hideMark/>
          </w:tcPr>
          <w:p w:rsidR="00016CDD" w:rsidRPr="00A80EAE" w:rsidRDefault="00016CDD" w:rsidP="00016CDD">
            <w:pPr>
              <w:rPr>
                <w:color w:val="000000"/>
              </w:rPr>
            </w:pPr>
            <w:r w:rsidRPr="00A80EAE">
              <w:rPr>
                <w:color w:val="000000"/>
              </w:rPr>
              <w:t>SHERR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JOHNSON</w:t>
            </w:r>
          </w:p>
        </w:tc>
        <w:tc>
          <w:tcPr>
            <w:tcW w:w="1214" w:type="dxa"/>
            <w:shd w:val="clear" w:color="auto" w:fill="auto"/>
            <w:noWrap/>
            <w:hideMark/>
          </w:tcPr>
          <w:p w:rsidR="00016CDD" w:rsidRPr="00A80EAE" w:rsidRDefault="00016CDD" w:rsidP="00016CDD">
            <w:pPr>
              <w:rPr>
                <w:color w:val="000000"/>
              </w:rPr>
            </w:pPr>
            <w:r w:rsidRPr="00A80EAE">
              <w:rPr>
                <w:color w:val="000000"/>
              </w:rPr>
              <w:t>LAUR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JONES</w:t>
            </w:r>
          </w:p>
        </w:tc>
        <w:tc>
          <w:tcPr>
            <w:tcW w:w="1214" w:type="dxa"/>
            <w:shd w:val="clear" w:color="auto" w:fill="auto"/>
            <w:noWrap/>
            <w:hideMark/>
          </w:tcPr>
          <w:p w:rsidR="00016CDD" w:rsidRPr="00A80EAE" w:rsidRDefault="00016CDD" w:rsidP="00016CDD">
            <w:pPr>
              <w:rPr>
                <w:color w:val="000000"/>
              </w:rPr>
            </w:pPr>
            <w:r w:rsidRPr="00A80EAE">
              <w:rPr>
                <w:color w:val="000000"/>
              </w:rPr>
              <w:t>AMBE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JONES</w:t>
            </w:r>
          </w:p>
        </w:tc>
        <w:tc>
          <w:tcPr>
            <w:tcW w:w="1214" w:type="dxa"/>
            <w:shd w:val="clear" w:color="auto" w:fill="auto"/>
            <w:noWrap/>
            <w:hideMark/>
          </w:tcPr>
          <w:p w:rsidR="00016CDD" w:rsidRPr="00A80EAE" w:rsidRDefault="00016CDD" w:rsidP="00016CDD">
            <w:pPr>
              <w:rPr>
                <w:color w:val="000000"/>
              </w:rPr>
            </w:pPr>
            <w:r w:rsidRPr="00A80EAE">
              <w:rPr>
                <w:color w:val="000000"/>
              </w:rPr>
              <w:t>AUTUM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JONES</w:t>
            </w:r>
          </w:p>
        </w:tc>
        <w:tc>
          <w:tcPr>
            <w:tcW w:w="1214" w:type="dxa"/>
            <w:shd w:val="clear" w:color="auto" w:fill="auto"/>
            <w:noWrap/>
            <w:hideMark/>
          </w:tcPr>
          <w:p w:rsidR="00016CDD" w:rsidRPr="00A80EAE" w:rsidRDefault="00016CDD" w:rsidP="00016CDD">
            <w:pPr>
              <w:rPr>
                <w:color w:val="000000"/>
              </w:rPr>
            </w:pPr>
            <w:r w:rsidRPr="00A80EAE">
              <w:rPr>
                <w:color w:val="000000"/>
              </w:rPr>
              <w:t>SHELB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JOSEY</w:t>
            </w:r>
          </w:p>
        </w:tc>
        <w:tc>
          <w:tcPr>
            <w:tcW w:w="1214" w:type="dxa"/>
            <w:shd w:val="clear" w:color="auto" w:fill="auto"/>
            <w:noWrap/>
            <w:hideMark/>
          </w:tcPr>
          <w:p w:rsidR="00016CDD" w:rsidRPr="00A80EAE" w:rsidRDefault="00016CDD" w:rsidP="00016CDD">
            <w:pPr>
              <w:rPr>
                <w:color w:val="000000"/>
              </w:rPr>
            </w:pPr>
            <w:r w:rsidRPr="00A80EAE">
              <w:rPr>
                <w:color w:val="000000"/>
              </w:rPr>
              <w:t>MARI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ASSINGER</w:t>
            </w:r>
          </w:p>
        </w:tc>
        <w:tc>
          <w:tcPr>
            <w:tcW w:w="1214" w:type="dxa"/>
            <w:shd w:val="clear" w:color="auto" w:fill="auto"/>
            <w:noWrap/>
            <w:hideMark/>
          </w:tcPr>
          <w:p w:rsidR="00016CDD" w:rsidRPr="00A80EAE" w:rsidRDefault="00016CDD" w:rsidP="00016CDD">
            <w:pPr>
              <w:rPr>
                <w:color w:val="000000"/>
              </w:rPr>
            </w:pPr>
            <w:r w:rsidRPr="00A80EAE">
              <w:rPr>
                <w:color w:val="000000"/>
              </w:rPr>
              <w:t>SAMUE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AZAROVICH</w:t>
            </w:r>
          </w:p>
        </w:tc>
        <w:tc>
          <w:tcPr>
            <w:tcW w:w="1214" w:type="dxa"/>
            <w:shd w:val="clear" w:color="auto" w:fill="auto"/>
            <w:noWrap/>
            <w:hideMark/>
          </w:tcPr>
          <w:p w:rsidR="00016CDD" w:rsidRPr="00A80EAE" w:rsidRDefault="00016CDD" w:rsidP="00016CDD">
            <w:pPr>
              <w:rPr>
                <w:color w:val="000000"/>
              </w:rPr>
            </w:pPr>
            <w:r w:rsidRPr="00A80EAE">
              <w:rPr>
                <w:color w:val="000000"/>
              </w:rPr>
              <w:t>MARC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ECK</w:t>
            </w:r>
          </w:p>
        </w:tc>
        <w:tc>
          <w:tcPr>
            <w:tcW w:w="1214" w:type="dxa"/>
            <w:shd w:val="clear" w:color="auto" w:fill="auto"/>
            <w:noWrap/>
            <w:hideMark/>
          </w:tcPr>
          <w:p w:rsidR="00016CDD" w:rsidRPr="00A80EAE" w:rsidRDefault="00016CDD" w:rsidP="00016CDD">
            <w:pPr>
              <w:rPr>
                <w:color w:val="000000"/>
              </w:rPr>
            </w:pPr>
            <w:r w:rsidRPr="00A80EAE">
              <w:rPr>
                <w:color w:val="000000"/>
              </w:rPr>
              <w:t>ELLIOTT</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ELLETT</w:t>
            </w:r>
          </w:p>
        </w:tc>
        <w:tc>
          <w:tcPr>
            <w:tcW w:w="1214" w:type="dxa"/>
            <w:shd w:val="clear" w:color="auto" w:fill="auto"/>
            <w:noWrap/>
            <w:hideMark/>
          </w:tcPr>
          <w:p w:rsidR="00016CDD" w:rsidRPr="00A80EAE" w:rsidRDefault="00016CDD" w:rsidP="00016CDD">
            <w:pPr>
              <w:rPr>
                <w:color w:val="000000"/>
              </w:rPr>
            </w:pPr>
            <w:r w:rsidRPr="00A80EAE">
              <w:rPr>
                <w:color w:val="000000"/>
              </w:rPr>
              <w:t>MILES</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EMPER</w:t>
            </w:r>
          </w:p>
        </w:tc>
        <w:tc>
          <w:tcPr>
            <w:tcW w:w="1214" w:type="dxa"/>
            <w:shd w:val="clear" w:color="auto" w:fill="auto"/>
            <w:noWrap/>
            <w:hideMark/>
          </w:tcPr>
          <w:p w:rsidR="00016CDD" w:rsidRPr="00A80EAE" w:rsidRDefault="00016CDD" w:rsidP="00016CDD">
            <w:pPr>
              <w:rPr>
                <w:color w:val="000000"/>
              </w:rPr>
            </w:pPr>
            <w:r w:rsidRPr="00A80EAE">
              <w:rPr>
                <w:color w:val="000000"/>
              </w:rPr>
              <w:t>ANN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IGER</w:t>
            </w:r>
          </w:p>
        </w:tc>
        <w:tc>
          <w:tcPr>
            <w:tcW w:w="1214" w:type="dxa"/>
            <w:shd w:val="clear" w:color="auto" w:fill="auto"/>
            <w:noWrap/>
            <w:hideMark/>
          </w:tcPr>
          <w:p w:rsidR="00016CDD" w:rsidRPr="00A80EAE" w:rsidRDefault="00016CDD" w:rsidP="00016CDD">
            <w:pPr>
              <w:rPr>
                <w:color w:val="000000"/>
              </w:rPr>
            </w:pPr>
            <w:r w:rsidRPr="00A80EAE">
              <w:rPr>
                <w:color w:val="000000"/>
              </w:rPr>
              <w:t>DAVID</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ISSELBAUGH</w:t>
            </w:r>
          </w:p>
        </w:tc>
        <w:tc>
          <w:tcPr>
            <w:tcW w:w="1214" w:type="dxa"/>
            <w:shd w:val="clear" w:color="auto" w:fill="auto"/>
            <w:noWrap/>
            <w:hideMark/>
          </w:tcPr>
          <w:p w:rsidR="00016CDD" w:rsidRPr="00A80EAE" w:rsidRDefault="00016CDD" w:rsidP="00016CDD">
            <w:pPr>
              <w:rPr>
                <w:color w:val="000000"/>
              </w:rPr>
            </w:pPr>
            <w:r w:rsidRPr="00A80EAE">
              <w:rPr>
                <w:color w:val="000000"/>
              </w:rPr>
              <w:t>MADI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RAL</w:t>
            </w:r>
          </w:p>
        </w:tc>
        <w:tc>
          <w:tcPr>
            <w:tcW w:w="1214" w:type="dxa"/>
            <w:shd w:val="clear" w:color="auto" w:fill="auto"/>
            <w:noWrap/>
            <w:hideMark/>
          </w:tcPr>
          <w:p w:rsidR="00016CDD" w:rsidRPr="00A80EAE" w:rsidRDefault="00016CDD" w:rsidP="00016CDD">
            <w:pPr>
              <w:rPr>
                <w:color w:val="000000"/>
              </w:rPr>
            </w:pPr>
            <w:r w:rsidRPr="00A80EAE">
              <w:rPr>
                <w:color w:val="000000"/>
              </w:rPr>
              <w:t>ANN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KURZYNOWSKI</w:t>
            </w:r>
          </w:p>
        </w:tc>
        <w:tc>
          <w:tcPr>
            <w:tcW w:w="1214" w:type="dxa"/>
            <w:shd w:val="clear" w:color="auto" w:fill="auto"/>
            <w:noWrap/>
            <w:hideMark/>
          </w:tcPr>
          <w:p w:rsidR="00016CDD" w:rsidRPr="00A80EAE" w:rsidRDefault="00016CDD" w:rsidP="00016CDD">
            <w:pPr>
              <w:rPr>
                <w:color w:val="000000"/>
              </w:rPr>
            </w:pPr>
            <w:r w:rsidRPr="00A80EAE">
              <w:rPr>
                <w:color w:val="000000"/>
              </w:rPr>
              <w:t>HAYL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LANGOSKI</w:t>
            </w:r>
          </w:p>
        </w:tc>
        <w:tc>
          <w:tcPr>
            <w:tcW w:w="1214" w:type="dxa"/>
            <w:shd w:val="clear" w:color="auto" w:fill="auto"/>
            <w:noWrap/>
            <w:hideMark/>
          </w:tcPr>
          <w:p w:rsidR="00016CDD" w:rsidRPr="00A80EAE" w:rsidRDefault="00016CDD" w:rsidP="00016CDD">
            <w:pPr>
              <w:rPr>
                <w:color w:val="000000"/>
              </w:rPr>
            </w:pPr>
            <w:r w:rsidRPr="00A80EAE">
              <w:rPr>
                <w:color w:val="000000"/>
              </w:rPr>
              <w:t>RACHE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LANTAGNE</w:t>
            </w:r>
          </w:p>
        </w:tc>
        <w:tc>
          <w:tcPr>
            <w:tcW w:w="1214" w:type="dxa"/>
            <w:shd w:val="clear" w:color="auto" w:fill="auto"/>
            <w:noWrap/>
            <w:hideMark/>
          </w:tcPr>
          <w:p w:rsidR="00016CDD" w:rsidRPr="00A80EAE" w:rsidRDefault="00016CDD" w:rsidP="00016CDD">
            <w:pPr>
              <w:rPr>
                <w:color w:val="000000"/>
              </w:rPr>
            </w:pPr>
            <w:r w:rsidRPr="00A80EAE">
              <w:rPr>
                <w:color w:val="000000"/>
              </w:rPr>
              <w:t>JAY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LEE</w:t>
            </w:r>
          </w:p>
        </w:tc>
        <w:tc>
          <w:tcPr>
            <w:tcW w:w="1214" w:type="dxa"/>
            <w:shd w:val="clear" w:color="auto" w:fill="auto"/>
            <w:noWrap/>
            <w:hideMark/>
          </w:tcPr>
          <w:p w:rsidR="00016CDD" w:rsidRPr="00A80EAE" w:rsidRDefault="00016CDD" w:rsidP="00016CDD">
            <w:pPr>
              <w:rPr>
                <w:color w:val="000000"/>
              </w:rPr>
            </w:pPr>
            <w:r w:rsidRPr="00A80EAE">
              <w:rPr>
                <w:color w:val="000000"/>
              </w:rPr>
              <w:t>VANESS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LEE</w:t>
            </w:r>
          </w:p>
        </w:tc>
        <w:tc>
          <w:tcPr>
            <w:tcW w:w="1214" w:type="dxa"/>
            <w:shd w:val="clear" w:color="auto" w:fill="auto"/>
            <w:noWrap/>
            <w:hideMark/>
          </w:tcPr>
          <w:p w:rsidR="00016CDD" w:rsidRPr="00A80EAE" w:rsidRDefault="00016CDD" w:rsidP="00016CDD">
            <w:pPr>
              <w:rPr>
                <w:color w:val="000000"/>
              </w:rPr>
            </w:pPr>
            <w:r w:rsidRPr="00A80EAE">
              <w:rPr>
                <w:color w:val="000000"/>
              </w:rPr>
              <w:t>LOIS</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LINDSEY</w:t>
            </w:r>
          </w:p>
        </w:tc>
        <w:tc>
          <w:tcPr>
            <w:tcW w:w="1214" w:type="dxa"/>
            <w:shd w:val="clear" w:color="auto" w:fill="auto"/>
            <w:noWrap/>
            <w:hideMark/>
          </w:tcPr>
          <w:p w:rsidR="00016CDD" w:rsidRPr="00A80EAE" w:rsidRDefault="00016CDD" w:rsidP="00016CDD">
            <w:pPr>
              <w:rPr>
                <w:color w:val="000000"/>
              </w:rPr>
            </w:pPr>
            <w:r w:rsidRPr="00A80EAE">
              <w:rPr>
                <w:color w:val="000000"/>
              </w:rPr>
              <w:t>AM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LIPPS</w:t>
            </w:r>
          </w:p>
        </w:tc>
        <w:tc>
          <w:tcPr>
            <w:tcW w:w="1214" w:type="dxa"/>
            <w:shd w:val="clear" w:color="auto" w:fill="auto"/>
            <w:noWrap/>
            <w:hideMark/>
          </w:tcPr>
          <w:p w:rsidR="00016CDD" w:rsidRPr="00A80EAE" w:rsidRDefault="00016CDD" w:rsidP="00016CDD">
            <w:pPr>
              <w:rPr>
                <w:color w:val="000000"/>
              </w:rPr>
            </w:pPr>
            <w:r w:rsidRPr="00A80EAE">
              <w:rPr>
                <w:color w:val="000000"/>
              </w:rPr>
              <w:t>ELIZABET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LOSKOT</w:t>
            </w:r>
          </w:p>
        </w:tc>
        <w:tc>
          <w:tcPr>
            <w:tcW w:w="1214" w:type="dxa"/>
            <w:shd w:val="clear" w:color="auto" w:fill="auto"/>
            <w:noWrap/>
            <w:hideMark/>
          </w:tcPr>
          <w:p w:rsidR="00016CDD" w:rsidRPr="00A80EAE" w:rsidRDefault="00016CDD" w:rsidP="00016CDD">
            <w:pPr>
              <w:rPr>
                <w:color w:val="000000"/>
              </w:rPr>
            </w:pPr>
            <w:r w:rsidRPr="00A80EAE">
              <w:rPr>
                <w:color w:val="000000"/>
              </w:rPr>
              <w:t>CASSAND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ARTIN</w:t>
            </w:r>
          </w:p>
        </w:tc>
        <w:tc>
          <w:tcPr>
            <w:tcW w:w="1214" w:type="dxa"/>
            <w:shd w:val="clear" w:color="auto" w:fill="auto"/>
            <w:noWrap/>
            <w:hideMark/>
          </w:tcPr>
          <w:p w:rsidR="00016CDD" w:rsidRPr="00A80EAE" w:rsidRDefault="00016CDD" w:rsidP="00016CDD">
            <w:pPr>
              <w:rPr>
                <w:color w:val="000000"/>
              </w:rPr>
            </w:pPr>
            <w:r w:rsidRPr="00A80EAE">
              <w:rPr>
                <w:color w:val="000000"/>
              </w:rPr>
              <w:t>HAVANN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ATTINGLY</w:t>
            </w:r>
          </w:p>
        </w:tc>
        <w:tc>
          <w:tcPr>
            <w:tcW w:w="1214" w:type="dxa"/>
            <w:shd w:val="clear" w:color="auto" w:fill="auto"/>
            <w:noWrap/>
            <w:hideMark/>
          </w:tcPr>
          <w:p w:rsidR="00016CDD" w:rsidRPr="00A80EAE" w:rsidRDefault="00016CDD" w:rsidP="00016CDD">
            <w:pPr>
              <w:rPr>
                <w:color w:val="000000"/>
              </w:rPr>
            </w:pPr>
            <w:r w:rsidRPr="00A80EAE">
              <w:rPr>
                <w:color w:val="000000"/>
              </w:rPr>
              <w:t>JESSIC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AY</w:t>
            </w:r>
          </w:p>
        </w:tc>
        <w:tc>
          <w:tcPr>
            <w:tcW w:w="1214" w:type="dxa"/>
            <w:shd w:val="clear" w:color="auto" w:fill="auto"/>
            <w:noWrap/>
            <w:hideMark/>
          </w:tcPr>
          <w:p w:rsidR="00016CDD" w:rsidRPr="00A80EAE" w:rsidRDefault="00016CDD" w:rsidP="00016CDD">
            <w:pPr>
              <w:rPr>
                <w:color w:val="000000"/>
              </w:rPr>
            </w:pPr>
            <w:r w:rsidRPr="00A80EAE">
              <w:rPr>
                <w:color w:val="000000"/>
              </w:rPr>
              <w:t>MADI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CCUBBIN</w:t>
            </w:r>
          </w:p>
        </w:tc>
        <w:tc>
          <w:tcPr>
            <w:tcW w:w="1214" w:type="dxa"/>
            <w:shd w:val="clear" w:color="auto" w:fill="auto"/>
            <w:noWrap/>
            <w:hideMark/>
          </w:tcPr>
          <w:p w:rsidR="00016CDD" w:rsidRPr="00A80EAE" w:rsidRDefault="00016CDD" w:rsidP="00016CDD">
            <w:pPr>
              <w:rPr>
                <w:color w:val="000000"/>
              </w:rPr>
            </w:pPr>
            <w:r w:rsidRPr="00A80EAE">
              <w:rPr>
                <w:color w:val="000000"/>
              </w:rPr>
              <w:t>KATHARIN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CDANIELS</w:t>
            </w:r>
          </w:p>
        </w:tc>
        <w:tc>
          <w:tcPr>
            <w:tcW w:w="1214" w:type="dxa"/>
            <w:shd w:val="clear" w:color="auto" w:fill="auto"/>
            <w:noWrap/>
            <w:hideMark/>
          </w:tcPr>
          <w:p w:rsidR="00016CDD" w:rsidRPr="00A80EAE" w:rsidRDefault="00016CDD" w:rsidP="00016CDD">
            <w:pPr>
              <w:rPr>
                <w:color w:val="000000"/>
              </w:rPr>
            </w:pPr>
            <w:r w:rsidRPr="00A80EAE">
              <w:rPr>
                <w:color w:val="000000"/>
              </w:rPr>
              <w:t>LATANY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CQUERRY</w:t>
            </w:r>
          </w:p>
        </w:tc>
        <w:tc>
          <w:tcPr>
            <w:tcW w:w="1214" w:type="dxa"/>
            <w:shd w:val="clear" w:color="auto" w:fill="auto"/>
            <w:noWrap/>
            <w:hideMark/>
          </w:tcPr>
          <w:p w:rsidR="00016CDD" w:rsidRPr="00A80EAE" w:rsidRDefault="00016CDD" w:rsidP="00016CDD">
            <w:pPr>
              <w:rPr>
                <w:color w:val="000000"/>
              </w:rPr>
            </w:pPr>
            <w:r w:rsidRPr="00A80EAE">
              <w:rPr>
                <w:color w:val="000000"/>
              </w:rPr>
              <w:t>ALEX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EAD</w:t>
            </w:r>
          </w:p>
        </w:tc>
        <w:tc>
          <w:tcPr>
            <w:tcW w:w="1214" w:type="dxa"/>
            <w:shd w:val="clear" w:color="auto" w:fill="auto"/>
            <w:noWrap/>
            <w:hideMark/>
          </w:tcPr>
          <w:p w:rsidR="00016CDD" w:rsidRPr="00A80EAE" w:rsidRDefault="00016CDD" w:rsidP="00016CDD">
            <w:pPr>
              <w:rPr>
                <w:color w:val="000000"/>
              </w:rPr>
            </w:pPr>
            <w:r w:rsidRPr="00A80EAE">
              <w:rPr>
                <w:color w:val="000000"/>
              </w:rPr>
              <w:t>COURTLAND</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EREDITH</w:t>
            </w:r>
          </w:p>
        </w:tc>
        <w:tc>
          <w:tcPr>
            <w:tcW w:w="1214" w:type="dxa"/>
            <w:shd w:val="clear" w:color="auto" w:fill="auto"/>
            <w:noWrap/>
            <w:hideMark/>
          </w:tcPr>
          <w:p w:rsidR="00016CDD" w:rsidRPr="00A80EAE" w:rsidRDefault="00016CDD" w:rsidP="00016CDD">
            <w:pPr>
              <w:rPr>
                <w:color w:val="000000"/>
              </w:rPr>
            </w:pPr>
            <w:r w:rsidRPr="00A80EAE">
              <w:rPr>
                <w:color w:val="000000"/>
              </w:rPr>
              <w:t>MEG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ILLER</w:t>
            </w:r>
          </w:p>
        </w:tc>
        <w:tc>
          <w:tcPr>
            <w:tcW w:w="1214" w:type="dxa"/>
            <w:shd w:val="clear" w:color="auto" w:fill="auto"/>
            <w:noWrap/>
            <w:hideMark/>
          </w:tcPr>
          <w:p w:rsidR="00016CDD" w:rsidRPr="00A80EAE" w:rsidRDefault="00016CDD" w:rsidP="00016CDD">
            <w:pPr>
              <w:rPr>
                <w:color w:val="000000"/>
              </w:rPr>
            </w:pPr>
            <w:r w:rsidRPr="00A80EAE">
              <w:rPr>
                <w:color w:val="000000"/>
              </w:rPr>
              <w:t>ALLI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ILLS</w:t>
            </w:r>
          </w:p>
        </w:tc>
        <w:tc>
          <w:tcPr>
            <w:tcW w:w="1214" w:type="dxa"/>
            <w:shd w:val="clear" w:color="auto" w:fill="auto"/>
            <w:noWrap/>
            <w:hideMark/>
          </w:tcPr>
          <w:p w:rsidR="00016CDD" w:rsidRPr="00A80EAE" w:rsidRDefault="00016CDD" w:rsidP="00016CDD">
            <w:pPr>
              <w:rPr>
                <w:color w:val="000000"/>
              </w:rPr>
            </w:pPr>
            <w:r w:rsidRPr="00A80EAE">
              <w:rPr>
                <w:color w:val="000000"/>
              </w:rPr>
              <w:t>VIRGIN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ITCHELL</w:t>
            </w:r>
          </w:p>
        </w:tc>
        <w:tc>
          <w:tcPr>
            <w:tcW w:w="1214" w:type="dxa"/>
            <w:shd w:val="clear" w:color="auto" w:fill="auto"/>
            <w:noWrap/>
            <w:hideMark/>
          </w:tcPr>
          <w:p w:rsidR="00016CDD" w:rsidRPr="00A80EAE" w:rsidRDefault="00016CDD" w:rsidP="00016CDD">
            <w:pPr>
              <w:rPr>
                <w:color w:val="000000"/>
              </w:rPr>
            </w:pPr>
            <w:r w:rsidRPr="00A80EAE">
              <w:rPr>
                <w:color w:val="000000"/>
              </w:rPr>
              <w:t>CATRI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ONTGOMERY</w:t>
            </w:r>
          </w:p>
        </w:tc>
        <w:tc>
          <w:tcPr>
            <w:tcW w:w="1214" w:type="dxa"/>
            <w:shd w:val="clear" w:color="auto" w:fill="auto"/>
            <w:noWrap/>
            <w:hideMark/>
          </w:tcPr>
          <w:p w:rsidR="00016CDD" w:rsidRPr="00A80EAE" w:rsidRDefault="00016CDD" w:rsidP="00016CDD">
            <w:pPr>
              <w:rPr>
                <w:color w:val="000000"/>
              </w:rPr>
            </w:pPr>
            <w:r w:rsidRPr="00A80EAE">
              <w:rPr>
                <w:color w:val="000000"/>
              </w:rPr>
              <w:t>CHRISTI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OORE</w:t>
            </w:r>
          </w:p>
        </w:tc>
        <w:tc>
          <w:tcPr>
            <w:tcW w:w="1214" w:type="dxa"/>
            <w:shd w:val="clear" w:color="auto" w:fill="auto"/>
            <w:noWrap/>
            <w:hideMark/>
          </w:tcPr>
          <w:p w:rsidR="00016CDD" w:rsidRPr="00A80EAE" w:rsidRDefault="00016CDD" w:rsidP="00016CDD">
            <w:pPr>
              <w:rPr>
                <w:color w:val="000000"/>
              </w:rPr>
            </w:pPr>
            <w:r w:rsidRPr="00A80EAE">
              <w:rPr>
                <w:color w:val="000000"/>
              </w:rPr>
              <w:t>CHARIT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OUSER</w:t>
            </w:r>
          </w:p>
        </w:tc>
        <w:tc>
          <w:tcPr>
            <w:tcW w:w="1214" w:type="dxa"/>
            <w:shd w:val="clear" w:color="auto" w:fill="auto"/>
            <w:noWrap/>
            <w:hideMark/>
          </w:tcPr>
          <w:p w:rsidR="00016CDD" w:rsidRPr="00A80EAE" w:rsidRDefault="00016CDD" w:rsidP="00016CDD">
            <w:pPr>
              <w:rPr>
                <w:color w:val="000000"/>
              </w:rPr>
            </w:pPr>
            <w:r w:rsidRPr="00A80EAE">
              <w:rPr>
                <w:color w:val="000000"/>
              </w:rPr>
              <w:t>TAMA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MOWRY</w:t>
            </w:r>
          </w:p>
        </w:tc>
        <w:tc>
          <w:tcPr>
            <w:tcW w:w="1214" w:type="dxa"/>
            <w:shd w:val="clear" w:color="auto" w:fill="auto"/>
            <w:noWrap/>
            <w:hideMark/>
          </w:tcPr>
          <w:p w:rsidR="00016CDD" w:rsidRPr="00A80EAE" w:rsidRDefault="00016CDD" w:rsidP="00016CDD">
            <w:pPr>
              <w:rPr>
                <w:color w:val="000000"/>
              </w:rPr>
            </w:pPr>
            <w:r w:rsidRPr="00A80EAE">
              <w:rPr>
                <w:color w:val="000000"/>
              </w:rPr>
              <w:t>JESSIC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ALL</w:t>
            </w:r>
          </w:p>
        </w:tc>
        <w:tc>
          <w:tcPr>
            <w:tcW w:w="1214" w:type="dxa"/>
            <w:shd w:val="clear" w:color="auto" w:fill="auto"/>
            <w:noWrap/>
            <w:hideMark/>
          </w:tcPr>
          <w:p w:rsidR="00016CDD" w:rsidRPr="00A80EAE" w:rsidRDefault="00016CDD" w:rsidP="00016CDD">
            <w:pPr>
              <w:rPr>
                <w:color w:val="000000"/>
              </w:rPr>
            </w:pPr>
            <w:r w:rsidRPr="00A80EAE">
              <w:rPr>
                <w:color w:val="000000"/>
              </w:rPr>
              <w:t>KRIST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APPER</w:t>
            </w:r>
          </w:p>
        </w:tc>
        <w:tc>
          <w:tcPr>
            <w:tcW w:w="1214" w:type="dxa"/>
            <w:shd w:val="clear" w:color="auto" w:fill="auto"/>
            <w:noWrap/>
            <w:hideMark/>
          </w:tcPr>
          <w:p w:rsidR="00016CDD" w:rsidRPr="00A80EAE" w:rsidRDefault="00016CDD" w:rsidP="00016CDD">
            <w:pPr>
              <w:rPr>
                <w:color w:val="000000"/>
              </w:rPr>
            </w:pPr>
            <w:r w:rsidRPr="00A80EAE">
              <w:rPr>
                <w:color w:val="000000"/>
              </w:rPr>
              <w:t>MIKAEL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ELSON</w:t>
            </w:r>
          </w:p>
        </w:tc>
        <w:tc>
          <w:tcPr>
            <w:tcW w:w="1214" w:type="dxa"/>
            <w:shd w:val="clear" w:color="auto" w:fill="auto"/>
            <w:noWrap/>
            <w:hideMark/>
          </w:tcPr>
          <w:p w:rsidR="00016CDD" w:rsidRPr="00A80EAE" w:rsidRDefault="00016CDD" w:rsidP="00016CDD">
            <w:pPr>
              <w:rPr>
                <w:color w:val="000000"/>
              </w:rPr>
            </w:pPr>
            <w:r w:rsidRPr="00A80EAE">
              <w:rPr>
                <w:color w:val="000000"/>
              </w:rPr>
              <w:t>RICKI</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ELSON</w:t>
            </w:r>
          </w:p>
        </w:tc>
        <w:tc>
          <w:tcPr>
            <w:tcW w:w="1214" w:type="dxa"/>
            <w:shd w:val="clear" w:color="auto" w:fill="auto"/>
            <w:noWrap/>
            <w:hideMark/>
          </w:tcPr>
          <w:p w:rsidR="00016CDD" w:rsidRPr="00A80EAE" w:rsidRDefault="00016CDD" w:rsidP="00016CDD">
            <w:pPr>
              <w:rPr>
                <w:color w:val="000000"/>
              </w:rPr>
            </w:pPr>
            <w:r w:rsidRPr="00A80EAE">
              <w:rPr>
                <w:color w:val="000000"/>
              </w:rPr>
              <w:t>MATTHEW</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ETTLES</w:t>
            </w:r>
          </w:p>
        </w:tc>
        <w:tc>
          <w:tcPr>
            <w:tcW w:w="1214" w:type="dxa"/>
            <w:shd w:val="clear" w:color="auto" w:fill="auto"/>
            <w:noWrap/>
            <w:hideMark/>
          </w:tcPr>
          <w:p w:rsidR="00016CDD" w:rsidRPr="00A80EAE" w:rsidRDefault="00016CDD" w:rsidP="00016CDD">
            <w:pPr>
              <w:rPr>
                <w:color w:val="000000"/>
              </w:rPr>
            </w:pPr>
            <w:r w:rsidRPr="00A80EAE">
              <w:rPr>
                <w:color w:val="000000"/>
              </w:rPr>
              <w:t>RENE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EVITT</w:t>
            </w:r>
          </w:p>
        </w:tc>
        <w:tc>
          <w:tcPr>
            <w:tcW w:w="1214" w:type="dxa"/>
            <w:shd w:val="clear" w:color="auto" w:fill="auto"/>
            <w:noWrap/>
            <w:hideMark/>
          </w:tcPr>
          <w:p w:rsidR="00016CDD" w:rsidRPr="00A80EAE" w:rsidRDefault="00016CDD" w:rsidP="00016CDD">
            <w:pPr>
              <w:rPr>
                <w:color w:val="000000"/>
              </w:rPr>
            </w:pPr>
            <w:r w:rsidRPr="00A80EAE">
              <w:rPr>
                <w:color w:val="000000"/>
              </w:rPr>
              <w:t>JUL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EWSOME</w:t>
            </w:r>
          </w:p>
        </w:tc>
        <w:tc>
          <w:tcPr>
            <w:tcW w:w="1214" w:type="dxa"/>
            <w:shd w:val="clear" w:color="auto" w:fill="auto"/>
            <w:noWrap/>
            <w:hideMark/>
          </w:tcPr>
          <w:p w:rsidR="00016CDD" w:rsidRPr="00A80EAE" w:rsidRDefault="00016CDD" w:rsidP="00016CDD">
            <w:pPr>
              <w:rPr>
                <w:color w:val="000000"/>
              </w:rPr>
            </w:pPr>
            <w:r w:rsidRPr="00A80EAE">
              <w:rPr>
                <w:color w:val="000000"/>
              </w:rPr>
              <w:t>BIL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NOYES</w:t>
            </w:r>
          </w:p>
        </w:tc>
        <w:tc>
          <w:tcPr>
            <w:tcW w:w="1214" w:type="dxa"/>
            <w:shd w:val="clear" w:color="auto" w:fill="auto"/>
            <w:noWrap/>
            <w:hideMark/>
          </w:tcPr>
          <w:p w:rsidR="00016CDD" w:rsidRPr="00A80EAE" w:rsidRDefault="00016CDD" w:rsidP="00016CDD">
            <w:pPr>
              <w:rPr>
                <w:color w:val="000000"/>
              </w:rPr>
            </w:pPr>
            <w:r w:rsidRPr="00A80EAE">
              <w:rPr>
                <w:color w:val="000000"/>
              </w:rPr>
              <w:t>ALLY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OBRIEN</w:t>
            </w:r>
          </w:p>
        </w:tc>
        <w:tc>
          <w:tcPr>
            <w:tcW w:w="1214" w:type="dxa"/>
            <w:shd w:val="clear" w:color="auto" w:fill="auto"/>
            <w:noWrap/>
            <w:hideMark/>
          </w:tcPr>
          <w:p w:rsidR="00016CDD" w:rsidRPr="00A80EAE" w:rsidRDefault="00016CDD" w:rsidP="00016CDD">
            <w:pPr>
              <w:rPr>
                <w:color w:val="000000"/>
              </w:rPr>
            </w:pPr>
            <w:r w:rsidRPr="00A80EAE">
              <w:rPr>
                <w:color w:val="000000"/>
              </w:rPr>
              <w:t>DYL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OBRYAN</w:t>
            </w:r>
          </w:p>
        </w:tc>
        <w:tc>
          <w:tcPr>
            <w:tcW w:w="1214" w:type="dxa"/>
            <w:shd w:val="clear" w:color="auto" w:fill="auto"/>
            <w:noWrap/>
            <w:hideMark/>
          </w:tcPr>
          <w:p w:rsidR="00016CDD" w:rsidRPr="00A80EAE" w:rsidRDefault="00016CDD" w:rsidP="00016CDD">
            <w:pPr>
              <w:rPr>
                <w:color w:val="000000"/>
              </w:rPr>
            </w:pPr>
            <w:r w:rsidRPr="00A80EAE">
              <w:rPr>
                <w:color w:val="000000"/>
              </w:rPr>
              <w:t>ANG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ATRICK</w:t>
            </w:r>
          </w:p>
        </w:tc>
        <w:tc>
          <w:tcPr>
            <w:tcW w:w="1214" w:type="dxa"/>
            <w:shd w:val="clear" w:color="auto" w:fill="auto"/>
            <w:noWrap/>
            <w:hideMark/>
          </w:tcPr>
          <w:p w:rsidR="00016CDD" w:rsidRPr="00A80EAE" w:rsidRDefault="00016CDD" w:rsidP="00016CDD">
            <w:pPr>
              <w:rPr>
                <w:color w:val="000000"/>
              </w:rPr>
            </w:pPr>
            <w:r w:rsidRPr="00A80EAE">
              <w:rPr>
                <w:color w:val="000000"/>
              </w:rPr>
              <w:t>KELL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AULEY</w:t>
            </w:r>
          </w:p>
        </w:tc>
        <w:tc>
          <w:tcPr>
            <w:tcW w:w="1214" w:type="dxa"/>
            <w:shd w:val="clear" w:color="auto" w:fill="auto"/>
            <w:noWrap/>
            <w:hideMark/>
          </w:tcPr>
          <w:p w:rsidR="00016CDD" w:rsidRPr="00A80EAE" w:rsidRDefault="00016CDD" w:rsidP="00016CDD">
            <w:pPr>
              <w:rPr>
                <w:color w:val="000000"/>
              </w:rPr>
            </w:pPr>
            <w:r w:rsidRPr="00A80EAE">
              <w:rPr>
                <w:color w:val="000000"/>
              </w:rPr>
              <w:t>MEG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EDIGO</w:t>
            </w:r>
          </w:p>
        </w:tc>
        <w:tc>
          <w:tcPr>
            <w:tcW w:w="1214" w:type="dxa"/>
            <w:shd w:val="clear" w:color="auto" w:fill="auto"/>
            <w:noWrap/>
            <w:hideMark/>
          </w:tcPr>
          <w:p w:rsidR="00016CDD" w:rsidRPr="00A80EAE" w:rsidRDefault="00016CDD" w:rsidP="00016CDD">
            <w:pPr>
              <w:rPr>
                <w:color w:val="000000"/>
              </w:rPr>
            </w:pPr>
            <w:r w:rsidRPr="00A80EAE">
              <w:rPr>
                <w:color w:val="000000"/>
              </w:rPr>
              <w:t>LAUR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ETERSEN</w:t>
            </w:r>
          </w:p>
        </w:tc>
        <w:tc>
          <w:tcPr>
            <w:tcW w:w="1214" w:type="dxa"/>
            <w:shd w:val="clear" w:color="auto" w:fill="auto"/>
            <w:noWrap/>
            <w:hideMark/>
          </w:tcPr>
          <w:p w:rsidR="00016CDD" w:rsidRPr="00A80EAE" w:rsidRDefault="00016CDD" w:rsidP="00016CDD">
            <w:pPr>
              <w:rPr>
                <w:color w:val="000000"/>
              </w:rPr>
            </w:pPr>
            <w:r w:rsidRPr="00A80EAE">
              <w:rPr>
                <w:color w:val="000000"/>
              </w:rPr>
              <w:t>ALAE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ETTY</w:t>
            </w:r>
          </w:p>
        </w:tc>
        <w:tc>
          <w:tcPr>
            <w:tcW w:w="1214" w:type="dxa"/>
            <w:shd w:val="clear" w:color="auto" w:fill="auto"/>
            <w:noWrap/>
            <w:hideMark/>
          </w:tcPr>
          <w:p w:rsidR="00016CDD" w:rsidRPr="00A80EAE" w:rsidRDefault="00016CDD" w:rsidP="00016CDD">
            <w:pPr>
              <w:rPr>
                <w:color w:val="000000"/>
              </w:rPr>
            </w:pPr>
            <w:r w:rsidRPr="00A80EAE">
              <w:rPr>
                <w:color w:val="000000"/>
              </w:rPr>
              <w:t>TASH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HINAZEE</w:t>
            </w:r>
          </w:p>
        </w:tc>
        <w:tc>
          <w:tcPr>
            <w:tcW w:w="1214" w:type="dxa"/>
            <w:shd w:val="clear" w:color="auto" w:fill="auto"/>
            <w:noWrap/>
            <w:hideMark/>
          </w:tcPr>
          <w:p w:rsidR="00016CDD" w:rsidRPr="00A80EAE" w:rsidRDefault="00016CDD" w:rsidP="00016CDD">
            <w:pPr>
              <w:rPr>
                <w:color w:val="000000"/>
              </w:rPr>
            </w:pPr>
            <w:r w:rsidRPr="00A80EAE">
              <w:rPr>
                <w:color w:val="000000"/>
              </w:rPr>
              <w:t>REBECC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IERCEY</w:t>
            </w:r>
          </w:p>
        </w:tc>
        <w:tc>
          <w:tcPr>
            <w:tcW w:w="1214" w:type="dxa"/>
            <w:shd w:val="clear" w:color="auto" w:fill="auto"/>
            <w:noWrap/>
            <w:hideMark/>
          </w:tcPr>
          <w:p w:rsidR="00016CDD" w:rsidRPr="00A80EAE" w:rsidRDefault="00016CDD" w:rsidP="00016CDD">
            <w:pPr>
              <w:rPr>
                <w:color w:val="000000"/>
              </w:rPr>
            </w:pPr>
            <w:r w:rsidRPr="00A80EAE">
              <w:rPr>
                <w:color w:val="000000"/>
              </w:rPr>
              <w:t>REBECC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OOL</w:t>
            </w:r>
          </w:p>
        </w:tc>
        <w:tc>
          <w:tcPr>
            <w:tcW w:w="1214" w:type="dxa"/>
            <w:shd w:val="clear" w:color="auto" w:fill="auto"/>
            <w:noWrap/>
            <w:hideMark/>
          </w:tcPr>
          <w:p w:rsidR="00016CDD" w:rsidRPr="00A80EAE" w:rsidRDefault="00016CDD" w:rsidP="00016CDD">
            <w:pPr>
              <w:rPr>
                <w:color w:val="000000"/>
              </w:rPr>
            </w:pPr>
            <w:r w:rsidRPr="00A80EAE">
              <w:rPr>
                <w:color w:val="000000"/>
              </w:rPr>
              <w:t>MOLL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RICE</w:t>
            </w:r>
          </w:p>
        </w:tc>
        <w:tc>
          <w:tcPr>
            <w:tcW w:w="1214" w:type="dxa"/>
            <w:shd w:val="clear" w:color="auto" w:fill="auto"/>
            <w:noWrap/>
            <w:hideMark/>
          </w:tcPr>
          <w:p w:rsidR="00016CDD" w:rsidRPr="00A80EAE" w:rsidRDefault="00016CDD" w:rsidP="00016CDD">
            <w:pPr>
              <w:rPr>
                <w:color w:val="000000"/>
              </w:rPr>
            </w:pPr>
            <w:r w:rsidRPr="00A80EAE">
              <w:rPr>
                <w:color w:val="000000"/>
              </w:rPr>
              <w:t>JAMES</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PURCELL</w:t>
            </w:r>
          </w:p>
        </w:tc>
        <w:tc>
          <w:tcPr>
            <w:tcW w:w="1214" w:type="dxa"/>
            <w:shd w:val="clear" w:color="auto" w:fill="auto"/>
            <w:noWrap/>
            <w:hideMark/>
          </w:tcPr>
          <w:p w:rsidR="00016CDD" w:rsidRPr="00A80EAE" w:rsidRDefault="00016CDD" w:rsidP="00016CDD">
            <w:pPr>
              <w:rPr>
                <w:color w:val="000000"/>
              </w:rPr>
            </w:pPr>
            <w:r w:rsidRPr="00A80EAE">
              <w:rPr>
                <w:color w:val="000000"/>
              </w:rPr>
              <w:t>ASHL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AFN</w:t>
            </w:r>
          </w:p>
        </w:tc>
        <w:tc>
          <w:tcPr>
            <w:tcW w:w="1214" w:type="dxa"/>
            <w:shd w:val="clear" w:color="auto" w:fill="auto"/>
            <w:noWrap/>
            <w:hideMark/>
          </w:tcPr>
          <w:p w:rsidR="00016CDD" w:rsidRPr="00A80EAE" w:rsidRDefault="00016CDD" w:rsidP="00016CDD">
            <w:pPr>
              <w:rPr>
                <w:color w:val="000000"/>
              </w:rPr>
            </w:pPr>
            <w:r w:rsidRPr="00A80EAE">
              <w:rPr>
                <w:color w:val="000000"/>
              </w:rPr>
              <w:t>BRETT</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AMIREZ</w:t>
            </w:r>
          </w:p>
        </w:tc>
        <w:tc>
          <w:tcPr>
            <w:tcW w:w="1214" w:type="dxa"/>
            <w:shd w:val="clear" w:color="auto" w:fill="auto"/>
            <w:noWrap/>
            <w:hideMark/>
          </w:tcPr>
          <w:p w:rsidR="00016CDD" w:rsidRPr="00A80EAE" w:rsidRDefault="00016CDD" w:rsidP="00016CDD">
            <w:pPr>
              <w:rPr>
                <w:color w:val="000000"/>
              </w:rPr>
            </w:pPr>
            <w:r w:rsidRPr="00A80EAE">
              <w:rPr>
                <w:color w:val="000000"/>
              </w:rPr>
              <w:t>ERIC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AMSEY</w:t>
            </w:r>
          </w:p>
        </w:tc>
        <w:tc>
          <w:tcPr>
            <w:tcW w:w="1214" w:type="dxa"/>
            <w:shd w:val="clear" w:color="auto" w:fill="auto"/>
            <w:noWrap/>
            <w:hideMark/>
          </w:tcPr>
          <w:p w:rsidR="00016CDD" w:rsidRPr="00A80EAE" w:rsidRDefault="00016CDD" w:rsidP="00016CDD">
            <w:pPr>
              <w:rPr>
                <w:color w:val="000000"/>
              </w:rPr>
            </w:pPr>
            <w:r w:rsidRPr="00A80EAE">
              <w:rPr>
                <w:color w:val="000000"/>
              </w:rPr>
              <w:t>RYA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AY</w:t>
            </w:r>
          </w:p>
        </w:tc>
        <w:tc>
          <w:tcPr>
            <w:tcW w:w="1214" w:type="dxa"/>
            <w:shd w:val="clear" w:color="auto" w:fill="auto"/>
            <w:noWrap/>
            <w:hideMark/>
          </w:tcPr>
          <w:p w:rsidR="00016CDD" w:rsidRPr="00A80EAE" w:rsidRDefault="00016CDD" w:rsidP="00016CDD">
            <w:pPr>
              <w:rPr>
                <w:color w:val="000000"/>
              </w:rPr>
            </w:pPr>
            <w:r w:rsidRPr="00A80EAE">
              <w:rPr>
                <w:color w:val="000000"/>
              </w:rPr>
              <w:t>MAR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AYLS</w:t>
            </w:r>
          </w:p>
        </w:tc>
        <w:tc>
          <w:tcPr>
            <w:tcW w:w="1214" w:type="dxa"/>
            <w:shd w:val="clear" w:color="auto" w:fill="auto"/>
            <w:noWrap/>
            <w:hideMark/>
          </w:tcPr>
          <w:p w:rsidR="00016CDD" w:rsidRPr="00A80EAE" w:rsidRDefault="00016CDD" w:rsidP="00016CDD">
            <w:pPr>
              <w:rPr>
                <w:color w:val="000000"/>
              </w:rPr>
            </w:pPr>
            <w:r w:rsidRPr="00A80EAE">
              <w:rPr>
                <w:color w:val="000000"/>
              </w:rPr>
              <w:t>CHEYANN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EED</w:t>
            </w:r>
          </w:p>
        </w:tc>
        <w:tc>
          <w:tcPr>
            <w:tcW w:w="1214" w:type="dxa"/>
            <w:shd w:val="clear" w:color="auto" w:fill="auto"/>
            <w:noWrap/>
            <w:hideMark/>
          </w:tcPr>
          <w:p w:rsidR="00016CDD" w:rsidRPr="00A80EAE" w:rsidRDefault="00016CDD" w:rsidP="00016CDD">
            <w:pPr>
              <w:rPr>
                <w:color w:val="000000"/>
              </w:rPr>
            </w:pPr>
            <w:r w:rsidRPr="00A80EAE">
              <w:rPr>
                <w:color w:val="000000"/>
              </w:rPr>
              <w:t>KAT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IGGS</w:t>
            </w:r>
          </w:p>
        </w:tc>
        <w:tc>
          <w:tcPr>
            <w:tcW w:w="1214" w:type="dxa"/>
            <w:shd w:val="clear" w:color="auto" w:fill="auto"/>
            <w:noWrap/>
            <w:hideMark/>
          </w:tcPr>
          <w:p w:rsidR="00016CDD" w:rsidRPr="00A80EAE" w:rsidRDefault="00016CDD" w:rsidP="00016CDD">
            <w:pPr>
              <w:rPr>
                <w:color w:val="000000"/>
              </w:rPr>
            </w:pPr>
            <w:r w:rsidRPr="00A80EAE">
              <w:rPr>
                <w:color w:val="000000"/>
              </w:rPr>
              <w:t>MELISS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IORDAN</w:t>
            </w:r>
          </w:p>
        </w:tc>
        <w:tc>
          <w:tcPr>
            <w:tcW w:w="1214" w:type="dxa"/>
            <w:shd w:val="clear" w:color="auto" w:fill="auto"/>
            <w:noWrap/>
            <w:hideMark/>
          </w:tcPr>
          <w:p w:rsidR="00016CDD" w:rsidRPr="00A80EAE" w:rsidRDefault="00016CDD" w:rsidP="00016CDD">
            <w:pPr>
              <w:rPr>
                <w:color w:val="000000"/>
              </w:rPr>
            </w:pPr>
            <w:r w:rsidRPr="00A80EAE">
              <w:rPr>
                <w:color w:val="000000"/>
              </w:rPr>
              <w:t>MACKENZ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OBINSON</w:t>
            </w:r>
          </w:p>
        </w:tc>
        <w:tc>
          <w:tcPr>
            <w:tcW w:w="1214" w:type="dxa"/>
            <w:shd w:val="clear" w:color="auto" w:fill="auto"/>
            <w:noWrap/>
            <w:hideMark/>
          </w:tcPr>
          <w:p w:rsidR="00016CDD" w:rsidRPr="00A80EAE" w:rsidRDefault="00016CDD" w:rsidP="00016CDD">
            <w:pPr>
              <w:rPr>
                <w:color w:val="000000"/>
              </w:rPr>
            </w:pPr>
            <w:r w:rsidRPr="00A80EAE">
              <w:rPr>
                <w:color w:val="000000"/>
              </w:rPr>
              <w:t>EMIL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ODRIGUEZ</w:t>
            </w:r>
          </w:p>
        </w:tc>
        <w:tc>
          <w:tcPr>
            <w:tcW w:w="1214" w:type="dxa"/>
            <w:shd w:val="clear" w:color="auto" w:fill="auto"/>
            <w:noWrap/>
            <w:hideMark/>
          </w:tcPr>
          <w:p w:rsidR="00016CDD" w:rsidRPr="00A80EAE" w:rsidRDefault="00016CDD" w:rsidP="00016CDD">
            <w:pPr>
              <w:rPr>
                <w:color w:val="000000"/>
              </w:rPr>
            </w:pPr>
            <w:r w:rsidRPr="00A80EAE">
              <w:rPr>
                <w:color w:val="000000"/>
              </w:rPr>
              <w:t>DAW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OGERS</w:t>
            </w:r>
          </w:p>
        </w:tc>
        <w:tc>
          <w:tcPr>
            <w:tcW w:w="1214" w:type="dxa"/>
            <w:shd w:val="clear" w:color="auto" w:fill="auto"/>
            <w:noWrap/>
            <w:hideMark/>
          </w:tcPr>
          <w:p w:rsidR="00016CDD" w:rsidRPr="00A80EAE" w:rsidRDefault="00016CDD" w:rsidP="00016CDD">
            <w:pPr>
              <w:rPr>
                <w:color w:val="000000"/>
              </w:rPr>
            </w:pPr>
            <w:r w:rsidRPr="00A80EAE">
              <w:rPr>
                <w:color w:val="000000"/>
              </w:rPr>
              <w:t>STEPH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OSS</w:t>
            </w:r>
          </w:p>
        </w:tc>
        <w:tc>
          <w:tcPr>
            <w:tcW w:w="1214" w:type="dxa"/>
            <w:shd w:val="clear" w:color="auto" w:fill="auto"/>
            <w:noWrap/>
            <w:hideMark/>
          </w:tcPr>
          <w:p w:rsidR="00016CDD" w:rsidRPr="00A80EAE" w:rsidRDefault="00016CDD" w:rsidP="00016CDD">
            <w:pPr>
              <w:rPr>
                <w:color w:val="000000"/>
              </w:rPr>
            </w:pPr>
            <w:r w:rsidRPr="00A80EAE">
              <w:rPr>
                <w:color w:val="000000"/>
              </w:rPr>
              <w:t>LE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OSSELL</w:t>
            </w:r>
          </w:p>
        </w:tc>
        <w:tc>
          <w:tcPr>
            <w:tcW w:w="1214" w:type="dxa"/>
            <w:shd w:val="clear" w:color="auto" w:fill="auto"/>
            <w:noWrap/>
            <w:hideMark/>
          </w:tcPr>
          <w:p w:rsidR="00016CDD" w:rsidRPr="00A80EAE" w:rsidRDefault="00016CDD" w:rsidP="00016CDD">
            <w:pPr>
              <w:rPr>
                <w:color w:val="000000"/>
              </w:rPr>
            </w:pPr>
            <w:r w:rsidRPr="00A80EAE">
              <w:rPr>
                <w:color w:val="000000"/>
              </w:rPr>
              <w:t>BRITTAN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RUFF</w:t>
            </w:r>
          </w:p>
        </w:tc>
        <w:tc>
          <w:tcPr>
            <w:tcW w:w="1214" w:type="dxa"/>
            <w:shd w:val="clear" w:color="auto" w:fill="auto"/>
            <w:noWrap/>
            <w:hideMark/>
          </w:tcPr>
          <w:p w:rsidR="00016CDD" w:rsidRPr="00A80EAE" w:rsidRDefault="00016CDD" w:rsidP="00016CDD">
            <w:pPr>
              <w:rPr>
                <w:color w:val="000000"/>
              </w:rPr>
            </w:pPr>
            <w:r w:rsidRPr="00A80EAE">
              <w:rPr>
                <w:color w:val="000000"/>
              </w:rPr>
              <w:t>KEKE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AMS</w:t>
            </w:r>
          </w:p>
        </w:tc>
        <w:tc>
          <w:tcPr>
            <w:tcW w:w="1214" w:type="dxa"/>
            <w:shd w:val="clear" w:color="auto" w:fill="auto"/>
            <w:noWrap/>
            <w:hideMark/>
          </w:tcPr>
          <w:p w:rsidR="00016CDD" w:rsidRPr="00A80EAE" w:rsidRDefault="00016CDD" w:rsidP="00016CDD">
            <w:pPr>
              <w:rPr>
                <w:color w:val="000000"/>
              </w:rPr>
            </w:pPr>
            <w:r w:rsidRPr="00A80EAE">
              <w:rPr>
                <w:color w:val="000000"/>
              </w:rPr>
              <w:t>SAR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ANDERS</w:t>
            </w:r>
          </w:p>
        </w:tc>
        <w:tc>
          <w:tcPr>
            <w:tcW w:w="1214" w:type="dxa"/>
            <w:shd w:val="clear" w:color="auto" w:fill="auto"/>
            <w:noWrap/>
            <w:hideMark/>
          </w:tcPr>
          <w:p w:rsidR="00016CDD" w:rsidRPr="00A80EAE" w:rsidRDefault="00016CDD" w:rsidP="00016CDD">
            <w:pPr>
              <w:rPr>
                <w:color w:val="000000"/>
              </w:rPr>
            </w:pPr>
            <w:r w:rsidRPr="00A80EAE">
              <w:rPr>
                <w:color w:val="000000"/>
              </w:rPr>
              <w:t>CARI</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ANDERSON</w:t>
            </w:r>
          </w:p>
        </w:tc>
        <w:tc>
          <w:tcPr>
            <w:tcW w:w="1214" w:type="dxa"/>
            <w:shd w:val="clear" w:color="auto" w:fill="auto"/>
            <w:noWrap/>
            <w:hideMark/>
          </w:tcPr>
          <w:p w:rsidR="00016CDD" w:rsidRPr="00A80EAE" w:rsidRDefault="00016CDD" w:rsidP="00016CDD">
            <w:pPr>
              <w:rPr>
                <w:color w:val="000000"/>
              </w:rPr>
            </w:pPr>
            <w:r w:rsidRPr="00A80EAE">
              <w:rPr>
                <w:color w:val="000000"/>
              </w:rPr>
              <w:t>ADAM</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ANTOS</w:t>
            </w:r>
          </w:p>
        </w:tc>
        <w:tc>
          <w:tcPr>
            <w:tcW w:w="1214" w:type="dxa"/>
            <w:shd w:val="clear" w:color="auto" w:fill="auto"/>
            <w:noWrap/>
            <w:hideMark/>
          </w:tcPr>
          <w:p w:rsidR="00016CDD" w:rsidRPr="00A80EAE" w:rsidRDefault="00016CDD" w:rsidP="00016CDD">
            <w:pPr>
              <w:rPr>
                <w:color w:val="000000"/>
              </w:rPr>
            </w:pPr>
            <w:r w:rsidRPr="00A80EAE">
              <w:rPr>
                <w:color w:val="000000"/>
              </w:rPr>
              <w:t>KATHERI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CHAEFERS</w:t>
            </w:r>
          </w:p>
        </w:tc>
        <w:tc>
          <w:tcPr>
            <w:tcW w:w="1214" w:type="dxa"/>
            <w:shd w:val="clear" w:color="auto" w:fill="auto"/>
            <w:noWrap/>
            <w:hideMark/>
          </w:tcPr>
          <w:p w:rsidR="00016CDD" w:rsidRPr="00A80EAE" w:rsidRDefault="00016CDD" w:rsidP="00016CDD">
            <w:pPr>
              <w:rPr>
                <w:color w:val="000000"/>
              </w:rPr>
            </w:pPr>
            <w:r w:rsidRPr="00A80EAE">
              <w:rPr>
                <w:color w:val="000000"/>
              </w:rPr>
              <w:t>TRIC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CHREINER</w:t>
            </w:r>
          </w:p>
        </w:tc>
        <w:tc>
          <w:tcPr>
            <w:tcW w:w="1214" w:type="dxa"/>
            <w:shd w:val="clear" w:color="auto" w:fill="auto"/>
            <w:noWrap/>
            <w:hideMark/>
          </w:tcPr>
          <w:p w:rsidR="00016CDD" w:rsidRPr="00A80EAE" w:rsidRDefault="00016CDD" w:rsidP="00016CDD">
            <w:pPr>
              <w:rPr>
                <w:color w:val="000000"/>
              </w:rPr>
            </w:pPr>
            <w:r w:rsidRPr="00A80EAE">
              <w:rPr>
                <w:color w:val="000000"/>
              </w:rPr>
              <w:t>SAR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CHWARTZ</w:t>
            </w:r>
          </w:p>
        </w:tc>
        <w:tc>
          <w:tcPr>
            <w:tcW w:w="1214" w:type="dxa"/>
            <w:shd w:val="clear" w:color="auto" w:fill="auto"/>
            <w:noWrap/>
            <w:hideMark/>
          </w:tcPr>
          <w:p w:rsidR="00016CDD" w:rsidRPr="00A80EAE" w:rsidRDefault="00016CDD" w:rsidP="00016CDD">
            <w:pPr>
              <w:rPr>
                <w:color w:val="000000"/>
              </w:rPr>
            </w:pPr>
            <w:r w:rsidRPr="00A80EAE">
              <w:rPr>
                <w:color w:val="000000"/>
              </w:rPr>
              <w:t>MIRAND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COTT</w:t>
            </w:r>
          </w:p>
        </w:tc>
        <w:tc>
          <w:tcPr>
            <w:tcW w:w="1214" w:type="dxa"/>
            <w:shd w:val="clear" w:color="auto" w:fill="auto"/>
            <w:noWrap/>
            <w:hideMark/>
          </w:tcPr>
          <w:p w:rsidR="00016CDD" w:rsidRPr="00A80EAE" w:rsidRDefault="00016CDD" w:rsidP="00016CDD">
            <w:pPr>
              <w:rPr>
                <w:color w:val="000000"/>
              </w:rPr>
            </w:pPr>
            <w:r w:rsidRPr="00A80EAE">
              <w:rPr>
                <w:color w:val="000000"/>
              </w:rPr>
              <w:t>SABRI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EXTON</w:t>
            </w:r>
          </w:p>
        </w:tc>
        <w:tc>
          <w:tcPr>
            <w:tcW w:w="1214" w:type="dxa"/>
            <w:shd w:val="clear" w:color="auto" w:fill="auto"/>
            <w:noWrap/>
            <w:hideMark/>
          </w:tcPr>
          <w:p w:rsidR="00016CDD" w:rsidRPr="00A80EAE" w:rsidRDefault="00016CDD" w:rsidP="00016CDD">
            <w:pPr>
              <w:rPr>
                <w:color w:val="000000"/>
              </w:rPr>
            </w:pPr>
            <w:r w:rsidRPr="00A80EAE">
              <w:rPr>
                <w:color w:val="000000"/>
              </w:rPr>
              <w:t>CHRISTOPHE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HABIB</w:t>
            </w:r>
          </w:p>
        </w:tc>
        <w:tc>
          <w:tcPr>
            <w:tcW w:w="1214" w:type="dxa"/>
            <w:shd w:val="clear" w:color="auto" w:fill="auto"/>
            <w:noWrap/>
            <w:hideMark/>
          </w:tcPr>
          <w:p w:rsidR="00016CDD" w:rsidRPr="00A80EAE" w:rsidRDefault="00016CDD" w:rsidP="00016CDD">
            <w:pPr>
              <w:rPr>
                <w:color w:val="000000"/>
              </w:rPr>
            </w:pPr>
            <w:r w:rsidRPr="00A80EAE">
              <w:rPr>
                <w:color w:val="000000"/>
              </w:rPr>
              <w:t>SAMIR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HARP</w:t>
            </w:r>
          </w:p>
        </w:tc>
        <w:tc>
          <w:tcPr>
            <w:tcW w:w="1214" w:type="dxa"/>
            <w:shd w:val="clear" w:color="auto" w:fill="auto"/>
            <w:noWrap/>
            <w:hideMark/>
          </w:tcPr>
          <w:p w:rsidR="00016CDD" w:rsidRPr="00A80EAE" w:rsidRDefault="00016CDD" w:rsidP="00016CDD">
            <w:pPr>
              <w:rPr>
                <w:color w:val="000000"/>
              </w:rPr>
            </w:pPr>
            <w:r w:rsidRPr="00A80EAE">
              <w:rPr>
                <w:color w:val="000000"/>
              </w:rPr>
              <w:t>MATTHEW</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HEARROW</w:t>
            </w:r>
          </w:p>
        </w:tc>
        <w:tc>
          <w:tcPr>
            <w:tcW w:w="1214" w:type="dxa"/>
            <w:shd w:val="clear" w:color="auto" w:fill="auto"/>
            <w:noWrap/>
            <w:hideMark/>
          </w:tcPr>
          <w:p w:rsidR="00016CDD" w:rsidRPr="00A80EAE" w:rsidRDefault="00016CDD" w:rsidP="00016CDD">
            <w:pPr>
              <w:rPr>
                <w:color w:val="000000"/>
              </w:rPr>
            </w:pPr>
            <w:r w:rsidRPr="00A80EAE">
              <w:rPr>
                <w:color w:val="000000"/>
              </w:rPr>
              <w:t>BETHAN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IMPSON</w:t>
            </w:r>
          </w:p>
        </w:tc>
        <w:tc>
          <w:tcPr>
            <w:tcW w:w="1214" w:type="dxa"/>
            <w:shd w:val="clear" w:color="auto" w:fill="auto"/>
            <w:noWrap/>
            <w:hideMark/>
          </w:tcPr>
          <w:p w:rsidR="00016CDD" w:rsidRPr="00A80EAE" w:rsidRDefault="00016CDD" w:rsidP="00016CDD">
            <w:pPr>
              <w:rPr>
                <w:color w:val="000000"/>
              </w:rPr>
            </w:pPr>
            <w:r w:rsidRPr="00A80EAE">
              <w:rPr>
                <w:color w:val="000000"/>
              </w:rPr>
              <w:t>JARRETT</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IMS</w:t>
            </w:r>
          </w:p>
        </w:tc>
        <w:tc>
          <w:tcPr>
            <w:tcW w:w="1214" w:type="dxa"/>
            <w:shd w:val="clear" w:color="auto" w:fill="auto"/>
            <w:noWrap/>
            <w:hideMark/>
          </w:tcPr>
          <w:p w:rsidR="00016CDD" w:rsidRPr="00A80EAE" w:rsidRDefault="00016CDD" w:rsidP="00016CDD">
            <w:pPr>
              <w:rPr>
                <w:color w:val="000000"/>
              </w:rPr>
            </w:pPr>
            <w:r w:rsidRPr="00A80EAE">
              <w:rPr>
                <w:color w:val="000000"/>
              </w:rPr>
              <w:t>PAMEL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INGER</w:t>
            </w:r>
          </w:p>
        </w:tc>
        <w:tc>
          <w:tcPr>
            <w:tcW w:w="1214" w:type="dxa"/>
            <w:shd w:val="clear" w:color="auto" w:fill="auto"/>
            <w:noWrap/>
            <w:hideMark/>
          </w:tcPr>
          <w:p w:rsidR="00016CDD" w:rsidRPr="00A80EAE" w:rsidRDefault="00016CDD" w:rsidP="00016CDD">
            <w:pPr>
              <w:rPr>
                <w:color w:val="000000"/>
              </w:rPr>
            </w:pPr>
            <w:r w:rsidRPr="00A80EAE">
              <w:rPr>
                <w:color w:val="000000"/>
              </w:rPr>
              <w:t>ISABELL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KAGGS</w:t>
            </w:r>
          </w:p>
        </w:tc>
        <w:tc>
          <w:tcPr>
            <w:tcW w:w="1214" w:type="dxa"/>
            <w:shd w:val="clear" w:color="auto" w:fill="auto"/>
            <w:noWrap/>
            <w:hideMark/>
          </w:tcPr>
          <w:p w:rsidR="00016CDD" w:rsidRPr="00A80EAE" w:rsidRDefault="00016CDD" w:rsidP="00016CDD">
            <w:pPr>
              <w:rPr>
                <w:color w:val="000000"/>
              </w:rPr>
            </w:pPr>
            <w:r w:rsidRPr="00A80EAE">
              <w:rPr>
                <w:color w:val="000000"/>
              </w:rPr>
              <w:t>HILAR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KRINE</w:t>
            </w:r>
          </w:p>
        </w:tc>
        <w:tc>
          <w:tcPr>
            <w:tcW w:w="1214" w:type="dxa"/>
            <w:shd w:val="clear" w:color="auto" w:fill="auto"/>
            <w:noWrap/>
            <w:hideMark/>
          </w:tcPr>
          <w:p w:rsidR="00016CDD" w:rsidRPr="00A80EAE" w:rsidRDefault="00016CDD" w:rsidP="00016CDD">
            <w:pPr>
              <w:rPr>
                <w:color w:val="000000"/>
              </w:rPr>
            </w:pPr>
            <w:r w:rsidRPr="00A80EAE">
              <w:rPr>
                <w:color w:val="000000"/>
              </w:rPr>
              <w:t>TAYLO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MALLS</w:t>
            </w:r>
          </w:p>
        </w:tc>
        <w:tc>
          <w:tcPr>
            <w:tcW w:w="1214" w:type="dxa"/>
            <w:shd w:val="clear" w:color="auto" w:fill="auto"/>
            <w:noWrap/>
            <w:hideMark/>
          </w:tcPr>
          <w:p w:rsidR="00016CDD" w:rsidRPr="00A80EAE" w:rsidRDefault="00016CDD" w:rsidP="00016CDD">
            <w:pPr>
              <w:rPr>
                <w:color w:val="000000"/>
              </w:rPr>
            </w:pPr>
            <w:r w:rsidRPr="00A80EAE">
              <w:rPr>
                <w:color w:val="000000"/>
              </w:rPr>
              <w:t>TENISH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MITH</w:t>
            </w:r>
          </w:p>
        </w:tc>
        <w:tc>
          <w:tcPr>
            <w:tcW w:w="1214" w:type="dxa"/>
            <w:shd w:val="clear" w:color="auto" w:fill="auto"/>
            <w:noWrap/>
            <w:hideMark/>
          </w:tcPr>
          <w:p w:rsidR="00016CDD" w:rsidRPr="00A80EAE" w:rsidRDefault="00016CDD" w:rsidP="00016CDD">
            <w:pPr>
              <w:rPr>
                <w:color w:val="000000"/>
              </w:rPr>
            </w:pPr>
            <w:r w:rsidRPr="00A80EAE">
              <w:rPr>
                <w:color w:val="000000"/>
              </w:rPr>
              <w:t>TABITH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MITH</w:t>
            </w:r>
          </w:p>
        </w:tc>
        <w:tc>
          <w:tcPr>
            <w:tcW w:w="1214" w:type="dxa"/>
            <w:shd w:val="clear" w:color="auto" w:fill="auto"/>
            <w:noWrap/>
            <w:hideMark/>
          </w:tcPr>
          <w:p w:rsidR="00016CDD" w:rsidRPr="00A80EAE" w:rsidRDefault="00016CDD" w:rsidP="00016CDD">
            <w:pPr>
              <w:rPr>
                <w:color w:val="000000"/>
              </w:rPr>
            </w:pPr>
            <w:r w:rsidRPr="00A80EAE">
              <w:rPr>
                <w:color w:val="000000"/>
              </w:rPr>
              <w:t>BRITTAN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MITHSON</w:t>
            </w:r>
          </w:p>
        </w:tc>
        <w:tc>
          <w:tcPr>
            <w:tcW w:w="1214" w:type="dxa"/>
            <w:shd w:val="clear" w:color="auto" w:fill="auto"/>
            <w:noWrap/>
            <w:hideMark/>
          </w:tcPr>
          <w:p w:rsidR="00016CDD" w:rsidRPr="00A80EAE" w:rsidRDefault="00016CDD" w:rsidP="00016CDD">
            <w:pPr>
              <w:rPr>
                <w:color w:val="000000"/>
              </w:rPr>
            </w:pPr>
            <w:r w:rsidRPr="00A80EAE">
              <w:rPr>
                <w:color w:val="000000"/>
              </w:rPr>
              <w:t>ALIC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PIRES</w:t>
            </w:r>
          </w:p>
        </w:tc>
        <w:tc>
          <w:tcPr>
            <w:tcW w:w="1214" w:type="dxa"/>
            <w:shd w:val="clear" w:color="auto" w:fill="auto"/>
            <w:noWrap/>
            <w:hideMark/>
          </w:tcPr>
          <w:p w:rsidR="00016CDD" w:rsidRPr="00A80EAE" w:rsidRDefault="00016CDD" w:rsidP="00016CDD">
            <w:pPr>
              <w:rPr>
                <w:color w:val="000000"/>
              </w:rPr>
            </w:pPr>
            <w:r w:rsidRPr="00A80EAE">
              <w:rPr>
                <w:color w:val="000000"/>
              </w:rPr>
              <w:t>JESSIC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QUIRES</w:t>
            </w:r>
          </w:p>
        </w:tc>
        <w:tc>
          <w:tcPr>
            <w:tcW w:w="1214" w:type="dxa"/>
            <w:shd w:val="clear" w:color="auto" w:fill="auto"/>
            <w:noWrap/>
            <w:hideMark/>
          </w:tcPr>
          <w:p w:rsidR="00016CDD" w:rsidRPr="00A80EAE" w:rsidRDefault="00016CDD" w:rsidP="00016CDD">
            <w:pPr>
              <w:rPr>
                <w:color w:val="000000"/>
              </w:rPr>
            </w:pPr>
            <w:r w:rsidRPr="00A80EAE">
              <w:rPr>
                <w:color w:val="000000"/>
              </w:rPr>
              <w:t>ERIK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ASEL</w:t>
            </w:r>
          </w:p>
        </w:tc>
        <w:tc>
          <w:tcPr>
            <w:tcW w:w="1214" w:type="dxa"/>
            <w:shd w:val="clear" w:color="auto" w:fill="auto"/>
            <w:noWrap/>
            <w:hideMark/>
          </w:tcPr>
          <w:p w:rsidR="00016CDD" w:rsidRPr="00A80EAE" w:rsidRDefault="00016CDD" w:rsidP="00016CDD">
            <w:pPr>
              <w:rPr>
                <w:color w:val="000000"/>
              </w:rPr>
            </w:pPr>
            <w:r w:rsidRPr="00A80EAE">
              <w:rPr>
                <w:color w:val="000000"/>
              </w:rPr>
              <w:t>KRISTY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EVENS</w:t>
            </w:r>
          </w:p>
        </w:tc>
        <w:tc>
          <w:tcPr>
            <w:tcW w:w="1214" w:type="dxa"/>
            <w:shd w:val="clear" w:color="auto" w:fill="auto"/>
            <w:noWrap/>
            <w:hideMark/>
          </w:tcPr>
          <w:p w:rsidR="00016CDD" w:rsidRPr="00A80EAE" w:rsidRDefault="00016CDD" w:rsidP="00016CDD">
            <w:pPr>
              <w:rPr>
                <w:color w:val="000000"/>
              </w:rPr>
            </w:pPr>
            <w:r w:rsidRPr="00A80EAE">
              <w:rPr>
                <w:color w:val="000000"/>
              </w:rPr>
              <w:t>TAYLO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EVENS</w:t>
            </w:r>
          </w:p>
        </w:tc>
        <w:tc>
          <w:tcPr>
            <w:tcW w:w="1214" w:type="dxa"/>
            <w:shd w:val="clear" w:color="auto" w:fill="auto"/>
            <w:noWrap/>
            <w:hideMark/>
          </w:tcPr>
          <w:p w:rsidR="00016CDD" w:rsidRPr="00A80EAE" w:rsidRDefault="00016CDD" w:rsidP="00016CDD">
            <w:pPr>
              <w:rPr>
                <w:color w:val="000000"/>
              </w:rPr>
            </w:pPr>
            <w:r w:rsidRPr="00A80EAE">
              <w:rPr>
                <w:color w:val="000000"/>
              </w:rPr>
              <w:t>JOSHU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EVENSON</w:t>
            </w:r>
          </w:p>
        </w:tc>
        <w:tc>
          <w:tcPr>
            <w:tcW w:w="1214" w:type="dxa"/>
            <w:shd w:val="clear" w:color="auto" w:fill="auto"/>
            <w:noWrap/>
            <w:hideMark/>
          </w:tcPr>
          <w:p w:rsidR="00016CDD" w:rsidRPr="00A80EAE" w:rsidRDefault="00016CDD" w:rsidP="00016CDD">
            <w:pPr>
              <w:rPr>
                <w:color w:val="000000"/>
              </w:rPr>
            </w:pPr>
            <w:r w:rsidRPr="00A80EAE">
              <w:rPr>
                <w:color w:val="000000"/>
              </w:rPr>
              <w:t>SAMANTH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EWART</w:t>
            </w:r>
          </w:p>
        </w:tc>
        <w:tc>
          <w:tcPr>
            <w:tcW w:w="1214" w:type="dxa"/>
            <w:shd w:val="clear" w:color="auto" w:fill="auto"/>
            <w:noWrap/>
            <w:hideMark/>
          </w:tcPr>
          <w:p w:rsidR="00016CDD" w:rsidRPr="00A80EAE" w:rsidRDefault="00016CDD" w:rsidP="00016CDD">
            <w:pPr>
              <w:rPr>
                <w:color w:val="000000"/>
              </w:rPr>
            </w:pPr>
            <w:r w:rsidRPr="00A80EAE">
              <w:rPr>
                <w:color w:val="000000"/>
              </w:rPr>
              <w:t>MAR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EWART</w:t>
            </w:r>
          </w:p>
        </w:tc>
        <w:tc>
          <w:tcPr>
            <w:tcW w:w="1214" w:type="dxa"/>
            <w:shd w:val="clear" w:color="auto" w:fill="auto"/>
            <w:noWrap/>
            <w:hideMark/>
          </w:tcPr>
          <w:p w:rsidR="00016CDD" w:rsidRPr="00A80EAE" w:rsidRDefault="00016CDD" w:rsidP="00016CDD">
            <w:pPr>
              <w:rPr>
                <w:color w:val="000000"/>
              </w:rPr>
            </w:pPr>
            <w:r w:rsidRPr="00A80EAE">
              <w:rPr>
                <w:color w:val="000000"/>
              </w:rPr>
              <w:t>CHRIST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OCKTON</w:t>
            </w:r>
          </w:p>
        </w:tc>
        <w:tc>
          <w:tcPr>
            <w:tcW w:w="1214" w:type="dxa"/>
            <w:shd w:val="clear" w:color="auto" w:fill="auto"/>
            <w:noWrap/>
            <w:hideMark/>
          </w:tcPr>
          <w:p w:rsidR="00016CDD" w:rsidRPr="00A80EAE" w:rsidRDefault="00016CDD" w:rsidP="00016CDD">
            <w:pPr>
              <w:rPr>
                <w:color w:val="000000"/>
              </w:rPr>
            </w:pPr>
            <w:r w:rsidRPr="00A80EAE">
              <w:rPr>
                <w:color w:val="000000"/>
              </w:rPr>
              <w:t>JOSEPH</w:t>
            </w:r>
          </w:p>
        </w:tc>
      </w:tr>
      <w:tr w:rsidR="00016CDD" w:rsidRPr="00A80EAE" w:rsidTr="00A80EAE">
        <w:trPr>
          <w:trHeight w:val="301"/>
        </w:trPr>
        <w:tc>
          <w:tcPr>
            <w:tcW w:w="2245" w:type="dxa"/>
            <w:shd w:val="clear" w:color="auto" w:fill="auto"/>
            <w:noWrap/>
          </w:tcPr>
          <w:p w:rsidR="00016CDD" w:rsidRPr="00A80EAE" w:rsidRDefault="00016CDD" w:rsidP="00016CDD">
            <w:pPr>
              <w:rPr>
                <w:color w:val="000000"/>
              </w:rPr>
            </w:pPr>
            <w:r w:rsidRPr="00A80EAE">
              <w:rPr>
                <w:color w:val="000000"/>
              </w:rPr>
              <w:t>STUECKER</w:t>
            </w:r>
          </w:p>
        </w:tc>
        <w:tc>
          <w:tcPr>
            <w:tcW w:w="1214" w:type="dxa"/>
            <w:shd w:val="clear" w:color="auto" w:fill="auto"/>
            <w:noWrap/>
          </w:tcPr>
          <w:p w:rsidR="00016CDD" w:rsidRPr="00A80EAE" w:rsidRDefault="00016CDD" w:rsidP="00016CDD">
            <w:pPr>
              <w:rPr>
                <w:color w:val="000000"/>
              </w:rPr>
            </w:pPr>
            <w:r w:rsidRPr="00A80EAE">
              <w:rPr>
                <w:color w:val="000000"/>
              </w:rPr>
              <w:t>KRIST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TURGEON</w:t>
            </w:r>
          </w:p>
        </w:tc>
        <w:tc>
          <w:tcPr>
            <w:tcW w:w="1214" w:type="dxa"/>
            <w:shd w:val="clear" w:color="auto" w:fill="auto"/>
            <w:noWrap/>
            <w:hideMark/>
          </w:tcPr>
          <w:p w:rsidR="00016CDD" w:rsidRPr="00A80EAE" w:rsidRDefault="00016CDD" w:rsidP="00016CDD">
            <w:pPr>
              <w:rPr>
                <w:color w:val="000000"/>
              </w:rPr>
            </w:pPr>
            <w:r w:rsidRPr="00A80EAE">
              <w:rPr>
                <w:color w:val="000000"/>
              </w:rPr>
              <w:t>GRAC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SWINEY</w:t>
            </w:r>
          </w:p>
        </w:tc>
        <w:tc>
          <w:tcPr>
            <w:tcW w:w="1214" w:type="dxa"/>
            <w:shd w:val="clear" w:color="auto" w:fill="auto"/>
            <w:noWrap/>
            <w:hideMark/>
          </w:tcPr>
          <w:p w:rsidR="00016CDD" w:rsidRPr="00A80EAE" w:rsidRDefault="00016CDD" w:rsidP="00016CDD">
            <w:pPr>
              <w:rPr>
                <w:color w:val="000000"/>
              </w:rPr>
            </w:pPr>
            <w:r w:rsidRPr="00A80EAE">
              <w:rPr>
                <w:color w:val="000000"/>
              </w:rPr>
              <w:t>BRITTAN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THOMAS</w:t>
            </w:r>
          </w:p>
        </w:tc>
        <w:tc>
          <w:tcPr>
            <w:tcW w:w="1214" w:type="dxa"/>
            <w:shd w:val="clear" w:color="auto" w:fill="auto"/>
            <w:noWrap/>
            <w:hideMark/>
          </w:tcPr>
          <w:p w:rsidR="00016CDD" w:rsidRPr="00A80EAE" w:rsidRDefault="00016CDD" w:rsidP="00016CDD">
            <w:pPr>
              <w:rPr>
                <w:color w:val="000000"/>
              </w:rPr>
            </w:pPr>
            <w:r w:rsidRPr="00A80EAE">
              <w:rPr>
                <w:color w:val="000000"/>
              </w:rPr>
              <w:t>WHITNE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THOMAS</w:t>
            </w:r>
          </w:p>
        </w:tc>
        <w:tc>
          <w:tcPr>
            <w:tcW w:w="1214" w:type="dxa"/>
            <w:shd w:val="clear" w:color="auto" w:fill="auto"/>
            <w:noWrap/>
            <w:hideMark/>
          </w:tcPr>
          <w:p w:rsidR="00016CDD" w:rsidRPr="00A80EAE" w:rsidRDefault="00016CDD" w:rsidP="00016CDD">
            <w:pPr>
              <w:rPr>
                <w:color w:val="000000"/>
              </w:rPr>
            </w:pPr>
            <w:r w:rsidRPr="00A80EAE">
              <w:rPr>
                <w:color w:val="000000"/>
              </w:rPr>
              <w:t>LAURE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THOMPSON</w:t>
            </w:r>
          </w:p>
        </w:tc>
        <w:tc>
          <w:tcPr>
            <w:tcW w:w="1214" w:type="dxa"/>
            <w:shd w:val="clear" w:color="auto" w:fill="auto"/>
            <w:noWrap/>
            <w:hideMark/>
          </w:tcPr>
          <w:p w:rsidR="00016CDD" w:rsidRPr="00A80EAE" w:rsidRDefault="00016CDD" w:rsidP="00016CDD">
            <w:pPr>
              <w:rPr>
                <w:color w:val="000000"/>
              </w:rPr>
            </w:pPr>
            <w:r w:rsidRPr="00A80EAE">
              <w:rPr>
                <w:color w:val="000000"/>
              </w:rPr>
              <w:t>BETHAN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THOUVENIN</w:t>
            </w:r>
          </w:p>
        </w:tc>
        <w:tc>
          <w:tcPr>
            <w:tcW w:w="1214" w:type="dxa"/>
            <w:shd w:val="clear" w:color="auto" w:fill="auto"/>
            <w:noWrap/>
            <w:hideMark/>
          </w:tcPr>
          <w:p w:rsidR="00016CDD" w:rsidRPr="00A80EAE" w:rsidRDefault="00016CDD" w:rsidP="00016CDD">
            <w:pPr>
              <w:rPr>
                <w:color w:val="000000"/>
              </w:rPr>
            </w:pPr>
            <w:r w:rsidRPr="00A80EAE">
              <w:rPr>
                <w:color w:val="000000"/>
              </w:rPr>
              <w:t>JOSHU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TINGLE</w:t>
            </w:r>
          </w:p>
        </w:tc>
        <w:tc>
          <w:tcPr>
            <w:tcW w:w="1214" w:type="dxa"/>
            <w:shd w:val="clear" w:color="auto" w:fill="auto"/>
            <w:noWrap/>
            <w:hideMark/>
          </w:tcPr>
          <w:p w:rsidR="00016CDD" w:rsidRPr="00A80EAE" w:rsidRDefault="00016CDD" w:rsidP="00016CDD">
            <w:pPr>
              <w:rPr>
                <w:color w:val="000000"/>
              </w:rPr>
            </w:pPr>
            <w:r w:rsidRPr="00A80EAE">
              <w:rPr>
                <w:color w:val="000000"/>
              </w:rPr>
              <w:t>WILLIAM</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TROUTMAN</w:t>
            </w:r>
          </w:p>
        </w:tc>
        <w:tc>
          <w:tcPr>
            <w:tcW w:w="1214" w:type="dxa"/>
            <w:shd w:val="clear" w:color="auto" w:fill="auto"/>
            <w:noWrap/>
            <w:hideMark/>
          </w:tcPr>
          <w:p w:rsidR="00016CDD" w:rsidRPr="00A80EAE" w:rsidRDefault="00016CDD" w:rsidP="00016CDD">
            <w:pPr>
              <w:rPr>
                <w:color w:val="000000"/>
              </w:rPr>
            </w:pPr>
            <w:r w:rsidRPr="00A80EAE">
              <w:rPr>
                <w:color w:val="000000"/>
              </w:rPr>
              <w:t>JAD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TROUTT</w:t>
            </w:r>
          </w:p>
        </w:tc>
        <w:tc>
          <w:tcPr>
            <w:tcW w:w="1214" w:type="dxa"/>
            <w:shd w:val="clear" w:color="auto" w:fill="auto"/>
            <w:noWrap/>
            <w:hideMark/>
          </w:tcPr>
          <w:p w:rsidR="00016CDD" w:rsidRPr="00A80EAE" w:rsidRDefault="00016CDD" w:rsidP="00016CDD">
            <w:pPr>
              <w:rPr>
                <w:color w:val="000000"/>
              </w:rPr>
            </w:pPr>
            <w:r w:rsidRPr="00A80EAE">
              <w:rPr>
                <w:color w:val="000000"/>
              </w:rPr>
              <w:t>MELISS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VALES</w:t>
            </w:r>
          </w:p>
        </w:tc>
        <w:tc>
          <w:tcPr>
            <w:tcW w:w="1214" w:type="dxa"/>
            <w:shd w:val="clear" w:color="auto" w:fill="auto"/>
            <w:noWrap/>
            <w:hideMark/>
          </w:tcPr>
          <w:p w:rsidR="00016CDD" w:rsidRPr="00A80EAE" w:rsidRDefault="00016CDD" w:rsidP="00016CDD">
            <w:pPr>
              <w:rPr>
                <w:color w:val="000000"/>
              </w:rPr>
            </w:pPr>
            <w:r w:rsidRPr="00A80EAE">
              <w:rPr>
                <w:color w:val="000000"/>
              </w:rPr>
              <w:t>RACHEL</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VAUGHAN</w:t>
            </w:r>
          </w:p>
        </w:tc>
        <w:tc>
          <w:tcPr>
            <w:tcW w:w="1214" w:type="dxa"/>
            <w:shd w:val="clear" w:color="auto" w:fill="auto"/>
            <w:noWrap/>
            <w:hideMark/>
          </w:tcPr>
          <w:p w:rsidR="00016CDD" w:rsidRPr="00A80EAE" w:rsidRDefault="00016CDD" w:rsidP="00016CDD">
            <w:pPr>
              <w:rPr>
                <w:color w:val="000000"/>
              </w:rPr>
            </w:pPr>
            <w:r w:rsidRPr="00A80EAE">
              <w:rPr>
                <w:color w:val="000000"/>
              </w:rPr>
              <w:t>JENNIFER</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VICK</w:t>
            </w:r>
          </w:p>
        </w:tc>
        <w:tc>
          <w:tcPr>
            <w:tcW w:w="1214" w:type="dxa"/>
            <w:shd w:val="clear" w:color="auto" w:fill="auto"/>
            <w:noWrap/>
            <w:hideMark/>
          </w:tcPr>
          <w:p w:rsidR="00016CDD" w:rsidRPr="00A80EAE" w:rsidRDefault="00016CDD" w:rsidP="00016CDD">
            <w:pPr>
              <w:rPr>
                <w:color w:val="000000"/>
              </w:rPr>
            </w:pPr>
            <w:r w:rsidRPr="00A80EAE">
              <w:rPr>
                <w:color w:val="000000"/>
              </w:rPr>
              <w:t>CONTESS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VOWELS</w:t>
            </w:r>
          </w:p>
        </w:tc>
        <w:tc>
          <w:tcPr>
            <w:tcW w:w="1214" w:type="dxa"/>
            <w:shd w:val="clear" w:color="auto" w:fill="auto"/>
            <w:noWrap/>
            <w:hideMark/>
          </w:tcPr>
          <w:p w:rsidR="00016CDD" w:rsidRPr="00A80EAE" w:rsidRDefault="00016CDD" w:rsidP="00016CDD">
            <w:pPr>
              <w:rPr>
                <w:color w:val="000000"/>
              </w:rPr>
            </w:pPr>
            <w:r w:rsidRPr="00A80EAE">
              <w:rPr>
                <w:color w:val="000000"/>
              </w:rPr>
              <w:t>MALLOR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AITS</w:t>
            </w:r>
          </w:p>
        </w:tc>
        <w:tc>
          <w:tcPr>
            <w:tcW w:w="1214" w:type="dxa"/>
            <w:shd w:val="clear" w:color="auto" w:fill="auto"/>
            <w:noWrap/>
            <w:hideMark/>
          </w:tcPr>
          <w:p w:rsidR="00016CDD" w:rsidRPr="00A80EAE" w:rsidRDefault="00016CDD" w:rsidP="00016CDD">
            <w:pPr>
              <w:rPr>
                <w:color w:val="000000"/>
              </w:rPr>
            </w:pPr>
            <w:r w:rsidRPr="00A80EAE">
              <w:rPr>
                <w:color w:val="000000"/>
              </w:rPr>
              <w:t>AM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ALKER</w:t>
            </w:r>
          </w:p>
        </w:tc>
        <w:tc>
          <w:tcPr>
            <w:tcW w:w="1214" w:type="dxa"/>
            <w:shd w:val="clear" w:color="auto" w:fill="auto"/>
            <w:noWrap/>
            <w:hideMark/>
          </w:tcPr>
          <w:p w:rsidR="00016CDD" w:rsidRPr="00A80EAE" w:rsidRDefault="00016CDD" w:rsidP="00016CDD">
            <w:pPr>
              <w:rPr>
                <w:color w:val="000000"/>
              </w:rPr>
            </w:pPr>
            <w:r w:rsidRPr="00A80EAE">
              <w:rPr>
                <w:color w:val="000000"/>
              </w:rPr>
              <w:t>SAMANTH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ALTERS</w:t>
            </w:r>
          </w:p>
        </w:tc>
        <w:tc>
          <w:tcPr>
            <w:tcW w:w="1214" w:type="dxa"/>
            <w:shd w:val="clear" w:color="auto" w:fill="auto"/>
            <w:noWrap/>
            <w:hideMark/>
          </w:tcPr>
          <w:p w:rsidR="00016CDD" w:rsidRPr="00A80EAE" w:rsidRDefault="00016CDD" w:rsidP="00016CDD">
            <w:pPr>
              <w:rPr>
                <w:color w:val="000000"/>
              </w:rPr>
            </w:pPr>
            <w:r w:rsidRPr="00A80EAE">
              <w:rPr>
                <w:color w:val="000000"/>
              </w:rPr>
              <w:t>LAKESH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ATSON</w:t>
            </w:r>
          </w:p>
        </w:tc>
        <w:tc>
          <w:tcPr>
            <w:tcW w:w="1214" w:type="dxa"/>
            <w:shd w:val="clear" w:color="auto" w:fill="auto"/>
            <w:noWrap/>
            <w:hideMark/>
          </w:tcPr>
          <w:p w:rsidR="00016CDD" w:rsidRPr="00A80EAE" w:rsidRDefault="00016CDD" w:rsidP="00016CDD">
            <w:pPr>
              <w:rPr>
                <w:color w:val="000000"/>
              </w:rPr>
            </w:pPr>
            <w:r w:rsidRPr="00A80EAE">
              <w:rPr>
                <w:color w:val="000000"/>
              </w:rPr>
              <w:t>CRAIG</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EAVER</w:t>
            </w:r>
          </w:p>
        </w:tc>
        <w:tc>
          <w:tcPr>
            <w:tcW w:w="1214" w:type="dxa"/>
            <w:shd w:val="clear" w:color="auto" w:fill="auto"/>
            <w:noWrap/>
            <w:hideMark/>
          </w:tcPr>
          <w:p w:rsidR="00016CDD" w:rsidRPr="00A80EAE" w:rsidRDefault="00016CDD" w:rsidP="00016CDD">
            <w:pPr>
              <w:rPr>
                <w:color w:val="000000"/>
              </w:rPr>
            </w:pPr>
            <w:r w:rsidRPr="00A80EAE">
              <w:rPr>
                <w:color w:val="000000"/>
              </w:rPr>
              <w:t>DIAN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HITE</w:t>
            </w:r>
          </w:p>
        </w:tc>
        <w:tc>
          <w:tcPr>
            <w:tcW w:w="1214" w:type="dxa"/>
            <w:shd w:val="clear" w:color="auto" w:fill="auto"/>
            <w:noWrap/>
            <w:hideMark/>
          </w:tcPr>
          <w:p w:rsidR="00016CDD" w:rsidRPr="00A80EAE" w:rsidRDefault="00016CDD" w:rsidP="00016CDD">
            <w:pPr>
              <w:rPr>
                <w:color w:val="000000"/>
              </w:rPr>
            </w:pPr>
            <w:r w:rsidRPr="00A80EAE">
              <w:rPr>
                <w:color w:val="000000"/>
              </w:rPr>
              <w:t>JOSHU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ILLIAMS</w:t>
            </w:r>
          </w:p>
        </w:tc>
        <w:tc>
          <w:tcPr>
            <w:tcW w:w="1214" w:type="dxa"/>
            <w:shd w:val="clear" w:color="auto" w:fill="auto"/>
            <w:noWrap/>
            <w:hideMark/>
          </w:tcPr>
          <w:p w:rsidR="00016CDD" w:rsidRPr="00A80EAE" w:rsidRDefault="00016CDD" w:rsidP="00016CDD">
            <w:pPr>
              <w:rPr>
                <w:color w:val="000000"/>
              </w:rPr>
            </w:pPr>
            <w:r w:rsidRPr="00A80EAE">
              <w:rPr>
                <w:color w:val="000000"/>
              </w:rPr>
              <w:t>MAR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ILLINGHAM</w:t>
            </w:r>
          </w:p>
        </w:tc>
        <w:tc>
          <w:tcPr>
            <w:tcW w:w="1214" w:type="dxa"/>
            <w:shd w:val="clear" w:color="auto" w:fill="auto"/>
            <w:noWrap/>
            <w:hideMark/>
          </w:tcPr>
          <w:p w:rsidR="00016CDD" w:rsidRPr="00A80EAE" w:rsidRDefault="00016CDD" w:rsidP="00016CDD">
            <w:pPr>
              <w:rPr>
                <w:color w:val="000000"/>
              </w:rPr>
            </w:pPr>
            <w:r w:rsidRPr="00A80EAE">
              <w:rPr>
                <w:color w:val="000000"/>
              </w:rPr>
              <w:t>BREANN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ILLIS</w:t>
            </w:r>
          </w:p>
        </w:tc>
        <w:tc>
          <w:tcPr>
            <w:tcW w:w="1214" w:type="dxa"/>
            <w:shd w:val="clear" w:color="auto" w:fill="auto"/>
            <w:noWrap/>
            <w:hideMark/>
          </w:tcPr>
          <w:p w:rsidR="00016CDD" w:rsidRPr="00A80EAE" w:rsidRDefault="00016CDD" w:rsidP="00016CDD">
            <w:pPr>
              <w:rPr>
                <w:color w:val="000000"/>
              </w:rPr>
            </w:pPr>
            <w:r w:rsidRPr="00A80EAE">
              <w:rPr>
                <w:color w:val="000000"/>
              </w:rPr>
              <w:t>CYNTH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ILSON</w:t>
            </w:r>
          </w:p>
        </w:tc>
        <w:tc>
          <w:tcPr>
            <w:tcW w:w="1214" w:type="dxa"/>
            <w:shd w:val="clear" w:color="auto" w:fill="auto"/>
            <w:noWrap/>
            <w:hideMark/>
          </w:tcPr>
          <w:p w:rsidR="00016CDD" w:rsidRPr="00A80EAE" w:rsidRDefault="00016CDD" w:rsidP="00016CDD">
            <w:pPr>
              <w:rPr>
                <w:color w:val="000000"/>
              </w:rPr>
            </w:pPr>
            <w:r w:rsidRPr="00A80EAE">
              <w:rPr>
                <w:color w:val="000000"/>
              </w:rPr>
              <w:t>TRAC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IMBERLY</w:t>
            </w:r>
          </w:p>
        </w:tc>
        <w:tc>
          <w:tcPr>
            <w:tcW w:w="1214" w:type="dxa"/>
            <w:shd w:val="clear" w:color="auto" w:fill="auto"/>
            <w:noWrap/>
            <w:hideMark/>
          </w:tcPr>
          <w:p w:rsidR="00016CDD" w:rsidRPr="00A80EAE" w:rsidRDefault="00016CDD" w:rsidP="00016CDD">
            <w:pPr>
              <w:rPr>
                <w:color w:val="000000"/>
              </w:rPr>
            </w:pPr>
            <w:r w:rsidRPr="00A80EAE">
              <w:rPr>
                <w:color w:val="000000"/>
              </w:rPr>
              <w:t>LATONI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ISEMAN</w:t>
            </w:r>
          </w:p>
        </w:tc>
        <w:tc>
          <w:tcPr>
            <w:tcW w:w="1214" w:type="dxa"/>
            <w:shd w:val="clear" w:color="auto" w:fill="auto"/>
            <w:noWrap/>
            <w:hideMark/>
          </w:tcPr>
          <w:p w:rsidR="00016CDD" w:rsidRPr="00A80EAE" w:rsidRDefault="00016CDD" w:rsidP="00016CDD">
            <w:pPr>
              <w:rPr>
                <w:color w:val="000000"/>
              </w:rPr>
            </w:pPr>
            <w:r w:rsidRPr="00A80EAE">
              <w:rPr>
                <w:color w:val="000000"/>
              </w:rPr>
              <w:t>BOBBI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OOD</w:t>
            </w:r>
          </w:p>
        </w:tc>
        <w:tc>
          <w:tcPr>
            <w:tcW w:w="1214" w:type="dxa"/>
            <w:shd w:val="clear" w:color="auto" w:fill="auto"/>
            <w:noWrap/>
            <w:hideMark/>
          </w:tcPr>
          <w:p w:rsidR="00016CDD" w:rsidRPr="00A80EAE" w:rsidRDefault="00016CDD" w:rsidP="00016CDD">
            <w:pPr>
              <w:rPr>
                <w:color w:val="000000"/>
              </w:rPr>
            </w:pPr>
            <w:r w:rsidRPr="00A80EAE">
              <w:rPr>
                <w:color w:val="000000"/>
              </w:rPr>
              <w:t>MADISON</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OODRUM</w:t>
            </w:r>
          </w:p>
        </w:tc>
        <w:tc>
          <w:tcPr>
            <w:tcW w:w="1214" w:type="dxa"/>
            <w:shd w:val="clear" w:color="auto" w:fill="auto"/>
            <w:noWrap/>
            <w:hideMark/>
          </w:tcPr>
          <w:p w:rsidR="00016CDD" w:rsidRPr="00A80EAE" w:rsidRDefault="00016CDD" w:rsidP="00016CDD">
            <w:pPr>
              <w:rPr>
                <w:color w:val="000000"/>
              </w:rPr>
            </w:pPr>
            <w:r w:rsidRPr="00A80EAE">
              <w:rPr>
                <w:color w:val="000000"/>
              </w:rPr>
              <w:t>EMILY</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OODSON</w:t>
            </w:r>
          </w:p>
        </w:tc>
        <w:tc>
          <w:tcPr>
            <w:tcW w:w="1214" w:type="dxa"/>
            <w:shd w:val="clear" w:color="auto" w:fill="auto"/>
            <w:noWrap/>
            <w:hideMark/>
          </w:tcPr>
          <w:p w:rsidR="00016CDD" w:rsidRPr="00A80EAE" w:rsidRDefault="00016CDD" w:rsidP="00016CDD">
            <w:pPr>
              <w:rPr>
                <w:color w:val="000000"/>
              </w:rPr>
            </w:pPr>
            <w:r w:rsidRPr="00A80EAE">
              <w:rPr>
                <w:color w:val="000000"/>
              </w:rPr>
              <w:t>ROBERT</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WRIGHT</w:t>
            </w:r>
          </w:p>
        </w:tc>
        <w:tc>
          <w:tcPr>
            <w:tcW w:w="1214" w:type="dxa"/>
            <w:shd w:val="clear" w:color="auto" w:fill="auto"/>
            <w:noWrap/>
            <w:hideMark/>
          </w:tcPr>
          <w:p w:rsidR="00016CDD" w:rsidRPr="00A80EAE" w:rsidRDefault="00016CDD" w:rsidP="00016CDD">
            <w:pPr>
              <w:rPr>
                <w:color w:val="000000"/>
              </w:rPr>
            </w:pPr>
            <w:r w:rsidRPr="00A80EAE">
              <w:rPr>
                <w:color w:val="000000"/>
              </w:rPr>
              <w:t>PAMEL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YOUNG</w:t>
            </w:r>
          </w:p>
        </w:tc>
        <w:tc>
          <w:tcPr>
            <w:tcW w:w="1214" w:type="dxa"/>
            <w:shd w:val="clear" w:color="auto" w:fill="auto"/>
            <w:noWrap/>
            <w:hideMark/>
          </w:tcPr>
          <w:p w:rsidR="00016CDD" w:rsidRPr="00A80EAE" w:rsidRDefault="00016CDD" w:rsidP="00016CDD">
            <w:pPr>
              <w:rPr>
                <w:color w:val="000000"/>
              </w:rPr>
            </w:pPr>
            <w:r w:rsidRPr="00A80EAE">
              <w:rPr>
                <w:color w:val="000000"/>
              </w:rPr>
              <w:t>MICHELLE</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YOUNG</w:t>
            </w:r>
          </w:p>
        </w:tc>
        <w:tc>
          <w:tcPr>
            <w:tcW w:w="1214" w:type="dxa"/>
            <w:shd w:val="clear" w:color="auto" w:fill="auto"/>
            <w:noWrap/>
            <w:hideMark/>
          </w:tcPr>
          <w:p w:rsidR="00016CDD" w:rsidRPr="00A80EAE" w:rsidRDefault="00016CDD" w:rsidP="00016CDD">
            <w:pPr>
              <w:rPr>
                <w:color w:val="000000"/>
              </w:rPr>
            </w:pPr>
            <w:r w:rsidRPr="00A80EAE">
              <w:rPr>
                <w:color w:val="000000"/>
              </w:rPr>
              <w:t>SARAH</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YU</w:t>
            </w:r>
          </w:p>
        </w:tc>
        <w:tc>
          <w:tcPr>
            <w:tcW w:w="1214" w:type="dxa"/>
            <w:shd w:val="clear" w:color="auto" w:fill="auto"/>
            <w:noWrap/>
            <w:hideMark/>
          </w:tcPr>
          <w:p w:rsidR="00016CDD" w:rsidRPr="00A80EAE" w:rsidRDefault="00016CDD" w:rsidP="00016CDD">
            <w:pPr>
              <w:rPr>
                <w:color w:val="000000"/>
              </w:rPr>
            </w:pPr>
            <w:r w:rsidRPr="00A80EAE">
              <w:rPr>
                <w:color w:val="000000"/>
              </w:rPr>
              <w:t>MICHAELA</w:t>
            </w:r>
          </w:p>
        </w:tc>
      </w:tr>
      <w:tr w:rsidR="00016CDD" w:rsidRPr="00A80EAE" w:rsidTr="00A80EAE">
        <w:trPr>
          <w:trHeight w:val="301"/>
        </w:trPr>
        <w:tc>
          <w:tcPr>
            <w:tcW w:w="2245" w:type="dxa"/>
            <w:shd w:val="clear" w:color="auto" w:fill="auto"/>
            <w:noWrap/>
            <w:hideMark/>
          </w:tcPr>
          <w:p w:rsidR="00016CDD" w:rsidRPr="00A80EAE" w:rsidRDefault="00016CDD" w:rsidP="00016CDD">
            <w:pPr>
              <w:rPr>
                <w:color w:val="000000"/>
              </w:rPr>
            </w:pPr>
            <w:r w:rsidRPr="00A80EAE">
              <w:rPr>
                <w:color w:val="000000"/>
              </w:rPr>
              <w:t>ZIMMERMAN</w:t>
            </w:r>
          </w:p>
        </w:tc>
        <w:tc>
          <w:tcPr>
            <w:tcW w:w="1214" w:type="dxa"/>
            <w:shd w:val="clear" w:color="auto" w:fill="auto"/>
            <w:noWrap/>
            <w:hideMark/>
          </w:tcPr>
          <w:p w:rsidR="00016CDD" w:rsidRPr="00A80EAE" w:rsidRDefault="00016CDD" w:rsidP="00016CDD">
            <w:pPr>
              <w:rPr>
                <w:color w:val="000000"/>
              </w:rPr>
            </w:pPr>
            <w:r w:rsidRPr="00A80EAE">
              <w:rPr>
                <w:color w:val="000000"/>
              </w:rPr>
              <w:t>KARLIE</w:t>
            </w:r>
          </w:p>
        </w:tc>
      </w:tr>
    </w:tbl>
    <w:p w:rsidR="00016CDD" w:rsidRPr="00A80EAE" w:rsidRDefault="00016CDD" w:rsidP="00551814">
      <w:pPr>
        <w:pStyle w:val="PlainText"/>
        <w:rPr>
          <w:rFonts w:ascii="Times New Roman" w:hAnsi="Times New Roman" w:cs="Times New Roman"/>
          <w:sz w:val="24"/>
          <w:szCs w:val="24"/>
        </w:rPr>
        <w:sectPr w:rsidR="00016CDD" w:rsidRPr="00A80EAE" w:rsidSect="00016CDD">
          <w:type w:val="continuous"/>
          <w:pgSz w:w="12240" w:h="15840"/>
          <w:pgMar w:top="720" w:right="720" w:bottom="720" w:left="720" w:header="720" w:footer="720" w:gutter="0"/>
          <w:cols w:num="2" w:space="720"/>
          <w:docGrid w:linePitch="360"/>
        </w:sectPr>
      </w:pPr>
    </w:p>
    <w:p w:rsidR="00016CDD" w:rsidRPr="00A80EAE" w:rsidRDefault="00382EFF" w:rsidP="00551814">
      <w:pPr>
        <w:pStyle w:val="PlainText"/>
        <w:rPr>
          <w:rFonts w:ascii="Times New Roman" w:hAnsi="Times New Roman" w:cs="Times New Roman"/>
          <w:b/>
          <w:sz w:val="24"/>
          <w:szCs w:val="24"/>
        </w:rPr>
      </w:pPr>
      <w:r w:rsidRPr="00A80EAE">
        <w:rPr>
          <w:rFonts w:ascii="Times New Roman" w:hAnsi="Times New Roman" w:cs="Times New Roman"/>
          <w:b/>
          <w:sz w:val="24"/>
          <w:szCs w:val="24"/>
        </w:rPr>
        <w:t xml:space="preserve">X.D.4. Received the Certified and Paraprofessional Non-Renewals for 2023-2024 </w:t>
      </w:r>
    </w:p>
    <w:p w:rsidR="00016CDD" w:rsidRPr="00A80EAE" w:rsidRDefault="00016CDD" w:rsidP="00016CDD">
      <w:pPr>
        <w:rPr>
          <w:u w:val="single"/>
        </w:rPr>
      </w:pPr>
      <w:r w:rsidRPr="00A80EAE">
        <w:rPr>
          <w:u w:val="single"/>
        </w:rPr>
        <w:t>CERTIFIED NON-RENEWALS FOR 23-24</w:t>
      </w:r>
    </w:p>
    <w:p w:rsidR="00016CDD" w:rsidRPr="00A80EAE" w:rsidRDefault="00016CDD" w:rsidP="00016CDD">
      <w:pPr>
        <w:sectPr w:rsidR="00016CDD" w:rsidRPr="00A80EAE" w:rsidSect="00016CDD">
          <w:type w:val="continuous"/>
          <w:pgSz w:w="12240" w:h="15840"/>
          <w:pgMar w:top="720" w:right="720" w:bottom="720" w:left="720" w:header="720" w:footer="720" w:gutter="0"/>
          <w:cols w:space="720"/>
          <w:docGrid w:linePitch="360"/>
        </w:sectPr>
      </w:pPr>
    </w:p>
    <w:p w:rsidR="00016CDD" w:rsidRPr="00A80EAE" w:rsidRDefault="00016CDD" w:rsidP="00016CDD">
      <w:r w:rsidRPr="00A80EAE">
        <w:t>Anderson, Debbie</w:t>
      </w:r>
    </w:p>
    <w:p w:rsidR="00016CDD" w:rsidRPr="00A80EAE" w:rsidRDefault="00016CDD" w:rsidP="00016CDD">
      <w:r w:rsidRPr="00A80EAE">
        <w:t>Bennett, Jama (Retired)</w:t>
      </w:r>
    </w:p>
    <w:p w:rsidR="00016CDD" w:rsidRPr="00A80EAE" w:rsidRDefault="00016CDD" w:rsidP="00016CDD">
      <w:proofErr w:type="spellStart"/>
      <w:r w:rsidRPr="00A80EAE">
        <w:t>Berenbroick</w:t>
      </w:r>
      <w:proofErr w:type="spellEnd"/>
      <w:r w:rsidRPr="00A80EAE">
        <w:t>, Debra</w:t>
      </w:r>
    </w:p>
    <w:p w:rsidR="00016CDD" w:rsidRPr="00A80EAE" w:rsidRDefault="00016CDD" w:rsidP="00016CDD">
      <w:r w:rsidRPr="00A80EAE">
        <w:t>Berthold, Monique (Retired)</w:t>
      </w:r>
    </w:p>
    <w:p w:rsidR="00016CDD" w:rsidRPr="00A80EAE" w:rsidRDefault="00016CDD" w:rsidP="00016CDD">
      <w:proofErr w:type="spellStart"/>
      <w:r w:rsidRPr="00A80EAE">
        <w:t>Boeglen</w:t>
      </w:r>
      <w:proofErr w:type="spellEnd"/>
      <w:r w:rsidRPr="00A80EAE">
        <w:t>, Wendy (Retired)</w:t>
      </w:r>
    </w:p>
    <w:p w:rsidR="00016CDD" w:rsidRPr="00A80EAE" w:rsidRDefault="00016CDD" w:rsidP="00016CDD">
      <w:r w:rsidRPr="00A80EAE">
        <w:t>Brown, Lisa (Retired)</w:t>
      </w:r>
    </w:p>
    <w:p w:rsidR="00016CDD" w:rsidRPr="00A80EAE" w:rsidRDefault="00016CDD" w:rsidP="00016CDD">
      <w:r w:rsidRPr="00A80EAE">
        <w:t>Button, Blakely</w:t>
      </w:r>
    </w:p>
    <w:p w:rsidR="00016CDD" w:rsidRPr="00A80EAE" w:rsidRDefault="00016CDD" w:rsidP="00016CDD">
      <w:r w:rsidRPr="00A80EAE">
        <w:t>Calloway, Jennie</w:t>
      </w:r>
    </w:p>
    <w:p w:rsidR="00016CDD" w:rsidRPr="00A80EAE" w:rsidRDefault="00016CDD" w:rsidP="00016CDD">
      <w:proofErr w:type="spellStart"/>
      <w:r w:rsidRPr="00A80EAE">
        <w:t>Ceala</w:t>
      </w:r>
      <w:proofErr w:type="spellEnd"/>
      <w:r w:rsidRPr="00A80EAE">
        <w:t>, Mariana</w:t>
      </w:r>
    </w:p>
    <w:p w:rsidR="00016CDD" w:rsidRPr="00A80EAE" w:rsidRDefault="00016CDD" w:rsidP="00016CDD">
      <w:r w:rsidRPr="00A80EAE">
        <w:t>Coffey, Billy (Retired)</w:t>
      </w:r>
    </w:p>
    <w:p w:rsidR="00016CDD" w:rsidRPr="00A80EAE" w:rsidRDefault="00016CDD" w:rsidP="00016CDD">
      <w:r w:rsidRPr="00A80EAE">
        <w:t>Collins, Cynthia</w:t>
      </w:r>
    </w:p>
    <w:p w:rsidR="00016CDD" w:rsidRPr="00A80EAE" w:rsidRDefault="00016CDD" w:rsidP="00016CDD">
      <w:r w:rsidRPr="00A80EAE">
        <w:t>Coolidge, Sheri</w:t>
      </w:r>
    </w:p>
    <w:p w:rsidR="00016CDD" w:rsidRPr="00A80EAE" w:rsidRDefault="00016CDD" w:rsidP="00016CDD">
      <w:r w:rsidRPr="00A80EAE">
        <w:t>Dobbs, Collin</w:t>
      </w:r>
    </w:p>
    <w:p w:rsidR="00016CDD" w:rsidRPr="00A80EAE" w:rsidRDefault="00016CDD" w:rsidP="00016CDD">
      <w:r w:rsidRPr="00A80EAE">
        <w:t xml:space="preserve">Gary, </w:t>
      </w:r>
      <w:proofErr w:type="spellStart"/>
      <w:r w:rsidRPr="00A80EAE">
        <w:t>Kailie</w:t>
      </w:r>
      <w:proofErr w:type="spellEnd"/>
    </w:p>
    <w:p w:rsidR="00016CDD" w:rsidRPr="00A80EAE" w:rsidRDefault="00016CDD" w:rsidP="00016CDD">
      <w:r w:rsidRPr="00A80EAE">
        <w:t>Gilles, Terra</w:t>
      </w:r>
    </w:p>
    <w:p w:rsidR="00016CDD" w:rsidRPr="00A80EAE" w:rsidRDefault="00016CDD" w:rsidP="00016CDD">
      <w:r w:rsidRPr="00A80EAE">
        <w:t>Gregory, Robert</w:t>
      </w:r>
    </w:p>
    <w:p w:rsidR="00016CDD" w:rsidRPr="00A80EAE" w:rsidRDefault="00016CDD" w:rsidP="00016CDD">
      <w:r w:rsidRPr="00A80EAE">
        <w:t>Harris, Helene (Retired)</w:t>
      </w:r>
    </w:p>
    <w:p w:rsidR="00016CDD" w:rsidRPr="00A80EAE" w:rsidRDefault="00016CDD" w:rsidP="00016CDD">
      <w:r w:rsidRPr="00A80EAE">
        <w:t>Hicks, Bradley</w:t>
      </w:r>
    </w:p>
    <w:p w:rsidR="00016CDD" w:rsidRPr="00A80EAE" w:rsidRDefault="00016CDD" w:rsidP="00016CDD">
      <w:r w:rsidRPr="00A80EAE">
        <w:t>Hutchins, Amelia</w:t>
      </w:r>
    </w:p>
    <w:p w:rsidR="00016CDD" w:rsidRPr="00A80EAE" w:rsidRDefault="00016CDD" w:rsidP="00016CDD">
      <w:r w:rsidRPr="00A80EAE">
        <w:t>Jones, Larry</w:t>
      </w:r>
    </w:p>
    <w:p w:rsidR="00016CDD" w:rsidRPr="00A80EAE" w:rsidRDefault="00016CDD" w:rsidP="00016CDD">
      <w:r w:rsidRPr="00A80EAE">
        <w:t>Kelley, Angela</w:t>
      </w:r>
    </w:p>
    <w:p w:rsidR="00016CDD" w:rsidRPr="00A80EAE" w:rsidRDefault="00016CDD" w:rsidP="00016CDD">
      <w:r w:rsidRPr="00A80EAE">
        <w:t>Kerr, Katelynn</w:t>
      </w:r>
    </w:p>
    <w:p w:rsidR="00016CDD" w:rsidRPr="00A80EAE" w:rsidRDefault="00016CDD" w:rsidP="00016CDD">
      <w:r w:rsidRPr="00A80EAE">
        <w:t>Kimble, Kelsey</w:t>
      </w:r>
    </w:p>
    <w:p w:rsidR="00016CDD" w:rsidRPr="00A80EAE" w:rsidRDefault="00016CDD" w:rsidP="00016CDD">
      <w:r w:rsidRPr="00A80EAE">
        <w:t>Langford, Courtney</w:t>
      </w:r>
    </w:p>
    <w:p w:rsidR="00016CDD" w:rsidRPr="00A80EAE" w:rsidRDefault="00016CDD" w:rsidP="00016CDD">
      <w:proofErr w:type="spellStart"/>
      <w:r w:rsidRPr="00A80EAE">
        <w:t>Laslie</w:t>
      </w:r>
      <w:proofErr w:type="spellEnd"/>
      <w:r w:rsidRPr="00A80EAE">
        <w:t>, Diana (Retired)</w:t>
      </w:r>
    </w:p>
    <w:p w:rsidR="00016CDD" w:rsidRPr="00A80EAE" w:rsidRDefault="00016CDD" w:rsidP="00016CDD">
      <w:r w:rsidRPr="00A80EAE">
        <w:t>Lewis, Jennifer (Retired)</w:t>
      </w:r>
    </w:p>
    <w:p w:rsidR="00016CDD" w:rsidRPr="00A80EAE" w:rsidRDefault="00016CDD" w:rsidP="00016CDD">
      <w:r w:rsidRPr="00A80EAE">
        <w:t>Macy, Scarlett (Retired)</w:t>
      </w:r>
    </w:p>
    <w:p w:rsidR="00016CDD" w:rsidRPr="00A80EAE" w:rsidRDefault="00016CDD" w:rsidP="00016CDD">
      <w:proofErr w:type="spellStart"/>
      <w:r w:rsidRPr="00A80EAE">
        <w:t>Manakee</w:t>
      </w:r>
      <w:proofErr w:type="spellEnd"/>
      <w:r w:rsidRPr="00A80EAE">
        <w:t>, Adam</w:t>
      </w:r>
    </w:p>
    <w:p w:rsidR="00016CDD" w:rsidRPr="00A80EAE" w:rsidRDefault="00016CDD" w:rsidP="00016CDD">
      <w:proofErr w:type="spellStart"/>
      <w:r w:rsidRPr="00A80EAE">
        <w:t>Matherly</w:t>
      </w:r>
      <w:proofErr w:type="spellEnd"/>
      <w:r w:rsidRPr="00A80EAE">
        <w:t>, Kaitlyn</w:t>
      </w:r>
    </w:p>
    <w:p w:rsidR="00016CDD" w:rsidRPr="00A80EAE" w:rsidRDefault="00016CDD" w:rsidP="00016CDD">
      <w:r w:rsidRPr="00A80EAE">
        <w:t>Mattingly, David</w:t>
      </w:r>
    </w:p>
    <w:p w:rsidR="00016CDD" w:rsidRPr="00A80EAE" w:rsidRDefault="00016CDD" w:rsidP="00016CDD">
      <w:r w:rsidRPr="00A80EAE">
        <w:t xml:space="preserve">Moore, </w:t>
      </w:r>
      <w:proofErr w:type="spellStart"/>
      <w:r w:rsidRPr="00A80EAE">
        <w:t>LaJeana</w:t>
      </w:r>
      <w:proofErr w:type="spellEnd"/>
    </w:p>
    <w:p w:rsidR="00016CDD" w:rsidRPr="00A80EAE" w:rsidRDefault="00016CDD" w:rsidP="00016CDD">
      <w:r w:rsidRPr="00A80EAE">
        <w:t>Reynolds, Michelle (Retired)</w:t>
      </w:r>
    </w:p>
    <w:p w:rsidR="00016CDD" w:rsidRPr="00A80EAE" w:rsidRDefault="00016CDD" w:rsidP="00016CDD">
      <w:r w:rsidRPr="00A80EAE">
        <w:t>Rock, Karen (Retired)</w:t>
      </w:r>
    </w:p>
    <w:p w:rsidR="00016CDD" w:rsidRPr="00A80EAE" w:rsidRDefault="00016CDD" w:rsidP="00016CDD">
      <w:r w:rsidRPr="00A80EAE">
        <w:t>Sparks, Teri (Retired)</w:t>
      </w:r>
    </w:p>
    <w:p w:rsidR="00016CDD" w:rsidRPr="00A80EAE" w:rsidRDefault="00016CDD" w:rsidP="00016CDD">
      <w:r w:rsidRPr="00A80EAE">
        <w:t>Sullivan, Jessica</w:t>
      </w:r>
    </w:p>
    <w:p w:rsidR="00016CDD" w:rsidRPr="00A80EAE" w:rsidRDefault="00016CDD" w:rsidP="00016CDD">
      <w:r w:rsidRPr="00A80EAE">
        <w:t>Thompson, Kathy (Retired)</w:t>
      </w:r>
    </w:p>
    <w:p w:rsidR="00016CDD" w:rsidRPr="00A80EAE" w:rsidRDefault="00016CDD" w:rsidP="00016CDD">
      <w:r w:rsidRPr="00A80EAE">
        <w:t>Turner, Wendy</w:t>
      </w:r>
    </w:p>
    <w:p w:rsidR="00016CDD" w:rsidRPr="00A80EAE" w:rsidRDefault="00016CDD" w:rsidP="00016CDD">
      <w:proofErr w:type="spellStart"/>
      <w:r w:rsidRPr="00A80EAE">
        <w:t>Voelker</w:t>
      </w:r>
      <w:proofErr w:type="spellEnd"/>
      <w:r w:rsidRPr="00A80EAE">
        <w:t>, Shelia (Retired)</w:t>
      </w:r>
    </w:p>
    <w:p w:rsidR="00016CDD" w:rsidRPr="00A80EAE" w:rsidRDefault="00016CDD" w:rsidP="00016CDD">
      <w:r w:rsidRPr="00A80EAE">
        <w:t>Vogel, Josh</w:t>
      </w:r>
    </w:p>
    <w:p w:rsidR="00016CDD" w:rsidRPr="00A80EAE" w:rsidRDefault="00016CDD" w:rsidP="00016CDD">
      <w:r w:rsidRPr="00A80EAE">
        <w:t>Vowels, Tonya (Retired)</w:t>
      </w:r>
    </w:p>
    <w:p w:rsidR="00016CDD" w:rsidRPr="00A80EAE" w:rsidRDefault="00016CDD" w:rsidP="00016CDD">
      <w:r w:rsidRPr="00A80EAE">
        <w:t>Williams, Cristina</w:t>
      </w:r>
    </w:p>
    <w:p w:rsidR="00016CDD" w:rsidRPr="00A80EAE" w:rsidRDefault="00016CDD" w:rsidP="00016CDD">
      <w:r w:rsidRPr="00A80EAE">
        <w:t>Winkler, Christian</w:t>
      </w:r>
    </w:p>
    <w:p w:rsidR="00016CDD" w:rsidRPr="00A80EAE" w:rsidRDefault="00016CDD" w:rsidP="00016CDD">
      <w:proofErr w:type="spellStart"/>
      <w:r w:rsidRPr="00A80EAE">
        <w:t>Wittenback</w:t>
      </w:r>
      <w:proofErr w:type="spellEnd"/>
      <w:r w:rsidRPr="00A80EAE">
        <w:t>, John (Retired)</w:t>
      </w:r>
    </w:p>
    <w:p w:rsidR="00016CDD" w:rsidRPr="00A80EAE" w:rsidRDefault="00016CDD" w:rsidP="00016CDD">
      <w:r w:rsidRPr="00A80EAE">
        <w:t>Witten, Caleb</w:t>
      </w:r>
    </w:p>
    <w:p w:rsidR="00016CDD" w:rsidRPr="00A80EAE" w:rsidRDefault="00016CDD" w:rsidP="00016CDD">
      <w:r w:rsidRPr="00A80EAE">
        <w:t>Witten, Priscilla (Retired)</w:t>
      </w:r>
    </w:p>
    <w:p w:rsidR="00016CDD" w:rsidRPr="00A80EAE" w:rsidRDefault="00016CDD" w:rsidP="00551814">
      <w:pPr>
        <w:pStyle w:val="PlainText"/>
        <w:rPr>
          <w:rFonts w:ascii="Times New Roman" w:hAnsi="Times New Roman" w:cs="Times New Roman"/>
          <w:sz w:val="24"/>
          <w:szCs w:val="24"/>
        </w:rPr>
        <w:sectPr w:rsidR="00016CDD" w:rsidRPr="00A80EAE" w:rsidSect="00016CDD">
          <w:type w:val="continuous"/>
          <w:pgSz w:w="12240" w:h="15840"/>
          <w:pgMar w:top="720" w:right="720" w:bottom="720" w:left="720" w:header="720" w:footer="720" w:gutter="0"/>
          <w:cols w:num="2" w:space="720"/>
          <w:docGrid w:linePitch="360"/>
        </w:sect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 xml:space="preserve"> </w:t>
      </w:r>
    </w:p>
    <w:p w:rsidR="00016CDD" w:rsidRPr="00A80EAE" w:rsidRDefault="00016CDD" w:rsidP="00016CDD">
      <w:r w:rsidRPr="00A80EAE">
        <w:rPr>
          <w:u w:val="single"/>
        </w:rPr>
        <w:t>CERTIFIED LETTERS OF REDUCTION FOR 23-24</w:t>
      </w:r>
      <w:r w:rsidRPr="00A80EAE">
        <w:rPr>
          <w:u w:val="single"/>
        </w:rPr>
        <w:br/>
      </w:r>
      <w:r w:rsidRPr="00A80EAE">
        <w:t>Boykins, Shaun</w:t>
      </w:r>
    </w:p>
    <w:p w:rsidR="00016CDD" w:rsidRPr="00A80EAE" w:rsidRDefault="00016CDD" w:rsidP="00016CDD">
      <w:r w:rsidRPr="00A80EAE">
        <w:t>Cruse, Chase</w:t>
      </w:r>
    </w:p>
    <w:p w:rsidR="00016CDD" w:rsidRPr="00A80EAE" w:rsidRDefault="00016CDD" w:rsidP="00551814">
      <w:pPr>
        <w:pStyle w:val="PlainText"/>
        <w:rPr>
          <w:rFonts w:ascii="Times New Roman" w:hAnsi="Times New Roman" w:cs="Times New Roman"/>
          <w:sz w:val="24"/>
          <w:szCs w:val="24"/>
        </w:rPr>
      </w:pPr>
    </w:p>
    <w:p w:rsidR="00016CDD" w:rsidRPr="00A80EAE" w:rsidRDefault="00016CDD" w:rsidP="00551814">
      <w:pPr>
        <w:pStyle w:val="PlainText"/>
        <w:rPr>
          <w:rFonts w:ascii="Times New Roman" w:hAnsi="Times New Roman" w:cs="Times New Roman"/>
          <w:sz w:val="24"/>
          <w:szCs w:val="24"/>
          <w:u w:val="single"/>
        </w:rPr>
      </w:pPr>
      <w:r w:rsidRPr="00A80EAE">
        <w:rPr>
          <w:rFonts w:ascii="Times New Roman" w:hAnsi="Times New Roman" w:cs="Times New Roman"/>
          <w:sz w:val="24"/>
          <w:szCs w:val="24"/>
          <w:u w:val="single"/>
        </w:rPr>
        <w:t>CERTIFIED ADMINISTRATIVE TRANSFERS FOR 23-24</w:t>
      </w:r>
    </w:p>
    <w:p w:rsidR="00016CDD" w:rsidRPr="00A80EAE" w:rsidRDefault="00016CDD" w:rsidP="00016CDD">
      <w:proofErr w:type="spellStart"/>
      <w:r w:rsidRPr="00A80EAE">
        <w:t>Benmoussa</w:t>
      </w:r>
      <w:proofErr w:type="spellEnd"/>
      <w:r w:rsidRPr="00A80EAE">
        <w:t xml:space="preserve">, </w:t>
      </w:r>
      <w:proofErr w:type="spellStart"/>
      <w:r w:rsidRPr="00A80EAE">
        <w:t>Brahim</w:t>
      </w:r>
      <w:proofErr w:type="spellEnd"/>
    </w:p>
    <w:p w:rsidR="00016CDD" w:rsidRPr="00A80EAE" w:rsidRDefault="00016CDD" w:rsidP="00016CDD">
      <w:r w:rsidRPr="00A80EAE">
        <w:t>Chancellor, Amy</w:t>
      </w:r>
    </w:p>
    <w:p w:rsidR="00016CDD" w:rsidRPr="00A80EAE" w:rsidRDefault="00016CDD" w:rsidP="00551814">
      <w:pPr>
        <w:pStyle w:val="PlainText"/>
        <w:rPr>
          <w:rFonts w:ascii="Times New Roman" w:hAnsi="Times New Roman" w:cs="Times New Roman"/>
          <w:sz w:val="24"/>
          <w:szCs w:val="24"/>
          <w:u w:val="single"/>
        </w:rPr>
      </w:pPr>
    </w:p>
    <w:p w:rsidR="00016CDD" w:rsidRPr="00A80EAE" w:rsidRDefault="00016CDD" w:rsidP="00551814">
      <w:pPr>
        <w:pStyle w:val="PlainText"/>
        <w:rPr>
          <w:rFonts w:ascii="Times New Roman" w:hAnsi="Times New Roman" w:cs="Times New Roman"/>
          <w:sz w:val="24"/>
          <w:szCs w:val="24"/>
          <w:u w:val="single"/>
        </w:rPr>
      </w:pPr>
      <w:r w:rsidRPr="00A80EAE">
        <w:rPr>
          <w:rFonts w:ascii="Times New Roman" w:hAnsi="Times New Roman" w:cs="Times New Roman"/>
          <w:sz w:val="24"/>
          <w:szCs w:val="24"/>
          <w:u w:val="single"/>
        </w:rPr>
        <w:t>EXTRACURRICULAR/PARAPROFESSIONAL NON-RENEWALS</w:t>
      </w:r>
      <w:r w:rsidR="00426E48" w:rsidRPr="00A80EAE">
        <w:rPr>
          <w:rFonts w:ascii="Times New Roman" w:hAnsi="Times New Roman" w:cs="Times New Roman"/>
          <w:sz w:val="24"/>
          <w:szCs w:val="24"/>
          <w:u w:val="single"/>
        </w:rPr>
        <w:t xml:space="preserve"> FOR 23-24</w:t>
      </w:r>
    </w:p>
    <w:p w:rsidR="00426E48" w:rsidRPr="00A80EAE" w:rsidRDefault="00426E48" w:rsidP="00426E48">
      <w:proofErr w:type="spellStart"/>
      <w:r w:rsidRPr="00A80EAE">
        <w:t>Bolli</w:t>
      </w:r>
      <w:proofErr w:type="spellEnd"/>
      <w:r w:rsidRPr="00A80EAE">
        <w:t>, Andrew – Middle School VEX Robotics – East Hardin Middle</w:t>
      </w:r>
    </w:p>
    <w:p w:rsidR="00426E48" w:rsidRPr="00A80EAE" w:rsidRDefault="00426E48" w:rsidP="00426E48">
      <w:r w:rsidRPr="00A80EAE">
        <w:t xml:space="preserve">Fife, Jerry – </w:t>
      </w:r>
      <w:proofErr w:type="spellStart"/>
      <w:r w:rsidRPr="00A80EAE">
        <w:t>Asst</w:t>
      </w:r>
      <w:proofErr w:type="spellEnd"/>
      <w:r w:rsidRPr="00A80EAE">
        <w:t xml:space="preserve"> Softball Coach – North Hardin High</w:t>
      </w:r>
    </w:p>
    <w:p w:rsidR="00426E48" w:rsidRPr="00A80EAE" w:rsidRDefault="00426E48" w:rsidP="00426E48">
      <w:r w:rsidRPr="00A80EAE">
        <w:t>Hinds, Tyler – 8</w:t>
      </w:r>
      <w:r w:rsidRPr="00A80EAE">
        <w:rPr>
          <w:vertAlign w:val="superscript"/>
        </w:rPr>
        <w:t>th</w:t>
      </w:r>
      <w:r w:rsidRPr="00A80EAE">
        <w:t xml:space="preserve"> Grade Basketball Coach – East Hardin Middle</w:t>
      </w:r>
    </w:p>
    <w:p w:rsidR="00426E48" w:rsidRPr="00A80EAE" w:rsidRDefault="00426E48" w:rsidP="00426E48">
      <w:r w:rsidRPr="00A80EAE">
        <w:t>Hinds, Tyler – 9</w:t>
      </w:r>
      <w:r w:rsidRPr="00A80EAE">
        <w:rPr>
          <w:vertAlign w:val="superscript"/>
        </w:rPr>
        <w:t>th</w:t>
      </w:r>
      <w:r w:rsidRPr="00A80EAE">
        <w:t xml:space="preserve"> Grade Baseball Coach – North Hardin High</w:t>
      </w:r>
    </w:p>
    <w:p w:rsidR="00A80EAE" w:rsidRDefault="00A80EAE" w:rsidP="0018466B">
      <w:pPr>
        <w:rPr>
          <w:b/>
        </w:rPr>
      </w:pPr>
    </w:p>
    <w:p w:rsidR="0018466B" w:rsidRPr="00A80EAE" w:rsidRDefault="00382EFF" w:rsidP="0018466B">
      <w:pPr>
        <w:rPr>
          <w:u w:val="single"/>
        </w:rPr>
      </w:pPr>
      <w:r w:rsidRPr="00A80EAE">
        <w:rPr>
          <w:b/>
        </w:rPr>
        <w:t xml:space="preserve">X.D.5. Classified Personnel Actions taken since the last board </w:t>
      </w:r>
      <w:proofErr w:type="gramStart"/>
      <w:r w:rsidRPr="00A80EAE">
        <w:rPr>
          <w:b/>
        </w:rPr>
        <w:t xml:space="preserve">meeting </w:t>
      </w:r>
      <w:r w:rsidRPr="00A80EAE">
        <w:t xml:space="preserve"> </w:t>
      </w:r>
      <w:proofErr w:type="gramEnd"/>
      <w:r w:rsidR="00426E48" w:rsidRPr="00A80EAE">
        <w:br/>
      </w:r>
      <w:r w:rsidR="0018466B" w:rsidRPr="00A80EAE">
        <w:rPr>
          <w:u w:val="single"/>
        </w:rPr>
        <w:t>CLASSIFIED HIRING:</w:t>
      </w:r>
    </w:p>
    <w:p w:rsidR="0018466B" w:rsidRPr="00A80EAE" w:rsidRDefault="0018466B" w:rsidP="0018466B">
      <w:r w:rsidRPr="00A80EAE">
        <w:t>Montgomery, Zachary – Custodian - Bluegrass Middle - Effective 04/28/2023</w:t>
      </w:r>
    </w:p>
    <w:p w:rsidR="0018466B" w:rsidRPr="00A80EAE" w:rsidRDefault="0018466B" w:rsidP="0018466B">
      <w:r w:rsidRPr="00A80EAE">
        <w:t>Mullins, Randall – Custodian - College View Elementary - Effective 05/01/2023</w:t>
      </w:r>
    </w:p>
    <w:p w:rsidR="0018466B" w:rsidRPr="00A80EAE" w:rsidRDefault="0018466B" w:rsidP="0018466B">
      <w:r w:rsidRPr="00A80EAE">
        <w:t>Rodriguez, Mayra – Part-Time Instructional Assistant/ESL – Districtwide – Effective 04/24/2023</w:t>
      </w:r>
    </w:p>
    <w:p w:rsidR="0018466B" w:rsidRPr="00A80EAE" w:rsidRDefault="0018466B" w:rsidP="0018466B"/>
    <w:p w:rsidR="0018466B" w:rsidRPr="00A80EAE" w:rsidRDefault="0018466B" w:rsidP="0018466B">
      <w:pPr>
        <w:rPr>
          <w:u w:val="single"/>
        </w:rPr>
      </w:pPr>
      <w:r w:rsidRPr="00A80EAE">
        <w:rPr>
          <w:u w:val="single"/>
        </w:rPr>
        <w:t>CLASSIFIED TRANSFERS:</w:t>
      </w:r>
    </w:p>
    <w:p w:rsidR="0018466B" w:rsidRPr="00A80EAE" w:rsidRDefault="0018466B" w:rsidP="0018466B">
      <w:r w:rsidRPr="00A80EAE">
        <w:t xml:space="preserve">Baker, Gena - Instructional Assistant II - G. C. Burkhead to Instructional Assistant I at G. C. Burkhead - Effective 07/01/2023 </w:t>
      </w:r>
    </w:p>
    <w:p w:rsidR="0018466B" w:rsidRPr="00A80EAE" w:rsidRDefault="0018466B" w:rsidP="0018466B">
      <w:r w:rsidRPr="00A80EAE">
        <w:t>Douglas, Leah - Cook/Baker - Meadow View to Food Service Manager - Meadow View - Effective 07/01/2023</w:t>
      </w:r>
    </w:p>
    <w:p w:rsidR="0018466B" w:rsidRPr="00A80EAE" w:rsidRDefault="0018466B" w:rsidP="0018466B">
      <w:r w:rsidRPr="00A80EAE">
        <w:t>Flowers, Darrell - Custodian - North Hardin to Substitute Custodian - Effective 05/01/2023</w:t>
      </w:r>
    </w:p>
    <w:p w:rsidR="0018466B" w:rsidRPr="00A80EAE" w:rsidRDefault="0018466B" w:rsidP="0018466B">
      <w:r w:rsidRPr="00A80EAE">
        <w:t>Grimes, Stephanie - Food Service Manager - Creekside to Food Service Manager - West Hardin - Effective 07/01/2023</w:t>
      </w:r>
    </w:p>
    <w:p w:rsidR="0018466B" w:rsidRPr="00A80EAE" w:rsidRDefault="0018466B" w:rsidP="0018466B">
      <w:r w:rsidRPr="00A80EAE">
        <w:t>Helm, Angela - Cook/Baker - New Highland to Cook/Baker - G. C. Burkhead - Effective 07/01/2023</w:t>
      </w:r>
    </w:p>
    <w:p w:rsidR="0018466B" w:rsidRPr="00A80EAE" w:rsidRDefault="0018466B" w:rsidP="0018466B">
      <w:proofErr w:type="spellStart"/>
      <w:r w:rsidRPr="00A80EAE">
        <w:t>Hutto</w:t>
      </w:r>
      <w:proofErr w:type="spellEnd"/>
      <w:r w:rsidRPr="00A80EAE">
        <w:t>, Everett – Cook Baker - John Hardin to Cook/Baker - Radcliff Elementary - Effective 05/03/2023</w:t>
      </w:r>
    </w:p>
    <w:p w:rsidR="0018466B" w:rsidRPr="00A80EAE" w:rsidRDefault="0018466B" w:rsidP="0018466B">
      <w:r w:rsidRPr="00A80EAE">
        <w:t>Lynch, Alicia - Cook/Baker - Woodland to Cook/Baker - Meadow View - Effective 07/01/2023</w:t>
      </w:r>
    </w:p>
    <w:p w:rsidR="0018466B" w:rsidRPr="00A80EAE" w:rsidRDefault="0018466B" w:rsidP="0018466B">
      <w:proofErr w:type="spellStart"/>
      <w:r w:rsidRPr="00A80EAE">
        <w:t>Truax</w:t>
      </w:r>
      <w:proofErr w:type="spellEnd"/>
      <w:r w:rsidRPr="00A80EAE">
        <w:t>, Amber - Part-Time SACC - Cecilia Valley to Substitute SACC - Effective 05/02/2023</w:t>
      </w:r>
    </w:p>
    <w:p w:rsidR="0018466B" w:rsidRPr="00A80EAE" w:rsidRDefault="0018466B" w:rsidP="0018466B">
      <w:r w:rsidRPr="00A80EAE">
        <w:t>White, Michelle - Instructional Assistant II - Cecilia Valley to Instructional Assistant II - West Hardin - Effective 07/01/2023</w:t>
      </w:r>
    </w:p>
    <w:p w:rsidR="0018466B" w:rsidRPr="00A80EAE" w:rsidRDefault="0018466B" w:rsidP="0018466B">
      <w:pPr>
        <w:rPr>
          <w:u w:val="single"/>
        </w:rPr>
      </w:pPr>
    </w:p>
    <w:p w:rsidR="0018466B" w:rsidRPr="00A80EAE" w:rsidRDefault="0018466B" w:rsidP="0018466B">
      <w:pPr>
        <w:rPr>
          <w:u w:val="single"/>
        </w:rPr>
      </w:pPr>
      <w:r w:rsidRPr="00A80EAE">
        <w:rPr>
          <w:u w:val="single"/>
        </w:rPr>
        <w:t>CLASSIFIED RETIREMENTS:</w:t>
      </w:r>
    </w:p>
    <w:p w:rsidR="0018466B" w:rsidRPr="00A80EAE" w:rsidRDefault="0018466B" w:rsidP="0018466B">
      <w:r w:rsidRPr="00A80EAE">
        <w:t>Catlett, Susan – Part-Time SACC Assistant – Cecilia Valley – Effective 07/01/2023</w:t>
      </w:r>
    </w:p>
    <w:p w:rsidR="0018466B" w:rsidRPr="00A80EAE" w:rsidRDefault="0018466B" w:rsidP="0018466B">
      <w:proofErr w:type="spellStart"/>
      <w:r w:rsidRPr="00A80EAE">
        <w:t>Fogle</w:t>
      </w:r>
      <w:proofErr w:type="spellEnd"/>
      <w:r w:rsidRPr="00A80EAE">
        <w:t>, Lisa - Instructional Assistant - G C Burkhead - Effective 07/01/2023</w:t>
      </w:r>
    </w:p>
    <w:p w:rsidR="0018466B" w:rsidRPr="00A80EAE" w:rsidRDefault="0018466B" w:rsidP="0018466B">
      <w:proofErr w:type="spellStart"/>
      <w:r w:rsidRPr="00A80EAE">
        <w:t>Georgel</w:t>
      </w:r>
      <w:proofErr w:type="spellEnd"/>
      <w:r w:rsidRPr="00A80EAE">
        <w:t>, Dale – Instructional Assistant – Woodland Elementary – Effective 07/01/2023</w:t>
      </w:r>
    </w:p>
    <w:p w:rsidR="0018466B" w:rsidRPr="00A80EAE" w:rsidRDefault="0018466B" w:rsidP="0018466B">
      <w:r w:rsidRPr="00A80EAE">
        <w:t>McGrew, Michael - Maintenance Worker II - Building and Grounds - Effective 08/01/2023</w:t>
      </w:r>
    </w:p>
    <w:p w:rsidR="0018466B" w:rsidRPr="00A80EAE" w:rsidRDefault="0018466B" w:rsidP="0018466B">
      <w:proofErr w:type="spellStart"/>
      <w:r w:rsidRPr="00A80EAE">
        <w:t>Nantin</w:t>
      </w:r>
      <w:proofErr w:type="spellEnd"/>
      <w:r w:rsidRPr="00A80EAE">
        <w:t xml:space="preserve">, </w:t>
      </w:r>
      <w:proofErr w:type="spellStart"/>
      <w:r w:rsidRPr="00A80EAE">
        <w:t>Flordeliza</w:t>
      </w:r>
      <w:proofErr w:type="spellEnd"/>
      <w:r w:rsidRPr="00A80EAE">
        <w:t xml:space="preserve"> - Cook/Baker - Meadow View - Effective 06/01/2023</w:t>
      </w:r>
    </w:p>
    <w:p w:rsidR="0018466B" w:rsidRPr="00A80EAE" w:rsidRDefault="0018466B" w:rsidP="0018466B">
      <w:r w:rsidRPr="00A80EAE">
        <w:t xml:space="preserve">Sims, John - Bus Driver – Transportation - Effective 07/01/2023 </w:t>
      </w:r>
    </w:p>
    <w:p w:rsidR="0018466B" w:rsidRPr="00A80EAE" w:rsidRDefault="0018466B" w:rsidP="0018466B">
      <w:r w:rsidRPr="00A80EAE">
        <w:t>Stevens, Linda – Food Service Manager – Woodland Elementary – Effective 07/01/2023</w:t>
      </w:r>
    </w:p>
    <w:p w:rsidR="0018466B" w:rsidRPr="00A80EAE" w:rsidRDefault="0018466B" w:rsidP="0018466B"/>
    <w:p w:rsidR="0018466B" w:rsidRPr="00A80EAE" w:rsidRDefault="0018466B" w:rsidP="0018466B">
      <w:pPr>
        <w:rPr>
          <w:u w:val="single"/>
        </w:rPr>
      </w:pPr>
      <w:r w:rsidRPr="00A80EAE">
        <w:rPr>
          <w:u w:val="single"/>
        </w:rPr>
        <w:t>CLASSIFIED RETIREMENT REVISED:</w:t>
      </w:r>
    </w:p>
    <w:p w:rsidR="0018466B" w:rsidRPr="00A80EAE" w:rsidRDefault="0018466B" w:rsidP="0018466B">
      <w:r w:rsidRPr="00A80EAE">
        <w:t>Ponder, Joseph—Bus Driver—Transportation—Effective 08/01/2023</w:t>
      </w:r>
    </w:p>
    <w:p w:rsidR="0018466B" w:rsidRPr="00A80EAE" w:rsidRDefault="0018466B" w:rsidP="0018466B"/>
    <w:p w:rsidR="0018466B" w:rsidRPr="00A80EAE" w:rsidRDefault="0018466B" w:rsidP="0018466B">
      <w:pPr>
        <w:keepNext/>
        <w:outlineLvl w:val="1"/>
        <w:rPr>
          <w:u w:val="single"/>
        </w:rPr>
      </w:pPr>
      <w:r w:rsidRPr="00A80EAE">
        <w:rPr>
          <w:u w:val="single"/>
        </w:rPr>
        <w:t xml:space="preserve">CLASSIFIED RESIGNATIONS: </w:t>
      </w:r>
    </w:p>
    <w:p w:rsidR="0018466B" w:rsidRPr="00A80EAE" w:rsidRDefault="0018466B" w:rsidP="0018466B">
      <w:proofErr w:type="spellStart"/>
      <w:r w:rsidRPr="00A80EAE">
        <w:t>Chism</w:t>
      </w:r>
      <w:proofErr w:type="spellEnd"/>
      <w:r w:rsidRPr="00A80EAE">
        <w:t>, Elizabeth – Instructional Assistant – North Park – Effective 06/01/2023</w:t>
      </w:r>
    </w:p>
    <w:p w:rsidR="0018466B" w:rsidRPr="00A80EAE" w:rsidRDefault="0018466B" w:rsidP="0018466B">
      <w:r w:rsidRPr="00A80EAE">
        <w:t>Clark, Stacy – Instructional Assistant II – East Hardin – Effective 06/01/2023</w:t>
      </w:r>
    </w:p>
    <w:p w:rsidR="0018466B" w:rsidRPr="00A80EAE" w:rsidRDefault="0018466B" w:rsidP="0018466B">
      <w:r w:rsidRPr="00A80EAE">
        <w:t>Herndon, Amanda – Clerk - Adult Ed - Effective 07/10/2023</w:t>
      </w:r>
    </w:p>
    <w:p w:rsidR="0018466B" w:rsidRPr="00A80EAE" w:rsidRDefault="0018466B" w:rsidP="0018466B">
      <w:r w:rsidRPr="00A80EAE">
        <w:t>Huffman, Lauren – Instructional Assistant – Cecilia Valley – (NEW) Effective 05/01/2023</w:t>
      </w:r>
    </w:p>
    <w:p w:rsidR="0018466B" w:rsidRPr="00A80EAE" w:rsidRDefault="0018466B" w:rsidP="0018466B">
      <w:r w:rsidRPr="00A80EAE">
        <w:t>Mason, Jessica – Account Clerk I – John Hardin – Effective 06/30/2023</w:t>
      </w:r>
    </w:p>
    <w:p w:rsidR="0018466B" w:rsidRPr="00A80EAE" w:rsidRDefault="0018466B" w:rsidP="0018466B">
      <w:r w:rsidRPr="00A80EAE">
        <w:t>Meza, Jessica - Part Time SACC - GC Burkhead - Effective 06/01/2023</w:t>
      </w:r>
    </w:p>
    <w:p w:rsidR="0018466B" w:rsidRPr="00A80EAE" w:rsidRDefault="0018466B" w:rsidP="0018466B">
      <w:r w:rsidRPr="00A80EAE">
        <w:t>Mills, Chelsie – Part-Time ELA Monitor – North Park Elementary – Effective 05/26/2023</w:t>
      </w:r>
    </w:p>
    <w:p w:rsidR="0018466B" w:rsidRPr="00A80EAE" w:rsidRDefault="0018466B" w:rsidP="0018466B">
      <w:proofErr w:type="spellStart"/>
      <w:r w:rsidRPr="00A80EAE">
        <w:t>Nally</w:t>
      </w:r>
      <w:proofErr w:type="spellEnd"/>
      <w:r w:rsidRPr="00A80EAE">
        <w:t xml:space="preserve">, </w:t>
      </w:r>
      <w:proofErr w:type="spellStart"/>
      <w:r w:rsidRPr="00A80EAE">
        <w:t>Alura</w:t>
      </w:r>
      <w:proofErr w:type="spellEnd"/>
      <w:r w:rsidRPr="00A80EAE">
        <w:t xml:space="preserve"> - Bus Driver – Transportation - Effective 02/01/2023</w:t>
      </w:r>
    </w:p>
    <w:p w:rsidR="0018466B" w:rsidRPr="00A80EAE" w:rsidRDefault="0018466B" w:rsidP="0018466B">
      <w:proofErr w:type="spellStart"/>
      <w:r w:rsidRPr="00A80EAE">
        <w:t>Oiseth</w:t>
      </w:r>
      <w:proofErr w:type="spellEnd"/>
      <w:r w:rsidRPr="00A80EAE">
        <w:t xml:space="preserve"> Grass, Amy – School Secretary I – Heartland – Effective 05/26/2023</w:t>
      </w:r>
    </w:p>
    <w:p w:rsidR="0018466B" w:rsidRPr="00A80EAE" w:rsidRDefault="0018466B" w:rsidP="0018466B">
      <w:r w:rsidRPr="00A80EAE">
        <w:t>Padilla, Daniel – Law Enforcement Officer – John Hardin – Effective 04/01/2023</w:t>
      </w:r>
    </w:p>
    <w:p w:rsidR="0018466B" w:rsidRPr="00A80EAE" w:rsidRDefault="0018466B" w:rsidP="0018466B">
      <w:r w:rsidRPr="00A80EAE">
        <w:t>Pippin, Casey – Cook/Baker – Central Hardin – Effective 05/31/2023</w:t>
      </w:r>
    </w:p>
    <w:p w:rsidR="0018466B" w:rsidRPr="00A80EAE" w:rsidRDefault="0018466B" w:rsidP="0018466B">
      <w:r w:rsidRPr="00A80EAE">
        <w:t>Richardson, Krista - Childcare Monitor - New Highland - Effective 11/11/2022</w:t>
      </w:r>
    </w:p>
    <w:p w:rsidR="0018466B" w:rsidRPr="00A80EAE" w:rsidRDefault="0018466B" w:rsidP="0018466B">
      <w:r w:rsidRPr="00A80EAE">
        <w:t>Tuck, Cathy – Instructional Assistant – North Park – Effective 06/01/2023</w:t>
      </w:r>
    </w:p>
    <w:p w:rsidR="0018466B" w:rsidRPr="00A80EAE" w:rsidRDefault="0018466B" w:rsidP="0018466B">
      <w:r w:rsidRPr="00A80EAE">
        <w:t>Waiters, Amira - Instructional Assistant - New Highland - Effective 05/19/2023</w:t>
      </w:r>
    </w:p>
    <w:p w:rsidR="0018466B" w:rsidRPr="00A80EAE" w:rsidRDefault="0018466B" w:rsidP="0018466B"/>
    <w:p w:rsidR="0018466B" w:rsidRPr="00A80EAE" w:rsidRDefault="0018466B" w:rsidP="0018466B">
      <w:pPr>
        <w:rPr>
          <w:u w:val="single"/>
        </w:rPr>
      </w:pPr>
      <w:r w:rsidRPr="00A80EAE">
        <w:rPr>
          <w:u w:val="single"/>
        </w:rPr>
        <w:t>SUPENSION WITHOUT PAY</w:t>
      </w:r>
    </w:p>
    <w:p w:rsidR="0018466B" w:rsidRPr="00A80EAE" w:rsidRDefault="0018466B" w:rsidP="0018466B">
      <w:r w:rsidRPr="00A80EAE">
        <w:t>Rogers, Thomas - Bus Driver - Suspended without pay - Effective 05/09/2023</w:t>
      </w:r>
    </w:p>
    <w:p w:rsidR="0018466B" w:rsidRPr="00A80EAE" w:rsidRDefault="0018466B" w:rsidP="0018466B">
      <w:proofErr w:type="spellStart"/>
      <w:r w:rsidRPr="00A80EAE">
        <w:t>Yopp</w:t>
      </w:r>
      <w:proofErr w:type="spellEnd"/>
      <w:r w:rsidRPr="00A80EAE">
        <w:t>, Brittany - ELA Instructional Monitor - Suspended without Pay - Effective 04/24/2023</w:t>
      </w:r>
    </w:p>
    <w:p w:rsidR="0018466B" w:rsidRPr="00A80EAE" w:rsidRDefault="0018466B" w:rsidP="0018466B"/>
    <w:p w:rsidR="0018466B" w:rsidRPr="00A80EAE" w:rsidRDefault="0018466B" w:rsidP="0018466B">
      <w:pPr>
        <w:rPr>
          <w:u w:val="single"/>
        </w:rPr>
      </w:pPr>
      <w:r w:rsidRPr="00A80EAE">
        <w:rPr>
          <w:u w:val="single"/>
        </w:rPr>
        <w:t>CLASSIFIED RETURN TO WORK</w:t>
      </w:r>
    </w:p>
    <w:p w:rsidR="0018466B" w:rsidRPr="00A80EAE" w:rsidRDefault="0018466B" w:rsidP="0018466B">
      <w:r w:rsidRPr="00A80EAE">
        <w:t>Roger, Thomas - Bus Driver - Effective 05/11/2023</w:t>
      </w:r>
    </w:p>
    <w:p w:rsidR="0018466B" w:rsidRPr="00A80EAE" w:rsidRDefault="0018466B" w:rsidP="0018466B">
      <w:proofErr w:type="spellStart"/>
      <w:r w:rsidRPr="00A80EAE">
        <w:t>Yopp</w:t>
      </w:r>
      <w:proofErr w:type="spellEnd"/>
      <w:r w:rsidRPr="00A80EAE">
        <w:t>, Britany - ELA Instructional Monitor at College View Early Learning - Effective 04/26/2023</w:t>
      </w:r>
    </w:p>
    <w:p w:rsidR="00382EFF" w:rsidRPr="00A80EAE" w:rsidRDefault="00382EFF" w:rsidP="00551814">
      <w:pPr>
        <w:pStyle w:val="PlainText"/>
        <w:rPr>
          <w:rFonts w:ascii="Times New Roman" w:hAnsi="Times New Roman" w:cs="Times New Roman"/>
          <w:sz w:val="24"/>
          <w:szCs w:val="24"/>
        </w:r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6. Received the Classified Renewals for 2023-2024 </w:t>
      </w:r>
      <w:r w:rsidRPr="00A80EAE">
        <w:rPr>
          <w:rFonts w:ascii="Times New Roman" w:hAnsi="Times New Roman" w:cs="Times New Roman"/>
          <w:sz w:val="24"/>
          <w:szCs w:val="24"/>
        </w:rPr>
        <w:t xml:space="preserve"> </w:t>
      </w:r>
    </w:p>
    <w:p w:rsidR="008E75E9" w:rsidRPr="00A80EAE" w:rsidRDefault="008E75E9" w:rsidP="008E75E9">
      <w:pPr>
        <w:sectPr w:rsidR="008E75E9" w:rsidRPr="00A80EAE" w:rsidSect="00016CDD">
          <w:type w:val="continuous"/>
          <w:pgSz w:w="12240" w:h="15840"/>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2030"/>
        <w:gridCol w:w="1923"/>
      </w:tblGrid>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D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I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DDING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R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D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K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SS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ICN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LB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L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E-MA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L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L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E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S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TOY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V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B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ND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MO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D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D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O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U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SS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PENZE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P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RCHIBAL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RIL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R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HAR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RNOL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A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RNOL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FF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CK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ZACH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O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A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O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TROLOG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N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TCH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NN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UST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G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YC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EA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LL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T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N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BR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R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SHA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SSI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UMGART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ERY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YL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Y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ZEMO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BR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ACH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ACH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FF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A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TH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AT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E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S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LO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COT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COT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NN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IG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RRIOS COL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Z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T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E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IG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ILYEU</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L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LA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A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LAI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LAI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LAI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LEV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TZ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LOU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L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DNA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D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I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O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DGA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O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O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R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O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V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O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RD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NY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TTO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W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E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W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D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IR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L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ANN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MBL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CK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ML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N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EED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EW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R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NEGA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EX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OW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OW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NA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OW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N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OWNI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YA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CHAN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AIG</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CK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ST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R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U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T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B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T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T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NE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TOR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V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TTERWOR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C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TT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RTHU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UZ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D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LVER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MPB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D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D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A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DON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OTTI</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Z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ST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R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IS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V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V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V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V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IT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STR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ANI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N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END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IL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NN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ILDRE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B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ILDRE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GG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DGE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R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R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ANC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R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N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R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R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EP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R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ZACH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Y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HR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EMENT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EMO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ENDEN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U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IFF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IFF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KEE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A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L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A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FIEL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TI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LBUR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NU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LE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THO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LL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MO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LL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S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MB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NOA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MB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R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MENZIN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Y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N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N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NKWRIGH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N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V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OG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U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O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O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OLIDG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MO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O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RB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RD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RNW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NN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YNTH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TTR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Y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V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V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X</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URTN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X</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RRET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AD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AI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PH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AN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CH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AWF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DI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E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OC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OGH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R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O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NG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OW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U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OWDU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UDU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LM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UM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US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UTCH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BBIJ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U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TA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UNDIFF</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UNDIFF</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E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UR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URRI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FF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UTT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I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IE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IEL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A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N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D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N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N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UGHERT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R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UGHERT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ND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UGHERT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TTHEW</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UGHERTY BLAI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D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AN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R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NN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O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RA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SJARD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NY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US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DEL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EH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YCE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BB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URT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B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I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D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ALD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NU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EGHU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UGL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UTHI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Y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V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W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W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Y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RA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RA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RA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GG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NAW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NAW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I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NC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N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A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N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LY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P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MO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R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R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URRAN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SS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AS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ASTRIDG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ET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DWAR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DWAR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DWAR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ZAN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ISEN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A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G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L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L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L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NDE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L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O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MB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MO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MB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M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ME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MI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NGLAN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PP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U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S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S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X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SS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CK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LE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G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RM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YSTA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RM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NY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TU</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RE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TU</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LEU</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EI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ERGU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ST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ERGU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AT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ILBUR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ILLMO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LE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ILYA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ORG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ITZPATRI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OP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ITZPATRI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IZ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LEMI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H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LORE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LOW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LOY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SM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M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OS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EDERI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I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EDRICK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E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E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OOK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E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E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CK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Y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R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UGA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ULK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K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ULK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DDI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LLIN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RCI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DOLP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RCI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H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RD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LE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BHAR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L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O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ESI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TA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IBB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ILREA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RRO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LA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S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LA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RCED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OAT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OME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OOD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OOD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OOD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U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OOD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R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A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LFOR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AV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MMY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ME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E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E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V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GO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I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YR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IFF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I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I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I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NN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I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OS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AI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UERRERO-RODRIGUE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RNIC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UE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S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F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A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G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G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G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A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GER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IS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H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HAR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H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S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EN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MOK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COT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FFR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MIL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NCO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W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BOL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D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D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DREW</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DEST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D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TCHI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D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MEK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DI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D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ST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HU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R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OLE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R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R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RI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LIS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I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T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NA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S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S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S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TFIEL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TMA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CK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ULS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W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TH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W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YCRAF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I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YCRAF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YCRAF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YES-SEAWRIGH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THO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Y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L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L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L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V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LSE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STE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NDRICK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A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NDRICK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NRIO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NS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YNTH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R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L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RNANDE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ISAI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RRI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RR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S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BB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BB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CK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CK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GG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QUINT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GHBAUG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I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ISE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I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BB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N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DG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ICO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G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R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L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L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MMANU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L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I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YSTA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EXANDR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BA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NEL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BA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ST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BA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I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BA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BERG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YNNDEL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BERG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OM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DN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T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R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SKI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OP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UG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W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NI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W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W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DRE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WL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GO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UBB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TH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U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R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URS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BIT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UTT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VERET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IV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GARE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CK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ND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CKSON-OZME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ICO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COBI</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GG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GG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CQUEL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AD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EMES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QUE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R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NN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MANT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FFE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AN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RO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GO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NY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KISHM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TT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E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CEL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OBB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IV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N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MO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QUEE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HLD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I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RI</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SIT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U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YN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YROU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I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UGLA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KENZ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ND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NNED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R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N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R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EDERICK</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R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SSING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SS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T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R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NK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HU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PER-CAVANE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RKS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S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TCH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T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H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LINGLE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NIGH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ALO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NO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OENI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DO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ORT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AUS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O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MP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NCAS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N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NG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O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NHA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LIFT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NHA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YNTH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RIM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RK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WREN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W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NG</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ASO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S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ASO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G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BLANC</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RGIN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FEV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S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V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W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CK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W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SS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W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ERON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LL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M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YNTH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M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L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NSCO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BIGA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N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URTN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CKLEA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U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O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PE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C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PEZ-RIO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DM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V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R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V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ES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V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WE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W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YMON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W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KALYN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UC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UC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Y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UC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UTFI</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Y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Y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Y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A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YN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CDONAL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R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CENK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GG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NIS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G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LDONAD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FF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LECE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RE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NC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MO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N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UGLA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RELLI</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S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ST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SH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YC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SH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T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A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T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TT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T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T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ST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ORGI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ST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C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ST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MANT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THEN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DI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TH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V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TH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TS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C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TTHEW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ANE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ANELL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NE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AMM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LANAH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U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LU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V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ORMI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RO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O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NN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O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LE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O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ULLU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CURD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URT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GRE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L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GUFF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LY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GUFF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GUFF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NN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HORN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KE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N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KINN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NN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KNIGH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TTN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MILL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MURT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GO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NE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QUAD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QUAD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THER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CQUILL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W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RCHA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RED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R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ILOU</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RRI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HLE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RR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RTE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Y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Y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B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RI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ERH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ST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R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R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HU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LLI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BR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NG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NN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TCH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A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TCH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EXAND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D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NET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NN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ROE-MORR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TGOME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V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TGOME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VE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TGOME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TGOME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ZACH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E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O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O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O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AIR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A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N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U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G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NI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R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R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CK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R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RR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R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RI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N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RI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RRO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AIG</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SE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CTO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SH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O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S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US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UEL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ULHER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R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ULL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NDAL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URDO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URR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URR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NSUEL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G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S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L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L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I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PI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PP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A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IT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ES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R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BER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AT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V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VI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N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EW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OPH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ICHOL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Y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ICHOL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S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I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URS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ORDSTRO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OWA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AK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LLIG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V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NEA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RALD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RTI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T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ID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VERSTREE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E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VES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WE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H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XENDI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CHECO-ORTI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GN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LUMM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MINIC</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RM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QUANTERRIA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RR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ZAN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RR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RRIS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NN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RTL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T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D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T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T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D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T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E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EORG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U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CHA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W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YC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Y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Y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A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LE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ER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V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E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AC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LC</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LS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N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N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NNI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OP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IS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I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T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SSEL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K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R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N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T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T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CEL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HARR-ELL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YNE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HELP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I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HILLIP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L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F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LLO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N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A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O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OR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PHA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GH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W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D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OYN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RMID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RESTHU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RI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RI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RI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UDR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ROP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RU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SS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UCK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DCLIFF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S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GSDA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MON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MS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HER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S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A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DMON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E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AV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E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EX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EV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E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ICHENBA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TA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I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BIT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ILL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YNOL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YNOL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TT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YNOL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YNOL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NA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HOAD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A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EK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HARD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HILLIP</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HARD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E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HI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ANNE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DD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NDS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GG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GG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GG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CK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GG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OURTN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GG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R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NE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SING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TCHI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TCHI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TCHI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ROM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I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LI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I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PS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I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I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L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DRIGUE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G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IL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G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G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DRA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SE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IN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ONO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E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C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R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C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SM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MMAG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SS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NY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SHI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ICO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UTLEDG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Y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ANN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D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LLE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U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LM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LE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LOR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THO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MOTH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MECK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CHEMPF</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CISN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IG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CO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RI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CO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EP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A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IY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A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EGA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ELYE-HAK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R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G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BIGA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HE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DRIEN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LB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URO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ERGE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I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Y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YSTA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ER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LO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PHE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E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O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RA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V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IR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OR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TAS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OULD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ETH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OW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XAN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G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LV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I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MMO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MMO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MP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NGLE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ZEMOR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S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IZ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KE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AD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KEET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ND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LAUBAUG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UST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ALL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ALLWOO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G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ALLWOO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O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ALLWOO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M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IT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IN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S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ONIQU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MU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PRI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SHL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ANKLI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TT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MIL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MOLENSKI</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H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NI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Y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NODGRA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Y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NO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EGG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PARK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Y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PID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PI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PRAGU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PR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K</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LCU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R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LCU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BRI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PLE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YSTA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EP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E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E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HO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VEN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WAR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S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I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O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EP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RAT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TR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RAWS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UEC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U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ULT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URG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FFR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THERLAN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TTL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WIF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EPHAN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WIF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BB</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E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R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CTOR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ULBE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YLO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ARO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YLO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TCHEL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ARP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K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ST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O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LIA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A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AEL</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P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OMP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UR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NG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N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LBER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NDILE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OO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BECC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IPLE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UEBLOO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UR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Y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UR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RAIG</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UNDERHI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URTN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UPDEGRAFF</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ALENTI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WAY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ALON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AN DEN BER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AN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AC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ANMET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REGO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AUGH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ELEZ</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SA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ERCELLINO</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ETIC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NCEN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TA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N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ERR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TITO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OWEL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OWEL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AM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ULETA</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DD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ELIS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DDE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Y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G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G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ELSE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LDE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LD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LK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LL</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SI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LLAC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I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LT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RN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NY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RRA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D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RRE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BER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RTLUF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AM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SHER-SPORLED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SHING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T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TER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AT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AT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LIZABET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BB-MED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LO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IDEMAN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D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IDEMAN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K</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IS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ISSHAUP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UZAN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LL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E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S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TH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ETHING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LAN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EATL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EVELY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EE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EEL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ONSTANC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EL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AU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LM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ITT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RIST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LOC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RYAN</w:t>
            </w:r>
          </w:p>
        </w:tc>
      </w:tr>
      <w:tr w:rsidR="008E75E9" w:rsidRPr="00A80EAE" w:rsidTr="00A80EAE">
        <w:trPr>
          <w:trHeight w:val="315"/>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ITLOW</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UL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OBREY</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G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HORT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ILO</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EDE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NGE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COX</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HLE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KIN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HERES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IS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O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L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NAL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TTHEW</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T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ENNIF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RO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AM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RISTOP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I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GABRIE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L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HARLOTT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MOT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NANC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FRANC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TIFFAN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OUGLA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GARE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AND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LSO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ME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M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PHYLLI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M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AMES</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NDL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ABI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SCH</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OR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S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SHER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SE</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OLIVI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SE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ARGARET</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ISEMAN</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RICHAR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OLF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OO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OODFORD</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LU</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RIGH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JOH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WYATT</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ORAH</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A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MICHELL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A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WN</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A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BBI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A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ATH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AT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AVID</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CUM</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E'ANTUANE</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P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BARBAR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PP</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HENRY</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R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VICKI</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UNG</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AMBER</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YOUNGS DAVIES</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CARL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ZINK</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DIANA</w:t>
            </w:r>
          </w:p>
        </w:tc>
      </w:tr>
      <w:tr w:rsidR="008E75E9" w:rsidRPr="00A80EAE" w:rsidTr="00A80EAE">
        <w:trPr>
          <w:trHeight w:val="300"/>
        </w:trPr>
        <w:tc>
          <w:tcPr>
            <w:tcW w:w="1969"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ZSEGER</w:t>
            </w:r>
          </w:p>
        </w:tc>
        <w:tc>
          <w:tcPr>
            <w:tcW w:w="1716" w:type="dxa"/>
            <w:noWrap/>
            <w:hideMark/>
          </w:tcPr>
          <w:p w:rsidR="008E75E9" w:rsidRPr="00A80EAE" w:rsidRDefault="008E75E9" w:rsidP="008E75E9">
            <w:pPr>
              <w:rPr>
                <w:rFonts w:ascii="Times New Roman" w:hAnsi="Times New Roman" w:cs="Times New Roman"/>
              </w:rPr>
            </w:pPr>
            <w:r w:rsidRPr="00A80EAE">
              <w:rPr>
                <w:rFonts w:ascii="Times New Roman" w:hAnsi="Times New Roman" w:cs="Times New Roman"/>
              </w:rPr>
              <w:t>KATHLEEN</w:t>
            </w:r>
          </w:p>
        </w:tc>
      </w:tr>
    </w:tbl>
    <w:p w:rsidR="008E75E9" w:rsidRPr="00A80EAE" w:rsidRDefault="008E75E9" w:rsidP="00551814">
      <w:pPr>
        <w:pStyle w:val="PlainText"/>
        <w:rPr>
          <w:rFonts w:ascii="Times New Roman" w:hAnsi="Times New Roman" w:cs="Times New Roman"/>
          <w:sz w:val="24"/>
          <w:szCs w:val="24"/>
        </w:rPr>
        <w:sectPr w:rsidR="008E75E9" w:rsidRPr="00A80EAE" w:rsidSect="008E75E9">
          <w:type w:val="continuous"/>
          <w:pgSz w:w="12240" w:h="15840"/>
          <w:pgMar w:top="720" w:right="720" w:bottom="720" w:left="720" w:header="720" w:footer="720" w:gutter="0"/>
          <w:cols w:num="2" w:space="720"/>
          <w:docGrid w:linePitch="360"/>
        </w:sectPr>
      </w:pPr>
    </w:p>
    <w:p w:rsidR="0018466B" w:rsidRPr="00A80EAE" w:rsidRDefault="0018466B" w:rsidP="00551814">
      <w:pPr>
        <w:pStyle w:val="PlainText"/>
        <w:rPr>
          <w:rFonts w:ascii="Times New Roman" w:hAnsi="Times New Roman" w:cs="Times New Roman"/>
          <w:sz w:val="24"/>
          <w:szCs w:val="24"/>
        </w:rPr>
      </w:pPr>
    </w:p>
    <w:p w:rsidR="00A80EAE" w:rsidRDefault="00A80EAE" w:rsidP="00551814">
      <w:pPr>
        <w:pStyle w:val="PlainText"/>
        <w:rPr>
          <w:rFonts w:ascii="Times New Roman" w:hAnsi="Times New Roman" w:cs="Times New Roman"/>
          <w:b/>
          <w:sz w:val="24"/>
          <w:szCs w:val="24"/>
        </w:rPr>
      </w:pPr>
    </w:p>
    <w:p w:rsidR="00A80EAE" w:rsidRDefault="00A80EAE" w:rsidP="00551814">
      <w:pPr>
        <w:pStyle w:val="PlainText"/>
        <w:rPr>
          <w:rFonts w:ascii="Times New Roman" w:hAnsi="Times New Roman" w:cs="Times New Roman"/>
          <w:b/>
          <w:sz w:val="24"/>
          <w:szCs w:val="24"/>
        </w:rPr>
      </w:pPr>
    </w:p>
    <w:p w:rsidR="00306F07" w:rsidRDefault="00306F07" w:rsidP="00551814">
      <w:pPr>
        <w:pStyle w:val="PlainText"/>
        <w:rPr>
          <w:rFonts w:ascii="Times New Roman" w:hAnsi="Times New Roman" w:cs="Times New Roman"/>
          <w:b/>
          <w:sz w:val="24"/>
          <w:szCs w:val="24"/>
        </w:r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7. Received the Classified Non-Renewals for 2023-2024 </w:t>
      </w:r>
      <w:r w:rsidRPr="00A80EAE">
        <w:rPr>
          <w:rFonts w:ascii="Times New Roman" w:hAnsi="Times New Roman" w:cs="Times New Roman"/>
          <w:sz w:val="24"/>
          <w:szCs w:val="24"/>
        </w:rPr>
        <w:t xml:space="preserve"> </w:t>
      </w:r>
    </w:p>
    <w:p w:rsidR="008E75E9" w:rsidRPr="00A80EAE" w:rsidRDefault="008E75E9" w:rsidP="00551814">
      <w:pPr>
        <w:pStyle w:val="PlainText"/>
        <w:rPr>
          <w:rFonts w:ascii="Times New Roman" w:hAnsi="Times New Roman" w:cs="Times New Roman"/>
          <w:sz w:val="24"/>
          <w:szCs w:val="24"/>
          <w:u w:val="single"/>
        </w:rPr>
      </w:pPr>
      <w:r w:rsidRPr="00A80EAE">
        <w:rPr>
          <w:rFonts w:ascii="Times New Roman" w:hAnsi="Times New Roman" w:cs="Times New Roman"/>
          <w:sz w:val="24"/>
          <w:szCs w:val="24"/>
          <w:u w:val="single"/>
        </w:rPr>
        <w:t>CLASSIFIED NON-RENEWALS FOR 23-24</w:t>
      </w:r>
    </w:p>
    <w:p w:rsidR="008E75E9" w:rsidRPr="00A80EAE" w:rsidRDefault="008E75E9" w:rsidP="008E75E9">
      <w:pPr>
        <w:sectPr w:rsidR="008E75E9" w:rsidRPr="00A80EAE" w:rsidSect="00016CDD">
          <w:type w:val="continuous"/>
          <w:pgSz w:w="12240" w:h="15840"/>
          <w:pgMar w:top="720" w:right="720" w:bottom="720" w:left="720" w:header="720" w:footer="720" w:gutter="0"/>
          <w:cols w:space="720"/>
          <w:docGrid w:linePitch="360"/>
        </w:sectPr>
      </w:pPr>
    </w:p>
    <w:p w:rsidR="008E75E9" w:rsidRPr="00A80EAE" w:rsidRDefault="008E75E9" w:rsidP="008E75E9">
      <w:proofErr w:type="spellStart"/>
      <w:r w:rsidRPr="00A80EAE">
        <w:t>Atcher</w:t>
      </w:r>
      <w:proofErr w:type="spellEnd"/>
      <w:r w:rsidRPr="00A80EAE">
        <w:t>, Erin</w:t>
      </w:r>
    </w:p>
    <w:p w:rsidR="008E75E9" w:rsidRPr="00A80EAE" w:rsidRDefault="008E75E9" w:rsidP="008E75E9">
      <w:r w:rsidRPr="00A80EAE">
        <w:t>Bohannon, Gary</w:t>
      </w:r>
    </w:p>
    <w:p w:rsidR="008E75E9" w:rsidRPr="00A80EAE" w:rsidRDefault="008E75E9" w:rsidP="008E75E9">
      <w:r w:rsidRPr="00A80EAE">
        <w:t>Brown, Denice</w:t>
      </w:r>
    </w:p>
    <w:p w:rsidR="008E75E9" w:rsidRPr="00A80EAE" w:rsidRDefault="008E75E9" w:rsidP="008E75E9">
      <w:r w:rsidRPr="00A80EAE">
        <w:t>Brown, Veronica</w:t>
      </w:r>
    </w:p>
    <w:p w:rsidR="008E75E9" w:rsidRPr="00A80EAE" w:rsidRDefault="008E75E9" w:rsidP="008E75E9">
      <w:r w:rsidRPr="00A80EAE">
        <w:t>Bruner, Sydney</w:t>
      </w:r>
    </w:p>
    <w:p w:rsidR="008E75E9" w:rsidRPr="00A80EAE" w:rsidRDefault="008E75E9" w:rsidP="008E75E9">
      <w:proofErr w:type="spellStart"/>
      <w:r w:rsidRPr="00A80EAE">
        <w:t>Burrus</w:t>
      </w:r>
      <w:proofErr w:type="spellEnd"/>
      <w:r w:rsidRPr="00A80EAE">
        <w:t xml:space="preserve">, </w:t>
      </w:r>
      <w:proofErr w:type="spellStart"/>
      <w:r w:rsidRPr="00A80EAE">
        <w:t>Raykeisha</w:t>
      </w:r>
      <w:proofErr w:type="spellEnd"/>
    </w:p>
    <w:p w:rsidR="008E75E9" w:rsidRPr="00A80EAE" w:rsidRDefault="008E75E9" w:rsidP="008E75E9">
      <w:r w:rsidRPr="00A80EAE">
        <w:t>Cameron, Patrick</w:t>
      </w:r>
    </w:p>
    <w:p w:rsidR="008E75E9" w:rsidRPr="00A80EAE" w:rsidRDefault="008E75E9" w:rsidP="008E75E9">
      <w:r w:rsidRPr="00A80EAE">
        <w:t>Chenault, Angela</w:t>
      </w:r>
    </w:p>
    <w:p w:rsidR="008E75E9" w:rsidRPr="00A80EAE" w:rsidRDefault="008E75E9" w:rsidP="008E75E9">
      <w:proofErr w:type="spellStart"/>
      <w:r w:rsidRPr="00A80EAE">
        <w:t>Chumley</w:t>
      </w:r>
      <w:proofErr w:type="spellEnd"/>
      <w:r w:rsidRPr="00A80EAE">
        <w:t>, Stephanie</w:t>
      </w:r>
    </w:p>
    <w:p w:rsidR="008E75E9" w:rsidRPr="00A80EAE" w:rsidRDefault="008E75E9" w:rsidP="008E75E9">
      <w:r w:rsidRPr="00A80EAE">
        <w:t>Coleman, Allison</w:t>
      </w:r>
    </w:p>
    <w:p w:rsidR="008E75E9" w:rsidRPr="00A80EAE" w:rsidRDefault="008E75E9" w:rsidP="008E75E9">
      <w:r w:rsidRPr="00A80EAE">
        <w:t>Coleman, Celeste</w:t>
      </w:r>
    </w:p>
    <w:p w:rsidR="008E75E9" w:rsidRPr="00A80EAE" w:rsidRDefault="008E75E9" w:rsidP="008E75E9">
      <w:r w:rsidRPr="00A80EAE">
        <w:t>Comstock, Mackenzie</w:t>
      </w:r>
    </w:p>
    <w:p w:rsidR="008E75E9" w:rsidRPr="00A80EAE" w:rsidRDefault="008E75E9" w:rsidP="008E75E9">
      <w:proofErr w:type="spellStart"/>
      <w:r w:rsidRPr="00A80EAE">
        <w:t>Coogle</w:t>
      </w:r>
      <w:proofErr w:type="spellEnd"/>
      <w:r w:rsidRPr="00A80EAE">
        <w:t>, Helga</w:t>
      </w:r>
    </w:p>
    <w:p w:rsidR="008E75E9" w:rsidRPr="00A80EAE" w:rsidRDefault="008E75E9" w:rsidP="008E75E9">
      <w:r w:rsidRPr="00A80EAE">
        <w:t>Cooper, Crystal</w:t>
      </w:r>
    </w:p>
    <w:p w:rsidR="008E75E9" w:rsidRPr="00A80EAE" w:rsidRDefault="008E75E9" w:rsidP="008E75E9">
      <w:r w:rsidRPr="00A80EAE">
        <w:t>Cruz, David</w:t>
      </w:r>
    </w:p>
    <w:p w:rsidR="008E75E9" w:rsidRPr="00A80EAE" w:rsidRDefault="008E75E9" w:rsidP="008E75E9">
      <w:r w:rsidRPr="00A80EAE">
        <w:t>Dukes, Sarah</w:t>
      </w:r>
    </w:p>
    <w:p w:rsidR="008E75E9" w:rsidRPr="00A80EAE" w:rsidRDefault="008E75E9" w:rsidP="008E75E9">
      <w:r w:rsidRPr="00A80EAE">
        <w:t>French, Alexandria</w:t>
      </w:r>
    </w:p>
    <w:p w:rsidR="008E75E9" w:rsidRPr="00A80EAE" w:rsidRDefault="008E75E9" w:rsidP="008E75E9">
      <w:r w:rsidRPr="00A80EAE">
        <w:t>Hayes, Laura</w:t>
      </w:r>
    </w:p>
    <w:p w:rsidR="008E75E9" w:rsidRPr="00A80EAE" w:rsidRDefault="008E75E9" w:rsidP="008E75E9">
      <w:r w:rsidRPr="00A80EAE">
        <w:t>Hinds, Tyler</w:t>
      </w:r>
    </w:p>
    <w:p w:rsidR="008E75E9" w:rsidRPr="00A80EAE" w:rsidRDefault="008E75E9" w:rsidP="008E75E9">
      <w:proofErr w:type="spellStart"/>
      <w:r w:rsidRPr="00A80EAE">
        <w:t>Jaco</w:t>
      </w:r>
      <w:proofErr w:type="spellEnd"/>
      <w:r w:rsidRPr="00A80EAE">
        <w:t>, Neal</w:t>
      </w:r>
    </w:p>
    <w:p w:rsidR="008E75E9" w:rsidRPr="00A80EAE" w:rsidRDefault="008E75E9" w:rsidP="008E75E9">
      <w:r w:rsidRPr="00A80EAE">
        <w:t>Johnson, Iesha</w:t>
      </w:r>
    </w:p>
    <w:p w:rsidR="008E75E9" w:rsidRPr="00A80EAE" w:rsidRDefault="008E75E9" w:rsidP="008E75E9">
      <w:r w:rsidRPr="00A80EAE">
        <w:t>Johnson, Philip</w:t>
      </w:r>
    </w:p>
    <w:p w:rsidR="008E75E9" w:rsidRPr="00A80EAE" w:rsidRDefault="008E75E9" w:rsidP="008E75E9">
      <w:r w:rsidRPr="00A80EAE">
        <w:t>Kelley, Diane</w:t>
      </w:r>
    </w:p>
    <w:p w:rsidR="008E75E9" w:rsidRPr="00A80EAE" w:rsidRDefault="008E75E9" w:rsidP="008E75E9">
      <w:r w:rsidRPr="00A80EAE">
        <w:t>Kennedy, Katrina</w:t>
      </w:r>
    </w:p>
    <w:p w:rsidR="008E75E9" w:rsidRPr="00A80EAE" w:rsidRDefault="008E75E9" w:rsidP="008E75E9">
      <w:r w:rsidRPr="00A80EAE">
        <w:t>Lang, Laura</w:t>
      </w:r>
    </w:p>
    <w:p w:rsidR="008E75E9" w:rsidRPr="00A80EAE" w:rsidRDefault="008E75E9" w:rsidP="008E75E9">
      <w:proofErr w:type="spellStart"/>
      <w:r w:rsidRPr="00A80EAE">
        <w:t>Leasor</w:t>
      </w:r>
      <w:proofErr w:type="spellEnd"/>
      <w:r w:rsidRPr="00A80EAE">
        <w:t>, Larry</w:t>
      </w:r>
    </w:p>
    <w:p w:rsidR="008E75E9" w:rsidRPr="00A80EAE" w:rsidRDefault="008E75E9" w:rsidP="008E75E9">
      <w:r w:rsidRPr="00A80EAE">
        <w:t>Lush, Teresa</w:t>
      </w:r>
    </w:p>
    <w:p w:rsidR="008E75E9" w:rsidRPr="00A80EAE" w:rsidRDefault="008E75E9" w:rsidP="008E75E9">
      <w:r w:rsidRPr="00A80EAE">
        <w:t>Mark, Amanda</w:t>
      </w:r>
    </w:p>
    <w:p w:rsidR="008E75E9" w:rsidRPr="00A80EAE" w:rsidRDefault="008E75E9" w:rsidP="008E75E9">
      <w:r w:rsidRPr="00A80EAE">
        <w:t>Martin, Ashley</w:t>
      </w:r>
    </w:p>
    <w:p w:rsidR="008E75E9" w:rsidRPr="00A80EAE" w:rsidRDefault="008E75E9" w:rsidP="008E75E9">
      <w:r w:rsidRPr="00A80EAE">
        <w:t>McCormick, Rayleen</w:t>
      </w:r>
    </w:p>
    <w:p w:rsidR="008E75E9" w:rsidRPr="00A80EAE" w:rsidRDefault="008E75E9" w:rsidP="008E75E9">
      <w:r w:rsidRPr="00A80EAE">
        <w:t>McGrew, Amanda</w:t>
      </w:r>
    </w:p>
    <w:p w:rsidR="008E75E9" w:rsidRPr="00A80EAE" w:rsidRDefault="008E75E9" w:rsidP="008E75E9">
      <w:r w:rsidRPr="00A80EAE">
        <w:t>McGuffin, Rebekah</w:t>
      </w:r>
    </w:p>
    <w:p w:rsidR="008E75E9" w:rsidRPr="00A80EAE" w:rsidRDefault="008E75E9" w:rsidP="008E75E9">
      <w:r w:rsidRPr="00A80EAE">
        <w:t>Mills, Jamie</w:t>
      </w:r>
    </w:p>
    <w:p w:rsidR="008E75E9" w:rsidRPr="00A80EAE" w:rsidRDefault="008E75E9" w:rsidP="008E75E9">
      <w:r w:rsidRPr="00A80EAE">
        <w:t>Parker, Anna</w:t>
      </w:r>
    </w:p>
    <w:p w:rsidR="008E75E9" w:rsidRPr="00A80EAE" w:rsidRDefault="008E75E9" w:rsidP="008E75E9">
      <w:r w:rsidRPr="00A80EAE">
        <w:t>Parker, Kristie</w:t>
      </w:r>
    </w:p>
    <w:p w:rsidR="008E75E9" w:rsidRPr="00A80EAE" w:rsidRDefault="008E75E9" w:rsidP="008E75E9">
      <w:r w:rsidRPr="00A80EAE">
        <w:t>Parris, Laura</w:t>
      </w:r>
    </w:p>
    <w:p w:rsidR="008E75E9" w:rsidRPr="00A80EAE" w:rsidRDefault="008E75E9" w:rsidP="008E75E9">
      <w:r w:rsidRPr="00A80EAE">
        <w:t>Peters, Latonia</w:t>
      </w:r>
    </w:p>
    <w:p w:rsidR="008E75E9" w:rsidRPr="00A80EAE" w:rsidRDefault="008E75E9" w:rsidP="008E75E9">
      <w:r w:rsidRPr="00A80EAE">
        <w:t>Pike, Rhonda</w:t>
      </w:r>
    </w:p>
    <w:p w:rsidR="008E75E9" w:rsidRPr="00A80EAE" w:rsidRDefault="008E75E9" w:rsidP="008E75E9">
      <w:r w:rsidRPr="00A80EAE">
        <w:t>Rice, Kandice</w:t>
      </w:r>
    </w:p>
    <w:p w:rsidR="008E75E9" w:rsidRPr="00A80EAE" w:rsidRDefault="008E75E9" w:rsidP="008E75E9">
      <w:r w:rsidRPr="00A80EAE">
        <w:t>Riggs, Emily</w:t>
      </w:r>
    </w:p>
    <w:p w:rsidR="008E75E9" w:rsidRPr="00A80EAE" w:rsidRDefault="008E75E9" w:rsidP="008E75E9">
      <w:r w:rsidRPr="00A80EAE">
        <w:t>Roberts, Chelsea</w:t>
      </w:r>
    </w:p>
    <w:p w:rsidR="008E75E9" w:rsidRPr="00A80EAE" w:rsidRDefault="008E75E9" w:rsidP="008E75E9">
      <w:r w:rsidRPr="00A80EAE">
        <w:t>Rose, Joshua</w:t>
      </w:r>
    </w:p>
    <w:p w:rsidR="008E75E9" w:rsidRPr="00A80EAE" w:rsidRDefault="008E75E9" w:rsidP="008E75E9">
      <w:r w:rsidRPr="00A80EAE">
        <w:t xml:space="preserve">Runnels, </w:t>
      </w:r>
      <w:proofErr w:type="spellStart"/>
      <w:r w:rsidRPr="00A80EAE">
        <w:t>Larena</w:t>
      </w:r>
      <w:proofErr w:type="spellEnd"/>
    </w:p>
    <w:p w:rsidR="008E75E9" w:rsidRPr="00A80EAE" w:rsidRDefault="008E75E9" w:rsidP="008E75E9">
      <w:proofErr w:type="spellStart"/>
      <w:r w:rsidRPr="00A80EAE">
        <w:t>Sansone</w:t>
      </w:r>
      <w:proofErr w:type="spellEnd"/>
      <w:r w:rsidRPr="00A80EAE">
        <w:t>, Samantha</w:t>
      </w:r>
    </w:p>
    <w:p w:rsidR="008E75E9" w:rsidRPr="00A80EAE" w:rsidRDefault="008E75E9" w:rsidP="008E75E9">
      <w:r w:rsidRPr="00A80EAE">
        <w:t>Smith, Rachel</w:t>
      </w:r>
    </w:p>
    <w:p w:rsidR="008E75E9" w:rsidRPr="00A80EAE" w:rsidRDefault="008E75E9" w:rsidP="008E75E9">
      <w:r w:rsidRPr="00A80EAE">
        <w:t>Sullivan, McKenzie</w:t>
      </w:r>
    </w:p>
    <w:p w:rsidR="008E75E9" w:rsidRPr="00A80EAE" w:rsidRDefault="008E75E9" w:rsidP="008E75E9">
      <w:r w:rsidRPr="00A80EAE">
        <w:t>Taylor, Ashley</w:t>
      </w:r>
    </w:p>
    <w:p w:rsidR="008E75E9" w:rsidRPr="00A80EAE" w:rsidRDefault="008E75E9" w:rsidP="008E75E9">
      <w:r w:rsidRPr="00A80EAE">
        <w:t>Todd, Laura</w:t>
      </w:r>
    </w:p>
    <w:p w:rsidR="008E75E9" w:rsidRPr="00A80EAE" w:rsidRDefault="008E75E9" w:rsidP="008E75E9">
      <w:r w:rsidRPr="00A80EAE">
        <w:t>Vaughan, Bethany</w:t>
      </w:r>
    </w:p>
    <w:p w:rsidR="008E75E9" w:rsidRPr="00A80EAE" w:rsidRDefault="008E75E9" w:rsidP="008E75E9">
      <w:r w:rsidRPr="00A80EAE">
        <w:t>Wells-Blue, Justine</w:t>
      </w:r>
    </w:p>
    <w:p w:rsidR="008E75E9" w:rsidRPr="00A80EAE" w:rsidRDefault="008E75E9" w:rsidP="008E75E9">
      <w:r w:rsidRPr="00A80EAE">
        <w:t>Wheeler, Blake</w:t>
      </w:r>
    </w:p>
    <w:p w:rsidR="008E75E9" w:rsidRPr="00A80EAE" w:rsidRDefault="008E75E9" w:rsidP="008E75E9">
      <w:r w:rsidRPr="00A80EAE">
        <w:t>White, Michelle</w:t>
      </w:r>
    </w:p>
    <w:p w:rsidR="008E75E9" w:rsidRPr="00A80EAE" w:rsidRDefault="008E75E9" w:rsidP="008E75E9">
      <w:r w:rsidRPr="00A80EAE">
        <w:t>Williams, Janie</w:t>
      </w:r>
    </w:p>
    <w:p w:rsidR="008E75E9" w:rsidRPr="00A80EAE" w:rsidRDefault="008E75E9" w:rsidP="008E75E9">
      <w:r w:rsidRPr="00A80EAE">
        <w:t>Williams, Louise</w:t>
      </w:r>
    </w:p>
    <w:p w:rsidR="008E75E9" w:rsidRPr="00A80EAE" w:rsidRDefault="008E75E9" w:rsidP="008E75E9">
      <w:r w:rsidRPr="00A80EAE">
        <w:t>Wolf, Destiny</w:t>
      </w:r>
    </w:p>
    <w:p w:rsidR="008E75E9" w:rsidRPr="00A80EAE" w:rsidRDefault="008E75E9" w:rsidP="008E75E9">
      <w:r w:rsidRPr="00A80EAE">
        <w:t>Wolfe, Dana</w:t>
      </w:r>
    </w:p>
    <w:p w:rsidR="008E75E9" w:rsidRPr="00A80EAE" w:rsidRDefault="008E75E9" w:rsidP="008E75E9">
      <w:r w:rsidRPr="00A80EAE">
        <w:t>Yates, Sharon</w:t>
      </w:r>
    </w:p>
    <w:p w:rsidR="008E75E9" w:rsidRPr="00A80EAE" w:rsidRDefault="008E75E9" w:rsidP="00551814">
      <w:pPr>
        <w:pStyle w:val="PlainText"/>
        <w:rPr>
          <w:rFonts w:ascii="Times New Roman" w:hAnsi="Times New Roman" w:cs="Times New Roman"/>
          <w:sz w:val="24"/>
          <w:szCs w:val="24"/>
        </w:rPr>
      </w:pPr>
      <w:proofErr w:type="spellStart"/>
      <w:r w:rsidRPr="00A80EAE">
        <w:rPr>
          <w:rFonts w:ascii="Times New Roman" w:hAnsi="Times New Roman" w:cs="Times New Roman"/>
          <w:sz w:val="24"/>
          <w:szCs w:val="24"/>
        </w:rPr>
        <w:t>Yopp</w:t>
      </w:r>
      <w:proofErr w:type="spellEnd"/>
      <w:r w:rsidRPr="00A80EAE">
        <w:rPr>
          <w:rFonts w:ascii="Times New Roman" w:hAnsi="Times New Roman" w:cs="Times New Roman"/>
          <w:sz w:val="24"/>
          <w:szCs w:val="24"/>
        </w:rPr>
        <w:t>, Brittany</w:t>
      </w:r>
    </w:p>
    <w:p w:rsidR="008E75E9" w:rsidRPr="00A80EAE" w:rsidRDefault="008E75E9" w:rsidP="00551814">
      <w:pPr>
        <w:pStyle w:val="PlainText"/>
        <w:rPr>
          <w:rFonts w:ascii="Times New Roman" w:hAnsi="Times New Roman" w:cs="Times New Roman"/>
          <w:sz w:val="24"/>
          <w:szCs w:val="24"/>
        </w:rPr>
        <w:sectPr w:rsidR="008E75E9" w:rsidRPr="00A80EAE" w:rsidSect="008E75E9">
          <w:type w:val="continuous"/>
          <w:pgSz w:w="12240" w:h="15840"/>
          <w:pgMar w:top="720" w:right="720" w:bottom="720" w:left="720" w:header="720" w:footer="720" w:gutter="0"/>
          <w:cols w:num="3" w:space="720"/>
          <w:docGrid w:linePitch="360"/>
        </w:sectPr>
      </w:pPr>
    </w:p>
    <w:p w:rsidR="008E75E9" w:rsidRPr="00A80EAE" w:rsidRDefault="008E75E9" w:rsidP="00551814">
      <w:pPr>
        <w:pStyle w:val="PlainText"/>
        <w:rPr>
          <w:rFonts w:ascii="Times New Roman" w:hAnsi="Times New Roman" w:cs="Times New Roman"/>
          <w:sz w:val="24"/>
          <w:szCs w:val="24"/>
        </w:rPr>
      </w:pPr>
    </w:p>
    <w:p w:rsidR="007907B6" w:rsidRPr="00A80EAE" w:rsidRDefault="007907B6" w:rsidP="00551814">
      <w:pPr>
        <w:pStyle w:val="PlainText"/>
        <w:rPr>
          <w:rFonts w:ascii="Times New Roman" w:hAnsi="Times New Roman" w:cs="Times New Roman"/>
          <w:sz w:val="24"/>
          <w:szCs w:val="24"/>
          <w:u w:val="single"/>
        </w:rPr>
      </w:pPr>
      <w:r w:rsidRPr="00A80EAE">
        <w:rPr>
          <w:rFonts w:ascii="Times New Roman" w:hAnsi="Times New Roman" w:cs="Times New Roman"/>
          <w:sz w:val="24"/>
          <w:szCs w:val="24"/>
          <w:u w:val="single"/>
        </w:rPr>
        <w:t>CLASSIFIED LETTERS OF REDUCTION FOR 23-24</w:t>
      </w:r>
    </w:p>
    <w:p w:rsidR="009A1A71" w:rsidRPr="00A80EAE" w:rsidRDefault="009A1A71" w:rsidP="009A1A71">
      <w:r w:rsidRPr="00A80EAE">
        <w:t>Cox, Courtney</w:t>
      </w:r>
    </w:p>
    <w:p w:rsidR="009A1A71" w:rsidRPr="00A80EAE" w:rsidRDefault="009A1A71" w:rsidP="009A1A71">
      <w:r w:rsidRPr="00A80EAE">
        <w:t>Sanders, Amanda</w:t>
      </w:r>
    </w:p>
    <w:p w:rsidR="009A1A71" w:rsidRPr="00A80EAE" w:rsidRDefault="009A1A71" w:rsidP="009A1A71">
      <w:r w:rsidRPr="00A80EAE">
        <w:t>Singleton, Sandra</w:t>
      </w:r>
    </w:p>
    <w:p w:rsidR="009A1A71" w:rsidRPr="00A80EAE" w:rsidRDefault="009A1A71" w:rsidP="009A1A71">
      <w:r w:rsidRPr="00A80EAE">
        <w:t>Merrill, Lauren</w:t>
      </w:r>
    </w:p>
    <w:p w:rsidR="009A1A71" w:rsidRPr="00A80EAE" w:rsidRDefault="009A1A71" w:rsidP="009A1A71">
      <w:proofErr w:type="spellStart"/>
      <w:r w:rsidRPr="00A80EAE">
        <w:t>Vercellino</w:t>
      </w:r>
      <w:proofErr w:type="spellEnd"/>
      <w:r w:rsidRPr="00A80EAE">
        <w:t>, Leticia</w:t>
      </w:r>
    </w:p>
    <w:p w:rsidR="009A1A71" w:rsidRPr="00A80EAE" w:rsidRDefault="009A1A71" w:rsidP="009A1A71"/>
    <w:p w:rsidR="009A1A71" w:rsidRPr="00A80EAE" w:rsidRDefault="009A1A71" w:rsidP="009A1A71">
      <w:pPr>
        <w:rPr>
          <w:u w:val="single"/>
        </w:rPr>
      </w:pPr>
      <w:r w:rsidRPr="00A80EAE">
        <w:rPr>
          <w:u w:val="single"/>
        </w:rPr>
        <w:t>CLASSIFIED ADMINISTRATIVE TRANSFERS FOR 23-24</w:t>
      </w:r>
    </w:p>
    <w:p w:rsidR="009A1A71" w:rsidRPr="00A80EAE" w:rsidRDefault="009A1A71" w:rsidP="009A1A71">
      <w:r w:rsidRPr="00A80EAE">
        <w:t>McGrew, Helen</w:t>
      </w:r>
    </w:p>
    <w:p w:rsidR="009A1A71" w:rsidRPr="00A80EAE" w:rsidRDefault="009A1A71" w:rsidP="009A1A71">
      <w:r w:rsidRPr="00A80EAE">
        <w:t>Swift, Stephanie</w:t>
      </w:r>
    </w:p>
    <w:p w:rsidR="007907B6" w:rsidRPr="00A80EAE" w:rsidRDefault="007907B6" w:rsidP="00551814">
      <w:pPr>
        <w:pStyle w:val="PlainText"/>
        <w:rPr>
          <w:rFonts w:ascii="Times New Roman" w:hAnsi="Times New Roman" w:cs="Times New Roman"/>
          <w:sz w:val="24"/>
          <w:szCs w:val="24"/>
          <w:u w:val="single"/>
        </w:r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8. Received the Classified Recommended Substitute List for 2023-2024 </w:t>
      </w:r>
      <w:r w:rsidRPr="00A80EAE">
        <w:rPr>
          <w:rFonts w:ascii="Times New Roman" w:hAnsi="Times New Roman" w:cs="Times New Roman"/>
          <w:sz w:val="24"/>
          <w:szCs w:val="24"/>
        </w:rPr>
        <w:t xml:space="preserve"> </w:t>
      </w:r>
    </w:p>
    <w:p w:rsidR="00F959C1" w:rsidRPr="00A80EAE" w:rsidRDefault="00F959C1" w:rsidP="00551814">
      <w:pPr>
        <w:pStyle w:val="PlainText"/>
        <w:rPr>
          <w:rFonts w:ascii="Times New Roman" w:hAnsi="Times New Roman" w:cs="Times New Roman"/>
          <w:sz w:val="24"/>
          <w:szCs w:val="24"/>
          <w:u w:val="single"/>
        </w:rPr>
      </w:pPr>
      <w:r w:rsidRPr="00A80EAE">
        <w:rPr>
          <w:rFonts w:ascii="Times New Roman" w:hAnsi="Times New Roman" w:cs="Times New Roman"/>
          <w:sz w:val="24"/>
          <w:szCs w:val="24"/>
          <w:u w:val="single"/>
        </w:rPr>
        <w:t>SUBSTITUTE COOK/BAKER</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Astor, Ruth</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Benton, Brandi</w:t>
      </w:r>
    </w:p>
    <w:p w:rsidR="00F959C1" w:rsidRPr="00A80EAE" w:rsidRDefault="00F959C1" w:rsidP="00F959C1">
      <w:pPr>
        <w:pStyle w:val="PlainText"/>
        <w:rPr>
          <w:rFonts w:ascii="Times New Roman" w:hAnsi="Times New Roman" w:cs="Times New Roman"/>
          <w:sz w:val="24"/>
          <w:szCs w:val="24"/>
        </w:rPr>
      </w:pPr>
      <w:r w:rsidRPr="00A80EAE">
        <w:rPr>
          <w:rFonts w:ascii="Times New Roman" w:hAnsi="Times New Roman" w:cs="Times New Roman"/>
          <w:sz w:val="24"/>
          <w:szCs w:val="24"/>
        </w:rPr>
        <w:t>Lewis, Lela</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Perry, Davion</w:t>
      </w:r>
    </w:p>
    <w:p w:rsidR="00F959C1" w:rsidRPr="00A80EAE" w:rsidRDefault="00F959C1" w:rsidP="00551814">
      <w:pPr>
        <w:pStyle w:val="PlainText"/>
        <w:rPr>
          <w:rFonts w:ascii="Times New Roman" w:hAnsi="Times New Roman" w:cs="Times New Roman"/>
          <w:sz w:val="24"/>
          <w:szCs w:val="24"/>
        </w:rPr>
      </w:pPr>
      <w:proofErr w:type="spellStart"/>
      <w:r w:rsidRPr="00A80EAE">
        <w:rPr>
          <w:rFonts w:ascii="Times New Roman" w:hAnsi="Times New Roman" w:cs="Times New Roman"/>
          <w:sz w:val="24"/>
          <w:szCs w:val="24"/>
        </w:rPr>
        <w:t>Ruphard</w:t>
      </w:r>
      <w:proofErr w:type="spellEnd"/>
      <w:r w:rsidRPr="00A80EAE">
        <w:rPr>
          <w:rFonts w:ascii="Times New Roman" w:hAnsi="Times New Roman" w:cs="Times New Roman"/>
          <w:sz w:val="24"/>
          <w:szCs w:val="24"/>
        </w:rPr>
        <w:t>, Joyce</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Smith, Robert</w:t>
      </w:r>
    </w:p>
    <w:p w:rsidR="00F959C1" w:rsidRPr="00A80EAE" w:rsidRDefault="00F959C1" w:rsidP="00551814">
      <w:pPr>
        <w:pStyle w:val="PlainText"/>
        <w:rPr>
          <w:rFonts w:ascii="Times New Roman" w:hAnsi="Times New Roman" w:cs="Times New Roman"/>
          <w:sz w:val="24"/>
          <w:szCs w:val="24"/>
        </w:rPr>
      </w:pPr>
    </w:p>
    <w:p w:rsidR="00F959C1" w:rsidRPr="00A80EAE" w:rsidRDefault="00F959C1" w:rsidP="00551814">
      <w:pPr>
        <w:pStyle w:val="PlainText"/>
        <w:rPr>
          <w:rFonts w:ascii="Times New Roman" w:hAnsi="Times New Roman" w:cs="Times New Roman"/>
          <w:sz w:val="24"/>
          <w:szCs w:val="24"/>
          <w:u w:val="single"/>
        </w:rPr>
      </w:pPr>
      <w:r w:rsidRPr="00A80EAE">
        <w:rPr>
          <w:rFonts w:ascii="Times New Roman" w:hAnsi="Times New Roman" w:cs="Times New Roman"/>
          <w:sz w:val="24"/>
          <w:szCs w:val="24"/>
          <w:u w:val="single"/>
        </w:rPr>
        <w:t>SUBSTITUTE CHILDCARE WORKERS</w:t>
      </w:r>
    </w:p>
    <w:p w:rsidR="00F959C1" w:rsidRPr="00A80EAE" w:rsidRDefault="00F959C1" w:rsidP="00551814">
      <w:pPr>
        <w:pStyle w:val="PlainText"/>
        <w:rPr>
          <w:rFonts w:ascii="Times New Roman" w:hAnsi="Times New Roman" w:cs="Times New Roman"/>
          <w:sz w:val="24"/>
          <w:szCs w:val="24"/>
        </w:rPr>
        <w:sectPr w:rsidR="00F959C1" w:rsidRPr="00A80EAE" w:rsidSect="00016CDD">
          <w:type w:val="continuous"/>
          <w:pgSz w:w="12240" w:h="15840"/>
          <w:pgMar w:top="720" w:right="720" w:bottom="720" w:left="720" w:header="720" w:footer="720" w:gutter="0"/>
          <w:cols w:space="720"/>
          <w:docGrid w:linePitch="360"/>
        </w:sectPr>
      </w:pP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Allen-Samuels, Lisa</w:t>
      </w:r>
    </w:p>
    <w:p w:rsidR="00F959C1" w:rsidRPr="00A80EAE" w:rsidRDefault="00F959C1" w:rsidP="00F959C1">
      <w:pPr>
        <w:pStyle w:val="PlainText"/>
        <w:rPr>
          <w:rFonts w:ascii="Times New Roman" w:hAnsi="Times New Roman" w:cs="Times New Roman"/>
          <w:sz w:val="24"/>
          <w:szCs w:val="24"/>
        </w:rPr>
      </w:pPr>
      <w:r w:rsidRPr="00A80EAE">
        <w:rPr>
          <w:rFonts w:ascii="Times New Roman" w:hAnsi="Times New Roman" w:cs="Times New Roman"/>
          <w:sz w:val="24"/>
          <w:szCs w:val="24"/>
        </w:rPr>
        <w:t>Bowen, Georgia</w:t>
      </w:r>
    </w:p>
    <w:p w:rsidR="00F959C1" w:rsidRPr="00A80EAE" w:rsidRDefault="00F959C1" w:rsidP="00F959C1">
      <w:pPr>
        <w:pStyle w:val="PlainText"/>
        <w:rPr>
          <w:rFonts w:ascii="Times New Roman" w:hAnsi="Times New Roman" w:cs="Times New Roman"/>
          <w:sz w:val="24"/>
          <w:szCs w:val="24"/>
        </w:rPr>
      </w:pPr>
      <w:r w:rsidRPr="00A80EAE">
        <w:rPr>
          <w:rFonts w:ascii="Times New Roman" w:hAnsi="Times New Roman" w:cs="Times New Roman"/>
          <w:sz w:val="24"/>
          <w:szCs w:val="24"/>
        </w:rPr>
        <w:t>Brown, Jennifer</w:t>
      </w:r>
    </w:p>
    <w:p w:rsidR="00F959C1" w:rsidRPr="00A80EAE" w:rsidRDefault="00F959C1" w:rsidP="00F959C1">
      <w:pPr>
        <w:pStyle w:val="PlainText"/>
        <w:rPr>
          <w:rFonts w:ascii="Times New Roman" w:hAnsi="Times New Roman" w:cs="Times New Roman"/>
          <w:sz w:val="24"/>
          <w:szCs w:val="24"/>
        </w:rPr>
      </w:pPr>
      <w:r w:rsidRPr="00A80EAE">
        <w:rPr>
          <w:rFonts w:ascii="Times New Roman" w:hAnsi="Times New Roman" w:cs="Times New Roman"/>
          <w:sz w:val="24"/>
          <w:szCs w:val="24"/>
        </w:rPr>
        <w:t>Campbell, Cooper</w:t>
      </w:r>
    </w:p>
    <w:p w:rsidR="00F959C1" w:rsidRPr="00A80EAE" w:rsidRDefault="00F959C1" w:rsidP="00F959C1">
      <w:pPr>
        <w:pStyle w:val="PlainText"/>
        <w:rPr>
          <w:rFonts w:ascii="Times New Roman" w:hAnsi="Times New Roman" w:cs="Times New Roman"/>
          <w:sz w:val="24"/>
          <w:szCs w:val="24"/>
        </w:rPr>
      </w:pPr>
      <w:r w:rsidRPr="00A80EAE">
        <w:rPr>
          <w:rFonts w:ascii="Times New Roman" w:hAnsi="Times New Roman" w:cs="Times New Roman"/>
          <w:sz w:val="24"/>
          <w:szCs w:val="24"/>
        </w:rPr>
        <w:t>Carter, Meghan</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Crabtree, Freya</w:t>
      </w:r>
    </w:p>
    <w:p w:rsidR="00F959C1" w:rsidRPr="00A80EAE" w:rsidRDefault="00F959C1" w:rsidP="00F959C1">
      <w:pPr>
        <w:pStyle w:val="PlainText"/>
        <w:rPr>
          <w:rFonts w:ascii="Times New Roman" w:hAnsi="Times New Roman" w:cs="Times New Roman"/>
          <w:sz w:val="24"/>
          <w:szCs w:val="24"/>
        </w:rPr>
      </w:pPr>
      <w:proofErr w:type="spellStart"/>
      <w:r w:rsidRPr="00A80EAE">
        <w:rPr>
          <w:rFonts w:ascii="Times New Roman" w:hAnsi="Times New Roman" w:cs="Times New Roman"/>
          <w:sz w:val="24"/>
          <w:szCs w:val="24"/>
        </w:rPr>
        <w:t>Lacefield</w:t>
      </w:r>
      <w:proofErr w:type="spellEnd"/>
      <w:r w:rsidRPr="00A80EAE">
        <w:rPr>
          <w:rFonts w:ascii="Times New Roman" w:hAnsi="Times New Roman" w:cs="Times New Roman"/>
          <w:sz w:val="24"/>
          <w:szCs w:val="24"/>
        </w:rPr>
        <w:t>, Shelbie</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Linn, Mary</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Melton, Tone’</w:t>
      </w:r>
    </w:p>
    <w:p w:rsidR="00F959C1" w:rsidRPr="00A80EAE" w:rsidRDefault="00F959C1" w:rsidP="00F959C1">
      <w:pPr>
        <w:pStyle w:val="PlainText"/>
        <w:rPr>
          <w:rFonts w:ascii="Times New Roman" w:hAnsi="Times New Roman" w:cs="Times New Roman"/>
          <w:sz w:val="24"/>
          <w:szCs w:val="24"/>
        </w:rPr>
      </w:pPr>
      <w:proofErr w:type="spellStart"/>
      <w:r w:rsidRPr="00A80EAE">
        <w:rPr>
          <w:rFonts w:ascii="Times New Roman" w:hAnsi="Times New Roman" w:cs="Times New Roman"/>
          <w:sz w:val="24"/>
          <w:szCs w:val="24"/>
        </w:rPr>
        <w:t>Rishkofski</w:t>
      </w:r>
      <w:proofErr w:type="spellEnd"/>
      <w:r w:rsidRPr="00A80EAE">
        <w:rPr>
          <w:rFonts w:ascii="Times New Roman" w:hAnsi="Times New Roman" w:cs="Times New Roman"/>
          <w:sz w:val="24"/>
          <w:szCs w:val="24"/>
        </w:rPr>
        <w:t>, Emma</w:t>
      </w:r>
    </w:p>
    <w:p w:rsidR="00F959C1" w:rsidRPr="00A80EAE" w:rsidRDefault="00F959C1" w:rsidP="00F959C1">
      <w:pPr>
        <w:pStyle w:val="PlainText"/>
        <w:rPr>
          <w:rFonts w:ascii="Times New Roman" w:hAnsi="Times New Roman" w:cs="Times New Roman"/>
          <w:sz w:val="24"/>
          <w:szCs w:val="24"/>
        </w:rPr>
      </w:pPr>
      <w:r w:rsidRPr="00A80EAE">
        <w:rPr>
          <w:rFonts w:ascii="Times New Roman" w:hAnsi="Times New Roman" w:cs="Times New Roman"/>
          <w:sz w:val="24"/>
          <w:szCs w:val="24"/>
        </w:rPr>
        <w:t>Sutton, Addison</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Sutton, Allie</w:t>
      </w:r>
    </w:p>
    <w:p w:rsidR="00F959C1" w:rsidRPr="00A80EAE" w:rsidRDefault="00F959C1" w:rsidP="00551814">
      <w:pPr>
        <w:pStyle w:val="PlainText"/>
        <w:rPr>
          <w:rFonts w:ascii="Times New Roman" w:hAnsi="Times New Roman" w:cs="Times New Roman"/>
          <w:sz w:val="24"/>
          <w:szCs w:val="24"/>
        </w:rPr>
      </w:pPr>
      <w:proofErr w:type="spellStart"/>
      <w:r w:rsidRPr="00A80EAE">
        <w:rPr>
          <w:rFonts w:ascii="Times New Roman" w:hAnsi="Times New Roman" w:cs="Times New Roman"/>
          <w:sz w:val="24"/>
          <w:szCs w:val="24"/>
        </w:rPr>
        <w:t>Truax</w:t>
      </w:r>
      <w:proofErr w:type="spellEnd"/>
      <w:r w:rsidRPr="00A80EAE">
        <w:rPr>
          <w:rFonts w:ascii="Times New Roman" w:hAnsi="Times New Roman" w:cs="Times New Roman"/>
          <w:sz w:val="24"/>
          <w:szCs w:val="24"/>
        </w:rPr>
        <w:t>, Amber</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Vowels, Charles</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Williams, Carolyn</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Williams, Katherine</w:t>
      </w:r>
    </w:p>
    <w:p w:rsidR="00F959C1" w:rsidRPr="00A80EAE" w:rsidRDefault="00F959C1" w:rsidP="00551814">
      <w:pPr>
        <w:pStyle w:val="PlainText"/>
        <w:rPr>
          <w:rFonts w:ascii="Times New Roman" w:hAnsi="Times New Roman" w:cs="Times New Roman"/>
          <w:b/>
          <w:sz w:val="24"/>
          <w:szCs w:val="24"/>
        </w:rPr>
        <w:sectPr w:rsidR="00F959C1" w:rsidRPr="00A80EAE" w:rsidSect="00F959C1">
          <w:type w:val="continuous"/>
          <w:pgSz w:w="12240" w:h="15840"/>
          <w:pgMar w:top="720" w:right="720" w:bottom="720" w:left="720" w:header="720" w:footer="720" w:gutter="0"/>
          <w:cols w:num="2" w:space="720"/>
          <w:docGrid w:linePitch="360"/>
        </w:sectPr>
      </w:pPr>
    </w:p>
    <w:p w:rsidR="00F959C1" w:rsidRPr="00A80EAE" w:rsidRDefault="00F959C1" w:rsidP="00551814">
      <w:pPr>
        <w:pStyle w:val="PlainText"/>
        <w:rPr>
          <w:rFonts w:ascii="Times New Roman" w:hAnsi="Times New Roman" w:cs="Times New Roman"/>
          <w:b/>
          <w:sz w:val="24"/>
          <w:szCs w:val="24"/>
        </w:rPr>
      </w:pPr>
    </w:p>
    <w:p w:rsidR="00F959C1" w:rsidRPr="00A80EAE" w:rsidRDefault="00F959C1" w:rsidP="00551814">
      <w:pPr>
        <w:pStyle w:val="PlainText"/>
        <w:rPr>
          <w:rFonts w:ascii="Times New Roman" w:hAnsi="Times New Roman" w:cs="Times New Roman"/>
          <w:sz w:val="24"/>
          <w:szCs w:val="24"/>
          <w:u w:val="single"/>
        </w:rPr>
      </w:pPr>
      <w:r w:rsidRPr="00A80EAE">
        <w:rPr>
          <w:rFonts w:ascii="Times New Roman" w:hAnsi="Times New Roman" w:cs="Times New Roman"/>
          <w:sz w:val="24"/>
          <w:szCs w:val="24"/>
          <w:u w:val="single"/>
        </w:rPr>
        <w:t>SUBSTITUTE CUSTODIAN</w:t>
      </w:r>
    </w:p>
    <w:p w:rsidR="00F959C1" w:rsidRPr="00A80EAE" w:rsidRDefault="00F959C1" w:rsidP="00551814">
      <w:pPr>
        <w:pStyle w:val="PlainText"/>
        <w:rPr>
          <w:rFonts w:ascii="Times New Roman" w:hAnsi="Times New Roman" w:cs="Times New Roman"/>
          <w:sz w:val="24"/>
          <w:szCs w:val="24"/>
        </w:rPr>
        <w:sectPr w:rsidR="00F959C1" w:rsidRPr="00A80EAE" w:rsidSect="00016CDD">
          <w:type w:val="continuous"/>
          <w:pgSz w:w="12240" w:h="15840"/>
          <w:pgMar w:top="720" w:right="720" w:bottom="720" w:left="720" w:header="720" w:footer="720" w:gutter="0"/>
          <w:cols w:space="720"/>
          <w:docGrid w:linePitch="360"/>
        </w:sectPr>
      </w:pP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Daugherty, Betty</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Flowers, Darrell</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Garrett, Kimberly</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Mason, Russell</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McGrew, Cody</w:t>
      </w:r>
    </w:p>
    <w:p w:rsidR="00F959C1" w:rsidRPr="00A80EAE" w:rsidRDefault="00F959C1" w:rsidP="00551814">
      <w:pPr>
        <w:pStyle w:val="PlainText"/>
        <w:rPr>
          <w:rFonts w:ascii="Times New Roman" w:hAnsi="Times New Roman" w:cs="Times New Roman"/>
          <w:sz w:val="24"/>
          <w:szCs w:val="24"/>
        </w:rPr>
      </w:pPr>
      <w:proofErr w:type="spellStart"/>
      <w:r w:rsidRPr="00A80EAE">
        <w:rPr>
          <w:rFonts w:ascii="Times New Roman" w:hAnsi="Times New Roman" w:cs="Times New Roman"/>
          <w:sz w:val="24"/>
          <w:szCs w:val="24"/>
        </w:rPr>
        <w:t>Molstad</w:t>
      </w:r>
      <w:proofErr w:type="spellEnd"/>
      <w:r w:rsidRPr="00A80EAE">
        <w:rPr>
          <w:rFonts w:ascii="Times New Roman" w:hAnsi="Times New Roman" w:cs="Times New Roman"/>
          <w:sz w:val="24"/>
          <w:szCs w:val="24"/>
        </w:rPr>
        <w:t>, Jessica</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Montgomery, Sandra</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Owens, Jacob</w:t>
      </w:r>
    </w:p>
    <w:p w:rsidR="00F959C1" w:rsidRPr="00A80EAE" w:rsidRDefault="00F959C1"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Woodford, Samuel</w:t>
      </w:r>
    </w:p>
    <w:p w:rsidR="00F959C1" w:rsidRPr="00A80EAE" w:rsidRDefault="00F959C1" w:rsidP="00551814">
      <w:pPr>
        <w:pStyle w:val="PlainText"/>
        <w:rPr>
          <w:rFonts w:ascii="Times New Roman" w:hAnsi="Times New Roman" w:cs="Times New Roman"/>
          <w:b/>
          <w:sz w:val="24"/>
          <w:szCs w:val="24"/>
        </w:rPr>
        <w:sectPr w:rsidR="00F959C1" w:rsidRPr="00A80EAE" w:rsidSect="00F959C1">
          <w:type w:val="continuous"/>
          <w:pgSz w:w="12240" w:h="15840"/>
          <w:pgMar w:top="720" w:right="720" w:bottom="720" w:left="720" w:header="720" w:footer="720" w:gutter="0"/>
          <w:cols w:num="2" w:space="720"/>
          <w:docGrid w:linePitch="360"/>
        </w:sectPr>
      </w:pPr>
    </w:p>
    <w:p w:rsidR="00F959C1" w:rsidRPr="00A80EAE" w:rsidRDefault="00F959C1" w:rsidP="00551814">
      <w:pPr>
        <w:pStyle w:val="PlainText"/>
        <w:rPr>
          <w:rFonts w:ascii="Times New Roman" w:hAnsi="Times New Roman" w:cs="Times New Roman"/>
          <w:b/>
          <w:sz w:val="24"/>
          <w:szCs w:val="24"/>
        </w:r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9. Received the Substitute Teachers approved for 2023-2024 </w:t>
      </w:r>
      <w:r w:rsidRPr="00A80EAE">
        <w:rPr>
          <w:rFonts w:ascii="Times New Roman" w:hAnsi="Times New Roman" w:cs="Times New Roman"/>
          <w:sz w:val="24"/>
          <w:szCs w:val="24"/>
        </w:rPr>
        <w:t xml:space="preserve"> </w:t>
      </w:r>
    </w:p>
    <w:p w:rsidR="00F959C1" w:rsidRPr="00A80EAE" w:rsidRDefault="00F959C1" w:rsidP="00F959C1">
      <w:pPr>
        <w:rPr>
          <w:color w:val="000000"/>
        </w:rPr>
        <w:sectPr w:rsidR="00F959C1" w:rsidRPr="00A80EAE" w:rsidSect="00016CDD">
          <w:type w:val="continuous"/>
          <w:pgSz w:w="12240" w:h="15840"/>
          <w:pgMar w:top="720" w:right="720" w:bottom="720" w:left="720" w:header="720" w:footer="720" w:gutter="0"/>
          <w:cols w:space="720"/>
          <w:docGrid w:linePitch="360"/>
        </w:sectPr>
      </w:pPr>
    </w:p>
    <w:tbl>
      <w:tblPr>
        <w:tblW w:w="4040" w:type="dxa"/>
        <w:tblLook w:val="04A0" w:firstRow="1" w:lastRow="0" w:firstColumn="1" w:lastColumn="0" w:noHBand="0" w:noVBand="1"/>
      </w:tblPr>
      <w:tblGrid>
        <w:gridCol w:w="2065"/>
        <w:gridCol w:w="2123"/>
      </w:tblGrid>
      <w:tr w:rsidR="00F959C1" w:rsidRPr="00A80EAE" w:rsidTr="00F959C1">
        <w:trPr>
          <w:trHeight w:val="288"/>
        </w:trPr>
        <w:tc>
          <w:tcPr>
            <w:tcW w:w="2065" w:type="dxa"/>
            <w:tcBorders>
              <w:top w:val="single" w:sz="4" w:space="0" w:color="auto"/>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DCOCK</w:t>
            </w:r>
          </w:p>
        </w:tc>
        <w:tc>
          <w:tcPr>
            <w:tcW w:w="1975" w:type="dxa"/>
            <w:tcBorders>
              <w:top w:val="single" w:sz="4" w:space="0" w:color="auto"/>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COLY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KRIDG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ELB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LDRIDG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EN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DERSO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BBI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DERSO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IAN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RFLI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RAC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AHL</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USA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ALDWIN-MAR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ERYL</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ANK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HITNE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ARNE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ARL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ATE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FFRE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EG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RDI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ERGN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OLIN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LACK</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LAUDI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OARD</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DRIELL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OEHM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VID</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ORDER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OLIN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OTT</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R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OULWAR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HANNESBURG</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OULWAR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ALEIGH</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OWLE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LISS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ADLEY</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RY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ASHEA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ERR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EEDING</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ISS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EEDING</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L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OW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LLISO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OW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S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UTO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ARLES</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YA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N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YA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NIELL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UNDY</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ANTEL</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UTL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TISH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MA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RISTIN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SO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VANNAH</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T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GEL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T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ARLES</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S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MM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STO</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CHELL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UDILL</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DREW</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UDILL</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ODD</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ARNEY</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NATHA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LARK</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DAM</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F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THERINE</w:t>
            </w:r>
          </w:p>
        </w:tc>
      </w:tr>
    </w:tbl>
    <w:p w:rsidR="00F959C1" w:rsidRPr="00A80EAE" w:rsidRDefault="00F959C1" w:rsidP="00F959C1">
      <w:pPr>
        <w:spacing w:after="160" w:line="259" w:lineRule="auto"/>
        <w:rPr>
          <w:rFonts w:eastAsiaTheme="minorHAnsi"/>
          <w:b/>
        </w:rPr>
      </w:pPr>
      <w:r w:rsidRPr="00A80EAE">
        <w:rPr>
          <w:rFonts w:eastAsiaTheme="minorHAnsi"/>
          <w:b/>
        </w:rPr>
        <w:t xml:space="preserve">            </w:t>
      </w:r>
    </w:p>
    <w:tbl>
      <w:tblPr>
        <w:tblW w:w="4040" w:type="dxa"/>
        <w:tblLook w:val="04A0" w:firstRow="1" w:lastRow="0" w:firstColumn="1" w:lastColumn="0" w:noHBand="0" w:noVBand="1"/>
      </w:tblPr>
      <w:tblGrid>
        <w:gridCol w:w="2065"/>
        <w:gridCol w:w="1975"/>
      </w:tblGrid>
      <w:tr w:rsidR="00F959C1" w:rsidRPr="00A80EAE" w:rsidTr="00F959C1">
        <w:trPr>
          <w:trHeight w:val="288"/>
        </w:trPr>
        <w:tc>
          <w:tcPr>
            <w:tcW w:w="2065" w:type="dxa"/>
            <w:tcBorders>
              <w:top w:val="single" w:sz="4" w:space="0" w:color="auto"/>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LEMAN</w:t>
            </w:r>
          </w:p>
        </w:tc>
        <w:tc>
          <w:tcPr>
            <w:tcW w:w="1975" w:type="dxa"/>
            <w:tcBorders>
              <w:top w:val="single" w:sz="4" w:space="0" w:color="auto"/>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LLISO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LEMA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YDNE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LGAT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ATALI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OK</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ORI</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OP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ERIT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PELI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MEL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RBI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RAVIS</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VINGTON-JONE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RISTIN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X</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LORI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UNNINGHAM</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YN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URRY</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ABRIEL</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L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MANTH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L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ERR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VENPORT</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ELSE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VENPORT</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ISH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NNI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BECC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WEES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MAND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ICKERSO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HYLLIS</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ITROIA</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ND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ITTO</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DELY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OEHLMA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BECC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REXL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AMAR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UDA</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VID</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UDA</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BORAH</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UFFY</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ERR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UGA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RISTI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UN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ONALD</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DDIN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ZI</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LAM</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MES</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LMOR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BB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MERIN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THEN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MORY</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NNIFER</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VANS</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RISTI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WING</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ISADORA</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AIRTHORN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ACHEL</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ELICIANO</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VID</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OWLER</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COTT</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RANCO</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ELCE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RANKLI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MUEL</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ROEDG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IA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ROEDGE</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ITTANY</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ANI</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RISTIN</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EORGEL</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YTIE</w:t>
            </w:r>
          </w:p>
        </w:tc>
      </w:tr>
      <w:tr w:rsidR="00F959C1" w:rsidRPr="00A80EAE" w:rsidTr="00F959C1">
        <w:trPr>
          <w:trHeight w:val="288"/>
        </w:trPr>
        <w:tc>
          <w:tcPr>
            <w:tcW w:w="2065"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OODIN</w:t>
            </w:r>
          </w:p>
        </w:tc>
        <w:tc>
          <w:tcPr>
            <w:tcW w:w="1975"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MELA</w:t>
            </w:r>
          </w:p>
        </w:tc>
      </w:tr>
    </w:tbl>
    <w:p w:rsidR="00F959C1" w:rsidRPr="00A80EAE" w:rsidRDefault="00F959C1" w:rsidP="00F959C1">
      <w:pPr>
        <w:spacing w:after="160" w:line="259" w:lineRule="auto"/>
        <w:rPr>
          <w:rFonts w:eastAsiaTheme="minorHAnsi"/>
          <w:b/>
        </w:rPr>
      </w:pPr>
    </w:p>
    <w:tbl>
      <w:tblPr>
        <w:tblW w:w="4040" w:type="dxa"/>
        <w:tblLook w:val="04A0" w:firstRow="1" w:lastRow="0" w:firstColumn="1" w:lastColumn="0" w:noHBand="0" w:noVBand="1"/>
      </w:tblPr>
      <w:tblGrid>
        <w:gridCol w:w="1920"/>
        <w:gridCol w:w="2120"/>
      </w:tblGrid>
      <w:tr w:rsidR="00F959C1" w:rsidRPr="00A80EAE" w:rsidTr="00F959C1">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OODLET</w:t>
            </w:r>
          </w:p>
        </w:tc>
        <w:tc>
          <w:tcPr>
            <w:tcW w:w="2120" w:type="dxa"/>
            <w:tcBorders>
              <w:top w:val="single" w:sz="4" w:space="0" w:color="auto"/>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BOR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ORD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EORG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OWE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RAN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RAFF</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LIZABET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RA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MM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RISWOL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Y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H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LM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MILT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MEL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R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LL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RN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LIV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RT</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NN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RTLAG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STING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IND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YD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GARET</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ELSE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IMBERL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ELT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ZACHAR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ENDER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RIK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ENDRICK</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ICK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OUST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IGHBAUGH</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NDS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ILDABRAN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U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IL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CHELL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ILLAR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BECC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IN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UL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OLLE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ERY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OOP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SSAND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ORT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RISTESSIC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UBBAR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S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UMME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ME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UNTINGT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CK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LBERT</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CK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ZARI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DICK</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CHARD</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M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AI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FFRI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ARLE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FFRI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AMO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HN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ARBA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HN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ME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HN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YLER</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N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REDD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MINSKI</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SSIC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NT</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DRIANN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RSE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LL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SSANDRA</w:t>
            </w:r>
          </w:p>
        </w:tc>
      </w:tr>
    </w:tbl>
    <w:p w:rsidR="00F959C1" w:rsidRPr="00A80EAE" w:rsidRDefault="00F959C1" w:rsidP="00F959C1">
      <w:pPr>
        <w:spacing w:before="100" w:beforeAutospacing="1" w:line="259" w:lineRule="auto"/>
        <w:rPr>
          <w:rFonts w:eastAsiaTheme="minorHAnsi"/>
          <w:b/>
        </w:rPr>
      </w:pPr>
    </w:p>
    <w:tbl>
      <w:tblPr>
        <w:tblW w:w="4040" w:type="dxa"/>
        <w:tblLook w:val="04A0" w:firstRow="1" w:lastRow="0" w:firstColumn="1" w:lastColumn="0" w:noHBand="0" w:noVBand="1"/>
      </w:tblPr>
      <w:tblGrid>
        <w:gridCol w:w="1920"/>
        <w:gridCol w:w="2120"/>
      </w:tblGrid>
      <w:tr w:rsidR="00F959C1" w:rsidRPr="00A80EAE" w:rsidTr="00F959C1">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HAN</w:t>
            </w:r>
          </w:p>
        </w:tc>
        <w:tc>
          <w:tcPr>
            <w:tcW w:w="2120" w:type="dxa"/>
            <w:tcBorders>
              <w:top w:val="single" w:sz="4" w:space="0" w:color="auto"/>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HER</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ICENSKI</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ANDI</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ILGU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LINT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NAPP</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EVERL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NOOP</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VIOLET</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NOPP</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AR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RAA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ME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CKE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YAH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MBERT</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NZ</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RANK</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PIERR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GE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RKI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NA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EWI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ITL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E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THERIN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EWI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BOR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OCKAR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UTH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OPEZ</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A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OVELAC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B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OW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NMAR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UCA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AC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CKE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EPHAN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GANA</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SSIC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HANNA</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ITTAN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N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GE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N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ADL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CUM</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MANTH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TI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TI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SHL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TI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SHL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TI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IMBERL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TI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ORI</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TINEZ</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VANN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SONI</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NALD</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STER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THERL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C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TUSIAK</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T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ZA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USA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CCAN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S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CCUBBI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BO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CCUBBI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ANN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CELFRESH</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AC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CGREW</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GG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CKINLE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AGH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RISTI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NEDEZ</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ILEY</w:t>
            </w:r>
          </w:p>
        </w:tc>
      </w:tr>
    </w:tbl>
    <w:p w:rsidR="00F959C1" w:rsidRPr="00A80EAE" w:rsidRDefault="00F959C1" w:rsidP="00F959C1">
      <w:pPr>
        <w:spacing w:after="160" w:line="259" w:lineRule="auto"/>
        <w:rPr>
          <w:rFonts w:eastAsiaTheme="minorHAnsi"/>
          <w:b/>
        </w:rPr>
      </w:pPr>
    </w:p>
    <w:tbl>
      <w:tblPr>
        <w:tblW w:w="4040" w:type="dxa"/>
        <w:tblLook w:val="04A0" w:firstRow="1" w:lastRow="0" w:firstColumn="1" w:lastColumn="0" w:noHBand="0" w:noVBand="1"/>
      </w:tblPr>
      <w:tblGrid>
        <w:gridCol w:w="1920"/>
        <w:gridCol w:w="2120"/>
      </w:tblGrid>
      <w:tr w:rsidR="00F959C1" w:rsidRPr="00A80EAE" w:rsidTr="00F959C1">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REDITH</w:t>
            </w:r>
          </w:p>
        </w:tc>
        <w:tc>
          <w:tcPr>
            <w:tcW w:w="2120" w:type="dxa"/>
            <w:tcBorders>
              <w:top w:val="single" w:sz="4" w:space="0" w:color="auto"/>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BECC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SS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Y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Y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NDRE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LL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IND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LL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ATAL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TCHEL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E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OLIDO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RIST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OOR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S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ORGA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CHAE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OTT</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R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URATALLA</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T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URPH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MAN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URPH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ARLIN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URRAY-TRUJILLO</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I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A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NDSA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EA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SSAND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EA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Y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EL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GLEN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EWT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HON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IKIRK</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EV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OBLETT</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YL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ORRI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MANTH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BRIE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S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DANIE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LIV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S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L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NIE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L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RDA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RM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LLIA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R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ILLI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SGOO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RISCIL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TERO</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RG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OWE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ONN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RK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DIS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RM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KEIT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RRISH</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LLE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TTER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ILY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AC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LLYS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AR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ERY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ARSON-BROW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OLY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NC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MAN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NC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ZACHAR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NNINGT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DWI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RKI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YNTH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RKI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R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RKI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ARRED</w:t>
            </w:r>
          </w:p>
        </w:tc>
      </w:tr>
    </w:tbl>
    <w:p w:rsidR="00F959C1" w:rsidRPr="00A80EAE" w:rsidRDefault="00F959C1" w:rsidP="00F959C1">
      <w:pPr>
        <w:spacing w:after="160" w:line="259" w:lineRule="auto"/>
        <w:rPr>
          <w:rFonts w:eastAsiaTheme="minorHAnsi"/>
          <w:b/>
        </w:rPr>
      </w:pPr>
    </w:p>
    <w:tbl>
      <w:tblPr>
        <w:tblW w:w="4040" w:type="dxa"/>
        <w:tblLook w:val="04A0" w:firstRow="1" w:lastRow="0" w:firstColumn="1" w:lastColumn="0" w:noHBand="0" w:noVBand="1"/>
      </w:tblPr>
      <w:tblGrid>
        <w:gridCol w:w="2030"/>
        <w:gridCol w:w="2120"/>
      </w:tblGrid>
      <w:tr w:rsidR="00F959C1" w:rsidRPr="00A80EAE" w:rsidTr="00F959C1">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ETERSON</w:t>
            </w:r>
          </w:p>
        </w:tc>
        <w:tc>
          <w:tcPr>
            <w:tcW w:w="2120" w:type="dxa"/>
            <w:tcBorders>
              <w:top w:val="single" w:sz="4" w:space="0" w:color="auto"/>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EONARD</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HILLIP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ONALD</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IERC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SSIC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ITVOREC</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B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OLK</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IMBERL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OWER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R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RIC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U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RIDD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LEN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RIDD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EN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RUITT</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OLIN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URYEA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UST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AG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ARA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E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ONY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ESO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H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ESO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SHU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ZA-KING</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BECC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C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RYSTA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CHARD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 SOND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CHARD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T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CHARD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CHER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IRAN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DDEL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M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ARK</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UE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DGER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LYS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DRIGUEZ</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Y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GER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LS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LLER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URE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UNNEL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ARE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UNY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OL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N NICOLA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CARDO</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NDER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LYSS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CANL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MAND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CARBOROUGH</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RCO</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CHIRM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TRICK</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CHULZ</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IFF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ELF</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H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ETTL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ATHANIE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ARP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RIA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ELT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IV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C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IFFER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UL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IMP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PATRIC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INGLETAR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FAIT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INGLETAR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EBECCA</w:t>
            </w:r>
          </w:p>
        </w:tc>
      </w:tr>
    </w:tbl>
    <w:p w:rsidR="00F959C1" w:rsidRPr="00A80EAE" w:rsidRDefault="00F959C1" w:rsidP="00F959C1">
      <w:pPr>
        <w:spacing w:after="160" w:line="259" w:lineRule="auto"/>
        <w:rPr>
          <w:rFonts w:eastAsiaTheme="minorHAnsi"/>
          <w:b/>
        </w:rPr>
      </w:pPr>
      <w:r w:rsidRPr="00A80EAE">
        <w:rPr>
          <w:rFonts w:eastAsiaTheme="minorHAnsi"/>
          <w:b/>
        </w:rPr>
        <w:t xml:space="preserve">                </w:t>
      </w:r>
    </w:p>
    <w:tbl>
      <w:tblPr>
        <w:tblW w:w="4040" w:type="dxa"/>
        <w:tblLook w:val="04A0" w:firstRow="1" w:lastRow="0" w:firstColumn="1" w:lastColumn="0" w:noHBand="0" w:noVBand="1"/>
      </w:tblPr>
      <w:tblGrid>
        <w:gridCol w:w="2123"/>
        <w:gridCol w:w="2120"/>
      </w:tblGrid>
      <w:tr w:rsidR="00F959C1" w:rsidRPr="00A80EAE" w:rsidTr="00F959C1">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ALLS</w:t>
            </w:r>
          </w:p>
        </w:tc>
        <w:tc>
          <w:tcPr>
            <w:tcW w:w="2120" w:type="dxa"/>
            <w:tcBorders>
              <w:top w:val="single" w:sz="4" w:space="0" w:color="auto"/>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ON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ALL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ALL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ALL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NIELL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ALLWOO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RDA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ITH</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EV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ITH</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EPHAN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MITH</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ANC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ERLING</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ANN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EWAR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NNIFER</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IVER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IL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OLTZFU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RICKLI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OBI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WIFT</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ELISS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AYLO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L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HIBODEAUX</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DDISO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HOMA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OSEP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HOMP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UDIT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HOMP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AIL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HOMP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IL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OWNSEN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RYSTA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RIBU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MIL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RIESCHMA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AMANTH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UCK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OLY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UCK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HAROLD</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TUCK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RALP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UNDERWOOD</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NNIFER</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VALENTIN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IL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VAN MET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NT</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VANMET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MADELEN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VINSO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ELIZABET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VOWEL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YNTH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VOWEL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KEND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ALKER</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AJ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ATKI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TACE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ATKIN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HARLE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ATT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BARBA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ESTL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NATHANIE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HELAN</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DEBOR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HIPKEY</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CAR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HIT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ADAM</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HITE</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SHERR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HITESELL</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LIS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WICKES</w:t>
            </w:r>
          </w:p>
        </w:tc>
        <w:tc>
          <w:tcPr>
            <w:tcW w:w="2120" w:type="dxa"/>
            <w:tcBorders>
              <w:top w:val="nil"/>
              <w:left w:val="nil"/>
              <w:bottom w:val="single" w:sz="4" w:space="0" w:color="auto"/>
              <w:right w:val="single" w:sz="4" w:space="0" w:color="auto"/>
            </w:tcBorders>
            <w:shd w:val="clear" w:color="auto" w:fill="auto"/>
            <w:noWrap/>
            <w:hideMark/>
          </w:tcPr>
          <w:p w:rsidR="00F959C1" w:rsidRPr="00A80EAE" w:rsidRDefault="00F959C1" w:rsidP="00F959C1">
            <w:pPr>
              <w:rPr>
                <w:color w:val="000000"/>
              </w:rPr>
            </w:pPr>
            <w:r w:rsidRPr="00A80EAE">
              <w:rPr>
                <w:color w:val="000000"/>
              </w:rPr>
              <w:t>JENNIFER</w:t>
            </w:r>
          </w:p>
        </w:tc>
      </w:tr>
      <w:tr w:rsidR="00F959C1" w:rsidRPr="00A80EAE" w:rsidTr="00F959C1">
        <w:trPr>
          <w:trHeight w:val="288"/>
        </w:trPr>
        <w:tc>
          <w:tcPr>
            <w:tcW w:w="1920" w:type="dxa"/>
            <w:tcBorders>
              <w:top w:val="nil"/>
              <w:left w:val="single" w:sz="4" w:space="0" w:color="auto"/>
              <w:bottom w:val="nil"/>
              <w:right w:val="single" w:sz="4" w:space="0" w:color="auto"/>
            </w:tcBorders>
            <w:shd w:val="clear" w:color="auto" w:fill="auto"/>
            <w:noWrap/>
            <w:hideMark/>
          </w:tcPr>
          <w:p w:rsidR="00F959C1" w:rsidRPr="00A80EAE" w:rsidRDefault="00F959C1" w:rsidP="00F959C1">
            <w:pPr>
              <w:rPr>
                <w:color w:val="000000"/>
              </w:rPr>
            </w:pPr>
            <w:r w:rsidRPr="00A80EAE">
              <w:rPr>
                <w:color w:val="000000"/>
              </w:rPr>
              <w:t>WIERWILLE</w:t>
            </w:r>
          </w:p>
        </w:tc>
        <w:tc>
          <w:tcPr>
            <w:tcW w:w="2120" w:type="dxa"/>
            <w:tcBorders>
              <w:top w:val="nil"/>
              <w:left w:val="nil"/>
              <w:bottom w:val="nil"/>
              <w:right w:val="single" w:sz="4" w:space="0" w:color="auto"/>
            </w:tcBorders>
            <w:shd w:val="clear" w:color="auto" w:fill="auto"/>
            <w:noWrap/>
            <w:hideMark/>
          </w:tcPr>
          <w:p w:rsidR="00F959C1" w:rsidRPr="00A80EAE" w:rsidRDefault="00F959C1" w:rsidP="00F959C1">
            <w:pPr>
              <w:rPr>
                <w:color w:val="000000"/>
              </w:rPr>
            </w:pPr>
            <w:r w:rsidRPr="00A80EAE">
              <w:rPr>
                <w:color w:val="000000"/>
              </w:rPr>
              <w:t>JOH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LKINSON</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SHELI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LLEN</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JENNIFER</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LLIAMS</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JOCELY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LLIAMS</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LEWI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LLIAMSON</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THOMA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LSON</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LORETT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LSON</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NOEL</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NDHAM</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ONJOLI</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SER</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ROBIN</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ITTENBACK</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ALICE</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OLF</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DESTIN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RIGHT</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DEBORAH</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RIGHT</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JAME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WRIGHT</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KAY</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YONGBANTHOM</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CYRUS</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YOUNGBLOOD</w:t>
            </w: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r w:rsidRPr="00A80EAE">
              <w:rPr>
                <w:color w:val="000000"/>
              </w:rPr>
              <w:t>LATASHA</w:t>
            </w:r>
          </w:p>
        </w:tc>
      </w:tr>
      <w:tr w:rsidR="00F959C1" w:rsidRPr="00A80EAE" w:rsidTr="00F959C1">
        <w:trPr>
          <w:trHeight w:val="288"/>
        </w:trPr>
        <w:tc>
          <w:tcPr>
            <w:tcW w:w="1920" w:type="dxa"/>
            <w:tcBorders>
              <w:top w:val="nil"/>
              <w:left w:val="single" w:sz="4" w:space="0" w:color="auto"/>
              <w:bottom w:val="single" w:sz="4" w:space="0" w:color="auto"/>
              <w:right w:val="single" w:sz="4" w:space="0" w:color="auto"/>
            </w:tcBorders>
            <w:shd w:val="clear" w:color="auto" w:fill="auto"/>
            <w:noWrap/>
          </w:tcPr>
          <w:p w:rsidR="00F959C1" w:rsidRPr="00A80EAE" w:rsidRDefault="00F959C1" w:rsidP="00F959C1">
            <w:pPr>
              <w:rPr>
                <w:color w:val="000000"/>
              </w:rPr>
            </w:pPr>
          </w:p>
        </w:tc>
        <w:tc>
          <w:tcPr>
            <w:tcW w:w="2120" w:type="dxa"/>
            <w:tcBorders>
              <w:top w:val="nil"/>
              <w:left w:val="nil"/>
              <w:bottom w:val="single" w:sz="4" w:space="0" w:color="auto"/>
              <w:right w:val="single" w:sz="4" w:space="0" w:color="auto"/>
            </w:tcBorders>
            <w:shd w:val="clear" w:color="auto" w:fill="auto"/>
            <w:noWrap/>
          </w:tcPr>
          <w:p w:rsidR="00F959C1" w:rsidRPr="00A80EAE" w:rsidRDefault="00F959C1" w:rsidP="00F959C1">
            <w:pPr>
              <w:rPr>
                <w:color w:val="000000"/>
              </w:rPr>
            </w:pPr>
          </w:p>
        </w:tc>
      </w:tr>
    </w:tbl>
    <w:p w:rsidR="00F959C1" w:rsidRPr="00A80EAE" w:rsidRDefault="00F959C1" w:rsidP="00F959C1">
      <w:pPr>
        <w:spacing w:after="160" w:line="259" w:lineRule="auto"/>
        <w:rPr>
          <w:rFonts w:eastAsiaTheme="minorHAnsi"/>
          <w:b/>
        </w:rPr>
      </w:pPr>
    </w:p>
    <w:p w:rsidR="00F959C1" w:rsidRPr="00A80EAE" w:rsidRDefault="00F959C1" w:rsidP="00F959C1">
      <w:pPr>
        <w:spacing w:after="160" w:line="259" w:lineRule="auto"/>
        <w:rPr>
          <w:rFonts w:eastAsiaTheme="minorHAnsi"/>
          <w:b/>
        </w:rPr>
      </w:pPr>
    </w:p>
    <w:p w:rsidR="00F959C1" w:rsidRPr="00A80EAE" w:rsidRDefault="00F959C1" w:rsidP="00551814">
      <w:pPr>
        <w:pStyle w:val="PlainText"/>
        <w:rPr>
          <w:rFonts w:ascii="Times New Roman" w:hAnsi="Times New Roman" w:cs="Times New Roman"/>
          <w:sz w:val="24"/>
          <w:szCs w:val="24"/>
        </w:rPr>
      </w:pPr>
    </w:p>
    <w:p w:rsidR="00F959C1" w:rsidRPr="00A80EAE" w:rsidRDefault="00F959C1" w:rsidP="00551814">
      <w:pPr>
        <w:pStyle w:val="PlainText"/>
        <w:rPr>
          <w:rFonts w:ascii="Times New Roman" w:hAnsi="Times New Roman" w:cs="Times New Roman"/>
          <w:b/>
          <w:sz w:val="24"/>
          <w:szCs w:val="24"/>
        </w:rPr>
        <w:sectPr w:rsidR="00F959C1" w:rsidRPr="00A80EAE" w:rsidSect="00F959C1">
          <w:type w:val="continuous"/>
          <w:pgSz w:w="12240" w:h="15840"/>
          <w:pgMar w:top="720" w:right="720" w:bottom="720" w:left="720" w:header="720" w:footer="720" w:gutter="0"/>
          <w:cols w:num="2" w:space="720"/>
          <w:docGrid w:linePitch="360"/>
        </w:sectPr>
      </w:pPr>
    </w:p>
    <w:p w:rsidR="00F959C1" w:rsidRPr="00A80EAE" w:rsidRDefault="00F959C1" w:rsidP="00551814">
      <w:pPr>
        <w:pStyle w:val="PlainText"/>
        <w:rPr>
          <w:rFonts w:ascii="Times New Roman" w:hAnsi="Times New Roman" w:cs="Times New Roman"/>
          <w:b/>
          <w:sz w:val="24"/>
          <w:szCs w:val="24"/>
        </w:r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10. Received the Substitute Teachers not approved for 2023-2024 </w:t>
      </w:r>
      <w:r w:rsidRPr="00A80EAE">
        <w:rPr>
          <w:rFonts w:ascii="Times New Roman" w:hAnsi="Times New Roman" w:cs="Times New Roman"/>
          <w:sz w:val="24"/>
          <w:szCs w:val="24"/>
        </w:rPr>
        <w:t xml:space="preserve"> </w:t>
      </w:r>
    </w:p>
    <w:p w:rsidR="00A80EAE" w:rsidRPr="00A80EAE" w:rsidRDefault="00A80EAE" w:rsidP="00A80EAE">
      <w:pPr>
        <w:rPr>
          <w:color w:val="000000"/>
        </w:rPr>
        <w:sectPr w:rsidR="00A80EAE" w:rsidRPr="00A80EAE" w:rsidSect="00016CDD">
          <w:type w:val="continuous"/>
          <w:pgSz w:w="12240" w:h="15840"/>
          <w:pgMar w:top="720" w:right="720" w:bottom="720" w:left="720" w:header="720" w:footer="720" w:gutter="0"/>
          <w:cols w:space="720"/>
          <w:docGrid w:linePitch="360"/>
        </w:sectPr>
      </w:pPr>
    </w:p>
    <w:tbl>
      <w:tblPr>
        <w:tblW w:w="3063" w:type="dxa"/>
        <w:tblLook w:val="04A0" w:firstRow="1" w:lastRow="0" w:firstColumn="1" w:lastColumn="0" w:noHBand="0" w:noVBand="1"/>
      </w:tblPr>
      <w:tblGrid>
        <w:gridCol w:w="1600"/>
        <w:gridCol w:w="1577"/>
      </w:tblGrid>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ADCOCK</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SAMANTH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AKI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ULI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ANGOY</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ATTHEW</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ASHCRAFT</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ALLISON</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ARISIK</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URAT</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ELL</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NANC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ENHAM</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AKAEL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ICKERS</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ATTHEW</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LAIR</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ICHELL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OLING</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SAMANTH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ROW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KENNETH</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URGESS</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ADELIN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URNETT</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WHITNE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CAI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STEV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COOK</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ZACHAR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COOLIDGE</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ESSIC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CORDER</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TIFFAN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COX</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STEPHAN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DREXLER</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RINLE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DVORAK</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ELISS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EVANS</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LE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FISHER</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ARIH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FRENCH</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KAITLYN</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GARNER</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CALLE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GARVI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TYLER</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LL</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ALEYAH</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LL</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DENIS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LL</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STEPHAN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RDESTY</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BRIAN</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RDISO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MELISS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RP</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ESS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RP</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VICK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YCRAFT</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NATAL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AYDO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FOSTER</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INTO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CHELSE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HOLMA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AMES</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AGGERS</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AM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AQUESS</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ZACHAR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ENSE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LAUREN</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OHNS</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ZACK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OHNSON</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TERIS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LEFFLER</w:t>
            </w:r>
          </w:p>
        </w:tc>
        <w:tc>
          <w:tcPr>
            <w:tcW w:w="1463" w:type="dxa"/>
            <w:tcBorders>
              <w:top w:val="single" w:sz="4" w:space="0" w:color="auto"/>
              <w:left w:val="single" w:sz="4" w:space="0" w:color="auto"/>
              <w:bottom w:val="single" w:sz="4" w:space="0" w:color="auto"/>
              <w:right w:val="single" w:sz="4" w:space="0" w:color="auto"/>
            </w:tcBorders>
            <w:shd w:val="clear" w:color="auto" w:fill="auto"/>
            <w:noWrap/>
            <w:hideMark/>
          </w:tcPr>
          <w:p w:rsidR="00A80EAE" w:rsidRPr="00A80EAE" w:rsidRDefault="00A80EAE" w:rsidP="00A80EAE">
            <w:pPr>
              <w:rPr>
                <w:color w:val="000000"/>
              </w:rPr>
            </w:pPr>
            <w:r w:rsidRPr="00A80EAE">
              <w:rPr>
                <w:color w:val="000000"/>
              </w:rPr>
              <w:t>JUL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SANDERS</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MARY BETH</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SCISNEY</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MARCUS</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SHAW</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CHRISTIN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SHEERAN</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STEPHANI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TAYLOR</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CIND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TAYLOR</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RIO</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TINSLEY</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AUDRINA</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VASQUEZ</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ASHLEY</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WALTERS</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EMILEE</w:t>
            </w:r>
          </w:p>
        </w:tc>
      </w:tr>
      <w:tr w:rsidR="00A80EAE" w:rsidRPr="00A80EAE" w:rsidTr="00A80EAE">
        <w:trPr>
          <w:trHeight w:val="292"/>
        </w:trPr>
        <w:tc>
          <w:tcPr>
            <w:tcW w:w="1600"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WILSON</w:t>
            </w:r>
          </w:p>
        </w:tc>
        <w:tc>
          <w:tcPr>
            <w:tcW w:w="1463" w:type="dxa"/>
            <w:tcBorders>
              <w:top w:val="single" w:sz="4" w:space="0" w:color="auto"/>
              <w:left w:val="single" w:sz="4" w:space="0" w:color="auto"/>
              <w:bottom w:val="single" w:sz="4" w:space="0" w:color="auto"/>
              <w:right w:val="single" w:sz="4" w:space="0" w:color="auto"/>
            </w:tcBorders>
            <w:shd w:val="clear" w:color="auto" w:fill="auto"/>
            <w:noWrap/>
          </w:tcPr>
          <w:p w:rsidR="00A80EAE" w:rsidRPr="00A80EAE" w:rsidRDefault="00A80EAE" w:rsidP="00A80EAE">
            <w:pPr>
              <w:rPr>
                <w:color w:val="000000"/>
              </w:rPr>
            </w:pPr>
            <w:r w:rsidRPr="00A80EAE">
              <w:rPr>
                <w:color w:val="000000"/>
              </w:rPr>
              <w:t>TYRA</w:t>
            </w:r>
          </w:p>
        </w:tc>
      </w:tr>
    </w:tbl>
    <w:p w:rsidR="00A80EAE" w:rsidRPr="00A80EAE" w:rsidRDefault="00A80EAE" w:rsidP="00551814">
      <w:pPr>
        <w:pStyle w:val="PlainText"/>
        <w:rPr>
          <w:rFonts w:ascii="Times New Roman" w:hAnsi="Times New Roman" w:cs="Times New Roman"/>
          <w:sz w:val="24"/>
          <w:szCs w:val="24"/>
        </w:rPr>
        <w:sectPr w:rsidR="00A80EAE" w:rsidRPr="00A80EAE" w:rsidSect="00A80EAE">
          <w:type w:val="continuous"/>
          <w:pgSz w:w="12240" w:h="15840"/>
          <w:pgMar w:top="720" w:right="720" w:bottom="720" w:left="720" w:header="720" w:footer="720" w:gutter="0"/>
          <w:cols w:num="2" w:space="720"/>
          <w:docGrid w:linePitch="360"/>
        </w:sectPr>
      </w:pPr>
    </w:p>
    <w:p w:rsidR="00F959C1" w:rsidRPr="00A80EAE" w:rsidRDefault="00F959C1" w:rsidP="00551814">
      <w:pPr>
        <w:pStyle w:val="PlainText"/>
        <w:rPr>
          <w:rFonts w:ascii="Times New Roman" w:hAnsi="Times New Roman" w:cs="Times New Roman"/>
          <w:sz w:val="24"/>
          <w:szCs w:val="24"/>
        </w:r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11. Received the Substitute Instructional Assistants approved for 2023-2024 </w:t>
      </w:r>
      <w:r w:rsidRPr="00A80EAE">
        <w:rPr>
          <w:rFonts w:ascii="Times New Roman" w:hAnsi="Times New Roman" w:cs="Times New Roman"/>
          <w:sz w:val="24"/>
          <w:szCs w:val="24"/>
        </w:rPr>
        <w:t xml:space="preserve"> </w:t>
      </w:r>
    </w:p>
    <w:p w:rsidR="00A80EAE" w:rsidRPr="00A80EAE" w:rsidRDefault="00A80EAE" w:rsidP="00A80EAE">
      <w:pPr>
        <w:sectPr w:rsidR="00A80EAE" w:rsidRPr="00A80EAE" w:rsidSect="00016CDD">
          <w:type w:val="continuous"/>
          <w:pgSz w:w="12240" w:h="15840"/>
          <w:pgMar w:top="720" w:right="720" w:bottom="720" w:left="720" w:header="720" w:footer="720" w:gutter="0"/>
          <w:cols w:space="720"/>
          <w:docGrid w:linePitch="360"/>
        </w:sectPr>
      </w:pPr>
    </w:p>
    <w:tbl>
      <w:tblPr>
        <w:tblStyle w:val="TableGrid1"/>
        <w:tblW w:w="0" w:type="auto"/>
        <w:tblLook w:val="04A0" w:firstRow="1" w:lastRow="0" w:firstColumn="1" w:lastColumn="0" w:noHBand="0" w:noVBand="1"/>
      </w:tblPr>
      <w:tblGrid>
        <w:gridCol w:w="2176"/>
        <w:gridCol w:w="1576"/>
      </w:tblGrid>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ALDERMAN</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JASMINE</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LAIR</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ELIND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OOKER</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KIMBERLY</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RASHEAR</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SHERRY</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ROWN</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EVERLY</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ARNEY</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LOU</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LARK</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NATASH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OMBS</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ARMEN</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DAVIS</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AMAND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FRENCH</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AUDR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HARNESS</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KARL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HEAD</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SHARON</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HOUSLER</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ROOKE</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LAWRENCE</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ECILEANN</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LINK</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EDITH</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MCGARRY</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LAUREN</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MEREDITH</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DONN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MOORE</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YNTHI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MORELAND</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DAYTON</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MORISHIMA</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DEBORAH</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OTERO</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SHELI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PARKER</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ATRIN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RILEY</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NANCY</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SISK</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ARBAR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SIZEMORE</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DEBORAH</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THOMAS</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ANGEL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TUCHTENHAGEN</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LIS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WARE</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CONNIE</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WELLS</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ALICI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WESGAITES</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O'LIVIA</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WILSON</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TERRY</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WOOD</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BOBBIE</w:t>
            </w:r>
          </w:p>
        </w:tc>
      </w:tr>
      <w:tr w:rsidR="00A80EAE" w:rsidRPr="00A80EAE" w:rsidTr="00A80EAE">
        <w:trPr>
          <w:trHeight w:val="288"/>
        </w:trPr>
        <w:tc>
          <w:tcPr>
            <w:tcW w:w="201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YOUNG</w:t>
            </w:r>
          </w:p>
        </w:tc>
        <w:tc>
          <w:tcPr>
            <w:tcW w:w="1463" w:type="dxa"/>
            <w:noWrap/>
            <w:hideMark/>
          </w:tcPr>
          <w:p w:rsidR="00A80EAE" w:rsidRPr="00A80EAE" w:rsidRDefault="00A80EAE" w:rsidP="00A80EAE">
            <w:pPr>
              <w:rPr>
                <w:rFonts w:ascii="Times New Roman" w:hAnsi="Times New Roman" w:cs="Times New Roman"/>
              </w:rPr>
            </w:pPr>
            <w:r w:rsidRPr="00A80EAE">
              <w:rPr>
                <w:rFonts w:ascii="Times New Roman" w:hAnsi="Times New Roman" w:cs="Times New Roman"/>
              </w:rPr>
              <w:t>DIANA</w:t>
            </w:r>
          </w:p>
        </w:tc>
      </w:tr>
    </w:tbl>
    <w:p w:rsidR="00A80EAE" w:rsidRPr="00A80EAE" w:rsidRDefault="00A80EAE" w:rsidP="00551814">
      <w:pPr>
        <w:pStyle w:val="PlainText"/>
        <w:rPr>
          <w:rFonts w:ascii="Times New Roman" w:hAnsi="Times New Roman" w:cs="Times New Roman"/>
          <w:sz w:val="24"/>
          <w:szCs w:val="24"/>
        </w:rPr>
        <w:sectPr w:rsidR="00A80EAE" w:rsidRPr="00A80EAE" w:rsidSect="00A80EAE">
          <w:type w:val="continuous"/>
          <w:pgSz w:w="12240" w:h="15840"/>
          <w:pgMar w:top="720" w:right="720" w:bottom="720" w:left="720" w:header="720" w:footer="720" w:gutter="0"/>
          <w:cols w:num="2" w:space="720"/>
          <w:docGrid w:linePitch="360"/>
        </w:sectPr>
      </w:pPr>
    </w:p>
    <w:p w:rsidR="00A80EAE" w:rsidRPr="00A80EAE" w:rsidRDefault="00A80EAE" w:rsidP="00551814">
      <w:pPr>
        <w:pStyle w:val="PlainText"/>
        <w:rPr>
          <w:rFonts w:ascii="Times New Roman" w:hAnsi="Times New Roman" w:cs="Times New Roman"/>
          <w:sz w:val="24"/>
          <w:szCs w:val="24"/>
        </w:rPr>
      </w:pPr>
    </w:p>
    <w:p w:rsidR="00382EFF" w:rsidRPr="00A80EAE" w:rsidRDefault="00382EFF" w:rsidP="00551814">
      <w:pPr>
        <w:pStyle w:val="PlainText"/>
        <w:rPr>
          <w:rFonts w:ascii="Times New Roman" w:hAnsi="Times New Roman" w:cs="Times New Roman"/>
          <w:sz w:val="24"/>
          <w:szCs w:val="24"/>
        </w:rPr>
      </w:pPr>
      <w:r w:rsidRPr="00A80EAE">
        <w:rPr>
          <w:rFonts w:ascii="Times New Roman" w:hAnsi="Times New Roman" w:cs="Times New Roman"/>
          <w:b/>
          <w:sz w:val="24"/>
          <w:szCs w:val="24"/>
        </w:rPr>
        <w:t xml:space="preserve">X.D.12. Received the Substitute Instructional Assistants Not Approved for 2023-2024 </w:t>
      </w:r>
      <w:r w:rsidRPr="00A80EAE">
        <w:rPr>
          <w:rFonts w:ascii="Times New Roman" w:hAnsi="Times New Roman" w:cs="Times New Roman"/>
          <w:sz w:val="24"/>
          <w:szCs w:val="24"/>
        </w:rPr>
        <w:t xml:space="preserve"> </w:t>
      </w:r>
    </w:p>
    <w:tbl>
      <w:tblPr>
        <w:tblW w:w="2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283"/>
      </w:tblGrid>
      <w:tr w:rsidR="00A80EAE" w:rsidRPr="00A80EAE" w:rsidTr="00A80EAE">
        <w:trPr>
          <w:trHeight w:val="288"/>
        </w:trPr>
        <w:tc>
          <w:tcPr>
            <w:tcW w:w="1520" w:type="dxa"/>
            <w:shd w:val="clear" w:color="auto" w:fill="auto"/>
            <w:noWrap/>
            <w:hideMark/>
          </w:tcPr>
          <w:p w:rsidR="00A80EAE" w:rsidRPr="00A80EAE" w:rsidRDefault="00A80EAE" w:rsidP="00A80EAE">
            <w:pPr>
              <w:rPr>
                <w:color w:val="000000"/>
              </w:rPr>
            </w:pPr>
            <w:r w:rsidRPr="00A80EAE">
              <w:rPr>
                <w:color w:val="000000"/>
              </w:rPr>
              <w:t>BELCHER</w:t>
            </w:r>
          </w:p>
        </w:tc>
        <w:tc>
          <w:tcPr>
            <w:tcW w:w="1040" w:type="dxa"/>
            <w:shd w:val="clear" w:color="auto" w:fill="auto"/>
            <w:noWrap/>
            <w:hideMark/>
          </w:tcPr>
          <w:p w:rsidR="00A80EAE" w:rsidRPr="00A80EAE" w:rsidRDefault="00A80EAE" w:rsidP="00A80EAE">
            <w:pPr>
              <w:rPr>
                <w:color w:val="000000"/>
              </w:rPr>
            </w:pPr>
            <w:r w:rsidRPr="00A80EAE">
              <w:rPr>
                <w:color w:val="000000"/>
              </w:rPr>
              <w:t>VONCILE</w:t>
            </w:r>
          </w:p>
        </w:tc>
      </w:tr>
      <w:tr w:rsidR="00A80EAE" w:rsidRPr="00A80EAE" w:rsidTr="00A80EAE">
        <w:trPr>
          <w:trHeight w:val="288"/>
        </w:trPr>
        <w:tc>
          <w:tcPr>
            <w:tcW w:w="1520" w:type="dxa"/>
            <w:shd w:val="clear" w:color="auto" w:fill="auto"/>
            <w:noWrap/>
            <w:hideMark/>
          </w:tcPr>
          <w:p w:rsidR="00A80EAE" w:rsidRPr="00A80EAE" w:rsidRDefault="00A80EAE" w:rsidP="00A80EAE">
            <w:pPr>
              <w:rPr>
                <w:color w:val="000000"/>
              </w:rPr>
            </w:pPr>
            <w:r w:rsidRPr="00A80EAE">
              <w:rPr>
                <w:color w:val="000000"/>
              </w:rPr>
              <w:t>BOOKER</w:t>
            </w:r>
          </w:p>
        </w:tc>
        <w:tc>
          <w:tcPr>
            <w:tcW w:w="1040" w:type="dxa"/>
            <w:shd w:val="clear" w:color="auto" w:fill="auto"/>
            <w:noWrap/>
            <w:hideMark/>
          </w:tcPr>
          <w:p w:rsidR="00A80EAE" w:rsidRPr="00A80EAE" w:rsidRDefault="00A80EAE" w:rsidP="00A80EAE">
            <w:pPr>
              <w:rPr>
                <w:color w:val="000000"/>
              </w:rPr>
            </w:pPr>
            <w:r w:rsidRPr="00A80EAE">
              <w:rPr>
                <w:color w:val="000000"/>
              </w:rPr>
              <w:t>MORGAN</w:t>
            </w:r>
          </w:p>
        </w:tc>
      </w:tr>
      <w:tr w:rsidR="00A80EAE" w:rsidRPr="00A80EAE" w:rsidTr="00A80EAE">
        <w:trPr>
          <w:trHeight w:val="288"/>
        </w:trPr>
        <w:tc>
          <w:tcPr>
            <w:tcW w:w="1520" w:type="dxa"/>
            <w:shd w:val="clear" w:color="auto" w:fill="auto"/>
            <w:noWrap/>
            <w:hideMark/>
          </w:tcPr>
          <w:p w:rsidR="00A80EAE" w:rsidRPr="00A80EAE" w:rsidRDefault="00A80EAE" w:rsidP="00A80EAE">
            <w:pPr>
              <w:rPr>
                <w:color w:val="000000"/>
              </w:rPr>
            </w:pPr>
            <w:r w:rsidRPr="00A80EAE">
              <w:rPr>
                <w:color w:val="000000"/>
              </w:rPr>
              <w:t>LOWMAN</w:t>
            </w:r>
          </w:p>
        </w:tc>
        <w:tc>
          <w:tcPr>
            <w:tcW w:w="1040" w:type="dxa"/>
            <w:shd w:val="clear" w:color="auto" w:fill="auto"/>
            <w:noWrap/>
            <w:hideMark/>
          </w:tcPr>
          <w:p w:rsidR="00A80EAE" w:rsidRPr="00A80EAE" w:rsidRDefault="00A80EAE" w:rsidP="00A80EAE">
            <w:pPr>
              <w:rPr>
                <w:color w:val="000000"/>
              </w:rPr>
            </w:pPr>
            <w:r w:rsidRPr="00A80EAE">
              <w:rPr>
                <w:color w:val="000000"/>
              </w:rPr>
              <w:t>HANNAH</w:t>
            </w:r>
          </w:p>
        </w:tc>
      </w:tr>
      <w:tr w:rsidR="00A80EAE" w:rsidRPr="00A80EAE" w:rsidTr="00A80EAE">
        <w:trPr>
          <w:trHeight w:val="288"/>
        </w:trPr>
        <w:tc>
          <w:tcPr>
            <w:tcW w:w="1520" w:type="dxa"/>
            <w:shd w:val="clear" w:color="auto" w:fill="auto"/>
            <w:noWrap/>
            <w:hideMark/>
          </w:tcPr>
          <w:p w:rsidR="00A80EAE" w:rsidRPr="00A80EAE" w:rsidRDefault="00A80EAE" w:rsidP="00A80EAE">
            <w:pPr>
              <w:rPr>
                <w:color w:val="000000"/>
              </w:rPr>
            </w:pPr>
            <w:r w:rsidRPr="00A80EAE">
              <w:rPr>
                <w:color w:val="000000"/>
              </w:rPr>
              <w:t>ROBB</w:t>
            </w:r>
          </w:p>
        </w:tc>
        <w:tc>
          <w:tcPr>
            <w:tcW w:w="1040" w:type="dxa"/>
            <w:shd w:val="clear" w:color="auto" w:fill="auto"/>
            <w:noWrap/>
            <w:hideMark/>
          </w:tcPr>
          <w:p w:rsidR="00A80EAE" w:rsidRPr="00A80EAE" w:rsidRDefault="00A80EAE" w:rsidP="00A80EAE">
            <w:pPr>
              <w:rPr>
                <w:color w:val="000000"/>
              </w:rPr>
            </w:pPr>
            <w:r w:rsidRPr="00A80EAE">
              <w:rPr>
                <w:color w:val="000000"/>
              </w:rPr>
              <w:t>LINDA</w:t>
            </w:r>
          </w:p>
        </w:tc>
      </w:tr>
      <w:tr w:rsidR="00A80EAE" w:rsidRPr="00A80EAE" w:rsidTr="00A80EAE">
        <w:trPr>
          <w:trHeight w:val="288"/>
        </w:trPr>
        <w:tc>
          <w:tcPr>
            <w:tcW w:w="1520" w:type="dxa"/>
            <w:shd w:val="clear" w:color="auto" w:fill="auto"/>
            <w:noWrap/>
            <w:hideMark/>
          </w:tcPr>
          <w:p w:rsidR="00A80EAE" w:rsidRPr="00A80EAE" w:rsidRDefault="00A80EAE" w:rsidP="00A80EAE">
            <w:pPr>
              <w:rPr>
                <w:color w:val="000000"/>
              </w:rPr>
            </w:pPr>
            <w:r w:rsidRPr="00A80EAE">
              <w:rPr>
                <w:color w:val="000000"/>
              </w:rPr>
              <w:t>WILSON</w:t>
            </w:r>
          </w:p>
        </w:tc>
        <w:tc>
          <w:tcPr>
            <w:tcW w:w="1040" w:type="dxa"/>
            <w:shd w:val="clear" w:color="auto" w:fill="auto"/>
            <w:noWrap/>
            <w:hideMark/>
          </w:tcPr>
          <w:p w:rsidR="00A80EAE" w:rsidRPr="00A80EAE" w:rsidRDefault="00A80EAE" w:rsidP="00A80EAE">
            <w:pPr>
              <w:rPr>
                <w:color w:val="000000"/>
              </w:rPr>
            </w:pPr>
            <w:r w:rsidRPr="00A80EAE">
              <w:rPr>
                <w:color w:val="000000"/>
              </w:rPr>
              <w:t>KATLYN</w:t>
            </w:r>
          </w:p>
        </w:tc>
      </w:tr>
    </w:tbl>
    <w:p w:rsidR="00A80EAE" w:rsidRDefault="00A80EAE" w:rsidP="00551814">
      <w:pPr>
        <w:pStyle w:val="PlainText"/>
        <w:rPr>
          <w:rFonts w:ascii="Times New Roman" w:hAnsi="Times New Roman" w:cs="Times New Roman"/>
          <w:sz w:val="24"/>
          <w:szCs w:val="24"/>
        </w:rPr>
      </w:pPr>
    </w:p>
    <w:p w:rsidR="005837C1" w:rsidRDefault="005837C1" w:rsidP="00551814">
      <w:pPr>
        <w:pStyle w:val="PlainText"/>
        <w:rPr>
          <w:rFonts w:ascii="Times New Roman" w:hAnsi="Times New Roman" w:cs="Times New Roman"/>
          <w:sz w:val="24"/>
          <w:szCs w:val="24"/>
        </w:rPr>
      </w:pPr>
    </w:p>
    <w:p w:rsidR="005837C1" w:rsidRPr="00A80EAE" w:rsidRDefault="005837C1" w:rsidP="00551814">
      <w:pPr>
        <w:pStyle w:val="PlainText"/>
        <w:rPr>
          <w:rFonts w:ascii="Times New Roman" w:hAnsi="Times New Roman" w:cs="Times New Roman"/>
          <w:sz w:val="24"/>
          <w:szCs w:val="24"/>
        </w:rPr>
      </w:pPr>
    </w:p>
    <w:p w:rsidR="005837C1" w:rsidRDefault="00382EFF" w:rsidP="00551814">
      <w:pPr>
        <w:pStyle w:val="PlainText"/>
        <w:rPr>
          <w:rFonts w:ascii="Times New Roman" w:hAnsi="Times New Roman" w:cs="Times New Roman"/>
          <w:b/>
          <w:sz w:val="24"/>
          <w:szCs w:val="24"/>
        </w:rPr>
      </w:pPr>
      <w:r w:rsidRPr="00A80EAE">
        <w:rPr>
          <w:rFonts w:ascii="Times New Roman" w:hAnsi="Times New Roman" w:cs="Times New Roman"/>
          <w:b/>
          <w:sz w:val="24"/>
          <w:szCs w:val="24"/>
        </w:rPr>
        <w:t xml:space="preserve">X.D.13. Received the Paraprofessional Contracts for 2023-2024 </w:t>
      </w:r>
    </w:p>
    <w:p w:rsidR="00280404" w:rsidRDefault="00280404" w:rsidP="00551814">
      <w:pPr>
        <w:pStyle w:val="PlainText"/>
        <w:rPr>
          <w:rFonts w:ascii="Times New Roman" w:hAnsi="Times New Roman" w:cs="Times New Roman"/>
          <w:sz w:val="24"/>
          <w:szCs w:val="24"/>
        </w:rPr>
        <w:sectPr w:rsidR="00280404" w:rsidSect="00016CDD">
          <w:type w:val="continuous"/>
          <w:pgSz w:w="12240" w:h="15840"/>
          <w:pgMar w:top="720" w:right="720" w:bottom="720" w:left="720" w:header="720" w:footer="720" w:gutter="0"/>
          <w:cols w:space="720"/>
          <w:docGrid w:linePitch="360"/>
        </w:sectPr>
      </w:pPr>
    </w:p>
    <w:p w:rsidR="00382EFF" w:rsidRDefault="00382EFF" w:rsidP="00551814">
      <w:pPr>
        <w:pStyle w:val="PlainText"/>
        <w:rPr>
          <w:rFonts w:ascii="Times New Roman" w:hAnsi="Times New Roman" w:cs="Times New Roman"/>
          <w:sz w:val="24"/>
          <w:szCs w:val="24"/>
        </w:rPr>
      </w:pPr>
      <w:r w:rsidRPr="00A80EAE">
        <w:rPr>
          <w:rFonts w:ascii="Times New Roman" w:hAnsi="Times New Roman" w:cs="Times New Roman"/>
          <w:sz w:val="24"/>
          <w:szCs w:val="24"/>
        </w:rPr>
        <w:t xml:space="preserve"> </w:t>
      </w:r>
      <w:r w:rsidR="005837C1">
        <w:rPr>
          <w:rFonts w:ascii="Times New Roman" w:hAnsi="Times New Roman" w:cs="Times New Roman"/>
          <w:sz w:val="24"/>
          <w:szCs w:val="24"/>
        </w:rPr>
        <w:t>Adams, Dominique</w:t>
      </w:r>
    </w:p>
    <w:p w:rsidR="005837C1" w:rsidRDefault="005837C1"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Addesa</w:t>
      </w:r>
      <w:proofErr w:type="spellEnd"/>
      <w:r>
        <w:rPr>
          <w:rFonts w:ascii="Times New Roman" w:hAnsi="Times New Roman" w:cs="Times New Roman"/>
          <w:sz w:val="24"/>
          <w:szCs w:val="24"/>
        </w:rPr>
        <w:t>, Rocco</w:t>
      </w:r>
    </w:p>
    <w:p w:rsidR="005837C1" w:rsidRDefault="005837C1"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Arnet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ceo</w:t>
      </w:r>
      <w:proofErr w:type="spellEnd"/>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Ayala Perez, </w:t>
      </w:r>
      <w:proofErr w:type="spellStart"/>
      <w:r>
        <w:rPr>
          <w:rFonts w:ascii="Times New Roman" w:hAnsi="Times New Roman" w:cs="Times New Roman"/>
          <w:sz w:val="24"/>
          <w:szCs w:val="24"/>
        </w:rPr>
        <w:t>Joannie</w:t>
      </w:r>
      <w:proofErr w:type="spellEnd"/>
    </w:p>
    <w:p w:rsidR="005837C1" w:rsidRDefault="005837C1"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Balwin</w:t>
      </w:r>
      <w:proofErr w:type="spellEnd"/>
      <w:r>
        <w:rPr>
          <w:rFonts w:ascii="Times New Roman" w:hAnsi="Times New Roman" w:cs="Times New Roman"/>
          <w:sz w:val="24"/>
          <w:szCs w:val="24"/>
        </w:rPr>
        <w:t>, Michael</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arkley, Alexander</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asham, Jason</w:t>
      </w:r>
    </w:p>
    <w:p w:rsidR="005837C1" w:rsidRDefault="005837C1"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Baynham</w:t>
      </w:r>
      <w:proofErr w:type="spellEnd"/>
      <w:r>
        <w:rPr>
          <w:rFonts w:ascii="Times New Roman" w:hAnsi="Times New Roman" w:cs="Times New Roman"/>
          <w:sz w:val="24"/>
          <w:szCs w:val="24"/>
        </w:rPr>
        <w:t>-Baker, Henri</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ingham, Jody</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oard, John</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oggs, William</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owers, Michael</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owman, Sarah</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ritain, Michael</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Brown, David</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Clark, Tanner</w:t>
      </w:r>
    </w:p>
    <w:p w:rsidR="005837C1" w:rsidRDefault="005837C1" w:rsidP="00551814">
      <w:pPr>
        <w:pStyle w:val="PlainText"/>
        <w:rPr>
          <w:rFonts w:ascii="Times New Roman" w:hAnsi="Times New Roman" w:cs="Times New Roman"/>
          <w:sz w:val="24"/>
          <w:szCs w:val="24"/>
        </w:rPr>
      </w:pPr>
      <w:r>
        <w:rPr>
          <w:rFonts w:ascii="Times New Roman" w:hAnsi="Times New Roman" w:cs="Times New Roman"/>
          <w:sz w:val="24"/>
          <w:szCs w:val="24"/>
        </w:rPr>
        <w:t>Comstock, Joshua</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Coney, Aaron</w:t>
      </w:r>
    </w:p>
    <w:p w:rsidR="00925BCE" w:rsidRDefault="00925BCE"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Creekmore</w:t>
      </w:r>
      <w:proofErr w:type="spellEnd"/>
      <w:r>
        <w:rPr>
          <w:rFonts w:ascii="Times New Roman" w:hAnsi="Times New Roman" w:cs="Times New Roman"/>
          <w:sz w:val="24"/>
          <w:szCs w:val="24"/>
        </w:rPr>
        <w:t>, Zachariah</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Crook, Jamal</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Crowder, Dale</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Daniel, Melissa</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Davis, Thomas</w:t>
      </w:r>
    </w:p>
    <w:p w:rsidR="00925BCE" w:rsidRDefault="00925BCE"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Delabar</w:t>
      </w:r>
      <w:proofErr w:type="spellEnd"/>
      <w:r>
        <w:rPr>
          <w:rFonts w:ascii="Times New Roman" w:hAnsi="Times New Roman" w:cs="Times New Roman"/>
          <w:sz w:val="24"/>
          <w:szCs w:val="24"/>
        </w:rPr>
        <w:t>, Steven</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Dobbins, Vincent</w:t>
      </w:r>
    </w:p>
    <w:p w:rsidR="00925BCE" w:rsidRDefault="00925BCE"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Dumbacher</w:t>
      </w:r>
      <w:proofErr w:type="spellEnd"/>
      <w:r>
        <w:rPr>
          <w:rFonts w:ascii="Times New Roman" w:hAnsi="Times New Roman" w:cs="Times New Roman"/>
          <w:sz w:val="24"/>
          <w:szCs w:val="24"/>
        </w:rPr>
        <w:t>, Joseph</w:t>
      </w:r>
    </w:p>
    <w:p w:rsidR="00925BCE" w:rsidRDefault="00925BCE"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Engstrand</w:t>
      </w:r>
      <w:proofErr w:type="spellEnd"/>
      <w:r>
        <w:rPr>
          <w:rFonts w:ascii="Times New Roman" w:hAnsi="Times New Roman" w:cs="Times New Roman"/>
          <w:sz w:val="24"/>
          <w:szCs w:val="24"/>
        </w:rPr>
        <w:t>, Christopher</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Epperson, Dayton</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Ervin, Kali</w:t>
      </w:r>
    </w:p>
    <w:p w:rsidR="00925BCE" w:rsidRDefault="00925BCE" w:rsidP="00551814">
      <w:pPr>
        <w:pStyle w:val="PlainText"/>
        <w:rPr>
          <w:rFonts w:ascii="Times New Roman" w:hAnsi="Times New Roman" w:cs="Times New Roman"/>
          <w:sz w:val="24"/>
          <w:szCs w:val="24"/>
        </w:rPr>
      </w:pPr>
      <w:r>
        <w:rPr>
          <w:rFonts w:ascii="Times New Roman" w:hAnsi="Times New Roman" w:cs="Times New Roman"/>
          <w:sz w:val="24"/>
          <w:szCs w:val="24"/>
        </w:rPr>
        <w:t>Evans, Aaron</w:t>
      </w:r>
    </w:p>
    <w:p w:rsidR="00925BCE"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Floyd, Shelby</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Foley, Kevin</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Fulkerson, Martin</w:t>
      </w:r>
    </w:p>
    <w:p w:rsidR="00821933" w:rsidRDefault="00821933"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Gag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eli</w:t>
      </w:r>
      <w:proofErr w:type="spellEnd"/>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Garcia, Sharon</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Garcia-Nieto, Vicente</w:t>
      </w:r>
    </w:p>
    <w:p w:rsidR="00821933" w:rsidRDefault="00821933"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Gatewo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cheem</w:t>
      </w:r>
      <w:proofErr w:type="spellEnd"/>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Gatlin, Howard</w:t>
      </w:r>
    </w:p>
    <w:p w:rsidR="00821933" w:rsidRDefault="00821933"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Goedde</w:t>
      </w:r>
      <w:proofErr w:type="spellEnd"/>
      <w:r>
        <w:rPr>
          <w:rFonts w:ascii="Times New Roman" w:hAnsi="Times New Roman" w:cs="Times New Roman"/>
          <w:sz w:val="24"/>
          <w:szCs w:val="24"/>
        </w:rPr>
        <w:t>, Jeff</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Hack, Bobby</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Hampton, Walter</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Hampton, </w:t>
      </w:r>
      <w:proofErr w:type="spellStart"/>
      <w:r>
        <w:rPr>
          <w:rFonts w:ascii="Times New Roman" w:hAnsi="Times New Roman" w:cs="Times New Roman"/>
          <w:sz w:val="24"/>
          <w:szCs w:val="24"/>
        </w:rPr>
        <w:t>Ebonie</w:t>
      </w:r>
      <w:proofErr w:type="spellEnd"/>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Herron, Gerry</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Hightower, Derrick</w:t>
      </w:r>
    </w:p>
    <w:p w:rsidR="00821933" w:rsidRDefault="00821933"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Howard, </w:t>
      </w:r>
      <w:proofErr w:type="spellStart"/>
      <w:r>
        <w:rPr>
          <w:rFonts w:ascii="Times New Roman" w:hAnsi="Times New Roman" w:cs="Times New Roman"/>
          <w:sz w:val="24"/>
          <w:szCs w:val="24"/>
        </w:rPr>
        <w:t>Tominka</w:t>
      </w:r>
      <w:proofErr w:type="spellEnd"/>
    </w:p>
    <w:p w:rsidR="00821933" w:rsidRDefault="00821933"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Hyche</w:t>
      </w:r>
      <w:proofErr w:type="spellEnd"/>
      <w:r>
        <w:rPr>
          <w:rFonts w:ascii="Times New Roman" w:hAnsi="Times New Roman" w:cs="Times New Roman"/>
          <w:sz w:val="24"/>
          <w:szCs w:val="24"/>
        </w:rPr>
        <w:t>, Marcus</w:t>
      </w:r>
    </w:p>
    <w:p w:rsidR="00821933" w:rsidRDefault="00821933"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Iler</w:t>
      </w:r>
      <w:proofErr w:type="spellEnd"/>
      <w:r>
        <w:rPr>
          <w:rFonts w:ascii="Times New Roman" w:hAnsi="Times New Roman" w:cs="Times New Roman"/>
          <w:sz w:val="24"/>
          <w:szCs w:val="24"/>
        </w:rPr>
        <w:t>, Joseph</w:t>
      </w:r>
    </w:p>
    <w:p w:rsidR="00821933" w:rsidRDefault="00821933"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Is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once</w:t>
      </w:r>
      <w:proofErr w:type="spellEnd"/>
    </w:p>
    <w:p w:rsidR="00821933" w:rsidRPr="00A80EAE"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Jackson, Antonio</w:t>
      </w:r>
    </w:p>
    <w:p w:rsidR="00A80EAE"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Johnson, Kendrick</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Johnson, Joshua</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Keith, Jerr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Kelly, Robert</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Knoth</w:t>
      </w:r>
      <w:proofErr w:type="spellEnd"/>
      <w:r>
        <w:rPr>
          <w:rFonts w:ascii="Times New Roman" w:hAnsi="Times New Roman" w:cs="Times New Roman"/>
          <w:sz w:val="24"/>
          <w:szCs w:val="24"/>
        </w:rPr>
        <w:t>, William</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Lee, Robert</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Lile</w:t>
      </w:r>
      <w:proofErr w:type="spellEnd"/>
      <w:r>
        <w:rPr>
          <w:rFonts w:ascii="Times New Roman" w:hAnsi="Times New Roman" w:cs="Times New Roman"/>
          <w:sz w:val="24"/>
          <w:szCs w:val="24"/>
        </w:rPr>
        <w:t>, Shawn</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Lindsey, Alex</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Lucas, Stephen</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Magill, Christina</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Mark, Gerald</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McQuis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ylar</w:t>
      </w:r>
      <w:proofErr w:type="spellEnd"/>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McWhirter</w:t>
      </w:r>
      <w:proofErr w:type="spellEnd"/>
      <w:r>
        <w:rPr>
          <w:rFonts w:ascii="Times New Roman" w:hAnsi="Times New Roman" w:cs="Times New Roman"/>
          <w:sz w:val="24"/>
          <w:szCs w:val="24"/>
        </w:rPr>
        <w:t>, Shelb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Meredith, Jeffer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Miller, Natalie</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ohammed, </w:t>
      </w:r>
      <w:proofErr w:type="spellStart"/>
      <w:r>
        <w:rPr>
          <w:rFonts w:ascii="Times New Roman" w:hAnsi="Times New Roman" w:cs="Times New Roman"/>
          <w:sz w:val="24"/>
          <w:szCs w:val="24"/>
        </w:rPr>
        <w:t>Kazim</w:t>
      </w:r>
      <w:proofErr w:type="spellEnd"/>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Morse, Russell</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Musson, Tai</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Musson, Justin</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Nanez</w:t>
      </w:r>
      <w:proofErr w:type="spellEnd"/>
      <w:r>
        <w:rPr>
          <w:rFonts w:ascii="Times New Roman" w:hAnsi="Times New Roman" w:cs="Times New Roman"/>
          <w:sz w:val="24"/>
          <w:szCs w:val="24"/>
        </w:rPr>
        <w:t>, Casey</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Neblett</w:t>
      </w:r>
      <w:proofErr w:type="spellEnd"/>
      <w:r>
        <w:rPr>
          <w:rFonts w:ascii="Times New Roman" w:hAnsi="Times New Roman" w:cs="Times New Roman"/>
          <w:sz w:val="24"/>
          <w:szCs w:val="24"/>
        </w:rPr>
        <w:t>, Annette</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Nelson, Daniel</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Nelson, Mark</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Owens, Rodne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Painter, David</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Patterson, Van</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Paulk, James</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Pennington, Timoth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Peterson, Eldred</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Phoutharans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anomphane</w:t>
      </w:r>
      <w:proofErr w:type="spellEnd"/>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Pullen, David</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Ramos, Felix</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Rivera, Jose</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Rodriguez, Robert</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Ruiz, Daniel</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Schlett</w:t>
      </w:r>
      <w:proofErr w:type="spellEnd"/>
      <w:r>
        <w:rPr>
          <w:rFonts w:ascii="Times New Roman" w:hAnsi="Times New Roman" w:cs="Times New Roman"/>
          <w:sz w:val="24"/>
          <w:szCs w:val="24"/>
        </w:rPr>
        <w:t>, William</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Scott, William</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Shoulders, George</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Skinner, Sean</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Snyder, Timothy</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Sorrells</w:t>
      </w:r>
      <w:proofErr w:type="spellEnd"/>
      <w:r>
        <w:rPr>
          <w:rFonts w:ascii="Times New Roman" w:hAnsi="Times New Roman" w:cs="Times New Roman"/>
          <w:sz w:val="24"/>
          <w:szCs w:val="24"/>
        </w:rPr>
        <w:t>, Abbe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Stover, Jacob</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Suratt</w:t>
      </w:r>
      <w:proofErr w:type="spellEnd"/>
      <w:r>
        <w:rPr>
          <w:rFonts w:ascii="Times New Roman" w:hAnsi="Times New Roman" w:cs="Times New Roman"/>
          <w:sz w:val="24"/>
          <w:szCs w:val="24"/>
        </w:rPr>
        <w:t>, Kenneth</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Taft, Allison</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Taylor, John</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Taylor, Gar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Taylor, Travis</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Thompson, Eric</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Truax</w:t>
      </w:r>
      <w:proofErr w:type="spellEnd"/>
      <w:r>
        <w:rPr>
          <w:rFonts w:ascii="Times New Roman" w:hAnsi="Times New Roman" w:cs="Times New Roman"/>
          <w:sz w:val="24"/>
          <w:szCs w:val="24"/>
        </w:rPr>
        <w:t>, Corey</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Turner, Matthew</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Vowels, Stephanie</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Warner, John</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Warsaw, Leland</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Watts, Isiah</w:t>
      </w:r>
    </w:p>
    <w:p w:rsidR="00280404"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Wilson, Rebekah</w:t>
      </w:r>
    </w:p>
    <w:p w:rsidR="00280404" w:rsidRDefault="00280404" w:rsidP="00551814">
      <w:pPr>
        <w:pStyle w:val="PlainText"/>
        <w:rPr>
          <w:rFonts w:ascii="Times New Roman" w:hAnsi="Times New Roman" w:cs="Times New Roman"/>
          <w:sz w:val="24"/>
          <w:szCs w:val="24"/>
        </w:rPr>
      </w:pPr>
      <w:proofErr w:type="spellStart"/>
      <w:r>
        <w:rPr>
          <w:rFonts w:ascii="Times New Roman" w:hAnsi="Times New Roman" w:cs="Times New Roman"/>
          <w:sz w:val="24"/>
          <w:szCs w:val="24"/>
        </w:rPr>
        <w:t>Wimberly</w:t>
      </w:r>
      <w:proofErr w:type="spellEnd"/>
      <w:r>
        <w:rPr>
          <w:rFonts w:ascii="Times New Roman" w:hAnsi="Times New Roman" w:cs="Times New Roman"/>
          <w:sz w:val="24"/>
          <w:szCs w:val="24"/>
        </w:rPr>
        <w:t>, Nicholas</w:t>
      </w:r>
    </w:p>
    <w:p w:rsidR="00280404" w:rsidRPr="009D0DE0" w:rsidRDefault="00280404" w:rsidP="00551814">
      <w:pPr>
        <w:pStyle w:val="PlainText"/>
        <w:rPr>
          <w:rFonts w:ascii="Times New Roman" w:hAnsi="Times New Roman" w:cs="Times New Roman"/>
          <w:sz w:val="24"/>
          <w:szCs w:val="24"/>
        </w:rPr>
      </w:pPr>
      <w:r>
        <w:rPr>
          <w:rFonts w:ascii="Times New Roman" w:hAnsi="Times New Roman" w:cs="Times New Roman"/>
          <w:sz w:val="24"/>
          <w:szCs w:val="24"/>
        </w:rPr>
        <w:t>Yates, Kelsey</w:t>
      </w:r>
    </w:p>
    <w:p w:rsidR="00280404" w:rsidRDefault="00280404" w:rsidP="00551814">
      <w:pPr>
        <w:pStyle w:val="PlainText"/>
        <w:rPr>
          <w:rFonts w:ascii="Times New Roman" w:hAnsi="Times New Roman" w:cs="Times New Roman"/>
          <w:b/>
          <w:sz w:val="24"/>
          <w:szCs w:val="24"/>
        </w:rPr>
        <w:sectPr w:rsidR="00280404" w:rsidSect="00280404">
          <w:type w:val="continuous"/>
          <w:pgSz w:w="12240" w:h="15840"/>
          <w:pgMar w:top="720" w:right="720" w:bottom="720" w:left="720" w:header="720" w:footer="720" w:gutter="0"/>
          <w:cols w:num="3" w:space="720"/>
          <w:docGrid w:linePitch="360"/>
        </w:sectPr>
      </w:pPr>
    </w:p>
    <w:p w:rsidR="00A80EAE" w:rsidRDefault="00A80EAE" w:rsidP="00551814">
      <w:pPr>
        <w:pStyle w:val="PlainText"/>
        <w:rPr>
          <w:rFonts w:ascii="Times New Roman" w:hAnsi="Times New Roman" w:cs="Times New Roman"/>
          <w:b/>
          <w:sz w:val="24"/>
          <w:szCs w:val="24"/>
        </w:rPr>
      </w:pPr>
    </w:p>
    <w:p w:rsidR="00382EFF"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D.14. Approval of the recommended changes to salaries and positions for the 2023-24 school year </w:t>
      </w:r>
      <w:r w:rsidRPr="009D0DE0">
        <w:rPr>
          <w:rFonts w:ascii="Times New Roman" w:hAnsi="Times New Roman" w:cs="Times New Roman"/>
          <w:sz w:val="24"/>
          <w:szCs w:val="24"/>
        </w:rPr>
        <w:t xml:space="preserve"> </w:t>
      </w:r>
    </w:p>
    <w:p w:rsidR="00C0170D" w:rsidRPr="009D0DE0" w:rsidRDefault="00C0170D"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E. Miscellaneous Item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E.1. </w:t>
      </w:r>
      <w:proofErr w:type="gramStart"/>
      <w:r w:rsidRPr="009D0DE0">
        <w:rPr>
          <w:rFonts w:ascii="Times New Roman" w:hAnsi="Times New Roman" w:cs="Times New Roman"/>
          <w:b/>
          <w:sz w:val="24"/>
          <w:szCs w:val="24"/>
        </w:rPr>
        <w:t>Received</w:t>
      </w:r>
      <w:proofErr w:type="gramEnd"/>
      <w:r w:rsidRPr="009D0DE0">
        <w:rPr>
          <w:rFonts w:ascii="Times New Roman" w:hAnsi="Times New Roman" w:cs="Times New Roman"/>
          <w:b/>
          <w:sz w:val="24"/>
          <w:szCs w:val="24"/>
        </w:rPr>
        <w:t xml:space="preserve"> the schools SBDM Minute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E.2. Received the PAC Information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E.3. Approval of the minutes from the April 20, 2023, regular lunch meeting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E.4. Approval of the minutes from the April 20, 2023, regular evening board meeting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I. Action Item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II. New Busines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III. Superintendent's Report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Superintendent Teresa Morgan shared that the Kentucky Center for School Safety presented Hardin County Schools and the three local law enforcement agencies with its KCSS Promising Programs Award. The award is for the exemplary partnership between HCS and the law enforcement agencies which have created a role model SRO program for the rest of the state. The SROs in our schools are not just police officers, they are mentors, counselors, teachers, and more. They have created life-changing relationships with students</w:t>
      </w:r>
      <w:r w:rsidR="00C0170D">
        <w:rPr>
          <w:rFonts w:ascii="Times New Roman" w:hAnsi="Times New Roman" w:cs="Times New Roman"/>
          <w:sz w:val="24"/>
          <w:szCs w:val="24"/>
        </w:rPr>
        <w:t>, and</w:t>
      </w:r>
      <w:r w:rsidRPr="009D0DE0">
        <w:rPr>
          <w:rFonts w:ascii="Times New Roman" w:hAnsi="Times New Roman" w:cs="Times New Roman"/>
          <w:sz w:val="24"/>
          <w:szCs w:val="24"/>
        </w:rPr>
        <w:t xml:space="preserve"> they stand ready to sacrifice everything to protect our students and staff. Hardin County Schools is thankful for our SROs and all of our first responders.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IV. Executive Session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 Board Calendar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A. May 20 - 9:00 a.m. - College View/Hardin County High Graduation (by appointment) - College View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B. May 24 - 5:00 p.m. - Project SEARCH Graduation - EC3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C. May 25 - Last Day for Students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D. May 25 - 7:00 p.m. - Central Hardin High School Graduation - Broadbent Arena, Louisville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E. May 26 - 7:00 p.m. - John Hardin High School Graduation - John Hardin High School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F. May 27 - 11:00 a.m. - North Hardin High School Graduation - North Hardin High School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G. May 29 - Memorial Day - Offices Closed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H. June 15 - 11:30 a.m. - Regular Lunch Board Meeting - Central Office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I. June 15 - 6:00 p.m. - Regular Evening Board Meeting - Central Office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XVI. Adjournment </w:t>
      </w:r>
      <w:r w:rsidRPr="009D0DE0">
        <w:rPr>
          <w:rFonts w:ascii="Times New Roman" w:hAnsi="Times New Roman" w:cs="Times New Roman"/>
          <w:sz w:val="24"/>
          <w:szCs w:val="24"/>
        </w:rPr>
        <w:t xml:space="preserve">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b/>
          <w:sz w:val="24"/>
          <w:szCs w:val="24"/>
        </w:rPr>
        <w:t xml:space="preserve">Order #11125 - Motion Passed: </w:t>
      </w:r>
      <w:r w:rsidRPr="009D0DE0">
        <w:rPr>
          <w:rFonts w:ascii="Times New Roman" w:hAnsi="Times New Roman" w:cs="Times New Roman"/>
          <w:sz w:val="24"/>
          <w:szCs w:val="24"/>
        </w:rPr>
        <w:t xml:space="preserve"> There being no further business, approval to adjourn the meeting passed with a motion by Mr. Ben Sego and a second by Mr. Steve Bland.  </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Steve Bland           </w:t>
      </w:r>
      <w:r w:rsidR="00280404">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Mark Casey            </w:t>
      </w:r>
      <w:r w:rsidR="00280404">
        <w:rPr>
          <w:rFonts w:ascii="Times New Roman" w:hAnsi="Times New Roman" w:cs="Times New Roman"/>
          <w:sz w:val="24"/>
          <w:szCs w:val="24"/>
        </w:rPr>
        <w:tab/>
      </w:r>
      <w:r w:rsidRPr="009D0DE0">
        <w:rPr>
          <w:rFonts w:ascii="Times New Roman" w:hAnsi="Times New Roman" w:cs="Times New Roman"/>
          <w:sz w:val="24"/>
          <w:szCs w:val="24"/>
        </w:rPr>
        <w:t>Absent</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s. Dawn Logsdon </w:t>
      </w:r>
      <w:proofErr w:type="gramStart"/>
      <w:r w:rsidRPr="009D0DE0">
        <w:rPr>
          <w:rFonts w:ascii="Times New Roman" w:hAnsi="Times New Roman" w:cs="Times New Roman"/>
          <w:sz w:val="24"/>
          <w:szCs w:val="24"/>
        </w:rPr>
        <w:t>Johnson  Yes</w:t>
      </w:r>
      <w:proofErr w:type="gramEnd"/>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Ben Sego              </w:t>
      </w:r>
      <w:r w:rsidR="00280404">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 xml:space="preserve">Mr. Charlie Wise          </w:t>
      </w:r>
      <w:r w:rsidR="00280404">
        <w:rPr>
          <w:rFonts w:ascii="Times New Roman" w:hAnsi="Times New Roman" w:cs="Times New Roman"/>
          <w:sz w:val="24"/>
          <w:szCs w:val="24"/>
        </w:rPr>
        <w:tab/>
      </w:r>
      <w:r w:rsidRPr="009D0DE0">
        <w:rPr>
          <w:rFonts w:ascii="Times New Roman" w:hAnsi="Times New Roman" w:cs="Times New Roman"/>
          <w:sz w:val="24"/>
          <w:szCs w:val="24"/>
        </w:rPr>
        <w:t>Yes</w:t>
      </w: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p>
    <w:p w:rsidR="00382EFF" w:rsidRPr="009D0DE0" w:rsidRDefault="00382EFF" w:rsidP="00551814">
      <w:pPr>
        <w:pStyle w:val="PlainText"/>
        <w:rPr>
          <w:rFonts w:ascii="Times New Roman" w:hAnsi="Times New Roman" w:cs="Times New Roman"/>
          <w:sz w:val="24"/>
          <w:szCs w:val="24"/>
        </w:rPr>
      </w:pPr>
    </w:p>
    <w:p w:rsidR="00280404" w:rsidRDefault="00280404" w:rsidP="00382EFF">
      <w:pPr>
        <w:pStyle w:val="PlainText"/>
        <w:rPr>
          <w:rFonts w:ascii="Times New Roman" w:hAnsi="Times New Roman" w:cs="Times New Roman"/>
          <w:sz w:val="24"/>
          <w:szCs w:val="24"/>
        </w:rPr>
      </w:pPr>
    </w:p>
    <w:p w:rsidR="00280404" w:rsidRDefault="00280404" w:rsidP="00382EFF">
      <w:pPr>
        <w:pStyle w:val="PlainText"/>
        <w:rPr>
          <w:rFonts w:ascii="Times New Roman" w:hAnsi="Times New Roman" w:cs="Times New Roman"/>
          <w:sz w:val="24"/>
          <w:szCs w:val="24"/>
        </w:rPr>
      </w:pPr>
    </w:p>
    <w:p w:rsidR="00382EFF" w:rsidRPr="009D0DE0" w:rsidRDefault="00382EFF" w:rsidP="00382EFF">
      <w:pPr>
        <w:pStyle w:val="PlainText"/>
        <w:rPr>
          <w:rFonts w:ascii="Times New Roman" w:hAnsi="Times New Roman" w:cs="Times New Roman"/>
          <w:sz w:val="24"/>
          <w:szCs w:val="24"/>
        </w:rPr>
      </w:pPr>
      <w:r w:rsidRPr="009D0DE0">
        <w:rPr>
          <w:rFonts w:ascii="Times New Roman" w:hAnsi="Times New Roman" w:cs="Times New Roman"/>
          <w:sz w:val="24"/>
          <w:szCs w:val="24"/>
        </w:rPr>
        <w:t>_____________________________________</w:t>
      </w:r>
    </w:p>
    <w:p w:rsidR="00382EFF" w:rsidRPr="009D0DE0" w:rsidRDefault="00382EFF" w:rsidP="00382EFF">
      <w:pPr>
        <w:pStyle w:val="PlainText"/>
        <w:rPr>
          <w:rFonts w:ascii="Times New Roman" w:hAnsi="Times New Roman" w:cs="Times New Roman"/>
          <w:sz w:val="24"/>
          <w:szCs w:val="24"/>
        </w:rPr>
      </w:pPr>
      <w:r w:rsidRPr="009D0DE0">
        <w:rPr>
          <w:rFonts w:ascii="Times New Roman" w:hAnsi="Times New Roman" w:cs="Times New Roman"/>
          <w:sz w:val="24"/>
          <w:szCs w:val="24"/>
        </w:rPr>
        <w:t>Chairperson</w:t>
      </w:r>
    </w:p>
    <w:p w:rsidR="00382EFF" w:rsidRPr="009D0DE0" w:rsidRDefault="00382EFF" w:rsidP="00382EFF">
      <w:pPr>
        <w:pStyle w:val="PlainText"/>
        <w:rPr>
          <w:rFonts w:ascii="Times New Roman" w:hAnsi="Times New Roman" w:cs="Times New Roman"/>
          <w:sz w:val="24"/>
          <w:szCs w:val="24"/>
        </w:rPr>
      </w:pPr>
    </w:p>
    <w:p w:rsidR="00280404" w:rsidRDefault="00280404" w:rsidP="00382EFF">
      <w:pPr>
        <w:pStyle w:val="PlainText"/>
        <w:rPr>
          <w:rFonts w:ascii="Times New Roman" w:hAnsi="Times New Roman" w:cs="Times New Roman"/>
          <w:sz w:val="24"/>
          <w:szCs w:val="24"/>
        </w:rPr>
      </w:pPr>
    </w:p>
    <w:p w:rsidR="00280404" w:rsidRDefault="00280404" w:rsidP="00382EFF">
      <w:pPr>
        <w:pStyle w:val="PlainText"/>
        <w:rPr>
          <w:rFonts w:ascii="Times New Roman" w:hAnsi="Times New Roman" w:cs="Times New Roman"/>
          <w:sz w:val="24"/>
          <w:szCs w:val="24"/>
        </w:rPr>
      </w:pPr>
    </w:p>
    <w:p w:rsidR="00382EFF" w:rsidRPr="009D0DE0" w:rsidRDefault="00382EFF" w:rsidP="00382EFF">
      <w:pPr>
        <w:pStyle w:val="PlainText"/>
        <w:rPr>
          <w:rFonts w:ascii="Times New Roman" w:hAnsi="Times New Roman" w:cs="Times New Roman"/>
          <w:sz w:val="24"/>
          <w:szCs w:val="24"/>
        </w:rPr>
      </w:pPr>
      <w:r w:rsidRPr="009D0DE0">
        <w:rPr>
          <w:rFonts w:ascii="Times New Roman" w:hAnsi="Times New Roman" w:cs="Times New Roman"/>
          <w:sz w:val="24"/>
          <w:szCs w:val="24"/>
        </w:rPr>
        <w:t>_____________________________________</w:t>
      </w:r>
    </w:p>
    <w:p w:rsidR="00382EFF" w:rsidRPr="009D0DE0" w:rsidRDefault="00382EFF" w:rsidP="00551814">
      <w:pPr>
        <w:pStyle w:val="PlainText"/>
        <w:rPr>
          <w:rFonts w:ascii="Times New Roman" w:hAnsi="Times New Roman" w:cs="Times New Roman"/>
          <w:sz w:val="24"/>
          <w:szCs w:val="24"/>
        </w:rPr>
      </w:pPr>
      <w:r w:rsidRPr="009D0DE0">
        <w:rPr>
          <w:rFonts w:ascii="Times New Roman" w:hAnsi="Times New Roman" w:cs="Times New Roman"/>
          <w:sz w:val="24"/>
          <w:szCs w:val="24"/>
        </w:rPr>
        <w:t>Superintendent</w:t>
      </w:r>
    </w:p>
    <w:sectPr w:rsidR="00382EFF" w:rsidRPr="009D0DE0" w:rsidSect="00016CDD">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E1470"/>
    <w:multiLevelType w:val="hybridMultilevel"/>
    <w:tmpl w:val="7C1A6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32510"/>
    <w:multiLevelType w:val="hybridMultilevel"/>
    <w:tmpl w:val="35B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A306A"/>
    <w:multiLevelType w:val="hybridMultilevel"/>
    <w:tmpl w:val="3E40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E5833"/>
    <w:multiLevelType w:val="hybridMultilevel"/>
    <w:tmpl w:val="15BA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815E6E"/>
    <w:multiLevelType w:val="hybridMultilevel"/>
    <w:tmpl w:val="47BE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110031"/>
    <w:multiLevelType w:val="hybridMultilevel"/>
    <w:tmpl w:val="1354F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EA1864"/>
    <w:multiLevelType w:val="multilevel"/>
    <w:tmpl w:val="B22845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B418A2"/>
    <w:multiLevelType w:val="hybridMultilevel"/>
    <w:tmpl w:val="88687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4F35F1"/>
    <w:multiLevelType w:val="hybridMultilevel"/>
    <w:tmpl w:val="52A01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6E32FC"/>
    <w:multiLevelType w:val="hybridMultilevel"/>
    <w:tmpl w:val="62086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4107D"/>
    <w:multiLevelType w:val="hybridMultilevel"/>
    <w:tmpl w:val="8940E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D65EAB"/>
    <w:multiLevelType w:val="hybridMultilevel"/>
    <w:tmpl w:val="19A6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D7470"/>
    <w:multiLevelType w:val="hybridMultilevel"/>
    <w:tmpl w:val="826E3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10"/>
  </w:num>
  <w:num w:numId="5">
    <w:abstractNumId w:val="12"/>
  </w:num>
  <w:num w:numId="6">
    <w:abstractNumId w:val="7"/>
  </w:num>
  <w:num w:numId="7">
    <w:abstractNumId w:val="11"/>
  </w:num>
  <w:num w:numId="8">
    <w:abstractNumId w:val="0"/>
  </w:num>
  <w:num w:numId="9">
    <w:abstractNumId w:val="2"/>
  </w:num>
  <w:num w:numId="10">
    <w:abstractNumId w:val="5"/>
  </w:num>
  <w:num w:numId="11">
    <w:abstractNumId w:val="1"/>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2tjCwMDCwNDexMDJR0lEKTi0uzszPAykwrgUAgyU1riwAAAA="/>
  </w:docVars>
  <w:rsids>
    <w:rsidRoot w:val="00F34C0B"/>
    <w:rsid w:val="00016CDD"/>
    <w:rsid w:val="00173D75"/>
    <w:rsid w:val="0018466B"/>
    <w:rsid w:val="00242059"/>
    <w:rsid w:val="00280404"/>
    <w:rsid w:val="00306F07"/>
    <w:rsid w:val="00382EFF"/>
    <w:rsid w:val="00426E48"/>
    <w:rsid w:val="00551814"/>
    <w:rsid w:val="005837C1"/>
    <w:rsid w:val="00585C31"/>
    <w:rsid w:val="007907B6"/>
    <w:rsid w:val="00821933"/>
    <w:rsid w:val="008E75E9"/>
    <w:rsid w:val="00925BCE"/>
    <w:rsid w:val="009A1A71"/>
    <w:rsid w:val="009D0DE0"/>
    <w:rsid w:val="00A80EAE"/>
    <w:rsid w:val="00A86BBF"/>
    <w:rsid w:val="00BB42EB"/>
    <w:rsid w:val="00C0170D"/>
    <w:rsid w:val="00CF7324"/>
    <w:rsid w:val="00F34C0B"/>
    <w:rsid w:val="00F959C1"/>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C0ED78"/>
  <w14:defaultImageDpi w14:val="0"/>
  <w15:docId w15:val="{6895E55F-EE5D-4209-929F-5CD6617E8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ListParagraph">
    <w:name w:val="List Paragraph"/>
    <w:basedOn w:val="Normal"/>
    <w:uiPriority w:val="34"/>
    <w:qFormat/>
    <w:rsid w:val="00C0170D"/>
    <w:pPr>
      <w:ind w:left="720"/>
      <w:contextualSpacing/>
    </w:pPr>
  </w:style>
  <w:style w:type="numbering" w:customStyle="1" w:styleId="NoList1">
    <w:name w:val="No List1"/>
    <w:next w:val="NoList"/>
    <w:uiPriority w:val="99"/>
    <w:semiHidden/>
    <w:unhideWhenUsed/>
    <w:rsid w:val="008E75E9"/>
  </w:style>
  <w:style w:type="character" w:styleId="Hyperlink">
    <w:name w:val="Hyperlink"/>
    <w:basedOn w:val="DefaultParagraphFont"/>
    <w:uiPriority w:val="99"/>
    <w:semiHidden/>
    <w:unhideWhenUsed/>
    <w:rsid w:val="008E75E9"/>
    <w:rPr>
      <w:color w:val="0563C1"/>
      <w:u w:val="single"/>
    </w:rPr>
  </w:style>
  <w:style w:type="character" w:styleId="FollowedHyperlink">
    <w:name w:val="FollowedHyperlink"/>
    <w:basedOn w:val="DefaultParagraphFont"/>
    <w:uiPriority w:val="99"/>
    <w:semiHidden/>
    <w:unhideWhenUsed/>
    <w:rsid w:val="008E75E9"/>
    <w:rPr>
      <w:color w:val="954F72"/>
      <w:u w:val="single"/>
    </w:rPr>
  </w:style>
  <w:style w:type="paragraph" w:customStyle="1" w:styleId="msonormal0">
    <w:name w:val="msonormal"/>
    <w:basedOn w:val="Normal"/>
    <w:rsid w:val="008E75E9"/>
    <w:pPr>
      <w:spacing w:before="100" w:beforeAutospacing="1" w:after="100" w:afterAutospacing="1"/>
    </w:pPr>
  </w:style>
  <w:style w:type="paragraph" w:customStyle="1" w:styleId="xl65">
    <w:name w:val="xl65"/>
    <w:basedOn w:val="Normal"/>
    <w:rsid w:val="008E75E9"/>
    <w:pPr>
      <w:spacing w:before="100" w:beforeAutospacing="1" w:after="100" w:afterAutospacing="1"/>
      <w:textAlignment w:val="top"/>
    </w:pPr>
    <w:rPr>
      <w:color w:val="000000"/>
      <w:sz w:val="20"/>
      <w:szCs w:val="20"/>
    </w:rPr>
  </w:style>
  <w:style w:type="paragraph" w:customStyle="1" w:styleId="xl66">
    <w:name w:val="xl66"/>
    <w:basedOn w:val="Normal"/>
    <w:rsid w:val="008E75E9"/>
    <w:pPr>
      <w:spacing w:before="100" w:beforeAutospacing="1" w:after="100" w:afterAutospacing="1"/>
      <w:textAlignment w:val="top"/>
    </w:pPr>
    <w:rPr>
      <w:b/>
      <w:bCs/>
      <w:color w:val="000000"/>
      <w:sz w:val="20"/>
      <w:szCs w:val="20"/>
    </w:rPr>
  </w:style>
  <w:style w:type="table" w:styleId="TableGrid">
    <w:name w:val="Table Grid"/>
    <w:basedOn w:val="TableNormal"/>
    <w:uiPriority w:val="39"/>
    <w:rsid w:val="008E75E9"/>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75E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E75E9"/>
    <w:rPr>
      <w:rFonts w:asciiTheme="minorHAnsi" w:eastAsiaTheme="minorHAnsi" w:hAnsiTheme="minorHAnsi" w:cstheme="minorBidi"/>
    </w:rPr>
  </w:style>
  <w:style w:type="paragraph" w:styleId="Footer">
    <w:name w:val="footer"/>
    <w:basedOn w:val="Normal"/>
    <w:link w:val="FooterChar"/>
    <w:uiPriority w:val="99"/>
    <w:unhideWhenUsed/>
    <w:rsid w:val="008E75E9"/>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E75E9"/>
    <w:rPr>
      <w:rFonts w:asciiTheme="minorHAnsi" w:eastAsiaTheme="minorHAnsi" w:hAnsiTheme="minorHAnsi" w:cstheme="minorBidi"/>
    </w:rPr>
  </w:style>
  <w:style w:type="numbering" w:customStyle="1" w:styleId="NoList2">
    <w:name w:val="No List2"/>
    <w:next w:val="NoList"/>
    <w:uiPriority w:val="99"/>
    <w:semiHidden/>
    <w:unhideWhenUsed/>
    <w:rsid w:val="00F959C1"/>
  </w:style>
  <w:style w:type="table" w:customStyle="1" w:styleId="TableGrid1">
    <w:name w:val="Table Grid1"/>
    <w:basedOn w:val="TableNormal"/>
    <w:next w:val="TableGrid"/>
    <w:uiPriority w:val="39"/>
    <w:rsid w:val="00A80EAE"/>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2</Pages>
  <Words>8990</Words>
  <Characters>48907</Characters>
  <Application>Microsoft Office Word</Application>
  <DocSecurity>0</DocSecurity>
  <Lines>1438</Lines>
  <Paragraphs>793</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5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3</cp:revision>
  <dcterms:created xsi:type="dcterms:W3CDTF">2023-05-24T16:58:00Z</dcterms:created>
  <dcterms:modified xsi:type="dcterms:W3CDTF">2023-05-2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4a4350d35caec12e71f46638d6108b4b2a92ce8f88516335c546553c58e20</vt:lpwstr>
  </property>
</Properties>
</file>